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95E13">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95E13">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95E13"/>
    <w:p w14:paraId="7ECC6F22" w14:textId="6D32C30D" w:rsidR="000C451E" w:rsidRPr="00976E45" w:rsidRDefault="00E062F9" w:rsidP="00395E13">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95E13"/>
    <w:p w14:paraId="6320B5E7" w14:textId="77777777" w:rsidR="000C451E" w:rsidRDefault="000C451E" w:rsidP="00395E13"/>
    <w:p w14:paraId="78EF3B61" w14:textId="77777777" w:rsidR="000C451E" w:rsidRDefault="000C451E" w:rsidP="00395E13"/>
    <w:p w14:paraId="0CC5E317" w14:textId="312F3819" w:rsidR="000C451E" w:rsidRDefault="000C451E" w:rsidP="00395E13"/>
    <w:p w14:paraId="7B87E84D" w14:textId="27E7CE48" w:rsidR="006001D3" w:rsidRDefault="006001D3" w:rsidP="00395E13"/>
    <w:p w14:paraId="65672BE2" w14:textId="4F870333" w:rsidR="006001D3" w:rsidRDefault="006001D3" w:rsidP="00395E13">
      <w:pPr>
        <w:pStyle w:val="Dedication"/>
      </w:pPr>
    </w:p>
    <w:p w14:paraId="4B0CEAF3" w14:textId="77777777" w:rsidR="006001D3" w:rsidRDefault="006001D3" w:rsidP="00395E13">
      <w:pPr>
        <w:pStyle w:val="Dedication"/>
      </w:pPr>
    </w:p>
    <w:p w14:paraId="6A747492" w14:textId="77777777" w:rsidR="006001D3" w:rsidRDefault="006001D3" w:rsidP="00395E13">
      <w:pPr>
        <w:pStyle w:val="Dedication"/>
      </w:pPr>
    </w:p>
    <w:p w14:paraId="144D2407" w14:textId="1A8570FD" w:rsidR="000C451E" w:rsidRDefault="00576119" w:rsidP="00395E13">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95E13"/>
    <w:p w14:paraId="3880E333" w14:textId="77777777" w:rsidR="00F67766" w:rsidRDefault="00F67766" w:rsidP="00395E13">
      <w:r>
        <w:br w:type="page"/>
      </w:r>
    </w:p>
    <w:p w14:paraId="4398DD64" w14:textId="77777777" w:rsidR="000C451E" w:rsidRDefault="000C451E" w:rsidP="00395E13"/>
    <w:p w14:paraId="5A721234" w14:textId="77777777" w:rsidR="000C451E" w:rsidRDefault="000C451E" w:rsidP="00395E13"/>
    <w:p w14:paraId="65313CAA" w14:textId="77777777" w:rsidR="000C451E" w:rsidRDefault="000C451E" w:rsidP="00395E13"/>
    <w:p w14:paraId="2F2E42C3" w14:textId="1B5D8895" w:rsidR="006001D3" w:rsidRDefault="006001D3" w:rsidP="00395E13"/>
    <w:p w14:paraId="6E4D8A47" w14:textId="2FBEB0F1" w:rsidR="008841A2" w:rsidRDefault="008841A2" w:rsidP="00395E13"/>
    <w:p w14:paraId="4196DDCD" w14:textId="53C7C98E" w:rsidR="008841A2" w:rsidRDefault="008841A2" w:rsidP="00395E13"/>
    <w:p w14:paraId="328C1C63" w14:textId="4429C699" w:rsidR="008841A2" w:rsidRDefault="008841A2" w:rsidP="00395E13"/>
    <w:p w14:paraId="11B4C41C" w14:textId="5ED4288F" w:rsidR="008841A2" w:rsidRDefault="008841A2" w:rsidP="00395E13"/>
    <w:p w14:paraId="0C24CD3F" w14:textId="7AE28E73" w:rsidR="008841A2" w:rsidRDefault="008841A2" w:rsidP="00395E13"/>
    <w:p w14:paraId="607FC431" w14:textId="209673BB" w:rsidR="008841A2" w:rsidRDefault="008841A2" w:rsidP="00395E13"/>
    <w:p w14:paraId="46E27DF0" w14:textId="7A063215" w:rsidR="008841A2" w:rsidRDefault="008841A2" w:rsidP="00395E13"/>
    <w:p w14:paraId="5ABC3DEC" w14:textId="02A06EF7" w:rsidR="008841A2" w:rsidRDefault="008841A2" w:rsidP="00395E13"/>
    <w:p w14:paraId="5FCDA03E" w14:textId="6E89524D" w:rsidR="008841A2" w:rsidRDefault="008841A2" w:rsidP="00395E13"/>
    <w:p w14:paraId="25273468" w14:textId="77777777" w:rsidR="008841A2" w:rsidRDefault="008841A2" w:rsidP="00395E13"/>
    <w:p w14:paraId="3CA03C5D" w14:textId="77777777" w:rsidR="000C451E" w:rsidRDefault="000C451E" w:rsidP="00395E13"/>
    <w:p w14:paraId="6A3882F7" w14:textId="77777777" w:rsidR="000C451E" w:rsidRDefault="000C451E" w:rsidP="00395E13"/>
    <w:p w14:paraId="2E485B72" w14:textId="6D759104" w:rsidR="000C451E" w:rsidRDefault="008841A2" w:rsidP="00395E13">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95E13">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95E13">
      <w:pPr>
        <w:rPr>
          <w:lang w:val="en-US"/>
        </w:rPr>
      </w:pPr>
    </w:p>
    <w:p w14:paraId="7B080AC4" w14:textId="77777777" w:rsidR="00066DDB" w:rsidRDefault="000C451E" w:rsidP="00395E13">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95E13">
      <w:r>
        <w:t xml:space="preserve">It has not been previously submitted, in part or whole, to any university of institution for any degree, diploma, or other qualification. </w:t>
      </w:r>
    </w:p>
    <w:p w14:paraId="20A888A4" w14:textId="77777777" w:rsidR="000C451E" w:rsidRDefault="000C451E" w:rsidP="00395E13">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95E13"/>
    <w:p w14:paraId="0C903337" w14:textId="77777777" w:rsidR="000C451E" w:rsidRDefault="000C451E" w:rsidP="00395E13"/>
    <w:p w14:paraId="13096AF9" w14:textId="77777777" w:rsidR="000C451E" w:rsidRDefault="000C451E" w:rsidP="00395E13">
      <w:r>
        <w:t>Signed:______________________________________________________________</w:t>
      </w:r>
    </w:p>
    <w:p w14:paraId="6B598974" w14:textId="77777777" w:rsidR="000C451E" w:rsidRDefault="000C451E" w:rsidP="00395E13"/>
    <w:p w14:paraId="64FB0D6A" w14:textId="77777777" w:rsidR="000C451E" w:rsidRDefault="000C451E" w:rsidP="00395E13"/>
    <w:p w14:paraId="0E3E9977" w14:textId="77777777" w:rsidR="000C451E" w:rsidRDefault="000C451E" w:rsidP="00395E13">
      <w:r>
        <w:t>Date:_________________________________________________________________</w:t>
      </w:r>
    </w:p>
    <w:p w14:paraId="0C7BC40E" w14:textId="77777777" w:rsidR="000C451E" w:rsidRDefault="000C451E" w:rsidP="00395E13"/>
    <w:p w14:paraId="031D1013" w14:textId="56E602ED" w:rsidR="000C451E" w:rsidRDefault="00250B8A" w:rsidP="00395E13">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95E13">
      <w:r>
        <w:t>Cape Town</w:t>
      </w:r>
    </w:p>
    <w:p w14:paraId="1763ED4F" w14:textId="77777777" w:rsidR="00757724" w:rsidRDefault="00757724" w:rsidP="00395E13">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95E13">
      <w:pPr>
        <w:rPr>
          <w:lang w:val="en-US"/>
        </w:rPr>
      </w:pPr>
    </w:p>
    <w:p w14:paraId="0FBBF5F8" w14:textId="77777777" w:rsidR="000C451E" w:rsidRPr="00CF777E" w:rsidRDefault="000C451E" w:rsidP="00395E13">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395E13">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95E13">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95E13"/>
    <w:p w14:paraId="7CFF2612" w14:textId="77777777" w:rsidR="00AF6E26" w:rsidRDefault="00AF6E26" w:rsidP="00395E13">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95E13"/>
    <w:p w14:paraId="57E12A3E" w14:textId="77777777" w:rsidR="006C215A" w:rsidRDefault="006C215A" w:rsidP="00395E13"/>
    <w:p w14:paraId="19289FB7" w14:textId="55965B00" w:rsidR="001E5D5F" w:rsidRDefault="001E5D5F" w:rsidP="00395E13">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95E13"/>
    <w:p w14:paraId="4683FDA1" w14:textId="702AC195" w:rsidR="001E5D5F" w:rsidRDefault="001E5D5F" w:rsidP="00395E13">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395E13"/>
    <w:p w14:paraId="50A5F4A3" w14:textId="56B7B8BA" w:rsidR="001E5D5F" w:rsidRDefault="001E5D5F" w:rsidP="00395E13">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95E13"/>
    <w:p w14:paraId="4E5DC30B" w14:textId="09A6E151" w:rsidR="00F67766" w:rsidRDefault="001E5D5F" w:rsidP="00395E13">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8A11F9D" w14:textId="402D7A10" w:rsidR="00DF3160" w:rsidRDefault="00F41874" w:rsidP="00395E13">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10904312" w:history="1">
            <w:r w:rsidR="00DF3160" w:rsidRPr="00E07880">
              <w:rPr>
                <w:rStyle w:val="Hyperlink"/>
                <w:noProof/>
              </w:rPr>
              <w:t>1 Introduction</w:t>
            </w:r>
            <w:r w:rsidR="00DF3160">
              <w:rPr>
                <w:noProof/>
                <w:webHidden/>
              </w:rPr>
              <w:tab/>
            </w:r>
            <w:r w:rsidR="00DF3160">
              <w:rPr>
                <w:noProof/>
                <w:webHidden/>
              </w:rPr>
              <w:fldChar w:fldCharType="begin"/>
            </w:r>
            <w:r w:rsidR="00DF3160">
              <w:rPr>
                <w:noProof/>
                <w:webHidden/>
              </w:rPr>
              <w:instrText xml:space="preserve"> PAGEREF _Toc10904312 \h </w:instrText>
            </w:r>
            <w:r w:rsidR="00DF3160">
              <w:rPr>
                <w:noProof/>
                <w:webHidden/>
              </w:rPr>
            </w:r>
            <w:r w:rsidR="00DF3160">
              <w:rPr>
                <w:noProof/>
                <w:webHidden/>
              </w:rPr>
              <w:fldChar w:fldCharType="separate"/>
            </w:r>
            <w:r w:rsidR="00DF3160">
              <w:rPr>
                <w:noProof/>
                <w:webHidden/>
              </w:rPr>
              <w:t>1</w:t>
            </w:r>
            <w:r w:rsidR="00DF3160">
              <w:rPr>
                <w:noProof/>
                <w:webHidden/>
              </w:rPr>
              <w:fldChar w:fldCharType="end"/>
            </w:r>
          </w:hyperlink>
        </w:p>
        <w:p w14:paraId="3846ACF1" w14:textId="0BE7D33A" w:rsidR="00DF3160" w:rsidRDefault="00250B8A" w:rsidP="00395E13">
          <w:pPr>
            <w:pStyle w:val="TOC2"/>
            <w:rPr>
              <w:rFonts w:eastAsiaTheme="minorEastAsia" w:cstheme="minorBidi"/>
              <w:noProof/>
              <w:lang w:eastAsia="en-ZA"/>
            </w:rPr>
          </w:pPr>
          <w:hyperlink w:anchor="_Toc10904313" w:history="1">
            <w:r w:rsidR="00DF3160" w:rsidRPr="00E07880">
              <w:rPr>
                <w:rStyle w:val="Hyperlink"/>
                <w:noProof/>
              </w:rPr>
              <w:t>1.1 Background</w:t>
            </w:r>
            <w:r w:rsidR="00DF3160">
              <w:rPr>
                <w:noProof/>
                <w:webHidden/>
              </w:rPr>
              <w:tab/>
            </w:r>
            <w:r w:rsidR="00DF3160">
              <w:rPr>
                <w:noProof/>
                <w:webHidden/>
              </w:rPr>
              <w:fldChar w:fldCharType="begin"/>
            </w:r>
            <w:r w:rsidR="00DF3160">
              <w:rPr>
                <w:noProof/>
                <w:webHidden/>
              </w:rPr>
              <w:instrText xml:space="preserve"> PAGEREF _Toc10904313 \h </w:instrText>
            </w:r>
            <w:r w:rsidR="00DF3160">
              <w:rPr>
                <w:noProof/>
                <w:webHidden/>
              </w:rPr>
            </w:r>
            <w:r w:rsidR="00DF3160">
              <w:rPr>
                <w:noProof/>
                <w:webHidden/>
              </w:rPr>
              <w:fldChar w:fldCharType="separate"/>
            </w:r>
            <w:r w:rsidR="00DF3160">
              <w:rPr>
                <w:noProof/>
                <w:webHidden/>
              </w:rPr>
              <w:t>2</w:t>
            </w:r>
            <w:r w:rsidR="00DF3160">
              <w:rPr>
                <w:noProof/>
                <w:webHidden/>
              </w:rPr>
              <w:fldChar w:fldCharType="end"/>
            </w:r>
          </w:hyperlink>
        </w:p>
        <w:p w14:paraId="0A656A67" w14:textId="07E48229" w:rsidR="00DF3160" w:rsidRDefault="00250B8A" w:rsidP="00395E13">
          <w:pPr>
            <w:pStyle w:val="TOC2"/>
            <w:rPr>
              <w:rFonts w:eastAsiaTheme="minorEastAsia" w:cstheme="minorBidi"/>
              <w:noProof/>
              <w:lang w:eastAsia="en-ZA"/>
            </w:rPr>
          </w:pPr>
          <w:hyperlink w:anchor="_Toc10904314" w:history="1">
            <w:r w:rsidR="00DF3160" w:rsidRPr="00E07880">
              <w:rPr>
                <w:rStyle w:val="Hyperlink"/>
                <w:noProof/>
              </w:rPr>
              <w:t>1.2 Aims &amp; Goals</w:t>
            </w:r>
            <w:r w:rsidR="00DF3160">
              <w:rPr>
                <w:noProof/>
                <w:webHidden/>
              </w:rPr>
              <w:tab/>
            </w:r>
            <w:r w:rsidR="00DF3160">
              <w:rPr>
                <w:noProof/>
                <w:webHidden/>
              </w:rPr>
              <w:fldChar w:fldCharType="begin"/>
            </w:r>
            <w:r w:rsidR="00DF3160">
              <w:rPr>
                <w:noProof/>
                <w:webHidden/>
              </w:rPr>
              <w:instrText xml:space="preserve"> PAGEREF _Toc10904314 \h </w:instrText>
            </w:r>
            <w:r w:rsidR="00DF3160">
              <w:rPr>
                <w:noProof/>
                <w:webHidden/>
              </w:rPr>
            </w:r>
            <w:r w:rsidR="00DF3160">
              <w:rPr>
                <w:noProof/>
                <w:webHidden/>
              </w:rPr>
              <w:fldChar w:fldCharType="separate"/>
            </w:r>
            <w:r w:rsidR="00DF3160">
              <w:rPr>
                <w:noProof/>
                <w:webHidden/>
              </w:rPr>
              <w:t>3</w:t>
            </w:r>
            <w:r w:rsidR="00DF3160">
              <w:rPr>
                <w:noProof/>
                <w:webHidden/>
              </w:rPr>
              <w:fldChar w:fldCharType="end"/>
            </w:r>
          </w:hyperlink>
        </w:p>
        <w:p w14:paraId="6FAFA484" w14:textId="73CA5E9F" w:rsidR="00DF3160" w:rsidRDefault="00250B8A" w:rsidP="00395E13">
          <w:pPr>
            <w:pStyle w:val="TOC2"/>
            <w:rPr>
              <w:rFonts w:eastAsiaTheme="minorEastAsia" w:cstheme="minorBidi"/>
              <w:noProof/>
              <w:lang w:eastAsia="en-ZA"/>
            </w:rPr>
          </w:pPr>
          <w:hyperlink w:anchor="_Toc10904315" w:history="1">
            <w:r w:rsidR="00DF3160" w:rsidRPr="00E07880">
              <w:rPr>
                <w:rStyle w:val="Hyperlink"/>
                <w:noProof/>
              </w:rPr>
              <w:t>1.3 Summary of Work Done &amp; Major Findings</w:t>
            </w:r>
            <w:r w:rsidR="00DF3160">
              <w:rPr>
                <w:noProof/>
                <w:webHidden/>
              </w:rPr>
              <w:tab/>
            </w:r>
            <w:r w:rsidR="00DF3160">
              <w:rPr>
                <w:noProof/>
                <w:webHidden/>
              </w:rPr>
              <w:fldChar w:fldCharType="begin"/>
            </w:r>
            <w:r w:rsidR="00DF3160">
              <w:rPr>
                <w:noProof/>
                <w:webHidden/>
              </w:rPr>
              <w:instrText xml:space="preserve"> PAGEREF _Toc10904315 \h </w:instrText>
            </w:r>
            <w:r w:rsidR="00DF3160">
              <w:rPr>
                <w:noProof/>
                <w:webHidden/>
              </w:rPr>
            </w:r>
            <w:r w:rsidR="00DF3160">
              <w:rPr>
                <w:noProof/>
                <w:webHidden/>
              </w:rPr>
              <w:fldChar w:fldCharType="separate"/>
            </w:r>
            <w:r w:rsidR="00DF3160">
              <w:rPr>
                <w:noProof/>
                <w:webHidden/>
              </w:rPr>
              <w:t>4</w:t>
            </w:r>
            <w:r w:rsidR="00DF3160">
              <w:rPr>
                <w:noProof/>
                <w:webHidden/>
              </w:rPr>
              <w:fldChar w:fldCharType="end"/>
            </w:r>
          </w:hyperlink>
        </w:p>
        <w:p w14:paraId="40475783" w14:textId="4C66D1BE" w:rsidR="00DF3160" w:rsidRDefault="00250B8A" w:rsidP="00395E13">
          <w:pPr>
            <w:pStyle w:val="TOC2"/>
            <w:rPr>
              <w:rFonts w:eastAsiaTheme="minorEastAsia" w:cstheme="minorBidi"/>
              <w:noProof/>
              <w:lang w:eastAsia="en-ZA"/>
            </w:rPr>
          </w:pPr>
          <w:hyperlink w:anchor="_Toc10904316" w:history="1">
            <w:r w:rsidR="00DF3160" w:rsidRPr="00E07880">
              <w:rPr>
                <w:rStyle w:val="Hyperlink"/>
                <w:noProof/>
              </w:rPr>
              <w:t>1.4 The Structure &amp; Organization of this Dissertation</w:t>
            </w:r>
            <w:r w:rsidR="00DF3160">
              <w:rPr>
                <w:noProof/>
                <w:webHidden/>
              </w:rPr>
              <w:tab/>
            </w:r>
            <w:r w:rsidR="00DF3160">
              <w:rPr>
                <w:noProof/>
                <w:webHidden/>
              </w:rPr>
              <w:fldChar w:fldCharType="begin"/>
            </w:r>
            <w:r w:rsidR="00DF3160">
              <w:rPr>
                <w:noProof/>
                <w:webHidden/>
              </w:rPr>
              <w:instrText xml:space="preserve"> PAGEREF _Toc10904316 \h </w:instrText>
            </w:r>
            <w:r w:rsidR="00DF3160">
              <w:rPr>
                <w:noProof/>
                <w:webHidden/>
              </w:rPr>
            </w:r>
            <w:r w:rsidR="00DF3160">
              <w:rPr>
                <w:noProof/>
                <w:webHidden/>
              </w:rPr>
              <w:fldChar w:fldCharType="separate"/>
            </w:r>
            <w:r w:rsidR="00DF3160">
              <w:rPr>
                <w:noProof/>
                <w:webHidden/>
              </w:rPr>
              <w:t>5</w:t>
            </w:r>
            <w:r w:rsidR="00DF3160">
              <w:rPr>
                <w:noProof/>
                <w:webHidden/>
              </w:rPr>
              <w:fldChar w:fldCharType="end"/>
            </w:r>
          </w:hyperlink>
        </w:p>
        <w:p w14:paraId="0BF5044D" w14:textId="271158BF" w:rsidR="00DF3160" w:rsidRDefault="00250B8A" w:rsidP="00395E13">
          <w:pPr>
            <w:pStyle w:val="TOC1"/>
            <w:rPr>
              <w:rFonts w:eastAsiaTheme="minorEastAsia" w:cstheme="minorBidi"/>
              <w:noProof/>
              <w:sz w:val="22"/>
              <w:szCs w:val="22"/>
              <w:lang w:eastAsia="en-ZA"/>
            </w:rPr>
          </w:pPr>
          <w:hyperlink w:anchor="_Toc10904317" w:history="1">
            <w:r w:rsidR="00DF3160" w:rsidRPr="00E07880">
              <w:rPr>
                <w:rStyle w:val="Hyperlink"/>
                <w:noProof/>
              </w:rPr>
              <w:t>2 High Energy Physics &amp; The CERN Experiment</w:t>
            </w:r>
            <w:r w:rsidR="00DF3160">
              <w:rPr>
                <w:noProof/>
                <w:webHidden/>
              </w:rPr>
              <w:tab/>
            </w:r>
            <w:r w:rsidR="00DF3160">
              <w:rPr>
                <w:noProof/>
                <w:webHidden/>
              </w:rPr>
              <w:fldChar w:fldCharType="begin"/>
            </w:r>
            <w:r w:rsidR="00DF3160">
              <w:rPr>
                <w:noProof/>
                <w:webHidden/>
              </w:rPr>
              <w:instrText xml:space="preserve"> PAGEREF _Toc10904317 \h </w:instrText>
            </w:r>
            <w:r w:rsidR="00DF3160">
              <w:rPr>
                <w:noProof/>
                <w:webHidden/>
              </w:rPr>
            </w:r>
            <w:r w:rsidR="00DF3160">
              <w:rPr>
                <w:noProof/>
                <w:webHidden/>
              </w:rPr>
              <w:fldChar w:fldCharType="separate"/>
            </w:r>
            <w:r w:rsidR="00DF3160">
              <w:rPr>
                <w:noProof/>
                <w:webHidden/>
              </w:rPr>
              <w:t>6</w:t>
            </w:r>
            <w:r w:rsidR="00DF3160">
              <w:rPr>
                <w:noProof/>
                <w:webHidden/>
              </w:rPr>
              <w:fldChar w:fldCharType="end"/>
            </w:r>
          </w:hyperlink>
        </w:p>
        <w:p w14:paraId="51B2AAEE" w14:textId="3A7F3178" w:rsidR="00DF3160" w:rsidRDefault="00250B8A" w:rsidP="00395E13">
          <w:pPr>
            <w:pStyle w:val="TOC2"/>
            <w:rPr>
              <w:rFonts w:eastAsiaTheme="minorEastAsia" w:cstheme="minorBidi"/>
              <w:noProof/>
              <w:lang w:eastAsia="en-ZA"/>
            </w:rPr>
          </w:pPr>
          <w:hyperlink w:anchor="_Toc10904318" w:history="1">
            <w:r w:rsidR="00DF3160" w:rsidRPr="00E07880">
              <w:rPr>
                <w:rStyle w:val="Hyperlink"/>
                <w:noProof/>
              </w:rPr>
              <w:t>2.1 A Brief History of Atomic Theory</w:t>
            </w:r>
            <w:r w:rsidR="00DF3160">
              <w:rPr>
                <w:noProof/>
                <w:webHidden/>
              </w:rPr>
              <w:tab/>
            </w:r>
            <w:r w:rsidR="00DF3160">
              <w:rPr>
                <w:noProof/>
                <w:webHidden/>
              </w:rPr>
              <w:fldChar w:fldCharType="begin"/>
            </w:r>
            <w:r w:rsidR="00DF3160">
              <w:rPr>
                <w:noProof/>
                <w:webHidden/>
              </w:rPr>
              <w:instrText xml:space="preserve"> PAGEREF _Toc10904318 \h </w:instrText>
            </w:r>
            <w:r w:rsidR="00DF3160">
              <w:rPr>
                <w:noProof/>
                <w:webHidden/>
              </w:rPr>
            </w:r>
            <w:r w:rsidR="00DF3160">
              <w:rPr>
                <w:noProof/>
                <w:webHidden/>
              </w:rPr>
              <w:fldChar w:fldCharType="separate"/>
            </w:r>
            <w:r w:rsidR="00DF3160">
              <w:rPr>
                <w:noProof/>
                <w:webHidden/>
              </w:rPr>
              <w:t>7</w:t>
            </w:r>
            <w:r w:rsidR="00DF3160">
              <w:rPr>
                <w:noProof/>
                <w:webHidden/>
              </w:rPr>
              <w:fldChar w:fldCharType="end"/>
            </w:r>
          </w:hyperlink>
        </w:p>
        <w:p w14:paraId="4E5445B3" w14:textId="5DF976AB" w:rsidR="00DF3160" w:rsidRDefault="00250B8A" w:rsidP="00395E13">
          <w:pPr>
            <w:pStyle w:val="TOC2"/>
            <w:rPr>
              <w:rFonts w:eastAsiaTheme="minorEastAsia" w:cstheme="minorBidi"/>
              <w:noProof/>
              <w:lang w:eastAsia="en-ZA"/>
            </w:rPr>
          </w:pPr>
          <w:hyperlink w:anchor="_Toc10904319" w:history="1">
            <w:r w:rsidR="00DF3160" w:rsidRPr="00E07880">
              <w:rPr>
                <w:rStyle w:val="Hyperlink"/>
                <w:noProof/>
              </w:rPr>
              <w:t>2.2 The Standard Model of Particle Physics</w:t>
            </w:r>
            <w:r w:rsidR="00DF3160">
              <w:rPr>
                <w:noProof/>
                <w:webHidden/>
              </w:rPr>
              <w:tab/>
            </w:r>
            <w:r w:rsidR="00DF3160">
              <w:rPr>
                <w:noProof/>
                <w:webHidden/>
              </w:rPr>
              <w:fldChar w:fldCharType="begin"/>
            </w:r>
            <w:r w:rsidR="00DF3160">
              <w:rPr>
                <w:noProof/>
                <w:webHidden/>
              </w:rPr>
              <w:instrText xml:space="preserve"> PAGEREF _Toc10904319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202CAAF" w14:textId="5E278A86" w:rsidR="00DF3160" w:rsidRDefault="00250B8A" w:rsidP="00395E13">
          <w:pPr>
            <w:pStyle w:val="TOC3"/>
            <w:rPr>
              <w:rFonts w:eastAsiaTheme="minorEastAsia" w:cstheme="minorBidi"/>
              <w:noProof/>
              <w:sz w:val="22"/>
              <w:szCs w:val="22"/>
              <w:lang w:eastAsia="en-ZA"/>
            </w:rPr>
          </w:pPr>
          <w:hyperlink w:anchor="_Toc10904320" w:history="1">
            <w:r w:rsidR="00DF3160" w:rsidRPr="00E07880">
              <w:rPr>
                <w:rStyle w:val="Hyperlink"/>
                <w:noProof/>
              </w:rPr>
              <w:t>2.2.1 Introduction</w:t>
            </w:r>
            <w:r w:rsidR="00DF3160">
              <w:rPr>
                <w:noProof/>
                <w:webHidden/>
              </w:rPr>
              <w:tab/>
            </w:r>
            <w:r w:rsidR="00DF3160">
              <w:rPr>
                <w:noProof/>
                <w:webHidden/>
              </w:rPr>
              <w:fldChar w:fldCharType="begin"/>
            </w:r>
            <w:r w:rsidR="00DF3160">
              <w:rPr>
                <w:noProof/>
                <w:webHidden/>
              </w:rPr>
              <w:instrText xml:space="preserve"> PAGEREF _Toc10904320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10264935" w14:textId="5A2A8F56" w:rsidR="00DF3160" w:rsidRDefault="00250B8A" w:rsidP="00395E13">
          <w:pPr>
            <w:pStyle w:val="TOC3"/>
            <w:rPr>
              <w:rFonts w:eastAsiaTheme="minorEastAsia" w:cstheme="minorBidi"/>
              <w:noProof/>
              <w:sz w:val="22"/>
              <w:szCs w:val="22"/>
              <w:lang w:eastAsia="en-ZA"/>
            </w:rPr>
          </w:pPr>
          <w:hyperlink w:anchor="_Toc10904321" w:history="1">
            <w:r w:rsidR="00DF3160" w:rsidRPr="00E07880">
              <w:rPr>
                <w:rStyle w:val="Hyperlink"/>
                <w:noProof/>
              </w:rPr>
              <w:t>2.2.2 The Fundamental Particles</w:t>
            </w:r>
            <w:r w:rsidR="00DF3160">
              <w:rPr>
                <w:noProof/>
                <w:webHidden/>
              </w:rPr>
              <w:tab/>
            </w:r>
            <w:r w:rsidR="00DF3160">
              <w:rPr>
                <w:noProof/>
                <w:webHidden/>
              </w:rPr>
              <w:fldChar w:fldCharType="begin"/>
            </w:r>
            <w:r w:rsidR="00DF3160">
              <w:rPr>
                <w:noProof/>
                <w:webHidden/>
              </w:rPr>
              <w:instrText xml:space="preserve"> PAGEREF _Toc10904321 \h </w:instrText>
            </w:r>
            <w:r w:rsidR="00DF3160">
              <w:rPr>
                <w:noProof/>
                <w:webHidden/>
              </w:rPr>
            </w:r>
            <w:r w:rsidR="00DF3160">
              <w:rPr>
                <w:noProof/>
                <w:webHidden/>
              </w:rPr>
              <w:fldChar w:fldCharType="separate"/>
            </w:r>
            <w:r w:rsidR="00DF3160">
              <w:rPr>
                <w:noProof/>
                <w:webHidden/>
              </w:rPr>
              <w:t>8</w:t>
            </w:r>
            <w:r w:rsidR="00DF3160">
              <w:rPr>
                <w:noProof/>
                <w:webHidden/>
              </w:rPr>
              <w:fldChar w:fldCharType="end"/>
            </w:r>
          </w:hyperlink>
        </w:p>
        <w:p w14:paraId="27D3417C" w14:textId="5BF026D8" w:rsidR="00DF3160" w:rsidRDefault="00250B8A" w:rsidP="00395E13">
          <w:pPr>
            <w:pStyle w:val="TOC3"/>
            <w:rPr>
              <w:rFonts w:eastAsiaTheme="minorEastAsia" w:cstheme="minorBidi"/>
              <w:noProof/>
              <w:sz w:val="22"/>
              <w:szCs w:val="22"/>
              <w:lang w:eastAsia="en-ZA"/>
            </w:rPr>
          </w:pPr>
          <w:hyperlink w:anchor="_Toc10904322" w:history="1">
            <w:r w:rsidR="00DF3160" w:rsidRPr="00E07880">
              <w:rPr>
                <w:rStyle w:val="Hyperlink"/>
                <w:noProof/>
              </w:rPr>
              <w:t>2.2.3 The Fundamental Forces</w:t>
            </w:r>
            <w:r w:rsidR="00DF3160">
              <w:rPr>
                <w:noProof/>
                <w:webHidden/>
              </w:rPr>
              <w:tab/>
            </w:r>
            <w:r w:rsidR="00DF3160">
              <w:rPr>
                <w:noProof/>
                <w:webHidden/>
              </w:rPr>
              <w:fldChar w:fldCharType="begin"/>
            </w:r>
            <w:r w:rsidR="00DF3160">
              <w:rPr>
                <w:noProof/>
                <w:webHidden/>
              </w:rPr>
              <w:instrText xml:space="preserve"> PAGEREF _Toc10904322 \h </w:instrText>
            </w:r>
            <w:r w:rsidR="00DF3160">
              <w:rPr>
                <w:noProof/>
                <w:webHidden/>
              </w:rPr>
            </w:r>
            <w:r w:rsidR="00DF3160">
              <w:rPr>
                <w:noProof/>
                <w:webHidden/>
              </w:rPr>
              <w:fldChar w:fldCharType="separate"/>
            </w:r>
            <w:r w:rsidR="00DF3160">
              <w:rPr>
                <w:noProof/>
                <w:webHidden/>
              </w:rPr>
              <w:t>10</w:t>
            </w:r>
            <w:r w:rsidR="00DF3160">
              <w:rPr>
                <w:noProof/>
                <w:webHidden/>
              </w:rPr>
              <w:fldChar w:fldCharType="end"/>
            </w:r>
          </w:hyperlink>
        </w:p>
        <w:p w14:paraId="6E83F39B" w14:textId="7AE980BB" w:rsidR="00DF3160" w:rsidRDefault="00250B8A" w:rsidP="00395E13">
          <w:pPr>
            <w:pStyle w:val="TOC3"/>
            <w:rPr>
              <w:rFonts w:eastAsiaTheme="minorEastAsia" w:cstheme="minorBidi"/>
              <w:noProof/>
              <w:sz w:val="22"/>
              <w:szCs w:val="22"/>
              <w:lang w:eastAsia="en-ZA"/>
            </w:rPr>
          </w:pPr>
          <w:hyperlink w:anchor="_Toc10904323" w:history="1">
            <w:r w:rsidR="00DF3160" w:rsidRPr="00E07880">
              <w:rPr>
                <w:rStyle w:val="Hyperlink"/>
                <w:noProof/>
              </w:rPr>
              <w:t>2.2.4 The Higgs Boson</w:t>
            </w:r>
            <w:r w:rsidR="00DF3160">
              <w:rPr>
                <w:noProof/>
                <w:webHidden/>
              </w:rPr>
              <w:tab/>
            </w:r>
            <w:r w:rsidR="00DF3160">
              <w:rPr>
                <w:noProof/>
                <w:webHidden/>
              </w:rPr>
              <w:fldChar w:fldCharType="begin"/>
            </w:r>
            <w:r w:rsidR="00DF3160">
              <w:rPr>
                <w:noProof/>
                <w:webHidden/>
              </w:rPr>
              <w:instrText xml:space="preserve"> PAGEREF _Toc10904323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7257F0A" w14:textId="326BA026" w:rsidR="00DF3160" w:rsidRDefault="00250B8A" w:rsidP="00395E13">
          <w:pPr>
            <w:pStyle w:val="TOC2"/>
            <w:rPr>
              <w:rFonts w:eastAsiaTheme="minorEastAsia" w:cstheme="minorBidi"/>
              <w:noProof/>
              <w:lang w:eastAsia="en-ZA"/>
            </w:rPr>
          </w:pPr>
          <w:hyperlink w:anchor="_Toc10904324" w:history="1">
            <w:r w:rsidR="00DF3160" w:rsidRPr="00E07880">
              <w:rPr>
                <w:rStyle w:val="Hyperlink"/>
                <w:noProof/>
              </w:rPr>
              <w:t>2.3 Standard Model Vertices</w:t>
            </w:r>
            <w:r w:rsidR="00DF3160">
              <w:rPr>
                <w:noProof/>
                <w:webHidden/>
              </w:rPr>
              <w:tab/>
            </w:r>
            <w:r w:rsidR="00DF3160">
              <w:rPr>
                <w:noProof/>
                <w:webHidden/>
              </w:rPr>
              <w:fldChar w:fldCharType="begin"/>
            </w:r>
            <w:r w:rsidR="00DF3160">
              <w:rPr>
                <w:noProof/>
                <w:webHidden/>
              </w:rPr>
              <w:instrText xml:space="preserve"> PAGEREF _Toc10904324 \h </w:instrText>
            </w:r>
            <w:r w:rsidR="00DF3160">
              <w:rPr>
                <w:noProof/>
                <w:webHidden/>
              </w:rPr>
            </w:r>
            <w:r w:rsidR="00DF3160">
              <w:rPr>
                <w:noProof/>
                <w:webHidden/>
              </w:rPr>
              <w:fldChar w:fldCharType="separate"/>
            </w:r>
            <w:r w:rsidR="00DF3160">
              <w:rPr>
                <w:noProof/>
                <w:webHidden/>
              </w:rPr>
              <w:t>11</w:t>
            </w:r>
            <w:r w:rsidR="00DF3160">
              <w:rPr>
                <w:noProof/>
                <w:webHidden/>
              </w:rPr>
              <w:fldChar w:fldCharType="end"/>
            </w:r>
          </w:hyperlink>
        </w:p>
        <w:p w14:paraId="548774AE" w14:textId="17D18688" w:rsidR="00DF3160" w:rsidRDefault="00250B8A" w:rsidP="00395E13">
          <w:pPr>
            <w:pStyle w:val="TOC2"/>
            <w:rPr>
              <w:rFonts w:eastAsiaTheme="minorEastAsia" w:cstheme="minorBidi"/>
              <w:noProof/>
              <w:lang w:eastAsia="en-ZA"/>
            </w:rPr>
          </w:pPr>
          <w:hyperlink w:anchor="_Toc10904325" w:history="1">
            <w:r w:rsidR="00DF3160" w:rsidRPr="00E07880">
              <w:rPr>
                <w:rStyle w:val="Hyperlink"/>
                <w:noProof/>
              </w:rPr>
              <w:t>2.4 Interactions of Particles with Matter</w:t>
            </w:r>
            <w:r w:rsidR="00DF3160">
              <w:rPr>
                <w:noProof/>
                <w:webHidden/>
              </w:rPr>
              <w:tab/>
            </w:r>
            <w:r w:rsidR="00DF3160">
              <w:rPr>
                <w:noProof/>
                <w:webHidden/>
              </w:rPr>
              <w:fldChar w:fldCharType="begin"/>
            </w:r>
            <w:r w:rsidR="00DF3160">
              <w:rPr>
                <w:noProof/>
                <w:webHidden/>
              </w:rPr>
              <w:instrText xml:space="preserve"> PAGEREF _Toc10904325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6B940D14" w14:textId="3B3D5FED" w:rsidR="00DF3160" w:rsidRDefault="00250B8A" w:rsidP="00395E13">
          <w:pPr>
            <w:pStyle w:val="TOC3"/>
            <w:rPr>
              <w:rFonts w:eastAsiaTheme="minorEastAsia" w:cstheme="minorBidi"/>
              <w:noProof/>
              <w:sz w:val="22"/>
              <w:szCs w:val="22"/>
              <w:lang w:eastAsia="en-ZA"/>
            </w:rPr>
          </w:pPr>
          <w:hyperlink w:anchor="_Toc10904326" w:history="1">
            <w:r w:rsidR="00DF3160" w:rsidRPr="00E07880">
              <w:rPr>
                <w:rStyle w:val="Hyperlink"/>
                <w:noProof/>
              </w:rPr>
              <w:t>2.4.1 The Bethe-Bloch Curve</w:t>
            </w:r>
            <w:r w:rsidR="00DF3160">
              <w:rPr>
                <w:noProof/>
                <w:webHidden/>
              </w:rPr>
              <w:tab/>
            </w:r>
            <w:r w:rsidR="00DF3160">
              <w:rPr>
                <w:noProof/>
                <w:webHidden/>
              </w:rPr>
              <w:fldChar w:fldCharType="begin"/>
            </w:r>
            <w:r w:rsidR="00DF3160">
              <w:rPr>
                <w:noProof/>
                <w:webHidden/>
              </w:rPr>
              <w:instrText xml:space="preserve"> PAGEREF _Toc10904326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29C69840" w14:textId="5DEAF78D" w:rsidR="00DF3160" w:rsidRDefault="00250B8A" w:rsidP="00395E13">
          <w:pPr>
            <w:pStyle w:val="TOC3"/>
            <w:rPr>
              <w:rFonts w:eastAsiaTheme="minorEastAsia" w:cstheme="minorBidi"/>
              <w:noProof/>
              <w:sz w:val="22"/>
              <w:szCs w:val="22"/>
              <w:lang w:eastAsia="en-ZA"/>
            </w:rPr>
          </w:pPr>
          <w:hyperlink w:anchor="_Toc10904327" w:history="1">
            <w:r w:rsidR="00DF3160" w:rsidRPr="00E07880">
              <w:rPr>
                <w:rStyle w:val="Hyperlink"/>
                <w:noProof/>
              </w:rPr>
              <w:t>2.4.2 Transition Radiation</w:t>
            </w:r>
            <w:r w:rsidR="00DF3160">
              <w:rPr>
                <w:noProof/>
                <w:webHidden/>
              </w:rPr>
              <w:tab/>
            </w:r>
            <w:r w:rsidR="00DF3160">
              <w:rPr>
                <w:noProof/>
                <w:webHidden/>
              </w:rPr>
              <w:fldChar w:fldCharType="begin"/>
            </w:r>
            <w:r w:rsidR="00DF3160">
              <w:rPr>
                <w:noProof/>
                <w:webHidden/>
              </w:rPr>
              <w:instrText xml:space="preserve"> PAGEREF _Toc10904327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42CB9CF3" w14:textId="008B40AC" w:rsidR="00DF3160" w:rsidRDefault="00250B8A" w:rsidP="00395E13">
          <w:pPr>
            <w:pStyle w:val="TOC2"/>
            <w:rPr>
              <w:rFonts w:eastAsiaTheme="minorEastAsia" w:cstheme="minorBidi"/>
              <w:noProof/>
              <w:lang w:eastAsia="en-ZA"/>
            </w:rPr>
          </w:pPr>
          <w:hyperlink w:anchor="_Toc10904328" w:history="1">
            <w:r w:rsidR="00DF3160" w:rsidRPr="00E07880">
              <w:rPr>
                <w:rStyle w:val="Hyperlink"/>
                <w:noProof/>
              </w:rPr>
              <w:t>2.5 The Quark Gluon Plasma (QGP)</w:t>
            </w:r>
            <w:r w:rsidR="00DF3160">
              <w:rPr>
                <w:noProof/>
                <w:webHidden/>
              </w:rPr>
              <w:tab/>
            </w:r>
            <w:r w:rsidR="00DF3160">
              <w:rPr>
                <w:noProof/>
                <w:webHidden/>
              </w:rPr>
              <w:fldChar w:fldCharType="begin"/>
            </w:r>
            <w:r w:rsidR="00DF3160">
              <w:rPr>
                <w:noProof/>
                <w:webHidden/>
              </w:rPr>
              <w:instrText xml:space="preserve"> PAGEREF _Toc10904328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1850FDFB" w14:textId="7CDB3853" w:rsidR="00DF3160" w:rsidRDefault="00250B8A" w:rsidP="00395E13">
          <w:pPr>
            <w:pStyle w:val="TOC3"/>
            <w:rPr>
              <w:rFonts w:eastAsiaTheme="minorEastAsia" w:cstheme="minorBidi"/>
              <w:noProof/>
              <w:sz w:val="22"/>
              <w:szCs w:val="22"/>
              <w:lang w:eastAsia="en-ZA"/>
            </w:rPr>
          </w:pPr>
          <w:hyperlink w:anchor="_Toc10904329" w:history="1">
            <w:r w:rsidR="00DF3160" w:rsidRPr="00E07880">
              <w:rPr>
                <w:rStyle w:val="Hyperlink"/>
                <w:noProof/>
              </w:rPr>
              <w:t>2.5.1 A brief overview of Quantum Chromodynamics</w:t>
            </w:r>
            <w:r w:rsidR="00DF3160">
              <w:rPr>
                <w:noProof/>
                <w:webHidden/>
              </w:rPr>
              <w:tab/>
            </w:r>
            <w:r w:rsidR="00DF3160">
              <w:rPr>
                <w:noProof/>
                <w:webHidden/>
              </w:rPr>
              <w:fldChar w:fldCharType="begin"/>
            </w:r>
            <w:r w:rsidR="00DF3160">
              <w:rPr>
                <w:noProof/>
                <w:webHidden/>
              </w:rPr>
              <w:instrText xml:space="preserve"> PAGEREF _Toc10904329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62C48A4" w14:textId="1F554759" w:rsidR="00DF3160" w:rsidRDefault="00250B8A" w:rsidP="00395E13">
          <w:pPr>
            <w:pStyle w:val="TOC3"/>
            <w:rPr>
              <w:rFonts w:eastAsiaTheme="minorEastAsia" w:cstheme="minorBidi"/>
              <w:noProof/>
              <w:sz w:val="22"/>
              <w:szCs w:val="22"/>
              <w:lang w:eastAsia="en-ZA"/>
            </w:rPr>
          </w:pPr>
          <w:hyperlink w:anchor="_Toc10904330" w:history="1">
            <w:r w:rsidR="00DF3160" w:rsidRPr="00E07880">
              <w:rPr>
                <w:rStyle w:val="Hyperlink"/>
                <w:noProof/>
              </w:rPr>
              <w:t>2.5.2 Introduction to QGP</w:t>
            </w:r>
            <w:r w:rsidR="00DF3160">
              <w:rPr>
                <w:noProof/>
                <w:webHidden/>
              </w:rPr>
              <w:tab/>
            </w:r>
            <w:r w:rsidR="00DF3160">
              <w:rPr>
                <w:noProof/>
                <w:webHidden/>
              </w:rPr>
              <w:fldChar w:fldCharType="begin"/>
            </w:r>
            <w:r w:rsidR="00DF3160">
              <w:rPr>
                <w:noProof/>
                <w:webHidden/>
              </w:rPr>
              <w:instrText xml:space="preserve"> PAGEREF _Toc10904330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1BEBC034" w14:textId="41C51063" w:rsidR="00DF3160" w:rsidRDefault="00250B8A" w:rsidP="00395E13">
          <w:pPr>
            <w:pStyle w:val="TOC3"/>
            <w:rPr>
              <w:rFonts w:eastAsiaTheme="minorEastAsia" w:cstheme="minorBidi"/>
              <w:noProof/>
              <w:sz w:val="22"/>
              <w:szCs w:val="22"/>
              <w:lang w:eastAsia="en-ZA"/>
            </w:rPr>
          </w:pPr>
          <w:hyperlink w:anchor="_Toc10904331" w:history="1">
            <w:r w:rsidR="00DF3160" w:rsidRPr="00E07880">
              <w:rPr>
                <w:rStyle w:val="Hyperlink"/>
                <w:noProof/>
              </w:rPr>
              <w:t>2.5.3 QGP, the Big Bang and the Micro Bang</w:t>
            </w:r>
            <w:r w:rsidR="00DF3160">
              <w:rPr>
                <w:noProof/>
                <w:webHidden/>
              </w:rPr>
              <w:tab/>
            </w:r>
            <w:r w:rsidR="00DF3160">
              <w:rPr>
                <w:noProof/>
                <w:webHidden/>
              </w:rPr>
              <w:fldChar w:fldCharType="begin"/>
            </w:r>
            <w:r w:rsidR="00DF3160">
              <w:rPr>
                <w:noProof/>
                <w:webHidden/>
              </w:rPr>
              <w:instrText xml:space="preserve"> PAGEREF _Toc10904331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3E3951D9" w14:textId="4A507F68" w:rsidR="00DF3160" w:rsidRDefault="00250B8A" w:rsidP="00395E13">
          <w:pPr>
            <w:pStyle w:val="TOC2"/>
            <w:rPr>
              <w:rFonts w:eastAsiaTheme="minorEastAsia" w:cstheme="minorBidi"/>
              <w:noProof/>
              <w:lang w:eastAsia="en-ZA"/>
            </w:rPr>
          </w:pPr>
          <w:hyperlink w:anchor="_Toc10904332" w:history="1">
            <w:r w:rsidR="00DF3160" w:rsidRPr="00E07880">
              <w:rPr>
                <w:rStyle w:val="Hyperlink"/>
                <w:noProof/>
              </w:rPr>
              <w:t>2.6 The CERN Experiment</w:t>
            </w:r>
            <w:r w:rsidR="00DF3160">
              <w:rPr>
                <w:noProof/>
                <w:webHidden/>
              </w:rPr>
              <w:tab/>
            </w:r>
            <w:r w:rsidR="00DF3160">
              <w:rPr>
                <w:noProof/>
                <w:webHidden/>
              </w:rPr>
              <w:fldChar w:fldCharType="begin"/>
            </w:r>
            <w:r w:rsidR="00DF3160">
              <w:rPr>
                <w:noProof/>
                <w:webHidden/>
              </w:rPr>
              <w:instrText xml:space="preserve"> PAGEREF _Toc10904332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3805CC32" w14:textId="55D4C26D" w:rsidR="00DF3160" w:rsidRDefault="00250B8A" w:rsidP="00395E13">
          <w:pPr>
            <w:pStyle w:val="TOC3"/>
            <w:rPr>
              <w:rFonts w:eastAsiaTheme="minorEastAsia" w:cstheme="minorBidi"/>
              <w:noProof/>
              <w:sz w:val="22"/>
              <w:szCs w:val="22"/>
              <w:lang w:eastAsia="en-ZA"/>
            </w:rPr>
          </w:pPr>
          <w:hyperlink w:anchor="_Toc10904333" w:history="1">
            <w:r w:rsidR="00DF3160" w:rsidRPr="00E07880">
              <w:rPr>
                <w:rStyle w:val="Hyperlink"/>
                <w:noProof/>
              </w:rPr>
              <w:t>2.6.1 Hardware</w:t>
            </w:r>
            <w:r w:rsidR="00DF3160">
              <w:rPr>
                <w:noProof/>
                <w:webHidden/>
              </w:rPr>
              <w:tab/>
            </w:r>
            <w:r w:rsidR="00DF3160">
              <w:rPr>
                <w:noProof/>
                <w:webHidden/>
              </w:rPr>
              <w:fldChar w:fldCharType="begin"/>
            </w:r>
            <w:r w:rsidR="00DF3160">
              <w:rPr>
                <w:noProof/>
                <w:webHidden/>
              </w:rPr>
              <w:instrText xml:space="preserve"> PAGEREF _Toc10904333 \h </w:instrText>
            </w:r>
            <w:r w:rsidR="00DF3160">
              <w:rPr>
                <w:noProof/>
                <w:webHidden/>
              </w:rPr>
            </w:r>
            <w:r w:rsidR="00DF3160">
              <w:rPr>
                <w:noProof/>
                <w:webHidden/>
              </w:rPr>
              <w:fldChar w:fldCharType="separate"/>
            </w:r>
            <w:r w:rsidR="00DF3160">
              <w:rPr>
                <w:noProof/>
                <w:webHidden/>
              </w:rPr>
              <w:t>19</w:t>
            </w:r>
            <w:r w:rsidR="00DF3160">
              <w:rPr>
                <w:noProof/>
                <w:webHidden/>
              </w:rPr>
              <w:fldChar w:fldCharType="end"/>
            </w:r>
          </w:hyperlink>
        </w:p>
        <w:p w14:paraId="51777640" w14:textId="25DE10E4" w:rsidR="00DF3160" w:rsidRDefault="00250B8A" w:rsidP="00395E13">
          <w:pPr>
            <w:pStyle w:val="TOC3"/>
            <w:rPr>
              <w:rFonts w:eastAsiaTheme="minorEastAsia" w:cstheme="minorBidi"/>
              <w:noProof/>
              <w:sz w:val="22"/>
              <w:szCs w:val="22"/>
              <w:lang w:eastAsia="en-ZA"/>
            </w:rPr>
          </w:pPr>
          <w:hyperlink w:anchor="_Toc10904334" w:history="1">
            <w:r w:rsidR="00DF3160" w:rsidRPr="00E07880">
              <w:rPr>
                <w:rStyle w:val="Hyperlink"/>
                <w:noProof/>
              </w:rPr>
              <w:t>2.6.2 HEP Software</w:t>
            </w:r>
            <w:r w:rsidR="00DF3160">
              <w:rPr>
                <w:noProof/>
                <w:webHidden/>
              </w:rPr>
              <w:tab/>
            </w:r>
            <w:r w:rsidR="00DF3160">
              <w:rPr>
                <w:noProof/>
                <w:webHidden/>
              </w:rPr>
              <w:fldChar w:fldCharType="begin"/>
            </w:r>
            <w:r w:rsidR="00DF3160">
              <w:rPr>
                <w:noProof/>
                <w:webHidden/>
              </w:rPr>
              <w:instrText xml:space="preserve"> PAGEREF _Toc10904334 \h </w:instrText>
            </w:r>
            <w:r w:rsidR="00DF3160">
              <w:rPr>
                <w:noProof/>
                <w:webHidden/>
              </w:rPr>
            </w:r>
            <w:r w:rsidR="00DF3160">
              <w:rPr>
                <w:noProof/>
                <w:webHidden/>
              </w:rPr>
              <w:fldChar w:fldCharType="separate"/>
            </w:r>
            <w:r w:rsidR="00DF3160">
              <w:rPr>
                <w:noProof/>
                <w:webHidden/>
              </w:rPr>
              <w:t>23</w:t>
            </w:r>
            <w:r w:rsidR="00DF3160">
              <w:rPr>
                <w:noProof/>
                <w:webHidden/>
              </w:rPr>
              <w:fldChar w:fldCharType="end"/>
            </w:r>
          </w:hyperlink>
        </w:p>
        <w:p w14:paraId="6F005827" w14:textId="0BF3BE10" w:rsidR="00DF3160" w:rsidRDefault="00250B8A" w:rsidP="00395E13">
          <w:pPr>
            <w:pStyle w:val="TOC1"/>
            <w:rPr>
              <w:rFonts w:eastAsiaTheme="minorEastAsia" w:cstheme="minorBidi"/>
              <w:noProof/>
              <w:sz w:val="22"/>
              <w:szCs w:val="22"/>
              <w:lang w:eastAsia="en-ZA"/>
            </w:rPr>
          </w:pPr>
          <w:hyperlink w:anchor="_Toc10904335" w:history="1">
            <w:r w:rsidR="00DF3160" w:rsidRPr="00E07880">
              <w:rPr>
                <w:rStyle w:val="Hyperlink"/>
                <w:noProof/>
              </w:rPr>
              <w:t>3 Tying it All Together: The ALICE Detector, The Transition Radiation Detector (In-Depth) &amp; QGP Findings To-Date</w:t>
            </w:r>
            <w:r w:rsidR="00DF3160">
              <w:rPr>
                <w:noProof/>
                <w:webHidden/>
              </w:rPr>
              <w:tab/>
            </w:r>
            <w:r w:rsidR="00DF3160">
              <w:rPr>
                <w:noProof/>
                <w:webHidden/>
              </w:rPr>
              <w:fldChar w:fldCharType="begin"/>
            </w:r>
            <w:r w:rsidR="00DF3160">
              <w:rPr>
                <w:noProof/>
                <w:webHidden/>
              </w:rPr>
              <w:instrText xml:space="preserve"> PAGEREF _Toc10904335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7B42C760" w14:textId="3492C4C1" w:rsidR="00DF3160" w:rsidRDefault="00250B8A" w:rsidP="00395E13">
          <w:pPr>
            <w:pStyle w:val="TOC2"/>
            <w:rPr>
              <w:rFonts w:eastAsiaTheme="minorEastAsia" w:cstheme="minorBidi"/>
              <w:noProof/>
              <w:lang w:eastAsia="en-ZA"/>
            </w:rPr>
          </w:pPr>
          <w:hyperlink w:anchor="_Toc10904336" w:history="1">
            <w:r w:rsidR="00DF3160" w:rsidRPr="00E07880">
              <w:rPr>
                <w:rStyle w:val="Hyperlink"/>
                <w:noProof/>
              </w:rPr>
              <w:t>3.1 The ALICE Detector System</w:t>
            </w:r>
            <w:r w:rsidR="00DF3160">
              <w:rPr>
                <w:noProof/>
                <w:webHidden/>
              </w:rPr>
              <w:tab/>
            </w:r>
            <w:r w:rsidR="00DF3160">
              <w:rPr>
                <w:noProof/>
                <w:webHidden/>
              </w:rPr>
              <w:fldChar w:fldCharType="begin"/>
            </w:r>
            <w:r w:rsidR="00DF3160">
              <w:rPr>
                <w:noProof/>
                <w:webHidden/>
              </w:rPr>
              <w:instrText xml:space="preserve"> PAGEREF _Toc10904336 \h </w:instrText>
            </w:r>
            <w:r w:rsidR="00DF3160">
              <w:rPr>
                <w:noProof/>
                <w:webHidden/>
              </w:rPr>
            </w:r>
            <w:r w:rsidR="00DF3160">
              <w:rPr>
                <w:noProof/>
                <w:webHidden/>
              </w:rPr>
              <w:fldChar w:fldCharType="separate"/>
            </w:r>
            <w:r w:rsidR="00DF3160">
              <w:rPr>
                <w:noProof/>
                <w:webHidden/>
              </w:rPr>
              <w:t>26</w:t>
            </w:r>
            <w:r w:rsidR="00DF3160">
              <w:rPr>
                <w:noProof/>
                <w:webHidden/>
              </w:rPr>
              <w:fldChar w:fldCharType="end"/>
            </w:r>
          </w:hyperlink>
        </w:p>
        <w:p w14:paraId="4BE7ADC7" w14:textId="6B3D5641" w:rsidR="00DF3160" w:rsidRDefault="00250B8A" w:rsidP="00395E13">
          <w:pPr>
            <w:pStyle w:val="TOC2"/>
            <w:rPr>
              <w:rFonts w:eastAsiaTheme="minorEastAsia" w:cstheme="minorBidi"/>
              <w:noProof/>
              <w:lang w:eastAsia="en-ZA"/>
            </w:rPr>
          </w:pPr>
          <w:hyperlink w:anchor="_Toc10904337" w:history="1">
            <w:r w:rsidR="00DF3160" w:rsidRPr="00E07880">
              <w:rPr>
                <w:rStyle w:val="Hyperlink"/>
                <w:noProof/>
              </w:rPr>
              <w:t>3.2 The Transition Radiation Detectors</w:t>
            </w:r>
            <w:r w:rsidR="00DF3160">
              <w:rPr>
                <w:noProof/>
                <w:webHidden/>
              </w:rPr>
              <w:tab/>
            </w:r>
            <w:r w:rsidR="00DF3160">
              <w:rPr>
                <w:noProof/>
                <w:webHidden/>
              </w:rPr>
              <w:fldChar w:fldCharType="begin"/>
            </w:r>
            <w:r w:rsidR="00DF3160">
              <w:rPr>
                <w:noProof/>
                <w:webHidden/>
              </w:rPr>
              <w:instrText xml:space="preserve"> PAGEREF _Toc10904337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12028788" w14:textId="7CFBB26C" w:rsidR="00DF3160" w:rsidRDefault="00250B8A" w:rsidP="00395E13">
          <w:pPr>
            <w:pStyle w:val="TOC3"/>
            <w:rPr>
              <w:rFonts w:eastAsiaTheme="minorEastAsia" w:cstheme="minorBidi"/>
              <w:noProof/>
              <w:sz w:val="22"/>
              <w:szCs w:val="22"/>
              <w:lang w:eastAsia="en-ZA"/>
            </w:rPr>
          </w:pPr>
          <w:hyperlink w:anchor="_Toc10904338" w:history="1">
            <w:r w:rsidR="00DF3160" w:rsidRPr="00E07880">
              <w:rPr>
                <w:rStyle w:val="Hyperlink"/>
                <w:noProof/>
              </w:rPr>
              <w:t>3.2.1 A Note on Geometry</w:t>
            </w:r>
            <w:r w:rsidR="00DF3160">
              <w:rPr>
                <w:noProof/>
                <w:webHidden/>
              </w:rPr>
              <w:tab/>
            </w:r>
            <w:r w:rsidR="00DF3160">
              <w:rPr>
                <w:noProof/>
                <w:webHidden/>
              </w:rPr>
              <w:fldChar w:fldCharType="begin"/>
            </w:r>
            <w:r w:rsidR="00DF3160">
              <w:rPr>
                <w:noProof/>
                <w:webHidden/>
              </w:rPr>
              <w:instrText xml:space="preserve"> PAGEREF _Toc10904338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061636E4" w14:textId="59F5298F" w:rsidR="00DF3160" w:rsidRDefault="00250B8A" w:rsidP="00395E13">
          <w:pPr>
            <w:pStyle w:val="TOC3"/>
            <w:rPr>
              <w:rFonts w:eastAsiaTheme="minorEastAsia" w:cstheme="minorBidi"/>
              <w:noProof/>
              <w:sz w:val="22"/>
              <w:szCs w:val="22"/>
              <w:lang w:eastAsia="en-ZA"/>
            </w:rPr>
          </w:pPr>
          <w:hyperlink w:anchor="_Toc10904339" w:history="1">
            <w:r w:rsidR="00DF3160" w:rsidRPr="00E07880">
              <w:rPr>
                <w:rStyle w:val="Hyperlink"/>
                <w:noProof/>
              </w:rPr>
              <w:t>3.2.2 TRD Design Synopsis</w:t>
            </w:r>
            <w:r w:rsidR="00DF3160">
              <w:rPr>
                <w:noProof/>
                <w:webHidden/>
              </w:rPr>
              <w:tab/>
            </w:r>
            <w:r w:rsidR="00DF3160">
              <w:rPr>
                <w:noProof/>
                <w:webHidden/>
              </w:rPr>
              <w:fldChar w:fldCharType="begin"/>
            </w:r>
            <w:r w:rsidR="00DF3160">
              <w:rPr>
                <w:noProof/>
                <w:webHidden/>
              </w:rPr>
              <w:instrText xml:space="preserve"> PAGEREF _Toc10904339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1D446B13" w14:textId="7C56C91F" w:rsidR="00DF3160" w:rsidRDefault="00250B8A" w:rsidP="00395E13">
          <w:pPr>
            <w:pStyle w:val="TOC3"/>
            <w:rPr>
              <w:rFonts w:eastAsiaTheme="minorEastAsia" w:cstheme="minorBidi"/>
              <w:noProof/>
              <w:sz w:val="22"/>
              <w:szCs w:val="22"/>
              <w:lang w:eastAsia="en-ZA"/>
            </w:rPr>
          </w:pPr>
          <w:hyperlink w:anchor="_Toc10904340" w:history="1">
            <w:r w:rsidR="00DF3160" w:rsidRPr="00E07880">
              <w:rPr>
                <w:rStyle w:val="Hyperlink"/>
                <w:noProof/>
              </w:rPr>
              <w:t>3.2.3 Particle Identification in the TRD</w:t>
            </w:r>
            <w:r w:rsidR="00DF3160">
              <w:rPr>
                <w:noProof/>
                <w:webHidden/>
              </w:rPr>
              <w:tab/>
            </w:r>
            <w:r w:rsidR="00DF3160">
              <w:rPr>
                <w:noProof/>
                <w:webHidden/>
              </w:rPr>
              <w:fldChar w:fldCharType="begin"/>
            </w:r>
            <w:r w:rsidR="00DF3160">
              <w:rPr>
                <w:noProof/>
                <w:webHidden/>
              </w:rPr>
              <w:instrText xml:space="preserve"> PAGEREF _Toc10904340 \h </w:instrText>
            </w:r>
            <w:r w:rsidR="00DF3160">
              <w:rPr>
                <w:noProof/>
                <w:webHidden/>
              </w:rPr>
            </w:r>
            <w:r w:rsidR="00DF3160">
              <w:rPr>
                <w:noProof/>
                <w:webHidden/>
              </w:rPr>
              <w:fldChar w:fldCharType="separate"/>
            </w:r>
            <w:r w:rsidR="00DF3160">
              <w:rPr>
                <w:noProof/>
                <w:webHidden/>
              </w:rPr>
              <w:t>35</w:t>
            </w:r>
            <w:r w:rsidR="00DF3160">
              <w:rPr>
                <w:noProof/>
                <w:webHidden/>
              </w:rPr>
              <w:fldChar w:fldCharType="end"/>
            </w:r>
          </w:hyperlink>
        </w:p>
        <w:p w14:paraId="64CC6BC0" w14:textId="66A8D99D" w:rsidR="00DF3160" w:rsidRDefault="00250B8A" w:rsidP="00395E13">
          <w:pPr>
            <w:pStyle w:val="TOC2"/>
            <w:rPr>
              <w:rFonts w:eastAsiaTheme="minorEastAsia" w:cstheme="minorBidi"/>
              <w:noProof/>
              <w:lang w:eastAsia="en-ZA"/>
            </w:rPr>
          </w:pPr>
          <w:hyperlink w:anchor="_Toc10904341" w:history="1">
            <w:r w:rsidR="00DF3160" w:rsidRPr="00E07880">
              <w:rPr>
                <w:rStyle w:val="Hyperlink"/>
                <w:noProof/>
              </w:rPr>
              <w:t>3.3 Experimental Findings: QGP</w:t>
            </w:r>
            <w:r w:rsidR="00DF3160">
              <w:rPr>
                <w:noProof/>
                <w:webHidden/>
              </w:rPr>
              <w:tab/>
            </w:r>
            <w:r w:rsidR="00DF3160">
              <w:rPr>
                <w:noProof/>
                <w:webHidden/>
              </w:rPr>
              <w:fldChar w:fldCharType="begin"/>
            </w:r>
            <w:r w:rsidR="00DF3160">
              <w:rPr>
                <w:noProof/>
                <w:webHidden/>
              </w:rPr>
              <w:instrText xml:space="preserve"> PAGEREF _Toc10904341 \h </w:instrText>
            </w:r>
            <w:r w:rsidR="00DF3160">
              <w:rPr>
                <w:noProof/>
                <w:webHidden/>
              </w:rPr>
            </w:r>
            <w:r w:rsidR="00DF3160">
              <w:rPr>
                <w:noProof/>
                <w:webHidden/>
              </w:rPr>
              <w:fldChar w:fldCharType="separate"/>
            </w:r>
            <w:r w:rsidR="00DF3160">
              <w:rPr>
                <w:noProof/>
                <w:webHidden/>
              </w:rPr>
              <w:t>43</w:t>
            </w:r>
            <w:r w:rsidR="00DF3160">
              <w:rPr>
                <w:noProof/>
                <w:webHidden/>
              </w:rPr>
              <w:fldChar w:fldCharType="end"/>
            </w:r>
          </w:hyperlink>
        </w:p>
        <w:p w14:paraId="114E9944" w14:textId="5EE002C3" w:rsidR="00DF3160" w:rsidRDefault="00250B8A" w:rsidP="00395E13">
          <w:pPr>
            <w:pStyle w:val="TOC1"/>
            <w:rPr>
              <w:rFonts w:eastAsiaTheme="minorEastAsia" w:cstheme="minorBidi"/>
              <w:noProof/>
              <w:sz w:val="22"/>
              <w:szCs w:val="22"/>
              <w:lang w:eastAsia="en-ZA"/>
            </w:rPr>
          </w:pPr>
          <w:hyperlink w:anchor="_Toc10904342" w:history="1">
            <w:r w:rsidR="00DF3160" w:rsidRPr="00E07880">
              <w:rPr>
                <w:rStyle w:val="Hyperlink"/>
                <w:noProof/>
              </w:rPr>
              <w:t>4 Deep Learning</w:t>
            </w:r>
            <w:r w:rsidR="00DF3160">
              <w:rPr>
                <w:noProof/>
                <w:webHidden/>
              </w:rPr>
              <w:tab/>
            </w:r>
            <w:r w:rsidR="00DF3160">
              <w:rPr>
                <w:noProof/>
                <w:webHidden/>
              </w:rPr>
              <w:fldChar w:fldCharType="begin"/>
            </w:r>
            <w:r w:rsidR="00DF3160">
              <w:rPr>
                <w:noProof/>
                <w:webHidden/>
              </w:rPr>
              <w:instrText xml:space="preserve"> PAGEREF _Toc10904342 \h </w:instrText>
            </w:r>
            <w:r w:rsidR="00DF3160">
              <w:rPr>
                <w:noProof/>
                <w:webHidden/>
              </w:rPr>
            </w:r>
            <w:r w:rsidR="00DF3160">
              <w:rPr>
                <w:noProof/>
                <w:webHidden/>
              </w:rPr>
              <w:fldChar w:fldCharType="separate"/>
            </w:r>
            <w:r w:rsidR="00DF3160">
              <w:rPr>
                <w:noProof/>
                <w:webHidden/>
              </w:rPr>
              <w:t>44</w:t>
            </w:r>
            <w:r w:rsidR="00DF3160">
              <w:rPr>
                <w:noProof/>
                <w:webHidden/>
              </w:rPr>
              <w:fldChar w:fldCharType="end"/>
            </w:r>
          </w:hyperlink>
        </w:p>
        <w:p w14:paraId="0F5A8A7E" w14:textId="4ECCC9B5" w:rsidR="00DF3160" w:rsidRDefault="00250B8A" w:rsidP="00395E13">
          <w:pPr>
            <w:pStyle w:val="TOC2"/>
            <w:rPr>
              <w:rFonts w:eastAsiaTheme="minorEastAsia" w:cstheme="minorBidi"/>
              <w:noProof/>
              <w:lang w:eastAsia="en-ZA"/>
            </w:rPr>
          </w:pPr>
          <w:hyperlink w:anchor="_Toc10904343" w:history="1">
            <w:r w:rsidR="00DF3160" w:rsidRPr="00E07880">
              <w:rPr>
                <w:rStyle w:val="Hyperlink"/>
                <w:noProof/>
              </w:rPr>
              <w:t>4.1 Deep Learning within the Context of Artificial Intelligence and Machine Learning</w:t>
            </w:r>
            <w:r w:rsidR="00DF3160">
              <w:rPr>
                <w:noProof/>
                <w:webHidden/>
              </w:rPr>
              <w:tab/>
            </w:r>
            <w:r w:rsidR="00DF3160">
              <w:rPr>
                <w:noProof/>
                <w:webHidden/>
              </w:rPr>
              <w:fldChar w:fldCharType="begin"/>
            </w:r>
            <w:r w:rsidR="00DF3160">
              <w:rPr>
                <w:noProof/>
                <w:webHidden/>
              </w:rPr>
              <w:instrText xml:space="preserve"> PAGEREF _Toc10904343 \h </w:instrText>
            </w:r>
            <w:r w:rsidR="00DF3160">
              <w:rPr>
                <w:noProof/>
                <w:webHidden/>
              </w:rPr>
            </w:r>
            <w:r w:rsidR="00DF3160">
              <w:rPr>
                <w:noProof/>
                <w:webHidden/>
              </w:rPr>
              <w:fldChar w:fldCharType="separate"/>
            </w:r>
            <w:r w:rsidR="00DF3160">
              <w:rPr>
                <w:noProof/>
                <w:webHidden/>
              </w:rPr>
              <w:t>45</w:t>
            </w:r>
            <w:r w:rsidR="00DF3160">
              <w:rPr>
                <w:noProof/>
                <w:webHidden/>
              </w:rPr>
              <w:fldChar w:fldCharType="end"/>
            </w:r>
          </w:hyperlink>
        </w:p>
        <w:p w14:paraId="1F7FAD83" w14:textId="388272FC" w:rsidR="00DF3160" w:rsidRDefault="00250B8A" w:rsidP="00395E13">
          <w:pPr>
            <w:pStyle w:val="TOC2"/>
            <w:rPr>
              <w:rFonts w:eastAsiaTheme="minorEastAsia" w:cstheme="minorBidi"/>
              <w:noProof/>
              <w:lang w:eastAsia="en-ZA"/>
            </w:rPr>
          </w:pPr>
          <w:hyperlink w:anchor="_Toc10904344" w:history="1">
            <w:r w:rsidR="00DF3160" w:rsidRPr="00E07880">
              <w:rPr>
                <w:rStyle w:val="Hyperlink"/>
                <w:noProof/>
              </w:rPr>
              <w:t>4.2 Mathematical Background for Deep Learning</w:t>
            </w:r>
            <w:r w:rsidR="00DF3160">
              <w:rPr>
                <w:noProof/>
                <w:webHidden/>
              </w:rPr>
              <w:tab/>
            </w:r>
            <w:r w:rsidR="00DF3160">
              <w:rPr>
                <w:noProof/>
                <w:webHidden/>
              </w:rPr>
              <w:fldChar w:fldCharType="begin"/>
            </w:r>
            <w:r w:rsidR="00DF3160">
              <w:rPr>
                <w:noProof/>
                <w:webHidden/>
              </w:rPr>
              <w:instrText xml:space="preserve"> PAGEREF _Toc10904344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003034BD" w14:textId="25CCB1E1" w:rsidR="00DF3160" w:rsidRDefault="00250B8A" w:rsidP="00395E13">
          <w:pPr>
            <w:pStyle w:val="TOC3"/>
            <w:rPr>
              <w:rFonts w:eastAsiaTheme="minorEastAsia" w:cstheme="minorBidi"/>
              <w:noProof/>
              <w:sz w:val="22"/>
              <w:szCs w:val="22"/>
              <w:lang w:eastAsia="en-ZA"/>
            </w:rPr>
          </w:pPr>
          <w:hyperlink w:anchor="_Toc10904345" w:history="1">
            <w:r w:rsidR="00DF3160" w:rsidRPr="00E07880">
              <w:rPr>
                <w:rStyle w:val="Hyperlink"/>
                <w:noProof/>
              </w:rPr>
              <w:t>4.2.1 Rosenblatt’s Perceptron</w:t>
            </w:r>
            <w:r w:rsidR="00DF3160">
              <w:rPr>
                <w:noProof/>
                <w:webHidden/>
              </w:rPr>
              <w:tab/>
            </w:r>
            <w:r w:rsidR="00DF3160">
              <w:rPr>
                <w:noProof/>
                <w:webHidden/>
              </w:rPr>
              <w:fldChar w:fldCharType="begin"/>
            </w:r>
            <w:r w:rsidR="00DF3160">
              <w:rPr>
                <w:noProof/>
                <w:webHidden/>
              </w:rPr>
              <w:instrText xml:space="preserve"> PAGEREF _Toc10904345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5463E856" w14:textId="50CB46C3" w:rsidR="00DF3160" w:rsidRDefault="00250B8A" w:rsidP="00395E13">
          <w:pPr>
            <w:pStyle w:val="TOC3"/>
            <w:rPr>
              <w:rFonts w:eastAsiaTheme="minorEastAsia" w:cstheme="minorBidi"/>
              <w:noProof/>
              <w:sz w:val="22"/>
              <w:szCs w:val="22"/>
              <w:lang w:eastAsia="en-ZA"/>
            </w:rPr>
          </w:pPr>
          <w:hyperlink w:anchor="_Toc10904346" w:history="1">
            <w:r w:rsidR="00DF3160" w:rsidRPr="00E07880">
              <w:rPr>
                <w:rStyle w:val="Hyperlink"/>
                <w:noProof/>
              </w:rPr>
              <w:t>4.2.2 Deep Feedforward Neural Networks</w:t>
            </w:r>
            <w:r w:rsidR="00DF3160">
              <w:rPr>
                <w:noProof/>
                <w:webHidden/>
              </w:rPr>
              <w:tab/>
            </w:r>
            <w:r w:rsidR="00DF3160">
              <w:rPr>
                <w:noProof/>
                <w:webHidden/>
              </w:rPr>
              <w:fldChar w:fldCharType="begin"/>
            </w:r>
            <w:r w:rsidR="00DF3160">
              <w:rPr>
                <w:noProof/>
                <w:webHidden/>
              </w:rPr>
              <w:instrText xml:space="preserve"> PAGEREF _Toc10904346 \h </w:instrText>
            </w:r>
            <w:r w:rsidR="00DF3160">
              <w:rPr>
                <w:noProof/>
                <w:webHidden/>
              </w:rPr>
            </w:r>
            <w:r w:rsidR="00DF3160">
              <w:rPr>
                <w:noProof/>
                <w:webHidden/>
              </w:rPr>
              <w:fldChar w:fldCharType="separate"/>
            </w:r>
            <w:r w:rsidR="00DF3160">
              <w:rPr>
                <w:noProof/>
                <w:webHidden/>
              </w:rPr>
              <w:t>46</w:t>
            </w:r>
            <w:r w:rsidR="00DF3160">
              <w:rPr>
                <w:noProof/>
                <w:webHidden/>
              </w:rPr>
              <w:fldChar w:fldCharType="end"/>
            </w:r>
          </w:hyperlink>
        </w:p>
        <w:p w14:paraId="17D5157F" w14:textId="662FF5DC" w:rsidR="00DF3160" w:rsidRDefault="00250B8A" w:rsidP="00395E13">
          <w:pPr>
            <w:pStyle w:val="TOC3"/>
            <w:rPr>
              <w:rFonts w:eastAsiaTheme="minorEastAsia" w:cstheme="minorBidi"/>
              <w:noProof/>
              <w:sz w:val="22"/>
              <w:szCs w:val="22"/>
              <w:lang w:eastAsia="en-ZA"/>
            </w:rPr>
          </w:pPr>
          <w:hyperlink w:anchor="_Toc10904347" w:history="1">
            <w:r w:rsidR="00DF3160" w:rsidRPr="00E07880">
              <w:rPr>
                <w:rStyle w:val="Hyperlink"/>
                <w:noProof/>
              </w:rPr>
              <w:t>4.2.3 Regularization and Optimization for Deep Learning</w:t>
            </w:r>
            <w:r w:rsidR="00DF3160">
              <w:rPr>
                <w:noProof/>
                <w:webHidden/>
              </w:rPr>
              <w:tab/>
            </w:r>
            <w:r w:rsidR="00DF3160">
              <w:rPr>
                <w:noProof/>
                <w:webHidden/>
              </w:rPr>
              <w:fldChar w:fldCharType="begin"/>
            </w:r>
            <w:r w:rsidR="00DF3160">
              <w:rPr>
                <w:noProof/>
                <w:webHidden/>
              </w:rPr>
              <w:instrText xml:space="preserve"> PAGEREF _Toc10904347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64A65A5D" w14:textId="3B91C66C" w:rsidR="00DF3160" w:rsidRDefault="00250B8A" w:rsidP="00395E13">
          <w:pPr>
            <w:pStyle w:val="TOC2"/>
            <w:rPr>
              <w:rFonts w:eastAsiaTheme="minorEastAsia" w:cstheme="minorBidi"/>
              <w:noProof/>
              <w:lang w:eastAsia="en-ZA"/>
            </w:rPr>
          </w:pPr>
          <w:hyperlink w:anchor="_Toc10904348" w:history="1">
            <w:r w:rsidR="00DF3160" w:rsidRPr="00E07880">
              <w:rPr>
                <w:rStyle w:val="Hyperlink"/>
                <w:noProof/>
              </w:rPr>
              <w:t>4.3 Convolutional Neural Networks</w:t>
            </w:r>
            <w:r w:rsidR="00DF3160">
              <w:rPr>
                <w:noProof/>
                <w:webHidden/>
              </w:rPr>
              <w:tab/>
            </w:r>
            <w:r w:rsidR="00DF3160">
              <w:rPr>
                <w:noProof/>
                <w:webHidden/>
              </w:rPr>
              <w:fldChar w:fldCharType="begin"/>
            </w:r>
            <w:r w:rsidR="00DF3160">
              <w:rPr>
                <w:noProof/>
                <w:webHidden/>
              </w:rPr>
              <w:instrText xml:space="preserve"> PAGEREF _Toc10904348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5CE58896" w14:textId="67B1A5BA" w:rsidR="00DF3160" w:rsidRDefault="00250B8A" w:rsidP="00395E13">
          <w:pPr>
            <w:pStyle w:val="TOC3"/>
            <w:rPr>
              <w:rFonts w:eastAsiaTheme="minorEastAsia" w:cstheme="minorBidi"/>
              <w:noProof/>
              <w:sz w:val="22"/>
              <w:szCs w:val="22"/>
              <w:lang w:eastAsia="en-ZA"/>
            </w:rPr>
          </w:pPr>
          <w:hyperlink w:anchor="_Toc10904349" w:history="1">
            <w:r w:rsidR="00DF3160" w:rsidRPr="00E07880">
              <w:rPr>
                <w:rStyle w:val="Hyperlink"/>
                <w:noProof/>
              </w:rPr>
              <w:t>4.3.1 The Kernel Concept and Motivation for CNNs</w:t>
            </w:r>
            <w:r w:rsidR="00DF3160">
              <w:rPr>
                <w:noProof/>
                <w:webHidden/>
              </w:rPr>
              <w:tab/>
            </w:r>
            <w:r w:rsidR="00DF3160">
              <w:rPr>
                <w:noProof/>
                <w:webHidden/>
              </w:rPr>
              <w:fldChar w:fldCharType="begin"/>
            </w:r>
            <w:r w:rsidR="00DF3160">
              <w:rPr>
                <w:noProof/>
                <w:webHidden/>
              </w:rPr>
              <w:instrText xml:space="preserve"> PAGEREF _Toc10904349 \h </w:instrText>
            </w:r>
            <w:r w:rsidR="00DF3160">
              <w:rPr>
                <w:noProof/>
                <w:webHidden/>
              </w:rPr>
            </w:r>
            <w:r w:rsidR="00DF3160">
              <w:rPr>
                <w:noProof/>
                <w:webHidden/>
              </w:rPr>
              <w:fldChar w:fldCharType="separate"/>
            </w:r>
            <w:r w:rsidR="00DF3160">
              <w:rPr>
                <w:noProof/>
                <w:webHidden/>
              </w:rPr>
              <w:t>58</w:t>
            </w:r>
            <w:r w:rsidR="00DF3160">
              <w:rPr>
                <w:noProof/>
                <w:webHidden/>
              </w:rPr>
              <w:fldChar w:fldCharType="end"/>
            </w:r>
          </w:hyperlink>
        </w:p>
        <w:p w14:paraId="6CB5C46C" w14:textId="769DCA15" w:rsidR="00DF3160" w:rsidRDefault="00250B8A" w:rsidP="00395E13">
          <w:pPr>
            <w:pStyle w:val="TOC3"/>
            <w:rPr>
              <w:rFonts w:eastAsiaTheme="minorEastAsia" w:cstheme="minorBidi"/>
              <w:noProof/>
              <w:sz w:val="22"/>
              <w:szCs w:val="22"/>
              <w:lang w:eastAsia="en-ZA"/>
            </w:rPr>
          </w:pPr>
          <w:hyperlink w:anchor="_Toc10904350" w:history="1">
            <w:r w:rsidR="00DF3160" w:rsidRPr="00E07880">
              <w:rPr>
                <w:rStyle w:val="Hyperlink"/>
                <w:noProof/>
              </w:rPr>
              <w:t>4.3.2 Pooling</w:t>
            </w:r>
            <w:r w:rsidR="00DF3160">
              <w:rPr>
                <w:noProof/>
                <w:webHidden/>
              </w:rPr>
              <w:tab/>
            </w:r>
            <w:r w:rsidR="00DF3160">
              <w:rPr>
                <w:noProof/>
                <w:webHidden/>
              </w:rPr>
              <w:fldChar w:fldCharType="begin"/>
            </w:r>
            <w:r w:rsidR="00DF3160">
              <w:rPr>
                <w:noProof/>
                <w:webHidden/>
              </w:rPr>
              <w:instrText xml:space="preserve"> PAGEREF _Toc10904350 \h </w:instrText>
            </w:r>
            <w:r w:rsidR="00DF3160">
              <w:rPr>
                <w:noProof/>
                <w:webHidden/>
              </w:rPr>
            </w:r>
            <w:r w:rsidR="00DF3160">
              <w:rPr>
                <w:noProof/>
                <w:webHidden/>
              </w:rPr>
              <w:fldChar w:fldCharType="separate"/>
            </w:r>
            <w:r w:rsidR="00DF3160">
              <w:rPr>
                <w:noProof/>
                <w:webHidden/>
              </w:rPr>
              <w:t>59</w:t>
            </w:r>
            <w:r w:rsidR="00DF3160">
              <w:rPr>
                <w:noProof/>
                <w:webHidden/>
              </w:rPr>
              <w:fldChar w:fldCharType="end"/>
            </w:r>
          </w:hyperlink>
        </w:p>
        <w:p w14:paraId="143D4C96" w14:textId="04833CFA" w:rsidR="00DF3160" w:rsidRDefault="00250B8A" w:rsidP="00395E13">
          <w:pPr>
            <w:pStyle w:val="TOC3"/>
            <w:rPr>
              <w:rFonts w:eastAsiaTheme="minorEastAsia" w:cstheme="minorBidi"/>
              <w:noProof/>
              <w:sz w:val="22"/>
              <w:szCs w:val="22"/>
              <w:lang w:eastAsia="en-ZA"/>
            </w:rPr>
          </w:pPr>
          <w:hyperlink w:anchor="_Toc10904351" w:history="1">
            <w:r w:rsidR="00DF3160" w:rsidRPr="00E07880">
              <w:rPr>
                <w:rStyle w:val="Hyperlink"/>
                <w:noProof/>
              </w:rPr>
              <w:t>4.3.3 The Convolution Function and Variants of the Convolution Function</w:t>
            </w:r>
            <w:r w:rsidR="00DF3160">
              <w:rPr>
                <w:noProof/>
                <w:webHidden/>
              </w:rPr>
              <w:tab/>
            </w:r>
            <w:r w:rsidR="00DF3160">
              <w:rPr>
                <w:noProof/>
                <w:webHidden/>
              </w:rPr>
              <w:fldChar w:fldCharType="begin"/>
            </w:r>
            <w:r w:rsidR="00DF3160">
              <w:rPr>
                <w:noProof/>
                <w:webHidden/>
              </w:rPr>
              <w:instrText xml:space="preserve"> PAGEREF _Toc1090435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0EAFD8F5" w14:textId="725F344E" w:rsidR="00DF3160" w:rsidRDefault="00250B8A" w:rsidP="00395E13">
          <w:pPr>
            <w:pStyle w:val="TOC2"/>
            <w:rPr>
              <w:rFonts w:eastAsiaTheme="minorEastAsia" w:cstheme="minorBidi"/>
              <w:noProof/>
              <w:lang w:eastAsia="en-ZA"/>
            </w:rPr>
          </w:pPr>
          <w:hyperlink w:anchor="_Toc10904352" w:history="1">
            <w:r w:rsidR="00DF3160" w:rsidRPr="00E07880">
              <w:rPr>
                <w:rStyle w:val="Hyperlink"/>
                <w:noProof/>
              </w:rPr>
              <w:t>4.4 Recurrent Neural Networks</w:t>
            </w:r>
            <w:r w:rsidR="00DF3160">
              <w:rPr>
                <w:noProof/>
                <w:webHidden/>
              </w:rPr>
              <w:tab/>
            </w:r>
            <w:r w:rsidR="00DF3160">
              <w:rPr>
                <w:noProof/>
                <w:webHidden/>
              </w:rPr>
              <w:fldChar w:fldCharType="begin"/>
            </w:r>
            <w:r w:rsidR="00DF3160">
              <w:rPr>
                <w:noProof/>
                <w:webHidden/>
              </w:rPr>
              <w:instrText xml:space="preserve"> PAGEREF _Toc10904352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0B22E6E7" w14:textId="24A93957" w:rsidR="00DF3160" w:rsidRDefault="00250B8A" w:rsidP="00395E13">
          <w:pPr>
            <w:pStyle w:val="TOC3"/>
            <w:rPr>
              <w:rFonts w:eastAsiaTheme="minorEastAsia" w:cstheme="minorBidi"/>
              <w:noProof/>
              <w:sz w:val="22"/>
              <w:szCs w:val="22"/>
              <w:lang w:eastAsia="en-ZA"/>
            </w:rPr>
          </w:pPr>
          <w:hyperlink w:anchor="_Toc10904353" w:history="1">
            <w:r w:rsidR="00DF3160" w:rsidRPr="00E07880">
              <w:rPr>
                <w:rStyle w:val="Hyperlink"/>
                <w:noProof/>
              </w:rPr>
              <w:t>4.4.1 Computational Graphs</w:t>
            </w:r>
            <w:r w:rsidR="00DF3160">
              <w:rPr>
                <w:noProof/>
                <w:webHidden/>
              </w:rPr>
              <w:tab/>
            </w:r>
            <w:r w:rsidR="00DF3160">
              <w:rPr>
                <w:noProof/>
                <w:webHidden/>
              </w:rPr>
              <w:fldChar w:fldCharType="begin"/>
            </w:r>
            <w:r w:rsidR="00DF3160">
              <w:rPr>
                <w:noProof/>
                <w:webHidden/>
              </w:rPr>
              <w:instrText xml:space="preserve"> PAGEREF _Toc1090435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5500F2B9" w14:textId="2280C0F1" w:rsidR="00DF3160" w:rsidRDefault="00250B8A" w:rsidP="00395E13">
          <w:pPr>
            <w:pStyle w:val="TOC2"/>
            <w:rPr>
              <w:rFonts w:eastAsiaTheme="minorEastAsia" w:cstheme="minorBidi"/>
              <w:noProof/>
              <w:lang w:eastAsia="en-ZA"/>
            </w:rPr>
          </w:pPr>
          <w:hyperlink w:anchor="_Toc10904354" w:history="1">
            <w:r w:rsidR="00DF3160" w:rsidRPr="00E07880">
              <w:rPr>
                <w:rStyle w:val="Hyperlink"/>
                <w:noProof/>
              </w:rPr>
              <w:t>4.5 Generative Models</w:t>
            </w:r>
            <w:r w:rsidR="00DF3160">
              <w:rPr>
                <w:noProof/>
                <w:webHidden/>
              </w:rPr>
              <w:tab/>
            </w:r>
            <w:r w:rsidR="00DF3160">
              <w:rPr>
                <w:noProof/>
                <w:webHidden/>
              </w:rPr>
              <w:fldChar w:fldCharType="begin"/>
            </w:r>
            <w:r w:rsidR="00DF3160">
              <w:rPr>
                <w:noProof/>
                <w:webHidden/>
              </w:rPr>
              <w:instrText xml:space="preserve"> PAGEREF _Toc10904354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206C9600" w14:textId="44F0163A" w:rsidR="00DF3160" w:rsidRDefault="00250B8A" w:rsidP="00395E13">
          <w:pPr>
            <w:pStyle w:val="TOC3"/>
            <w:rPr>
              <w:rFonts w:eastAsiaTheme="minorEastAsia" w:cstheme="minorBidi"/>
              <w:noProof/>
              <w:sz w:val="22"/>
              <w:szCs w:val="22"/>
              <w:lang w:eastAsia="en-ZA"/>
            </w:rPr>
          </w:pPr>
          <w:hyperlink w:anchor="_Toc10904355" w:history="1">
            <w:r w:rsidR="00DF3160" w:rsidRPr="00E07880">
              <w:rPr>
                <w:rStyle w:val="Hyperlink"/>
                <w:noProof/>
              </w:rPr>
              <w:t>4.5.1 Background: Latent Variable Models</w:t>
            </w:r>
            <w:r w:rsidR="00DF3160">
              <w:rPr>
                <w:noProof/>
                <w:webHidden/>
              </w:rPr>
              <w:tab/>
            </w:r>
            <w:r w:rsidR="00DF3160">
              <w:rPr>
                <w:noProof/>
                <w:webHidden/>
              </w:rPr>
              <w:fldChar w:fldCharType="begin"/>
            </w:r>
            <w:r w:rsidR="00DF3160">
              <w:rPr>
                <w:noProof/>
                <w:webHidden/>
              </w:rPr>
              <w:instrText xml:space="preserve"> PAGEREF _Toc10904355 \h </w:instrText>
            </w:r>
            <w:r w:rsidR="00DF3160">
              <w:rPr>
                <w:noProof/>
                <w:webHidden/>
              </w:rPr>
            </w:r>
            <w:r w:rsidR="00DF3160">
              <w:rPr>
                <w:noProof/>
                <w:webHidden/>
              </w:rPr>
              <w:fldChar w:fldCharType="separate"/>
            </w:r>
            <w:r w:rsidR="00DF3160">
              <w:rPr>
                <w:noProof/>
                <w:webHidden/>
              </w:rPr>
              <w:t>65</w:t>
            </w:r>
            <w:r w:rsidR="00DF3160">
              <w:rPr>
                <w:noProof/>
                <w:webHidden/>
              </w:rPr>
              <w:fldChar w:fldCharType="end"/>
            </w:r>
          </w:hyperlink>
        </w:p>
        <w:p w14:paraId="00C33BF8" w14:textId="7C4855D9" w:rsidR="00DF3160" w:rsidRDefault="00250B8A" w:rsidP="00395E13">
          <w:pPr>
            <w:pStyle w:val="TOC3"/>
            <w:rPr>
              <w:rFonts w:eastAsiaTheme="minorEastAsia" w:cstheme="minorBidi"/>
              <w:noProof/>
              <w:sz w:val="22"/>
              <w:szCs w:val="22"/>
              <w:lang w:eastAsia="en-ZA"/>
            </w:rPr>
          </w:pPr>
          <w:hyperlink w:anchor="_Toc10904356" w:history="1">
            <w:r w:rsidR="00DF3160" w:rsidRPr="00E07880">
              <w:rPr>
                <w:rStyle w:val="Hyperlink"/>
                <w:noProof/>
              </w:rPr>
              <w:t>4.5.2 Variational Autoencoders</w:t>
            </w:r>
            <w:r w:rsidR="00DF3160">
              <w:rPr>
                <w:noProof/>
                <w:webHidden/>
              </w:rPr>
              <w:tab/>
            </w:r>
            <w:r w:rsidR="00DF3160">
              <w:rPr>
                <w:noProof/>
                <w:webHidden/>
              </w:rPr>
              <w:fldChar w:fldCharType="begin"/>
            </w:r>
            <w:r w:rsidR="00DF3160">
              <w:rPr>
                <w:noProof/>
                <w:webHidden/>
              </w:rPr>
              <w:instrText xml:space="preserve"> PAGEREF _Toc10904356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5CE054E3" w14:textId="2FEFD4BC" w:rsidR="00DF3160" w:rsidRDefault="00250B8A" w:rsidP="00395E13">
          <w:pPr>
            <w:pStyle w:val="TOC3"/>
            <w:rPr>
              <w:rFonts w:eastAsiaTheme="minorEastAsia" w:cstheme="minorBidi"/>
              <w:noProof/>
              <w:sz w:val="22"/>
              <w:szCs w:val="22"/>
              <w:lang w:eastAsia="en-ZA"/>
            </w:rPr>
          </w:pPr>
          <w:hyperlink w:anchor="_Toc10904357" w:history="1">
            <w:r w:rsidR="00DF3160" w:rsidRPr="00E07880">
              <w:rPr>
                <w:rStyle w:val="Hyperlink"/>
                <w:noProof/>
              </w:rPr>
              <w:t>4.5.3</w:t>
            </w:r>
            <w:r w:rsidR="00DF3160">
              <w:rPr>
                <w:noProof/>
                <w:webHidden/>
              </w:rPr>
              <w:tab/>
            </w:r>
            <w:r w:rsidR="00DF3160">
              <w:rPr>
                <w:noProof/>
                <w:webHidden/>
              </w:rPr>
              <w:fldChar w:fldCharType="begin"/>
            </w:r>
            <w:r w:rsidR="00DF3160">
              <w:rPr>
                <w:noProof/>
                <w:webHidden/>
              </w:rPr>
              <w:instrText xml:space="preserve"> PAGEREF _Toc10904357 \h </w:instrText>
            </w:r>
            <w:r w:rsidR="00DF3160">
              <w:rPr>
                <w:noProof/>
                <w:webHidden/>
              </w:rPr>
            </w:r>
            <w:r w:rsidR="00DF3160">
              <w:rPr>
                <w:noProof/>
                <w:webHidden/>
              </w:rPr>
              <w:fldChar w:fldCharType="separate"/>
            </w:r>
            <w:r w:rsidR="00DF3160">
              <w:rPr>
                <w:noProof/>
                <w:webHidden/>
              </w:rPr>
              <w:t>66</w:t>
            </w:r>
            <w:r w:rsidR="00DF3160">
              <w:rPr>
                <w:noProof/>
                <w:webHidden/>
              </w:rPr>
              <w:fldChar w:fldCharType="end"/>
            </w:r>
          </w:hyperlink>
        </w:p>
        <w:p w14:paraId="2525605C" w14:textId="22358D65" w:rsidR="00DF3160" w:rsidRDefault="00250B8A" w:rsidP="00395E13">
          <w:pPr>
            <w:pStyle w:val="TOC3"/>
            <w:rPr>
              <w:rFonts w:eastAsiaTheme="minorEastAsia" w:cstheme="minorBidi"/>
              <w:noProof/>
              <w:sz w:val="22"/>
              <w:szCs w:val="22"/>
              <w:lang w:eastAsia="en-ZA"/>
            </w:rPr>
          </w:pPr>
          <w:hyperlink w:anchor="_Toc10904358" w:history="1">
            <w:r w:rsidR="00DF3160" w:rsidRPr="00E07880">
              <w:rPr>
                <w:rStyle w:val="Hyperlink"/>
                <w:noProof/>
              </w:rPr>
              <w:t>4.5.4 Generative Adversarial Networks</w:t>
            </w:r>
            <w:r w:rsidR="00DF3160">
              <w:rPr>
                <w:noProof/>
                <w:webHidden/>
              </w:rPr>
              <w:tab/>
            </w:r>
            <w:r w:rsidR="00DF3160">
              <w:rPr>
                <w:noProof/>
                <w:webHidden/>
              </w:rPr>
              <w:fldChar w:fldCharType="begin"/>
            </w:r>
            <w:r w:rsidR="00DF3160">
              <w:rPr>
                <w:noProof/>
                <w:webHidden/>
              </w:rPr>
              <w:instrText xml:space="preserve"> PAGEREF _Toc10904358 \h </w:instrText>
            </w:r>
            <w:r w:rsidR="00DF3160">
              <w:rPr>
                <w:noProof/>
                <w:webHidden/>
              </w:rPr>
            </w:r>
            <w:r w:rsidR="00DF3160">
              <w:rPr>
                <w:noProof/>
                <w:webHidden/>
              </w:rPr>
              <w:fldChar w:fldCharType="separate"/>
            </w:r>
            <w:r w:rsidR="00DF3160">
              <w:rPr>
                <w:noProof/>
                <w:webHidden/>
              </w:rPr>
              <w:t>67</w:t>
            </w:r>
            <w:r w:rsidR="00DF3160">
              <w:rPr>
                <w:noProof/>
                <w:webHidden/>
              </w:rPr>
              <w:fldChar w:fldCharType="end"/>
            </w:r>
          </w:hyperlink>
        </w:p>
        <w:p w14:paraId="25EE6AD6" w14:textId="5A3180D1" w:rsidR="00DF3160" w:rsidRDefault="00250B8A" w:rsidP="00395E13">
          <w:pPr>
            <w:pStyle w:val="TOC1"/>
            <w:rPr>
              <w:rFonts w:eastAsiaTheme="minorEastAsia" w:cstheme="minorBidi"/>
              <w:noProof/>
              <w:sz w:val="22"/>
              <w:szCs w:val="22"/>
              <w:lang w:eastAsia="en-ZA"/>
            </w:rPr>
          </w:pPr>
          <w:hyperlink w:anchor="_Toc10904359" w:history="1">
            <w:r w:rsidR="00DF3160" w:rsidRPr="00E07880">
              <w:rPr>
                <w:rStyle w:val="Hyperlink"/>
                <w:noProof/>
              </w:rPr>
              <w:t>5 Statistical Tests</w:t>
            </w:r>
            <w:r w:rsidR="00DF3160">
              <w:rPr>
                <w:noProof/>
                <w:webHidden/>
              </w:rPr>
              <w:tab/>
            </w:r>
            <w:r w:rsidR="00DF3160">
              <w:rPr>
                <w:noProof/>
                <w:webHidden/>
              </w:rPr>
              <w:fldChar w:fldCharType="begin"/>
            </w:r>
            <w:r w:rsidR="00DF3160">
              <w:rPr>
                <w:noProof/>
                <w:webHidden/>
              </w:rPr>
              <w:instrText xml:space="preserve"> PAGEREF _Toc10904359 \h </w:instrText>
            </w:r>
            <w:r w:rsidR="00DF3160">
              <w:rPr>
                <w:noProof/>
                <w:webHidden/>
              </w:rPr>
            </w:r>
            <w:r w:rsidR="00DF3160">
              <w:rPr>
                <w:noProof/>
                <w:webHidden/>
              </w:rPr>
              <w:fldChar w:fldCharType="separate"/>
            </w:r>
            <w:r w:rsidR="00DF3160">
              <w:rPr>
                <w:noProof/>
                <w:webHidden/>
              </w:rPr>
              <w:t>69</w:t>
            </w:r>
            <w:r w:rsidR="00DF3160">
              <w:rPr>
                <w:noProof/>
                <w:webHidden/>
              </w:rPr>
              <w:fldChar w:fldCharType="end"/>
            </w:r>
          </w:hyperlink>
        </w:p>
        <w:p w14:paraId="46855D2C" w14:textId="71CBDB71" w:rsidR="00DF3160" w:rsidRDefault="00250B8A" w:rsidP="00395E13">
          <w:pPr>
            <w:pStyle w:val="TOC2"/>
            <w:rPr>
              <w:rFonts w:eastAsiaTheme="minorEastAsia" w:cstheme="minorBidi"/>
              <w:noProof/>
              <w:lang w:eastAsia="en-ZA"/>
            </w:rPr>
          </w:pPr>
          <w:hyperlink w:anchor="_Toc10904360" w:history="1">
            <w:r w:rsidR="00DF3160" w:rsidRPr="00E07880">
              <w:rPr>
                <w:rStyle w:val="Hyperlink"/>
                <w:noProof/>
              </w:rPr>
              <w:t>5.1 Hypotheses</w:t>
            </w:r>
            <w:r w:rsidR="00DF3160">
              <w:rPr>
                <w:noProof/>
                <w:webHidden/>
              </w:rPr>
              <w:tab/>
            </w:r>
            <w:r w:rsidR="00DF3160">
              <w:rPr>
                <w:noProof/>
                <w:webHidden/>
              </w:rPr>
              <w:fldChar w:fldCharType="begin"/>
            </w:r>
            <w:r w:rsidR="00DF3160">
              <w:rPr>
                <w:noProof/>
                <w:webHidden/>
              </w:rPr>
              <w:instrText xml:space="preserve"> PAGEREF _Toc10904360 \h </w:instrText>
            </w:r>
            <w:r w:rsidR="00DF3160">
              <w:rPr>
                <w:noProof/>
                <w:webHidden/>
              </w:rPr>
            </w:r>
            <w:r w:rsidR="00DF3160">
              <w:rPr>
                <w:noProof/>
                <w:webHidden/>
              </w:rPr>
              <w:fldChar w:fldCharType="separate"/>
            </w:r>
            <w:r w:rsidR="00DF3160">
              <w:rPr>
                <w:noProof/>
                <w:webHidden/>
              </w:rPr>
              <w:t>70</w:t>
            </w:r>
            <w:r w:rsidR="00DF3160">
              <w:rPr>
                <w:noProof/>
                <w:webHidden/>
              </w:rPr>
              <w:fldChar w:fldCharType="end"/>
            </w:r>
          </w:hyperlink>
        </w:p>
        <w:p w14:paraId="05543B21" w14:textId="32F14BF1" w:rsidR="00DF3160" w:rsidRDefault="00250B8A" w:rsidP="00395E13">
          <w:pPr>
            <w:pStyle w:val="TOC2"/>
            <w:rPr>
              <w:rFonts w:eastAsiaTheme="minorEastAsia" w:cstheme="minorBidi"/>
              <w:noProof/>
              <w:lang w:eastAsia="en-ZA"/>
            </w:rPr>
          </w:pPr>
          <w:hyperlink w:anchor="_Toc10904361" w:history="1">
            <w:r w:rsidR="00DF3160" w:rsidRPr="00E07880">
              <w:rPr>
                <w:rStyle w:val="Hyperlink"/>
                <w:noProof/>
              </w:rPr>
              <w:t>5.2 Significance Level and Power</w:t>
            </w:r>
            <w:r w:rsidR="00DF3160">
              <w:rPr>
                <w:noProof/>
                <w:webHidden/>
              </w:rPr>
              <w:tab/>
            </w:r>
            <w:r w:rsidR="00DF3160">
              <w:rPr>
                <w:noProof/>
                <w:webHidden/>
              </w:rPr>
              <w:fldChar w:fldCharType="begin"/>
            </w:r>
            <w:r w:rsidR="00DF3160">
              <w:rPr>
                <w:noProof/>
                <w:webHidden/>
              </w:rPr>
              <w:instrText xml:space="preserve"> PAGEREF _Toc10904361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0B6D01CF" w14:textId="14B5C1E3" w:rsidR="00DF3160" w:rsidRDefault="00250B8A" w:rsidP="00395E13">
          <w:pPr>
            <w:pStyle w:val="TOC2"/>
            <w:rPr>
              <w:rFonts w:eastAsiaTheme="minorEastAsia" w:cstheme="minorBidi"/>
              <w:noProof/>
              <w:lang w:eastAsia="en-ZA"/>
            </w:rPr>
          </w:pPr>
          <w:hyperlink w:anchor="_Toc10904362" w:history="1">
            <w:r w:rsidR="00DF3160" w:rsidRPr="00E07880">
              <w:rPr>
                <w:rStyle w:val="Hyperlink"/>
                <w:noProof/>
              </w:rPr>
              <w:t>5.3 Statistical Tests for Particle Selection</w:t>
            </w:r>
            <w:r w:rsidR="00DF3160">
              <w:rPr>
                <w:noProof/>
                <w:webHidden/>
              </w:rPr>
              <w:tab/>
            </w:r>
            <w:r w:rsidR="00DF3160">
              <w:rPr>
                <w:noProof/>
                <w:webHidden/>
              </w:rPr>
              <w:fldChar w:fldCharType="begin"/>
            </w:r>
            <w:r w:rsidR="00DF3160">
              <w:rPr>
                <w:noProof/>
                <w:webHidden/>
              </w:rPr>
              <w:instrText xml:space="preserve"> PAGEREF _Toc10904362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6FEB2B1A" w14:textId="5BB7786E" w:rsidR="00DF3160" w:rsidRDefault="00250B8A" w:rsidP="00395E13">
          <w:pPr>
            <w:pStyle w:val="TOC1"/>
            <w:rPr>
              <w:rFonts w:eastAsiaTheme="minorEastAsia" w:cstheme="minorBidi"/>
              <w:noProof/>
              <w:sz w:val="22"/>
              <w:szCs w:val="22"/>
              <w:lang w:eastAsia="en-ZA"/>
            </w:rPr>
          </w:pPr>
          <w:hyperlink w:anchor="_Toc10904363" w:history="1">
            <w:r w:rsidR="00DF3160" w:rsidRPr="00E07880">
              <w:rPr>
                <w:rStyle w:val="Hyperlink"/>
                <w:noProof/>
              </w:rPr>
              <w:t>6 Data</w:t>
            </w:r>
            <w:r w:rsidR="00DF3160">
              <w:rPr>
                <w:noProof/>
                <w:webHidden/>
              </w:rPr>
              <w:tab/>
            </w:r>
            <w:r w:rsidR="00DF3160">
              <w:rPr>
                <w:noProof/>
                <w:webHidden/>
              </w:rPr>
              <w:fldChar w:fldCharType="begin"/>
            </w:r>
            <w:r w:rsidR="00DF3160">
              <w:rPr>
                <w:noProof/>
                <w:webHidden/>
              </w:rPr>
              <w:instrText xml:space="preserve"> PAGEREF _Toc10904363 \h </w:instrText>
            </w:r>
            <w:r w:rsidR="00DF3160">
              <w:rPr>
                <w:noProof/>
                <w:webHidden/>
              </w:rPr>
            </w:r>
            <w:r w:rsidR="00DF3160">
              <w:rPr>
                <w:noProof/>
                <w:webHidden/>
              </w:rPr>
              <w:fldChar w:fldCharType="separate"/>
            </w:r>
            <w:r w:rsidR="00DF3160">
              <w:rPr>
                <w:noProof/>
                <w:webHidden/>
              </w:rPr>
              <w:t>73</w:t>
            </w:r>
            <w:r w:rsidR="00DF3160">
              <w:rPr>
                <w:noProof/>
                <w:webHidden/>
              </w:rPr>
              <w:fldChar w:fldCharType="end"/>
            </w:r>
          </w:hyperlink>
        </w:p>
        <w:p w14:paraId="2BE17A89" w14:textId="31ED6930" w:rsidR="00DF3160" w:rsidRDefault="00250B8A" w:rsidP="00395E13">
          <w:pPr>
            <w:pStyle w:val="TOC2"/>
            <w:rPr>
              <w:rFonts w:eastAsiaTheme="minorEastAsia" w:cstheme="minorBidi"/>
              <w:noProof/>
              <w:lang w:eastAsia="en-ZA"/>
            </w:rPr>
          </w:pPr>
          <w:hyperlink w:anchor="_Toc10904364" w:history="1">
            <w:r w:rsidR="00DF3160" w:rsidRPr="00E07880">
              <w:rPr>
                <w:rStyle w:val="Hyperlink"/>
                <w:noProof/>
              </w:rPr>
              <w:t>6.1 LHC Runs Used</w:t>
            </w:r>
            <w:r w:rsidR="00DF3160">
              <w:rPr>
                <w:noProof/>
                <w:webHidden/>
              </w:rPr>
              <w:tab/>
            </w:r>
            <w:r w:rsidR="00DF3160">
              <w:rPr>
                <w:noProof/>
                <w:webHidden/>
              </w:rPr>
              <w:fldChar w:fldCharType="begin"/>
            </w:r>
            <w:r w:rsidR="00DF3160">
              <w:rPr>
                <w:noProof/>
                <w:webHidden/>
              </w:rPr>
              <w:instrText xml:space="preserve"> PAGEREF _Toc10904364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04269771" w14:textId="2C41C7FE" w:rsidR="00DF3160" w:rsidRDefault="00250B8A" w:rsidP="00395E13">
          <w:pPr>
            <w:pStyle w:val="TOC2"/>
            <w:rPr>
              <w:rFonts w:eastAsiaTheme="minorEastAsia" w:cstheme="minorBidi"/>
              <w:noProof/>
              <w:lang w:eastAsia="en-ZA"/>
            </w:rPr>
          </w:pPr>
          <w:hyperlink w:anchor="_Toc10904365" w:history="1">
            <w:r w:rsidR="00DF3160" w:rsidRPr="00E07880">
              <w:rPr>
                <w:rStyle w:val="Hyperlink"/>
                <w:noProof/>
              </w:rPr>
              <w:t>6.2 Data Structure</w:t>
            </w:r>
            <w:r w:rsidR="00DF3160">
              <w:rPr>
                <w:noProof/>
                <w:webHidden/>
              </w:rPr>
              <w:tab/>
            </w:r>
            <w:r w:rsidR="00DF3160">
              <w:rPr>
                <w:noProof/>
                <w:webHidden/>
              </w:rPr>
              <w:fldChar w:fldCharType="begin"/>
            </w:r>
            <w:r w:rsidR="00DF3160">
              <w:rPr>
                <w:noProof/>
                <w:webHidden/>
              </w:rPr>
              <w:instrText xml:space="preserve"> PAGEREF _Toc10904365 \h </w:instrText>
            </w:r>
            <w:r w:rsidR="00DF3160">
              <w:rPr>
                <w:noProof/>
                <w:webHidden/>
              </w:rPr>
            </w:r>
            <w:r w:rsidR="00DF3160">
              <w:rPr>
                <w:noProof/>
                <w:webHidden/>
              </w:rPr>
              <w:fldChar w:fldCharType="separate"/>
            </w:r>
            <w:r w:rsidR="00DF3160">
              <w:rPr>
                <w:noProof/>
                <w:webHidden/>
              </w:rPr>
              <w:t>74</w:t>
            </w:r>
            <w:r w:rsidR="00DF3160">
              <w:rPr>
                <w:noProof/>
                <w:webHidden/>
              </w:rPr>
              <w:fldChar w:fldCharType="end"/>
            </w:r>
          </w:hyperlink>
        </w:p>
        <w:p w14:paraId="578C69F8" w14:textId="40CD2A28" w:rsidR="00DF3160" w:rsidRDefault="00250B8A" w:rsidP="00395E13">
          <w:pPr>
            <w:pStyle w:val="TOC2"/>
            <w:rPr>
              <w:rFonts w:eastAsiaTheme="minorEastAsia" w:cstheme="minorBidi"/>
              <w:noProof/>
              <w:lang w:eastAsia="en-ZA"/>
            </w:rPr>
          </w:pPr>
          <w:hyperlink w:anchor="_Toc10904366" w:history="1">
            <w:r w:rsidR="00DF3160" w:rsidRPr="00E07880">
              <w:rPr>
                <w:rStyle w:val="Hyperlink"/>
                <w:noProof/>
              </w:rPr>
              <w:t>6.3 Graphical Overview of Data</w:t>
            </w:r>
            <w:r w:rsidR="00DF3160">
              <w:rPr>
                <w:noProof/>
                <w:webHidden/>
              </w:rPr>
              <w:tab/>
            </w:r>
            <w:r w:rsidR="00DF3160">
              <w:rPr>
                <w:noProof/>
                <w:webHidden/>
              </w:rPr>
              <w:fldChar w:fldCharType="begin"/>
            </w:r>
            <w:r w:rsidR="00DF3160">
              <w:rPr>
                <w:noProof/>
                <w:webHidden/>
              </w:rPr>
              <w:instrText xml:space="preserve"> PAGEREF _Toc10904366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40CA3778" w14:textId="269AAD0E" w:rsidR="00DF3160" w:rsidRDefault="00250B8A" w:rsidP="00395E13">
          <w:pPr>
            <w:pStyle w:val="TOC3"/>
            <w:rPr>
              <w:rFonts w:eastAsiaTheme="minorEastAsia" w:cstheme="minorBidi"/>
              <w:noProof/>
              <w:sz w:val="22"/>
              <w:szCs w:val="22"/>
              <w:lang w:eastAsia="en-ZA"/>
            </w:rPr>
          </w:pPr>
          <w:hyperlink w:anchor="_Toc10904367" w:history="1">
            <w:r w:rsidR="00DF3160" w:rsidRPr="00E07880">
              <w:rPr>
                <w:rStyle w:val="Hyperlink"/>
                <w:noProof/>
              </w:rPr>
              <w:t>6.3.1 Electron and Pion Counts per Run</w:t>
            </w:r>
            <w:r w:rsidR="00DF3160">
              <w:rPr>
                <w:noProof/>
                <w:webHidden/>
              </w:rPr>
              <w:tab/>
            </w:r>
            <w:r w:rsidR="00DF3160">
              <w:rPr>
                <w:noProof/>
                <w:webHidden/>
              </w:rPr>
              <w:fldChar w:fldCharType="begin"/>
            </w:r>
            <w:r w:rsidR="00DF3160">
              <w:rPr>
                <w:noProof/>
                <w:webHidden/>
              </w:rPr>
              <w:instrText xml:space="preserve"> PAGEREF _Toc10904367 \h </w:instrText>
            </w:r>
            <w:r w:rsidR="00DF3160">
              <w:rPr>
                <w:noProof/>
                <w:webHidden/>
              </w:rPr>
            </w:r>
            <w:r w:rsidR="00DF3160">
              <w:rPr>
                <w:noProof/>
                <w:webHidden/>
              </w:rPr>
              <w:fldChar w:fldCharType="separate"/>
            </w:r>
            <w:r w:rsidR="00DF3160">
              <w:rPr>
                <w:noProof/>
                <w:webHidden/>
              </w:rPr>
              <w:t>77</w:t>
            </w:r>
            <w:r w:rsidR="00DF3160">
              <w:rPr>
                <w:noProof/>
                <w:webHidden/>
              </w:rPr>
              <w:fldChar w:fldCharType="end"/>
            </w:r>
          </w:hyperlink>
        </w:p>
        <w:p w14:paraId="28BED169" w14:textId="27A0E8A0" w:rsidR="00DF3160" w:rsidRDefault="00250B8A" w:rsidP="00395E13">
          <w:pPr>
            <w:pStyle w:val="TOC3"/>
            <w:rPr>
              <w:rFonts w:eastAsiaTheme="minorEastAsia" w:cstheme="minorBidi"/>
              <w:noProof/>
              <w:sz w:val="22"/>
              <w:szCs w:val="22"/>
              <w:lang w:eastAsia="en-ZA"/>
            </w:rPr>
          </w:pPr>
          <w:hyperlink w:anchor="_Toc10904368" w:history="1">
            <w:r w:rsidR="00DF3160" w:rsidRPr="00E07880">
              <w:rPr>
                <w:rStyle w:val="Hyperlink"/>
                <w:noProof/>
              </w:rPr>
              <w:t>6.3.2 Bethe Bloch Curve per Run for Electrons and Pions</w:t>
            </w:r>
            <w:r w:rsidR="00DF3160">
              <w:rPr>
                <w:noProof/>
                <w:webHidden/>
              </w:rPr>
              <w:tab/>
            </w:r>
            <w:r w:rsidR="00DF3160">
              <w:rPr>
                <w:noProof/>
                <w:webHidden/>
              </w:rPr>
              <w:fldChar w:fldCharType="begin"/>
            </w:r>
            <w:r w:rsidR="00DF3160">
              <w:rPr>
                <w:noProof/>
                <w:webHidden/>
              </w:rPr>
              <w:instrText xml:space="preserve"> PAGEREF _Toc10904368 \h </w:instrText>
            </w:r>
            <w:r w:rsidR="00DF3160">
              <w:rPr>
                <w:noProof/>
                <w:webHidden/>
              </w:rPr>
            </w:r>
            <w:r w:rsidR="00DF3160">
              <w:rPr>
                <w:noProof/>
                <w:webHidden/>
              </w:rPr>
              <w:fldChar w:fldCharType="separate"/>
            </w:r>
            <w:r w:rsidR="00DF3160">
              <w:rPr>
                <w:noProof/>
                <w:webHidden/>
              </w:rPr>
              <w:t>81</w:t>
            </w:r>
            <w:r w:rsidR="00DF3160">
              <w:rPr>
                <w:noProof/>
                <w:webHidden/>
              </w:rPr>
              <w:fldChar w:fldCharType="end"/>
            </w:r>
          </w:hyperlink>
        </w:p>
        <w:p w14:paraId="3B746251" w14:textId="314E053C" w:rsidR="00DF3160" w:rsidRDefault="00250B8A" w:rsidP="00395E13">
          <w:pPr>
            <w:pStyle w:val="TOC3"/>
            <w:rPr>
              <w:rFonts w:eastAsiaTheme="minorEastAsia" w:cstheme="minorBidi"/>
              <w:noProof/>
              <w:sz w:val="22"/>
              <w:szCs w:val="22"/>
              <w:lang w:eastAsia="en-ZA"/>
            </w:rPr>
          </w:pPr>
          <w:hyperlink w:anchor="_Toc10904369" w:history="1">
            <w:r w:rsidR="00DF3160" w:rsidRPr="00E07880">
              <w:rPr>
                <w:rStyle w:val="Hyperlink"/>
                <w:noProof/>
              </w:rPr>
              <w:t>6.3.3 nσ Electron per Run for Electrons and Pions</w:t>
            </w:r>
            <w:r w:rsidR="00DF3160">
              <w:rPr>
                <w:noProof/>
                <w:webHidden/>
              </w:rPr>
              <w:tab/>
            </w:r>
            <w:r w:rsidR="00DF3160">
              <w:rPr>
                <w:noProof/>
                <w:webHidden/>
              </w:rPr>
              <w:fldChar w:fldCharType="begin"/>
            </w:r>
            <w:r w:rsidR="00DF3160">
              <w:rPr>
                <w:noProof/>
                <w:webHidden/>
              </w:rPr>
              <w:instrText xml:space="preserve"> PAGEREF _Toc10904369 \h </w:instrText>
            </w:r>
            <w:r w:rsidR="00DF3160">
              <w:rPr>
                <w:noProof/>
                <w:webHidden/>
              </w:rPr>
            </w:r>
            <w:r w:rsidR="00DF3160">
              <w:rPr>
                <w:noProof/>
                <w:webHidden/>
              </w:rPr>
              <w:fldChar w:fldCharType="separate"/>
            </w:r>
            <w:r w:rsidR="00DF3160">
              <w:rPr>
                <w:noProof/>
                <w:webHidden/>
              </w:rPr>
              <w:t>84</w:t>
            </w:r>
            <w:r w:rsidR="00DF3160">
              <w:rPr>
                <w:noProof/>
                <w:webHidden/>
              </w:rPr>
              <w:fldChar w:fldCharType="end"/>
            </w:r>
          </w:hyperlink>
        </w:p>
        <w:p w14:paraId="7AEC879A" w14:textId="13779D24" w:rsidR="00DF3160" w:rsidRDefault="00250B8A" w:rsidP="00395E13">
          <w:pPr>
            <w:pStyle w:val="TOC1"/>
            <w:rPr>
              <w:rFonts w:eastAsiaTheme="minorEastAsia" w:cstheme="minorBidi"/>
              <w:noProof/>
              <w:sz w:val="22"/>
              <w:szCs w:val="22"/>
              <w:lang w:eastAsia="en-ZA"/>
            </w:rPr>
          </w:pPr>
          <w:hyperlink w:anchor="_Toc10904370" w:history="1">
            <w:r w:rsidR="00DF3160" w:rsidRPr="00E07880">
              <w:rPr>
                <w:rStyle w:val="Hyperlink"/>
                <w:noProof/>
              </w:rPr>
              <w:t>7 Methods</w:t>
            </w:r>
            <w:r w:rsidR="00DF3160">
              <w:rPr>
                <w:noProof/>
                <w:webHidden/>
              </w:rPr>
              <w:tab/>
            </w:r>
            <w:r w:rsidR="00DF3160">
              <w:rPr>
                <w:noProof/>
                <w:webHidden/>
              </w:rPr>
              <w:fldChar w:fldCharType="begin"/>
            </w:r>
            <w:r w:rsidR="00DF3160">
              <w:rPr>
                <w:noProof/>
                <w:webHidden/>
              </w:rPr>
              <w:instrText xml:space="preserve"> PAGEREF _Toc10904370 \h </w:instrText>
            </w:r>
            <w:r w:rsidR="00DF3160">
              <w:rPr>
                <w:noProof/>
                <w:webHidden/>
              </w:rPr>
            </w:r>
            <w:r w:rsidR="00DF3160">
              <w:rPr>
                <w:noProof/>
                <w:webHidden/>
              </w:rPr>
              <w:fldChar w:fldCharType="separate"/>
            </w:r>
            <w:r w:rsidR="00DF3160">
              <w:rPr>
                <w:noProof/>
                <w:webHidden/>
              </w:rPr>
              <w:t>88</w:t>
            </w:r>
            <w:r w:rsidR="00DF3160">
              <w:rPr>
                <w:noProof/>
                <w:webHidden/>
              </w:rPr>
              <w:fldChar w:fldCharType="end"/>
            </w:r>
          </w:hyperlink>
        </w:p>
        <w:p w14:paraId="5F1B1867" w14:textId="3F0B2ED2" w:rsidR="00DF3160" w:rsidRDefault="00250B8A" w:rsidP="00395E13">
          <w:pPr>
            <w:pStyle w:val="TOC2"/>
            <w:rPr>
              <w:rFonts w:eastAsiaTheme="minorEastAsia" w:cstheme="minorBidi"/>
              <w:noProof/>
              <w:lang w:eastAsia="en-ZA"/>
            </w:rPr>
          </w:pPr>
          <w:hyperlink w:anchor="_Toc10904371" w:history="1">
            <w:r w:rsidR="00DF3160" w:rsidRPr="00E07880">
              <w:rPr>
                <w:rStyle w:val="Hyperlink"/>
                <w:noProof/>
              </w:rPr>
              <w:t>7.1 Data Pre-processing for Deep Learning</w:t>
            </w:r>
            <w:r w:rsidR="00DF3160">
              <w:rPr>
                <w:noProof/>
                <w:webHidden/>
              </w:rPr>
              <w:tab/>
            </w:r>
            <w:r w:rsidR="00DF3160">
              <w:rPr>
                <w:noProof/>
                <w:webHidden/>
              </w:rPr>
              <w:fldChar w:fldCharType="begin"/>
            </w:r>
            <w:r w:rsidR="00DF3160">
              <w:rPr>
                <w:noProof/>
                <w:webHidden/>
              </w:rPr>
              <w:instrText xml:space="preserve"> PAGEREF _Toc10904371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D841231" w14:textId="70437236" w:rsidR="00DF3160" w:rsidRDefault="00250B8A" w:rsidP="00395E13">
          <w:pPr>
            <w:pStyle w:val="TOC2"/>
            <w:rPr>
              <w:rFonts w:eastAsiaTheme="minorEastAsia" w:cstheme="minorBidi"/>
              <w:noProof/>
              <w:lang w:eastAsia="en-ZA"/>
            </w:rPr>
          </w:pPr>
          <w:hyperlink w:anchor="_Toc10904372" w:history="1">
            <w:r w:rsidR="00DF3160" w:rsidRPr="00E07880">
              <w:rPr>
                <w:rStyle w:val="Hyperlink"/>
                <w:noProof/>
              </w:rPr>
              <w:t>7.2 Deep Learning for Particle Identification</w:t>
            </w:r>
            <w:r w:rsidR="00DF3160">
              <w:rPr>
                <w:noProof/>
                <w:webHidden/>
              </w:rPr>
              <w:tab/>
            </w:r>
            <w:r w:rsidR="00DF3160">
              <w:rPr>
                <w:noProof/>
                <w:webHidden/>
              </w:rPr>
              <w:fldChar w:fldCharType="begin"/>
            </w:r>
            <w:r w:rsidR="00DF3160">
              <w:rPr>
                <w:noProof/>
                <w:webHidden/>
              </w:rPr>
              <w:instrText xml:space="preserve"> PAGEREF _Toc10904372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3EBAB56C" w14:textId="0B7DFC44" w:rsidR="00DF3160" w:rsidRDefault="00250B8A" w:rsidP="00395E13">
          <w:pPr>
            <w:pStyle w:val="TOC3"/>
            <w:rPr>
              <w:rFonts w:eastAsiaTheme="minorEastAsia" w:cstheme="minorBidi"/>
              <w:noProof/>
              <w:sz w:val="22"/>
              <w:szCs w:val="22"/>
              <w:lang w:eastAsia="en-ZA"/>
            </w:rPr>
          </w:pPr>
          <w:hyperlink w:anchor="_Toc10904373" w:history="1">
            <w:r w:rsidR="00DF3160" w:rsidRPr="00E07880">
              <w:rPr>
                <w:rStyle w:val="Hyperlink"/>
                <w:noProof/>
              </w:rPr>
              <w:t>7.2.1 Feed forward neural networks</w:t>
            </w:r>
            <w:r w:rsidR="00DF3160">
              <w:rPr>
                <w:noProof/>
                <w:webHidden/>
              </w:rPr>
              <w:tab/>
            </w:r>
            <w:r w:rsidR="00DF3160">
              <w:rPr>
                <w:noProof/>
                <w:webHidden/>
              </w:rPr>
              <w:fldChar w:fldCharType="begin"/>
            </w:r>
            <w:r w:rsidR="00DF3160">
              <w:rPr>
                <w:noProof/>
                <w:webHidden/>
              </w:rPr>
              <w:instrText xml:space="preserve"> PAGEREF _Toc10904373 \h </w:instrText>
            </w:r>
            <w:r w:rsidR="00DF3160">
              <w:rPr>
                <w:noProof/>
                <w:webHidden/>
              </w:rPr>
            </w:r>
            <w:r w:rsidR="00DF3160">
              <w:rPr>
                <w:noProof/>
                <w:webHidden/>
              </w:rPr>
              <w:fldChar w:fldCharType="separate"/>
            </w:r>
            <w:r w:rsidR="00DF3160">
              <w:rPr>
                <w:noProof/>
                <w:webHidden/>
              </w:rPr>
              <w:t>90</w:t>
            </w:r>
            <w:r w:rsidR="00DF3160">
              <w:rPr>
                <w:noProof/>
                <w:webHidden/>
              </w:rPr>
              <w:fldChar w:fldCharType="end"/>
            </w:r>
          </w:hyperlink>
        </w:p>
        <w:p w14:paraId="1BCEBEFD" w14:textId="19A2DD8C" w:rsidR="00DF3160" w:rsidRDefault="00250B8A" w:rsidP="00395E13">
          <w:pPr>
            <w:pStyle w:val="TOC3"/>
            <w:rPr>
              <w:rFonts w:eastAsiaTheme="minorEastAsia" w:cstheme="minorBidi"/>
              <w:noProof/>
              <w:sz w:val="22"/>
              <w:szCs w:val="22"/>
              <w:lang w:eastAsia="en-ZA"/>
            </w:rPr>
          </w:pPr>
          <w:hyperlink w:anchor="_Toc10904374" w:history="1">
            <w:r w:rsidR="00DF3160" w:rsidRPr="00E07880">
              <w:rPr>
                <w:rStyle w:val="Hyperlink"/>
                <w:noProof/>
              </w:rPr>
              <w:t>7.2.2 2D Convolutional Neural Networks</w:t>
            </w:r>
            <w:r w:rsidR="00DF3160">
              <w:rPr>
                <w:noProof/>
                <w:webHidden/>
              </w:rPr>
              <w:tab/>
            </w:r>
            <w:r w:rsidR="00DF3160">
              <w:rPr>
                <w:noProof/>
                <w:webHidden/>
              </w:rPr>
              <w:fldChar w:fldCharType="begin"/>
            </w:r>
            <w:r w:rsidR="00DF3160">
              <w:rPr>
                <w:noProof/>
                <w:webHidden/>
              </w:rPr>
              <w:instrText xml:space="preserve"> PAGEREF _Toc10904374 \h </w:instrText>
            </w:r>
            <w:r w:rsidR="00DF3160">
              <w:rPr>
                <w:noProof/>
                <w:webHidden/>
              </w:rPr>
            </w:r>
            <w:r w:rsidR="00DF3160">
              <w:rPr>
                <w:noProof/>
                <w:webHidden/>
              </w:rPr>
              <w:fldChar w:fldCharType="separate"/>
            </w:r>
            <w:r w:rsidR="00DF3160">
              <w:rPr>
                <w:noProof/>
                <w:webHidden/>
              </w:rPr>
              <w:t>93</w:t>
            </w:r>
            <w:r w:rsidR="00DF3160">
              <w:rPr>
                <w:noProof/>
                <w:webHidden/>
              </w:rPr>
              <w:fldChar w:fldCharType="end"/>
            </w:r>
          </w:hyperlink>
        </w:p>
        <w:p w14:paraId="65819FB6" w14:textId="6E2EDAE2" w:rsidR="00DF3160" w:rsidRDefault="00250B8A" w:rsidP="00395E13">
          <w:pPr>
            <w:pStyle w:val="TOC3"/>
            <w:rPr>
              <w:rFonts w:eastAsiaTheme="minorEastAsia" w:cstheme="minorBidi"/>
              <w:noProof/>
              <w:sz w:val="22"/>
              <w:szCs w:val="22"/>
              <w:lang w:eastAsia="en-ZA"/>
            </w:rPr>
          </w:pPr>
          <w:hyperlink w:anchor="_Toc10904375" w:history="1">
            <w:r w:rsidR="00DF3160" w:rsidRPr="00E07880">
              <w:rPr>
                <w:rStyle w:val="Hyperlink"/>
                <w:noProof/>
              </w:rPr>
              <w:t>7.2.3 Recurrent Neural Networks</w:t>
            </w:r>
            <w:r w:rsidR="00DF3160">
              <w:rPr>
                <w:noProof/>
                <w:webHidden/>
              </w:rPr>
              <w:tab/>
            </w:r>
            <w:r w:rsidR="00DF3160">
              <w:rPr>
                <w:noProof/>
                <w:webHidden/>
              </w:rPr>
              <w:fldChar w:fldCharType="begin"/>
            </w:r>
            <w:r w:rsidR="00DF3160">
              <w:rPr>
                <w:noProof/>
                <w:webHidden/>
              </w:rPr>
              <w:instrText xml:space="preserve"> PAGEREF _Toc10904375 \h </w:instrText>
            </w:r>
            <w:r w:rsidR="00DF3160">
              <w:rPr>
                <w:noProof/>
                <w:webHidden/>
              </w:rPr>
            </w:r>
            <w:r w:rsidR="00DF3160">
              <w:rPr>
                <w:noProof/>
                <w:webHidden/>
              </w:rPr>
              <w:fldChar w:fldCharType="separate"/>
            </w:r>
            <w:r w:rsidR="00DF3160">
              <w:rPr>
                <w:noProof/>
                <w:webHidden/>
              </w:rPr>
              <w:t>94</w:t>
            </w:r>
            <w:r w:rsidR="00DF3160">
              <w:rPr>
                <w:noProof/>
                <w:webHidden/>
              </w:rPr>
              <w:fldChar w:fldCharType="end"/>
            </w:r>
          </w:hyperlink>
        </w:p>
        <w:p w14:paraId="38D904F9" w14:textId="44B5B24B" w:rsidR="00DF3160" w:rsidRDefault="00250B8A" w:rsidP="00395E13">
          <w:pPr>
            <w:pStyle w:val="TOC1"/>
            <w:rPr>
              <w:rFonts w:eastAsiaTheme="minorEastAsia" w:cstheme="minorBidi"/>
              <w:noProof/>
              <w:sz w:val="22"/>
              <w:szCs w:val="22"/>
              <w:lang w:eastAsia="en-ZA"/>
            </w:rPr>
          </w:pPr>
          <w:hyperlink w:anchor="_Toc10904376" w:history="1">
            <w:r w:rsidR="00DF3160" w:rsidRPr="00E07880">
              <w:rPr>
                <w:rStyle w:val="Hyperlink"/>
                <w:noProof/>
              </w:rPr>
              <w:t>8 Results</w:t>
            </w:r>
            <w:r w:rsidR="00DF3160">
              <w:rPr>
                <w:noProof/>
                <w:webHidden/>
              </w:rPr>
              <w:tab/>
            </w:r>
            <w:r w:rsidR="00DF3160">
              <w:rPr>
                <w:noProof/>
                <w:webHidden/>
              </w:rPr>
              <w:fldChar w:fldCharType="begin"/>
            </w:r>
            <w:r w:rsidR="00DF3160">
              <w:rPr>
                <w:noProof/>
                <w:webHidden/>
              </w:rPr>
              <w:instrText xml:space="preserve"> PAGEREF _Toc10904376 \h </w:instrText>
            </w:r>
            <w:r w:rsidR="00DF3160">
              <w:rPr>
                <w:noProof/>
                <w:webHidden/>
              </w:rPr>
            </w:r>
            <w:r w:rsidR="00DF3160">
              <w:rPr>
                <w:noProof/>
                <w:webHidden/>
              </w:rPr>
              <w:fldChar w:fldCharType="separate"/>
            </w:r>
            <w:r w:rsidR="00DF3160">
              <w:rPr>
                <w:noProof/>
                <w:webHidden/>
              </w:rPr>
              <w:t>95</w:t>
            </w:r>
            <w:r w:rsidR="00DF3160">
              <w:rPr>
                <w:noProof/>
                <w:webHidden/>
              </w:rPr>
              <w:fldChar w:fldCharType="end"/>
            </w:r>
          </w:hyperlink>
        </w:p>
        <w:p w14:paraId="78A0A7F5" w14:textId="5991D761" w:rsidR="00DF3160" w:rsidRDefault="00250B8A" w:rsidP="00395E13">
          <w:pPr>
            <w:pStyle w:val="TOC2"/>
            <w:rPr>
              <w:rFonts w:eastAsiaTheme="minorEastAsia" w:cstheme="minorBidi"/>
              <w:noProof/>
              <w:lang w:eastAsia="en-ZA"/>
            </w:rPr>
          </w:pPr>
          <w:hyperlink w:anchor="_Toc10904377" w:history="1">
            <w:r w:rsidR="00DF3160" w:rsidRPr="00E07880">
              <w:rPr>
                <w:rStyle w:val="Hyperlink"/>
                <w:noProof/>
              </w:rPr>
              <w:t>8.1 Deep Learning for Particle Identification</w:t>
            </w:r>
            <w:r w:rsidR="00DF3160">
              <w:rPr>
                <w:noProof/>
                <w:webHidden/>
              </w:rPr>
              <w:tab/>
            </w:r>
            <w:r w:rsidR="00DF3160">
              <w:rPr>
                <w:noProof/>
                <w:webHidden/>
              </w:rPr>
              <w:fldChar w:fldCharType="begin"/>
            </w:r>
            <w:r w:rsidR="00DF3160">
              <w:rPr>
                <w:noProof/>
                <w:webHidden/>
              </w:rPr>
              <w:instrText xml:space="preserve"> PAGEREF _Toc10904377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6586A99" w14:textId="727CD35E" w:rsidR="00DF3160" w:rsidRDefault="00250B8A" w:rsidP="00395E13">
          <w:pPr>
            <w:pStyle w:val="TOC3"/>
            <w:rPr>
              <w:rFonts w:eastAsiaTheme="minorEastAsia" w:cstheme="minorBidi"/>
              <w:noProof/>
              <w:sz w:val="22"/>
              <w:szCs w:val="22"/>
              <w:lang w:eastAsia="en-ZA"/>
            </w:rPr>
          </w:pPr>
          <w:hyperlink w:anchor="_Toc10904378" w:history="1">
            <w:r w:rsidR="00DF3160" w:rsidRPr="00E07880">
              <w:rPr>
                <w:rStyle w:val="Hyperlink"/>
                <w:noProof/>
              </w:rPr>
              <w:t>8.1.1 Feed forward neural networks</w:t>
            </w:r>
            <w:r w:rsidR="00DF3160">
              <w:rPr>
                <w:noProof/>
                <w:webHidden/>
              </w:rPr>
              <w:tab/>
            </w:r>
            <w:r w:rsidR="00DF3160">
              <w:rPr>
                <w:noProof/>
                <w:webHidden/>
              </w:rPr>
              <w:fldChar w:fldCharType="begin"/>
            </w:r>
            <w:r w:rsidR="00DF3160">
              <w:rPr>
                <w:noProof/>
                <w:webHidden/>
              </w:rPr>
              <w:instrText xml:space="preserve"> PAGEREF _Toc10904378 \h </w:instrText>
            </w:r>
            <w:r w:rsidR="00DF3160">
              <w:rPr>
                <w:noProof/>
                <w:webHidden/>
              </w:rPr>
            </w:r>
            <w:r w:rsidR="00DF3160">
              <w:rPr>
                <w:noProof/>
                <w:webHidden/>
              </w:rPr>
              <w:fldChar w:fldCharType="separate"/>
            </w:r>
            <w:r w:rsidR="00DF3160">
              <w:rPr>
                <w:noProof/>
                <w:webHidden/>
              </w:rPr>
              <w:t>96</w:t>
            </w:r>
            <w:r w:rsidR="00DF3160">
              <w:rPr>
                <w:noProof/>
                <w:webHidden/>
              </w:rPr>
              <w:fldChar w:fldCharType="end"/>
            </w:r>
          </w:hyperlink>
        </w:p>
        <w:p w14:paraId="48FE4E84" w14:textId="1EBA9EFE" w:rsidR="00DF3160" w:rsidRDefault="00250B8A" w:rsidP="00395E13">
          <w:pPr>
            <w:pStyle w:val="TOC3"/>
            <w:rPr>
              <w:rFonts w:eastAsiaTheme="minorEastAsia" w:cstheme="minorBidi"/>
              <w:noProof/>
              <w:sz w:val="22"/>
              <w:szCs w:val="22"/>
              <w:lang w:eastAsia="en-ZA"/>
            </w:rPr>
          </w:pPr>
          <w:hyperlink w:anchor="_Toc10904379" w:history="1">
            <w:r w:rsidR="00DF3160" w:rsidRPr="00E07880">
              <w:rPr>
                <w:rStyle w:val="Hyperlink"/>
                <w:noProof/>
              </w:rPr>
              <w:t>8.1.2 Convolutional Neural Networks</w:t>
            </w:r>
            <w:r w:rsidR="00DF3160">
              <w:rPr>
                <w:noProof/>
                <w:webHidden/>
              </w:rPr>
              <w:tab/>
            </w:r>
            <w:r w:rsidR="00DF3160">
              <w:rPr>
                <w:noProof/>
                <w:webHidden/>
              </w:rPr>
              <w:fldChar w:fldCharType="begin"/>
            </w:r>
            <w:r w:rsidR="00DF3160">
              <w:rPr>
                <w:noProof/>
                <w:webHidden/>
              </w:rPr>
              <w:instrText xml:space="preserve"> PAGEREF _Toc10904379 \h </w:instrText>
            </w:r>
            <w:r w:rsidR="00DF3160">
              <w:rPr>
                <w:noProof/>
                <w:webHidden/>
              </w:rPr>
            </w:r>
            <w:r w:rsidR="00DF3160">
              <w:rPr>
                <w:noProof/>
                <w:webHidden/>
              </w:rPr>
              <w:fldChar w:fldCharType="separate"/>
            </w:r>
            <w:r w:rsidR="00DF3160">
              <w:rPr>
                <w:noProof/>
                <w:webHidden/>
              </w:rPr>
              <w:t>104</w:t>
            </w:r>
            <w:r w:rsidR="00DF3160">
              <w:rPr>
                <w:noProof/>
                <w:webHidden/>
              </w:rPr>
              <w:fldChar w:fldCharType="end"/>
            </w:r>
          </w:hyperlink>
        </w:p>
        <w:p w14:paraId="5F16FD1C" w14:textId="28AA840B" w:rsidR="00DF3160" w:rsidRDefault="00250B8A" w:rsidP="00395E13">
          <w:pPr>
            <w:pStyle w:val="TOC1"/>
            <w:rPr>
              <w:rFonts w:eastAsiaTheme="minorEastAsia" w:cstheme="minorBidi"/>
              <w:noProof/>
              <w:sz w:val="22"/>
              <w:szCs w:val="22"/>
              <w:lang w:eastAsia="en-ZA"/>
            </w:rPr>
          </w:pPr>
          <w:hyperlink w:anchor="_Toc10904380" w:history="1">
            <w:r w:rsidR="00DF3160" w:rsidRPr="00E07880">
              <w:rPr>
                <w:rStyle w:val="Hyperlink"/>
                <w:noProof/>
              </w:rPr>
              <w:t>9 Discussion</w:t>
            </w:r>
            <w:r w:rsidR="00DF3160">
              <w:rPr>
                <w:noProof/>
                <w:webHidden/>
              </w:rPr>
              <w:tab/>
            </w:r>
            <w:r w:rsidR="00DF3160">
              <w:rPr>
                <w:noProof/>
                <w:webHidden/>
              </w:rPr>
              <w:fldChar w:fldCharType="begin"/>
            </w:r>
            <w:r w:rsidR="00DF3160">
              <w:rPr>
                <w:noProof/>
                <w:webHidden/>
              </w:rPr>
              <w:instrText xml:space="preserve"> PAGEREF _Toc10904380 \h </w:instrText>
            </w:r>
            <w:r w:rsidR="00DF3160">
              <w:rPr>
                <w:noProof/>
                <w:webHidden/>
              </w:rPr>
            </w:r>
            <w:r w:rsidR="00DF3160">
              <w:rPr>
                <w:noProof/>
                <w:webHidden/>
              </w:rPr>
              <w:fldChar w:fldCharType="separate"/>
            </w:r>
            <w:r w:rsidR="00DF3160">
              <w:rPr>
                <w:noProof/>
                <w:webHidden/>
              </w:rPr>
              <w:t>108</w:t>
            </w:r>
            <w:r w:rsidR="00DF3160">
              <w:rPr>
                <w:noProof/>
                <w:webHidden/>
              </w:rPr>
              <w:fldChar w:fldCharType="end"/>
            </w:r>
          </w:hyperlink>
        </w:p>
        <w:p w14:paraId="0FF90F3D" w14:textId="46397BC9" w:rsidR="00DF3160" w:rsidRDefault="00250B8A" w:rsidP="00395E13">
          <w:pPr>
            <w:pStyle w:val="TOC1"/>
            <w:rPr>
              <w:rFonts w:eastAsiaTheme="minorEastAsia" w:cstheme="minorBidi"/>
              <w:noProof/>
              <w:sz w:val="22"/>
              <w:szCs w:val="22"/>
              <w:lang w:eastAsia="en-ZA"/>
            </w:rPr>
          </w:pPr>
          <w:hyperlink w:anchor="_Toc10904381" w:history="1">
            <w:r w:rsidR="00DF3160" w:rsidRPr="00E07880">
              <w:rPr>
                <w:rStyle w:val="Hyperlink"/>
                <w:noProof/>
              </w:rPr>
              <w:t>10 Conclusion</w:t>
            </w:r>
            <w:r w:rsidR="00DF3160">
              <w:rPr>
                <w:noProof/>
                <w:webHidden/>
              </w:rPr>
              <w:tab/>
            </w:r>
            <w:r w:rsidR="00DF3160">
              <w:rPr>
                <w:noProof/>
                <w:webHidden/>
              </w:rPr>
              <w:fldChar w:fldCharType="begin"/>
            </w:r>
            <w:r w:rsidR="00DF3160">
              <w:rPr>
                <w:noProof/>
                <w:webHidden/>
              </w:rPr>
              <w:instrText xml:space="preserve"> PAGEREF _Toc10904381 \h </w:instrText>
            </w:r>
            <w:r w:rsidR="00DF3160">
              <w:rPr>
                <w:noProof/>
                <w:webHidden/>
              </w:rPr>
            </w:r>
            <w:r w:rsidR="00DF3160">
              <w:rPr>
                <w:noProof/>
                <w:webHidden/>
              </w:rPr>
              <w:fldChar w:fldCharType="separate"/>
            </w:r>
            <w:r w:rsidR="00DF3160">
              <w:rPr>
                <w:noProof/>
                <w:webHidden/>
              </w:rPr>
              <w:t>109</w:t>
            </w:r>
            <w:r w:rsidR="00DF3160">
              <w:rPr>
                <w:noProof/>
                <w:webHidden/>
              </w:rPr>
              <w:fldChar w:fldCharType="end"/>
            </w:r>
          </w:hyperlink>
        </w:p>
        <w:p w14:paraId="60CA587F" w14:textId="09A590C7" w:rsidR="00DF3160" w:rsidRDefault="00250B8A" w:rsidP="00395E13">
          <w:pPr>
            <w:pStyle w:val="TOC1"/>
            <w:rPr>
              <w:rFonts w:eastAsiaTheme="minorEastAsia" w:cstheme="minorBidi"/>
              <w:noProof/>
              <w:sz w:val="22"/>
              <w:szCs w:val="22"/>
              <w:lang w:eastAsia="en-ZA"/>
            </w:rPr>
          </w:pPr>
          <w:hyperlink w:anchor="_Toc10904382" w:history="1">
            <w:r w:rsidR="00DF3160" w:rsidRPr="00E07880">
              <w:rPr>
                <w:rStyle w:val="Hyperlink"/>
                <w:noProof/>
              </w:rPr>
              <w:t>11 Bibliography</w:t>
            </w:r>
            <w:r w:rsidR="00DF3160">
              <w:rPr>
                <w:noProof/>
                <w:webHidden/>
              </w:rPr>
              <w:tab/>
            </w:r>
            <w:r w:rsidR="00DF3160">
              <w:rPr>
                <w:noProof/>
                <w:webHidden/>
              </w:rPr>
              <w:fldChar w:fldCharType="begin"/>
            </w:r>
            <w:r w:rsidR="00DF3160">
              <w:rPr>
                <w:noProof/>
                <w:webHidden/>
              </w:rPr>
              <w:instrText xml:space="preserve"> PAGEREF _Toc10904382 \h </w:instrText>
            </w:r>
            <w:r w:rsidR="00DF3160">
              <w:rPr>
                <w:noProof/>
                <w:webHidden/>
              </w:rPr>
            </w:r>
            <w:r w:rsidR="00DF3160">
              <w:rPr>
                <w:noProof/>
                <w:webHidden/>
              </w:rPr>
              <w:fldChar w:fldCharType="separate"/>
            </w:r>
            <w:r w:rsidR="00DF3160">
              <w:rPr>
                <w:noProof/>
                <w:webHidden/>
              </w:rPr>
              <w:t>111</w:t>
            </w:r>
            <w:r w:rsidR="00DF3160">
              <w:rPr>
                <w:noProof/>
                <w:webHidden/>
              </w:rPr>
              <w:fldChar w:fldCharType="end"/>
            </w:r>
          </w:hyperlink>
        </w:p>
        <w:p w14:paraId="4DB1E8F6" w14:textId="45524CDE" w:rsidR="00DF3160" w:rsidRDefault="00250B8A" w:rsidP="00395E13">
          <w:pPr>
            <w:pStyle w:val="TOC1"/>
            <w:rPr>
              <w:rFonts w:eastAsiaTheme="minorEastAsia" w:cstheme="minorBidi"/>
              <w:noProof/>
              <w:sz w:val="22"/>
              <w:szCs w:val="22"/>
              <w:lang w:eastAsia="en-ZA"/>
            </w:rPr>
          </w:pPr>
          <w:hyperlink w:anchor="_Toc10904383" w:history="1">
            <w:r w:rsidR="00DF3160" w:rsidRPr="00E07880">
              <w:rPr>
                <w:rStyle w:val="Hyperlink"/>
                <w:noProof/>
              </w:rPr>
              <w:t>12 Appendices</w:t>
            </w:r>
            <w:r w:rsidR="00DF3160">
              <w:rPr>
                <w:noProof/>
                <w:webHidden/>
              </w:rPr>
              <w:tab/>
            </w:r>
            <w:r w:rsidR="00DF3160">
              <w:rPr>
                <w:noProof/>
                <w:webHidden/>
              </w:rPr>
              <w:fldChar w:fldCharType="begin"/>
            </w:r>
            <w:r w:rsidR="00DF3160">
              <w:rPr>
                <w:noProof/>
                <w:webHidden/>
              </w:rPr>
              <w:instrText xml:space="preserve"> PAGEREF _Toc10904383 \h </w:instrText>
            </w:r>
            <w:r w:rsidR="00DF3160">
              <w:rPr>
                <w:noProof/>
                <w:webHidden/>
              </w:rPr>
            </w:r>
            <w:r w:rsidR="00DF3160">
              <w:rPr>
                <w:noProof/>
                <w:webHidden/>
              </w:rPr>
              <w:fldChar w:fldCharType="separate"/>
            </w:r>
            <w:r w:rsidR="00DF3160">
              <w:rPr>
                <w:noProof/>
                <w:webHidden/>
              </w:rPr>
              <w:t>114</w:t>
            </w:r>
            <w:r w:rsidR="00DF3160">
              <w:rPr>
                <w:noProof/>
                <w:webHidden/>
              </w:rPr>
              <w:fldChar w:fldCharType="end"/>
            </w:r>
          </w:hyperlink>
        </w:p>
        <w:p w14:paraId="3D4303A1" w14:textId="194F1C5D" w:rsidR="00DF3160" w:rsidRDefault="00250B8A" w:rsidP="00395E13">
          <w:pPr>
            <w:pStyle w:val="TOC1"/>
            <w:rPr>
              <w:rFonts w:eastAsiaTheme="minorEastAsia" w:cstheme="minorBidi"/>
              <w:noProof/>
              <w:sz w:val="22"/>
              <w:szCs w:val="22"/>
              <w:lang w:eastAsia="en-ZA"/>
            </w:rPr>
          </w:pPr>
          <w:hyperlink w:anchor="_Toc10904384" w:history="1">
            <w:r w:rsidR="00DF3160" w:rsidRPr="00E07880">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384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4EEEFE4C" w14:textId="05558D98" w:rsidR="00DF3160" w:rsidRDefault="00250B8A" w:rsidP="00395E13">
          <w:pPr>
            <w:pStyle w:val="TOC1"/>
            <w:rPr>
              <w:rFonts w:eastAsiaTheme="minorEastAsia" w:cstheme="minorBidi"/>
              <w:noProof/>
              <w:sz w:val="22"/>
              <w:szCs w:val="22"/>
              <w:lang w:eastAsia="en-ZA"/>
            </w:rPr>
          </w:pPr>
          <w:hyperlink w:anchor="_Toc10904385" w:history="1">
            <w:r w:rsidR="00DF3160" w:rsidRPr="00E07880">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385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419E7609" w14:textId="405E988C" w:rsidR="00DF3160" w:rsidRDefault="00250B8A" w:rsidP="00395E13">
          <w:pPr>
            <w:pStyle w:val="TOC1"/>
            <w:rPr>
              <w:rFonts w:eastAsiaTheme="minorEastAsia" w:cstheme="minorBidi"/>
              <w:noProof/>
              <w:sz w:val="22"/>
              <w:szCs w:val="22"/>
              <w:lang w:eastAsia="en-ZA"/>
            </w:rPr>
          </w:pPr>
          <w:hyperlink w:anchor="_Toc10904386" w:history="1">
            <w:r w:rsidR="00DF3160" w:rsidRPr="00E07880">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386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77231B98" w14:textId="35D078C1" w:rsidR="00DF3160" w:rsidRDefault="00250B8A" w:rsidP="00395E13">
          <w:pPr>
            <w:pStyle w:val="TOC1"/>
            <w:rPr>
              <w:rFonts w:eastAsiaTheme="minorEastAsia" w:cstheme="minorBidi"/>
              <w:noProof/>
              <w:sz w:val="22"/>
              <w:szCs w:val="22"/>
              <w:lang w:eastAsia="en-ZA"/>
            </w:rPr>
          </w:pPr>
          <w:hyperlink w:anchor="_Toc10904387" w:history="1">
            <w:r w:rsidR="00DF3160" w:rsidRPr="00E07880">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387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8E69EBE" w14:textId="2A225B86" w:rsidR="00DF3160" w:rsidRDefault="00250B8A" w:rsidP="00395E13">
          <w:pPr>
            <w:pStyle w:val="TOC2"/>
            <w:rPr>
              <w:rFonts w:eastAsiaTheme="minorEastAsia" w:cstheme="minorBidi"/>
              <w:noProof/>
              <w:lang w:eastAsia="en-ZA"/>
            </w:rPr>
          </w:pPr>
          <w:hyperlink w:anchor="_Toc10904388" w:history="1">
            <w:r w:rsidR="00DF3160" w:rsidRPr="00E07880">
              <w:rPr>
                <w:rStyle w:val="Hyperlink"/>
                <w:noProof/>
              </w:rPr>
              <w:t>12.1 Software Environment</w:t>
            </w:r>
            <w:r w:rsidR="00DF3160">
              <w:rPr>
                <w:noProof/>
                <w:webHidden/>
              </w:rPr>
              <w:tab/>
            </w:r>
            <w:r w:rsidR="00DF3160">
              <w:rPr>
                <w:noProof/>
                <w:webHidden/>
              </w:rPr>
              <w:fldChar w:fldCharType="begin"/>
            </w:r>
            <w:r w:rsidR="00DF3160">
              <w:rPr>
                <w:noProof/>
                <w:webHidden/>
              </w:rPr>
              <w:instrText xml:space="preserve"> PAGEREF _Toc10904388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626490B3" w14:textId="7638939A" w:rsidR="00DF3160" w:rsidRDefault="00250B8A" w:rsidP="00395E13">
          <w:pPr>
            <w:pStyle w:val="TOC3"/>
            <w:rPr>
              <w:rFonts w:eastAsiaTheme="minorEastAsia" w:cstheme="minorBidi"/>
              <w:noProof/>
              <w:sz w:val="22"/>
              <w:szCs w:val="22"/>
              <w:lang w:eastAsia="en-ZA"/>
            </w:rPr>
          </w:pPr>
          <w:hyperlink w:anchor="_Toc10904389" w:history="1">
            <w:r w:rsidR="00DF3160" w:rsidRPr="00E07880">
              <w:rPr>
                <w:rStyle w:val="Hyperlink"/>
                <w:noProof/>
              </w:rPr>
              <w:t>12.1.1 AiROOT</w:t>
            </w:r>
            <w:r w:rsidR="00DF3160">
              <w:rPr>
                <w:noProof/>
                <w:webHidden/>
              </w:rPr>
              <w:tab/>
            </w:r>
            <w:r w:rsidR="00DF3160">
              <w:rPr>
                <w:noProof/>
                <w:webHidden/>
              </w:rPr>
              <w:fldChar w:fldCharType="begin"/>
            </w:r>
            <w:r w:rsidR="00DF3160">
              <w:rPr>
                <w:noProof/>
                <w:webHidden/>
              </w:rPr>
              <w:instrText xml:space="preserve"> PAGEREF _Toc10904389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7100D47" w14:textId="52AAE4CB" w:rsidR="00DF3160" w:rsidRDefault="00250B8A" w:rsidP="00395E13">
          <w:pPr>
            <w:pStyle w:val="TOC3"/>
            <w:rPr>
              <w:rFonts w:eastAsiaTheme="minorEastAsia" w:cstheme="minorBidi"/>
              <w:noProof/>
              <w:sz w:val="22"/>
              <w:szCs w:val="22"/>
              <w:lang w:eastAsia="en-ZA"/>
            </w:rPr>
          </w:pPr>
          <w:hyperlink w:anchor="_Toc10904390" w:history="1">
            <w:r w:rsidR="00DF3160" w:rsidRPr="00E07880">
              <w:rPr>
                <w:rStyle w:val="Hyperlink"/>
                <w:noProof/>
              </w:rPr>
              <w:t>12.1.2 R Statistical Software</w:t>
            </w:r>
            <w:r w:rsidR="00DF3160">
              <w:rPr>
                <w:noProof/>
                <w:webHidden/>
              </w:rPr>
              <w:tab/>
            </w:r>
            <w:r w:rsidR="00DF3160">
              <w:rPr>
                <w:noProof/>
                <w:webHidden/>
              </w:rPr>
              <w:fldChar w:fldCharType="begin"/>
            </w:r>
            <w:r w:rsidR="00DF3160">
              <w:rPr>
                <w:noProof/>
                <w:webHidden/>
              </w:rPr>
              <w:instrText xml:space="preserve"> PAGEREF _Toc1090439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DDA25FF" w14:textId="56177B09" w:rsidR="00DF3160" w:rsidRDefault="00250B8A" w:rsidP="00395E13">
          <w:pPr>
            <w:pStyle w:val="TOC3"/>
            <w:rPr>
              <w:rFonts w:eastAsiaTheme="minorEastAsia" w:cstheme="minorBidi"/>
              <w:noProof/>
              <w:sz w:val="22"/>
              <w:szCs w:val="22"/>
              <w:lang w:eastAsia="en-ZA"/>
            </w:rPr>
          </w:pPr>
          <w:hyperlink w:anchor="_Toc10904391" w:history="1">
            <w:r w:rsidR="00DF3160" w:rsidRPr="00E07880">
              <w:rPr>
                <w:rStyle w:val="Hyperlink"/>
                <w:noProof/>
              </w:rPr>
              <w:t>12.1.3 ROOTR</w:t>
            </w:r>
            <w:r w:rsidR="00DF3160">
              <w:rPr>
                <w:noProof/>
                <w:webHidden/>
              </w:rPr>
              <w:tab/>
            </w:r>
            <w:r w:rsidR="00DF3160">
              <w:rPr>
                <w:noProof/>
                <w:webHidden/>
              </w:rPr>
              <w:fldChar w:fldCharType="begin"/>
            </w:r>
            <w:r w:rsidR="00DF3160">
              <w:rPr>
                <w:noProof/>
                <w:webHidden/>
              </w:rPr>
              <w:instrText xml:space="preserve"> PAGEREF _Toc10904391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4F0933C" w14:textId="6304AEA5" w:rsidR="00DF3160" w:rsidRDefault="00250B8A" w:rsidP="00395E13">
          <w:pPr>
            <w:pStyle w:val="TOC3"/>
            <w:rPr>
              <w:rFonts w:eastAsiaTheme="minorEastAsia" w:cstheme="minorBidi"/>
              <w:noProof/>
              <w:sz w:val="22"/>
              <w:szCs w:val="22"/>
              <w:lang w:eastAsia="en-ZA"/>
            </w:rPr>
          </w:pPr>
          <w:hyperlink w:anchor="_Toc10904392" w:history="1">
            <w:r w:rsidR="00DF3160" w:rsidRPr="00E07880">
              <w:rPr>
                <w:rStyle w:val="Hyperlink"/>
                <w:noProof/>
              </w:rPr>
              <w:t>12.1.4 Keras &amp; Tensorflow</w:t>
            </w:r>
            <w:r w:rsidR="00DF3160">
              <w:rPr>
                <w:noProof/>
                <w:webHidden/>
              </w:rPr>
              <w:tab/>
            </w:r>
            <w:r w:rsidR="00DF3160">
              <w:rPr>
                <w:noProof/>
                <w:webHidden/>
              </w:rPr>
              <w:fldChar w:fldCharType="begin"/>
            </w:r>
            <w:r w:rsidR="00DF3160">
              <w:rPr>
                <w:noProof/>
                <w:webHidden/>
              </w:rPr>
              <w:instrText xml:space="preserve"> PAGEREF _Toc10904392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5C4D3857" w14:textId="411373C3" w:rsidR="00DF3160" w:rsidRDefault="00250B8A" w:rsidP="00395E13">
          <w:pPr>
            <w:pStyle w:val="TOC3"/>
            <w:rPr>
              <w:rFonts w:eastAsiaTheme="minorEastAsia" w:cstheme="minorBidi"/>
              <w:noProof/>
              <w:sz w:val="22"/>
              <w:szCs w:val="22"/>
              <w:lang w:eastAsia="en-ZA"/>
            </w:rPr>
          </w:pPr>
          <w:hyperlink w:anchor="_Toc10904393" w:history="1">
            <w:r w:rsidR="00DF3160" w:rsidRPr="00E07880">
              <w:rPr>
                <w:rStyle w:val="Hyperlink"/>
                <w:noProof/>
              </w:rPr>
              <w:t>12.1.5 Utilities</w:t>
            </w:r>
            <w:r w:rsidR="00DF3160">
              <w:rPr>
                <w:noProof/>
                <w:webHidden/>
              </w:rPr>
              <w:tab/>
            </w:r>
            <w:r w:rsidR="00DF3160">
              <w:rPr>
                <w:noProof/>
                <w:webHidden/>
              </w:rPr>
              <w:fldChar w:fldCharType="begin"/>
            </w:r>
            <w:r w:rsidR="00DF3160">
              <w:rPr>
                <w:noProof/>
                <w:webHidden/>
              </w:rPr>
              <w:instrText xml:space="preserve"> PAGEREF _Toc10904393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19774FC1" w14:textId="736D2530" w:rsidR="00DF3160" w:rsidRDefault="00250B8A" w:rsidP="00395E13">
          <w:pPr>
            <w:pStyle w:val="TOC3"/>
            <w:rPr>
              <w:rFonts w:eastAsiaTheme="minorEastAsia" w:cstheme="minorBidi"/>
              <w:noProof/>
              <w:sz w:val="22"/>
              <w:szCs w:val="22"/>
              <w:lang w:eastAsia="en-ZA"/>
            </w:rPr>
          </w:pPr>
          <w:hyperlink w:anchor="_Toc10904394" w:history="1">
            <w:r w:rsidR="00DF3160" w:rsidRPr="00E07880">
              <w:rPr>
                <w:rStyle w:val="Hyperlink"/>
                <w:noProof/>
              </w:rPr>
              <w:t>12.1.6 Python</w:t>
            </w:r>
            <w:r w:rsidR="00DF3160">
              <w:rPr>
                <w:noProof/>
                <w:webHidden/>
              </w:rPr>
              <w:tab/>
            </w:r>
            <w:r w:rsidR="00DF3160">
              <w:rPr>
                <w:noProof/>
                <w:webHidden/>
              </w:rPr>
              <w:fldChar w:fldCharType="begin"/>
            </w:r>
            <w:r w:rsidR="00DF3160">
              <w:rPr>
                <w:noProof/>
                <w:webHidden/>
              </w:rPr>
              <w:instrText xml:space="preserve"> PAGEREF _Toc10904394 \h </w:instrText>
            </w:r>
            <w:r w:rsidR="00DF3160">
              <w:rPr>
                <w:noProof/>
                <w:webHidden/>
              </w:rPr>
            </w:r>
            <w:r w:rsidR="00DF3160">
              <w:rPr>
                <w:noProof/>
                <w:webHidden/>
              </w:rPr>
              <w:fldChar w:fldCharType="separate"/>
            </w:r>
            <w:r w:rsidR="00DF3160">
              <w:rPr>
                <w:noProof/>
                <w:webHidden/>
              </w:rPr>
              <w:t>129</w:t>
            </w:r>
            <w:r w:rsidR="00DF3160">
              <w:rPr>
                <w:noProof/>
                <w:webHidden/>
              </w:rPr>
              <w:fldChar w:fldCharType="end"/>
            </w:r>
          </w:hyperlink>
        </w:p>
        <w:p w14:paraId="113B530B" w14:textId="385E2FA5" w:rsidR="00DF3160" w:rsidRDefault="00250B8A" w:rsidP="00395E13">
          <w:pPr>
            <w:pStyle w:val="TOC1"/>
            <w:rPr>
              <w:rFonts w:eastAsiaTheme="minorEastAsia" w:cstheme="minorBidi"/>
              <w:noProof/>
              <w:sz w:val="22"/>
              <w:szCs w:val="22"/>
              <w:lang w:eastAsia="en-ZA"/>
            </w:rPr>
          </w:pPr>
          <w:hyperlink w:anchor="_Toc10904395" w:history="1">
            <w:r w:rsidR="00DF3160" w:rsidRPr="00E07880">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39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2BED7BC1" w14:textId="2BC4BE23" w:rsidR="00DF3160" w:rsidRDefault="00250B8A" w:rsidP="00395E13">
          <w:pPr>
            <w:pStyle w:val="TOC1"/>
            <w:rPr>
              <w:rFonts w:eastAsiaTheme="minorEastAsia" w:cstheme="minorBidi"/>
              <w:noProof/>
              <w:sz w:val="22"/>
              <w:szCs w:val="22"/>
              <w:lang w:eastAsia="en-ZA"/>
            </w:rPr>
          </w:pPr>
          <w:hyperlink w:anchor="_Toc10904396" w:history="1">
            <w:r w:rsidR="00DF3160" w:rsidRPr="00E07880">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39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0B15BC7" w14:textId="3B141132" w:rsidR="00DF3160" w:rsidRDefault="00250B8A" w:rsidP="00395E13">
          <w:pPr>
            <w:pStyle w:val="TOC3"/>
            <w:rPr>
              <w:rFonts w:eastAsiaTheme="minorEastAsia" w:cstheme="minorBidi"/>
              <w:noProof/>
              <w:sz w:val="22"/>
              <w:szCs w:val="22"/>
              <w:lang w:eastAsia="en-ZA"/>
            </w:rPr>
          </w:pPr>
          <w:hyperlink w:anchor="_Toc10904397" w:history="1">
            <w:r w:rsidR="00DF3160" w:rsidRPr="00E07880">
              <w:rPr>
                <w:rStyle w:val="Hyperlink"/>
                <w:noProof/>
              </w:rPr>
              <w:t>12.1.7 Running Digits Extract Task on AliEn Grid</w:t>
            </w:r>
            <w:r w:rsidR="00DF3160">
              <w:rPr>
                <w:noProof/>
                <w:webHidden/>
              </w:rPr>
              <w:tab/>
            </w:r>
            <w:r w:rsidR="00DF3160">
              <w:rPr>
                <w:noProof/>
                <w:webHidden/>
              </w:rPr>
              <w:fldChar w:fldCharType="begin"/>
            </w:r>
            <w:r w:rsidR="00DF3160">
              <w:rPr>
                <w:noProof/>
                <w:webHidden/>
              </w:rPr>
              <w:instrText xml:space="preserve"> PAGEREF _Toc10904397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3F1AB1C4" w14:textId="7C3519EA" w:rsidR="00DF3160" w:rsidRDefault="00250B8A" w:rsidP="00395E13">
          <w:pPr>
            <w:pStyle w:val="TOC3"/>
            <w:rPr>
              <w:rFonts w:eastAsiaTheme="minorEastAsia" w:cstheme="minorBidi"/>
              <w:noProof/>
              <w:sz w:val="22"/>
              <w:szCs w:val="22"/>
              <w:lang w:eastAsia="en-ZA"/>
            </w:rPr>
          </w:pPr>
          <w:hyperlink w:anchor="_Toc10904398" w:history="1">
            <w:r w:rsidR="00DF3160" w:rsidRPr="00E07880">
              <w:rPr>
                <w:rStyle w:val="Hyperlink"/>
                <w:noProof/>
              </w:rPr>
              <w:t>12.1.8 Data Extraction from WLCG</w:t>
            </w:r>
            <w:r w:rsidR="00DF3160">
              <w:rPr>
                <w:noProof/>
                <w:webHidden/>
              </w:rPr>
              <w:tab/>
            </w:r>
            <w:r w:rsidR="00DF3160">
              <w:rPr>
                <w:noProof/>
                <w:webHidden/>
              </w:rPr>
              <w:fldChar w:fldCharType="begin"/>
            </w:r>
            <w:r w:rsidR="00DF3160">
              <w:rPr>
                <w:noProof/>
                <w:webHidden/>
              </w:rPr>
              <w:instrText xml:space="preserve"> PAGEREF _Toc10904398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E228930" w14:textId="09E20D1C" w:rsidR="00DF3160" w:rsidRDefault="00250B8A" w:rsidP="00395E13">
          <w:pPr>
            <w:pStyle w:val="TOC3"/>
            <w:rPr>
              <w:rFonts w:eastAsiaTheme="minorEastAsia" w:cstheme="minorBidi"/>
              <w:noProof/>
              <w:sz w:val="22"/>
              <w:szCs w:val="22"/>
              <w:lang w:eastAsia="en-ZA"/>
            </w:rPr>
          </w:pPr>
          <w:hyperlink w:anchor="_Toc10904399" w:history="1">
            <w:r w:rsidR="00DF3160" w:rsidRPr="00E07880">
              <w:rPr>
                <w:rStyle w:val="Hyperlink"/>
                <w:noProof/>
              </w:rPr>
              <w:t>12.1.9 Data Quality Assessment and Descriptive Statistics</w:t>
            </w:r>
            <w:r w:rsidR="00DF3160">
              <w:rPr>
                <w:noProof/>
                <w:webHidden/>
              </w:rPr>
              <w:tab/>
            </w:r>
            <w:r w:rsidR="00DF3160">
              <w:rPr>
                <w:noProof/>
                <w:webHidden/>
              </w:rPr>
              <w:fldChar w:fldCharType="begin"/>
            </w:r>
            <w:r w:rsidR="00DF3160">
              <w:rPr>
                <w:noProof/>
                <w:webHidden/>
              </w:rPr>
              <w:instrText xml:space="preserve"> PAGEREF _Toc10904399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0DF5E03D" w14:textId="0863854E" w:rsidR="00DF3160" w:rsidRDefault="00250B8A" w:rsidP="00395E13">
          <w:pPr>
            <w:pStyle w:val="TOC3"/>
            <w:rPr>
              <w:rFonts w:eastAsiaTheme="minorEastAsia" w:cstheme="minorBidi"/>
              <w:noProof/>
              <w:sz w:val="22"/>
              <w:szCs w:val="22"/>
              <w:lang w:eastAsia="en-ZA"/>
            </w:rPr>
          </w:pPr>
          <w:hyperlink w:anchor="_Toc10904400" w:history="1">
            <w:r w:rsidR="00DF3160" w:rsidRPr="00E07880">
              <w:rPr>
                <w:rStyle w:val="Hyperlink"/>
                <w:noProof/>
              </w:rPr>
              <w:t>12.1.10 File Merging and Conversion of Python Dictionaries to JSON Objects</w:t>
            </w:r>
            <w:r w:rsidR="00DF3160">
              <w:rPr>
                <w:noProof/>
                <w:webHidden/>
              </w:rPr>
              <w:tab/>
            </w:r>
            <w:r w:rsidR="00DF3160">
              <w:rPr>
                <w:noProof/>
                <w:webHidden/>
              </w:rPr>
              <w:fldChar w:fldCharType="begin"/>
            </w:r>
            <w:r w:rsidR="00DF3160">
              <w:rPr>
                <w:noProof/>
                <w:webHidden/>
              </w:rPr>
              <w:instrText xml:space="preserve"> PAGEREF _Toc10904400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2CA849EB" w14:textId="088DF97F" w:rsidR="00DF3160" w:rsidRDefault="00250B8A" w:rsidP="00395E13">
          <w:pPr>
            <w:pStyle w:val="TOC3"/>
            <w:rPr>
              <w:rFonts w:eastAsiaTheme="minorEastAsia" w:cstheme="minorBidi"/>
              <w:noProof/>
              <w:sz w:val="22"/>
              <w:szCs w:val="22"/>
              <w:lang w:eastAsia="en-ZA"/>
            </w:rPr>
          </w:pPr>
          <w:hyperlink w:anchor="_Toc10904401" w:history="1">
            <w:r w:rsidR="00DF3160" w:rsidRPr="00E07880">
              <w:rPr>
                <w:rStyle w:val="Hyperlink"/>
                <w:noProof/>
              </w:rPr>
              <w:t>12.1.11 Loading JSON Files into R Environment and Data Wrangling for Deep Learning</w:t>
            </w:r>
            <w:r w:rsidR="00DF3160">
              <w:rPr>
                <w:noProof/>
                <w:webHidden/>
              </w:rPr>
              <w:tab/>
            </w:r>
            <w:r w:rsidR="00DF3160">
              <w:rPr>
                <w:noProof/>
                <w:webHidden/>
              </w:rPr>
              <w:fldChar w:fldCharType="begin"/>
            </w:r>
            <w:r w:rsidR="00DF3160">
              <w:rPr>
                <w:noProof/>
                <w:webHidden/>
              </w:rPr>
              <w:instrText xml:space="preserve"> PAGEREF _Toc10904401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4F289A55" w14:textId="23916BFB" w:rsidR="00DF3160" w:rsidRDefault="00250B8A" w:rsidP="00395E13">
          <w:pPr>
            <w:pStyle w:val="TOC3"/>
            <w:rPr>
              <w:rFonts w:eastAsiaTheme="minorEastAsia" w:cstheme="minorBidi"/>
              <w:noProof/>
              <w:sz w:val="22"/>
              <w:szCs w:val="22"/>
              <w:lang w:eastAsia="en-ZA"/>
            </w:rPr>
          </w:pPr>
          <w:hyperlink w:anchor="_Toc10904402" w:history="1">
            <w:r w:rsidR="00DF3160" w:rsidRPr="00E07880">
              <w:rPr>
                <w:rStyle w:val="Hyperlink"/>
                <w:noProof/>
              </w:rPr>
              <w:t>12.1.12 UCT HPC Cluster</w:t>
            </w:r>
            <w:r w:rsidR="00DF3160">
              <w:rPr>
                <w:noProof/>
                <w:webHidden/>
              </w:rPr>
              <w:tab/>
            </w:r>
            <w:r w:rsidR="00DF3160">
              <w:rPr>
                <w:noProof/>
                <w:webHidden/>
              </w:rPr>
              <w:fldChar w:fldCharType="begin"/>
            </w:r>
            <w:r w:rsidR="00DF3160">
              <w:rPr>
                <w:noProof/>
                <w:webHidden/>
              </w:rPr>
              <w:instrText xml:space="preserve"> PAGEREF _Toc10904402 \h </w:instrText>
            </w:r>
            <w:r w:rsidR="00DF3160">
              <w:rPr>
                <w:noProof/>
                <w:webHidden/>
              </w:rPr>
            </w:r>
            <w:r w:rsidR="00DF3160">
              <w:rPr>
                <w:noProof/>
                <w:webHidden/>
              </w:rPr>
              <w:fldChar w:fldCharType="separate"/>
            </w:r>
            <w:r w:rsidR="00DF3160">
              <w:rPr>
                <w:noProof/>
                <w:webHidden/>
              </w:rPr>
              <w:t>135</w:t>
            </w:r>
            <w:r w:rsidR="00DF3160">
              <w:rPr>
                <w:noProof/>
                <w:webHidden/>
              </w:rPr>
              <w:fldChar w:fldCharType="end"/>
            </w:r>
          </w:hyperlink>
        </w:p>
        <w:p w14:paraId="1E78CB3C" w14:textId="0BD72B34" w:rsidR="00F41874" w:rsidRDefault="00F41874" w:rsidP="00395E13">
          <w:r>
            <w:rPr>
              <w:noProof/>
            </w:rPr>
            <w:fldChar w:fldCharType="end"/>
          </w:r>
        </w:p>
      </w:sdtContent>
    </w:sdt>
    <w:p w14:paraId="3C9ACA3E" w14:textId="77777777" w:rsidR="00F41874" w:rsidRDefault="00F41874" w:rsidP="00395E13">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624D23D9" w14:textId="439829CA" w:rsidR="00DF3160" w:rsidRDefault="00B9535B" w:rsidP="00395E13">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10904403" w:history="1">
        <w:r w:rsidR="00DF3160" w:rsidRPr="00531A49">
          <w:rPr>
            <w:rStyle w:val="Hyperlink"/>
            <w:noProof/>
          </w:rPr>
          <w:t>Table 1: The twelve fundamental fermions.</w:t>
        </w:r>
        <w:r w:rsidR="00DF3160">
          <w:rPr>
            <w:noProof/>
            <w:webHidden/>
          </w:rPr>
          <w:tab/>
        </w:r>
        <w:r w:rsidR="00DF3160">
          <w:rPr>
            <w:noProof/>
            <w:webHidden/>
          </w:rPr>
          <w:fldChar w:fldCharType="begin"/>
        </w:r>
        <w:r w:rsidR="00DF3160">
          <w:rPr>
            <w:noProof/>
            <w:webHidden/>
          </w:rPr>
          <w:instrText xml:space="preserve"> PAGEREF _Toc10904403 \h </w:instrText>
        </w:r>
        <w:r w:rsidR="00DF3160">
          <w:rPr>
            <w:noProof/>
            <w:webHidden/>
          </w:rPr>
        </w:r>
        <w:r w:rsidR="00DF3160">
          <w:rPr>
            <w:noProof/>
            <w:webHidden/>
          </w:rPr>
          <w:fldChar w:fldCharType="separate"/>
        </w:r>
        <w:r w:rsidR="00DF3160">
          <w:rPr>
            <w:noProof/>
            <w:webHidden/>
          </w:rPr>
          <w:t>9</w:t>
        </w:r>
        <w:r w:rsidR="00DF3160">
          <w:rPr>
            <w:noProof/>
            <w:webHidden/>
          </w:rPr>
          <w:fldChar w:fldCharType="end"/>
        </w:r>
      </w:hyperlink>
    </w:p>
    <w:p w14:paraId="1B1DF88E" w14:textId="00E813D3" w:rsidR="00F67766" w:rsidRDefault="00B9535B" w:rsidP="00395E13">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3E3BAFFE" w14:textId="0FFE147C" w:rsidR="00DF3160" w:rsidRDefault="00B9535B" w:rsidP="00395E13">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904404" w:history="1">
        <w:r w:rsidR="00DF3160" w:rsidRPr="0053565D">
          <w:rPr>
            <w:rStyle w:val="Hyperlink"/>
            <w:noProof/>
          </w:rPr>
          <w:t xml:space="preserve">Figure 1: Standard model interaction vertices </w:t>
        </w:r>
        <w:r w:rsidR="00DF3160" w:rsidRPr="0053565D">
          <w:rPr>
            <w:rStyle w:val="Hyperlink"/>
            <w:noProof/>
            <w:lang w:val="en-US"/>
          </w:rPr>
          <w:t>(2)</w:t>
        </w:r>
        <w:r w:rsidR="00DF3160">
          <w:rPr>
            <w:noProof/>
            <w:webHidden/>
          </w:rPr>
          <w:tab/>
        </w:r>
        <w:r w:rsidR="00DF3160">
          <w:rPr>
            <w:noProof/>
            <w:webHidden/>
          </w:rPr>
          <w:fldChar w:fldCharType="begin"/>
        </w:r>
        <w:r w:rsidR="00DF3160">
          <w:rPr>
            <w:noProof/>
            <w:webHidden/>
          </w:rPr>
          <w:instrText xml:space="preserve"> PAGEREF _Toc10904404 \h </w:instrText>
        </w:r>
        <w:r w:rsidR="00DF3160">
          <w:rPr>
            <w:noProof/>
            <w:webHidden/>
          </w:rPr>
        </w:r>
        <w:r w:rsidR="00DF3160">
          <w:rPr>
            <w:noProof/>
            <w:webHidden/>
          </w:rPr>
          <w:fldChar w:fldCharType="separate"/>
        </w:r>
        <w:r w:rsidR="00DF3160">
          <w:rPr>
            <w:noProof/>
            <w:webHidden/>
          </w:rPr>
          <w:t>12</w:t>
        </w:r>
        <w:r w:rsidR="00DF3160">
          <w:rPr>
            <w:noProof/>
            <w:webHidden/>
          </w:rPr>
          <w:fldChar w:fldCharType="end"/>
        </w:r>
      </w:hyperlink>
    </w:p>
    <w:p w14:paraId="12DB8788" w14:textId="036FC5F9" w:rsidR="00DF3160" w:rsidRDefault="00250B8A" w:rsidP="00395E13">
      <w:pPr>
        <w:pStyle w:val="TableofFigures"/>
        <w:rPr>
          <w:rFonts w:asciiTheme="minorHAnsi" w:eastAsiaTheme="minorEastAsia" w:hAnsiTheme="minorHAnsi" w:cstheme="minorBidi"/>
          <w:noProof/>
          <w:sz w:val="22"/>
          <w:szCs w:val="22"/>
          <w:lang w:eastAsia="en-ZA"/>
        </w:rPr>
      </w:pPr>
      <w:hyperlink w:anchor="_Toc10904405" w:history="1">
        <w:r w:rsidR="00DF3160" w:rsidRPr="0053565D">
          <w:rPr>
            <w:rStyle w:val="Hyperlink"/>
            <w:noProof/>
          </w:rPr>
          <w:t>Figure 2: Bethe-Bloch curve for a pion moving at relativistic speeds through silicon medium</w:t>
        </w:r>
        <w:r w:rsidR="00DF3160">
          <w:rPr>
            <w:noProof/>
            <w:webHidden/>
          </w:rPr>
          <w:tab/>
        </w:r>
        <w:r w:rsidR="00DF3160">
          <w:rPr>
            <w:noProof/>
            <w:webHidden/>
          </w:rPr>
          <w:fldChar w:fldCharType="begin"/>
        </w:r>
        <w:r w:rsidR="00DF3160">
          <w:rPr>
            <w:noProof/>
            <w:webHidden/>
          </w:rPr>
          <w:instrText xml:space="preserve"> PAGEREF _Toc10904405 \h </w:instrText>
        </w:r>
        <w:r w:rsidR="00DF3160">
          <w:rPr>
            <w:noProof/>
            <w:webHidden/>
          </w:rPr>
        </w:r>
        <w:r w:rsidR="00DF3160">
          <w:rPr>
            <w:noProof/>
            <w:webHidden/>
          </w:rPr>
          <w:fldChar w:fldCharType="separate"/>
        </w:r>
        <w:r w:rsidR="00DF3160">
          <w:rPr>
            <w:noProof/>
            <w:webHidden/>
          </w:rPr>
          <w:t>13</w:t>
        </w:r>
        <w:r w:rsidR="00DF3160">
          <w:rPr>
            <w:noProof/>
            <w:webHidden/>
          </w:rPr>
          <w:fldChar w:fldCharType="end"/>
        </w:r>
      </w:hyperlink>
    </w:p>
    <w:p w14:paraId="0AEB213C" w14:textId="55898968" w:rsidR="00DF3160" w:rsidRDefault="00250B8A" w:rsidP="00395E13">
      <w:pPr>
        <w:pStyle w:val="TableofFigures"/>
        <w:rPr>
          <w:rFonts w:asciiTheme="minorHAnsi" w:eastAsiaTheme="minorEastAsia" w:hAnsiTheme="minorHAnsi" w:cstheme="minorBidi"/>
          <w:noProof/>
          <w:sz w:val="22"/>
          <w:szCs w:val="22"/>
          <w:lang w:eastAsia="en-ZA"/>
        </w:rPr>
      </w:pPr>
      <w:hyperlink w:anchor="_Toc10904406" w:history="1">
        <w:r w:rsidR="00DF3160" w:rsidRPr="0053565D">
          <w:rPr>
            <w:rStyle w:val="Hyperlink"/>
            <w:noProof/>
          </w:rPr>
          <w:t>Figure 3: Bethe-Bloch curve for an electron moving at relativistic speeds through a silicon medium</w:t>
        </w:r>
        <w:r w:rsidR="00DF3160">
          <w:rPr>
            <w:noProof/>
            <w:webHidden/>
          </w:rPr>
          <w:tab/>
        </w:r>
        <w:r w:rsidR="00DF3160">
          <w:rPr>
            <w:noProof/>
            <w:webHidden/>
          </w:rPr>
          <w:fldChar w:fldCharType="begin"/>
        </w:r>
        <w:r w:rsidR="00DF3160">
          <w:rPr>
            <w:noProof/>
            <w:webHidden/>
          </w:rPr>
          <w:instrText xml:space="preserve"> PAGEREF _Toc10904406 \h </w:instrText>
        </w:r>
        <w:r w:rsidR="00DF3160">
          <w:rPr>
            <w:noProof/>
            <w:webHidden/>
          </w:rPr>
        </w:r>
        <w:r w:rsidR="00DF3160">
          <w:rPr>
            <w:noProof/>
            <w:webHidden/>
          </w:rPr>
          <w:fldChar w:fldCharType="separate"/>
        </w:r>
        <w:r w:rsidR="00DF3160">
          <w:rPr>
            <w:noProof/>
            <w:webHidden/>
          </w:rPr>
          <w:t>14</w:t>
        </w:r>
        <w:r w:rsidR="00DF3160">
          <w:rPr>
            <w:noProof/>
            <w:webHidden/>
          </w:rPr>
          <w:fldChar w:fldCharType="end"/>
        </w:r>
      </w:hyperlink>
    </w:p>
    <w:p w14:paraId="7966B071" w14:textId="1550E406" w:rsidR="00DF3160" w:rsidRDefault="00250B8A" w:rsidP="00395E13">
      <w:pPr>
        <w:pStyle w:val="TableofFigures"/>
        <w:rPr>
          <w:rFonts w:asciiTheme="minorHAnsi" w:eastAsiaTheme="minorEastAsia" w:hAnsiTheme="minorHAnsi" w:cstheme="minorBidi"/>
          <w:noProof/>
          <w:sz w:val="22"/>
          <w:szCs w:val="22"/>
          <w:lang w:eastAsia="en-ZA"/>
        </w:rPr>
      </w:pPr>
      <w:hyperlink w:anchor="_Toc10904407" w:history="1">
        <w:r w:rsidR="00DF3160" w:rsidRPr="0053565D">
          <w:rPr>
            <w:rStyle w:val="Hyperlink"/>
            <w:noProof/>
          </w:rPr>
          <w:t xml:space="preserve">Figure 4: Simplified diagram of classical states of matter and transitions between them, with the Vacuum added as a fifth element, providing the space in which matter exists </w:t>
        </w:r>
        <w:r w:rsidR="00DF3160" w:rsidRPr="0053565D">
          <w:rPr>
            <w:rStyle w:val="Hyperlink"/>
            <w:noProof/>
            <w:lang w:val="en-US"/>
          </w:rPr>
          <w:t>(7)</w:t>
        </w:r>
        <w:r w:rsidR="00DF3160" w:rsidRPr="0053565D">
          <w:rPr>
            <w:rStyle w:val="Hyperlink"/>
            <w:noProof/>
          </w:rPr>
          <w:t xml:space="preserve">, reproduced and modified by the author from </w:t>
        </w:r>
        <w:r w:rsidR="00DF3160" w:rsidRPr="0053565D">
          <w:rPr>
            <w:rStyle w:val="Hyperlink"/>
            <w:noProof/>
            <w:lang w:val="en-US"/>
          </w:rPr>
          <w:t>(6)</w:t>
        </w:r>
        <w:r w:rsidR="00DF3160">
          <w:rPr>
            <w:noProof/>
            <w:webHidden/>
          </w:rPr>
          <w:tab/>
        </w:r>
        <w:r w:rsidR="00DF3160">
          <w:rPr>
            <w:noProof/>
            <w:webHidden/>
          </w:rPr>
          <w:fldChar w:fldCharType="begin"/>
        </w:r>
        <w:r w:rsidR="00DF3160">
          <w:rPr>
            <w:noProof/>
            <w:webHidden/>
          </w:rPr>
          <w:instrText xml:space="preserve"> PAGEREF _Toc10904407 \h </w:instrText>
        </w:r>
        <w:r w:rsidR="00DF3160">
          <w:rPr>
            <w:noProof/>
            <w:webHidden/>
          </w:rPr>
        </w:r>
        <w:r w:rsidR="00DF3160">
          <w:rPr>
            <w:noProof/>
            <w:webHidden/>
          </w:rPr>
          <w:fldChar w:fldCharType="separate"/>
        </w:r>
        <w:r w:rsidR="00DF3160">
          <w:rPr>
            <w:noProof/>
            <w:webHidden/>
          </w:rPr>
          <w:t>15</w:t>
        </w:r>
        <w:r w:rsidR="00DF3160">
          <w:rPr>
            <w:noProof/>
            <w:webHidden/>
          </w:rPr>
          <w:fldChar w:fldCharType="end"/>
        </w:r>
      </w:hyperlink>
    </w:p>
    <w:p w14:paraId="738BE159" w14:textId="79110F60" w:rsidR="00DF3160" w:rsidRDefault="00250B8A" w:rsidP="00395E13">
      <w:pPr>
        <w:pStyle w:val="TableofFigures"/>
        <w:rPr>
          <w:rFonts w:asciiTheme="minorHAnsi" w:eastAsiaTheme="minorEastAsia" w:hAnsiTheme="minorHAnsi" w:cstheme="minorBidi"/>
          <w:noProof/>
          <w:sz w:val="22"/>
          <w:szCs w:val="22"/>
          <w:lang w:eastAsia="en-ZA"/>
        </w:rPr>
      </w:pPr>
      <w:hyperlink w:anchor="_Toc10904408" w:history="1">
        <w:r w:rsidR="00DF3160" w:rsidRPr="0053565D">
          <w:rPr>
            <w:rStyle w:val="Hyperlink"/>
            <w:noProof/>
          </w:rPr>
          <w:t xml:space="preserve">Figure 5: Phase diagram of hadronic matter </w:t>
        </w:r>
        <w:r w:rsidR="00DF3160" w:rsidRPr="0053565D">
          <w:rPr>
            <w:rStyle w:val="Hyperlink"/>
            <w:noProof/>
            <w:lang w:val="en-US"/>
          </w:rPr>
          <w:t>(8)</w:t>
        </w:r>
        <w:r w:rsidR="00DF3160">
          <w:rPr>
            <w:noProof/>
            <w:webHidden/>
          </w:rPr>
          <w:tab/>
        </w:r>
        <w:r w:rsidR="00DF3160">
          <w:rPr>
            <w:noProof/>
            <w:webHidden/>
          </w:rPr>
          <w:fldChar w:fldCharType="begin"/>
        </w:r>
        <w:r w:rsidR="00DF3160">
          <w:rPr>
            <w:noProof/>
            <w:webHidden/>
          </w:rPr>
          <w:instrText xml:space="preserve"> PAGEREF _Toc10904408 \h </w:instrText>
        </w:r>
        <w:r w:rsidR="00DF3160">
          <w:rPr>
            <w:noProof/>
            <w:webHidden/>
          </w:rPr>
        </w:r>
        <w:r w:rsidR="00DF3160">
          <w:rPr>
            <w:noProof/>
            <w:webHidden/>
          </w:rPr>
          <w:fldChar w:fldCharType="separate"/>
        </w:r>
        <w:r w:rsidR="00DF3160">
          <w:rPr>
            <w:noProof/>
            <w:webHidden/>
          </w:rPr>
          <w:t>16</w:t>
        </w:r>
        <w:r w:rsidR="00DF3160">
          <w:rPr>
            <w:noProof/>
            <w:webHidden/>
          </w:rPr>
          <w:fldChar w:fldCharType="end"/>
        </w:r>
      </w:hyperlink>
    </w:p>
    <w:p w14:paraId="58510EBD" w14:textId="14F90E37" w:rsidR="00DF3160" w:rsidRDefault="00250B8A" w:rsidP="00395E13">
      <w:pPr>
        <w:pStyle w:val="TableofFigures"/>
        <w:rPr>
          <w:rFonts w:asciiTheme="minorHAnsi" w:eastAsiaTheme="minorEastAsia" w:hAnsiTheme="minorHAnsi" w:cstheme="minorBidi"/>
          <w:noProof/>
          <w:sz w:val="22"/>
          <w:szCs w:val="22"/>
          <w:lang w:eastAsia="en-ZA"/>
        </w:rPr>
      </w:pPr>
      <w:hyperlink w:anchor="_Toc10904409" w:history="1">
        <w:r w:rsidR="00DF3160" w:rsidRPr="0053565D">
          <w:rPr>
            <w:rStyle w:val="Hyperlink"/>
            <w:noProof/>
          </w:rPr>
          <w:t xml:space="preserve">Figure 6: The evolution of the Universe, from the Big Bang to Modern Day </w:t>
        </w:r>
        <w:r w:rsidR="00DF3160" w:rsidRPr="0053565D">
          <w:rPr>
            <w:rStyle w:val="Hyperlink"/>
            <w:noProof/>
            <w:lang w:val="en-US"/>
          </w:rPr>
          <w:t>(10)</w:t>
        </w:r>
        <w:r w:rsidR="00DF3160">
          <w:rPr>
            <w:noProof/>
            <w:webHidden/>
          </w:rPr>
          <w:tab/>
        </w:r>
        <w:r w:rsidR="00DF3160">
          <w:rPr>
            <w:noProof/>
            <w:webHidden/>
          </w:rPr>
          <w:fldChar w:fldCharType="begin"/>
        </w:r>
        <w:r w:rsidR="00DF3160">
          <w:rPr>
            <w:noProof/>
            <w:webHidden/>
          </w:rPr>
          <w:instrText xml:space="preserve"> PAGEREF _Toc10904409 \h </w:instrText>
        </w:r>
        <w:r w:rsidR="00DF3160">
          <w:rPr>
            <w:noProof/>
            <w:webHidden/>
          </w:rPr>
        </w:r>
        <w:r w:rsidR="00DF3160">
          <w:rPr>
            <w:noProof/>
            <w:webHidden/>
          </w:rPr>
          <w:fldChar w:fldCharType="separate"/>
        </w:r>
        <w:r w:rsidR="00DF3160">
          <w:rPr>
            <w:noProof/>
            <w:webHidden/>
          </w:rPr>
          <w:t>18</w:t>
        </w:r>
        <w:r w:rsidR="00DF3160">
          <w:rPr>
            <w:noProof/>
            <w:webHidden/>
          </w:rPr>
          <w:fldChar w:fldCharType="end"/>
        </w:r>
      </w:hyperlink>
    </w:p>
    <w:p w14:paraId="38AF48CB" w14:textId="5F8D7837"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0" w:history="1">
        <w:r w:rsidR="00DF3160" w:rsidRPr="0053565D">
          <w:rPr>
            <w:rStyle w:val="Hyperlink"/>
            <w:noProof/>
          </w:rPr>
          <w:t xml:space="preserve">Figure 7: CERN facilities in geographical context </w:t>
        </w:r>
        <w:r w:rsidR="00DF3160" w:rsidRPr="0053565D">
          <w:rPr>
            <w:rStyle w:val="Hyperlink"/>
            <w:noProof/>
            <w:lang w:val="en-US"/>
          </w:rPr>
          <w:t>(1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0 \h </w:instrText>
        </w:r>
        <w:r w:rsidR="00DF3160">
          <w:rPr>
            <w:noProof/>
            <w:webHidden/>
          </w:rPr>
        </w:r>
        <w:r w:rsidR="00DF3160">
          <w:rPr>
            <w:noProof/>
            <w:webHidden/>
          </w:rPr>
          <w:fldChar w:fldCharType="separate"/>
        </w:r>
        <w:r w:rsidR="00DF3160">
          <w:rPr>
            <w:noProof/>
            <w:webHidden/>
          </w:rPr>
          <w:t>20</w:t>
        </w:r>
        <w:r w:rsidR="00DF3160">
          <w:rPr>
            <w:noProof/>
            <w:webHidden/>
          </w:rPr>
          <w:fldChar w:fldCharType="end"/>
        </w:r>
      </w:hyperlink>
    </w:p>
    <w:p w14:paraId="37886F4F" w14:textId="2DED70CE"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1" w:history="1">
        <w:r w:rsidR="00DF3160" w:rsidRPr="0053565D">
          <w:rPr>
            <w:rStyle w:val="Hyperlink"/>
            <w:noProof/>
          </w:rPr>
          <w:t xml:space="preserve">Figure 8: The LHC Proton Source, connected to the Duoplasmatron device, which strips electrons off Hydrogen molecules, to produce the beams of protons which eventually collide within the LHC </w:t>
        </w:r>
        <w:r w:rsidR="00DF3160" w:rsidRPr="0053565D">
          <w:rPr>
            <w:rStyle w:val="Hyperlink"/>
            <w:noProof/>
            <w:lang w:val="en-US"/>
          </w:rPr>
          <w:t>(21)</w:t>
        </w:r>
        <w:r w:rsidR="00DF3160">
          <w:rPr>
            <w:noProof/>
            <w:webHidden/>
          </w:rPr>
          <w:tab/>
        </w:r>
        <w:r w:rsidR="00DF3160">
          <w:rPr>
            <w:noProof/>
            <w:webHidden/>
          </w:rPr>
          <w:fldChar w:fldCharType="begin"/>
        </w:r>
        <w:r w:rsidR="00DF3160">
          <w:rPr>
            <w:noProof/>
            <w:webHidden/>
          </w:rPr>
          <w:instrText xml:space="preserve"> PAGEREF _Toc10904411 \h </w:instrText>
        </w:r>
        <w:r w:rsidR="00DF3160">
          <w:rPr>
            <w:noProof/>
            <w:webHidden/>
          </w:rPr>
        </w:r>
        <w:r w:rsidR="00DF3160">
          <w:rPr>
            <w:noProof/>
            <w:webHidden/>
          </w:rPr>
          <w:fldChar w:fldCharType="separate"/>
        </w:r>
        <w:r w:rsidR="00DF3160">
          <w:rPr>
            <w:noProof/>
            <w:webHidden/>
          </w:rPr>
          <w:t>21</w:t>
        </w:r>
        <w:r w:rsidR="00DF3160">
          <w:rPr>
            <w:noProof/>
            <w:webHidden/>
          </w:rPr>
          <w:fldChar w:fldCharType="end"/>
        </w:r>
      </w:hyperlink>
    </w:p>
    <w:p w14:paraId="08230231" w14:textId="2807BC6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2" w:history="1">
        <w:r w:rsidR="00DF3160" w:rsidRPr="0053565D">
          <w:rPr>
            <w:rStyle w:val="Hyperlink"/>
            <w:noProof/>
          </w:rPr>
          <w:t xml:space="preserve">Figure 9: The CERN accelerator complex </w:t>
        </w:r>
        <w:r w:rsidR="00DF3160" w:rsidRPr="0053565D">
          <w:rPr>
            <w:rStyle w:val="Hyperlink"/>
            <w:noProof/>
            <w:lang w:val="en-US"/>
          </w:rPr>
          <w:t>(24)</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2 \h </w:instrText>
        </w:r>
        <w:r w:rsidR="00DF3160">
          <w:rPr>
            <w:noProof/>
            <w:webHidden/>
          </w:rPr>
        </w:r>
        <w:r w:rsidR="00DF3160">
          <w:rPr>
            <w:noProof/>
            <w:webHidden/>
          </w:rPr>
          <w:fldChar w:fldCharType="separate"/>
        </w:r>
        <w:r w:rsidR="00DF3160">
          <w:rPr>
            <w:noProof/>
            <w:webHidden/>
          </w:rPr>
          <w:t>22</w:t>
        </w:r>
        <w:r w:rsidR="00DF3160">
          <w:rPr>
            <w:noProof/>
            <w:webHidden/>
          </w:rPr>
          <w:fldChar w:fldCharType="end"/>
        </w:r>
      </w:hyperlink>
    </w:p>
    <w:p w14:paraId="4217D922" w14:textId="2C10326C"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3" w:history="1">
        <w:r w:rsidR="00DF3160" w:rsidRPr="0053565D">
          <w:rPr>
            <w:rStyle w:val="Hyperlink"/>
            <w:noProof/>
          </w:rPr>
          <w:t xml:space="preserve">Figure 10: The ALICE detector system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3 \h </w:instrText>
        </w:r>
        <w:r w:rsidR="00DF3160">
          <w:rPr>
            <w:noProof/>
            <w:webHidden/>
          </w:rPr>
        </w:r>
        <w:r w:rsidR="00DF3160">
          <w:rPr>
            <w:noProof/>
            <w:webHidden/>
          </w:rPr>
          <w:fldChar w:fldCharType="separate"/>
        </w:r>
        <w:r w:rsidR="00DF3160">
          <w:rPr>
            <w:noProof/>
            <w:webHidden/>
          </w:rPr>
          <w:t>27</w:t>
        </w:r>
        <w:r w:rsidR="00DF3160">
          <w:rPr>
            <w:noProof/>
            <w:webHidden/>
          </w:rPr>
          <w:fldChar w:fldCharType="end"/>
        </w:r>
      </w:hyperlink>
    </w:p>
    <w:p w14:paraId="27F1C432" w14:textId="1DF29487"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4" w:history="1">
        <w:r w:rsidR="00DF3160" w:rsidRPr="0053565D">
          <w:rPr>
            <w:rStyle w:val="Hyperlink"/>
            <w:noProof/>
          </w:rPr>
          <w:t xml:space="preserve">Figure 11: ALICE Inner Tracking System (SPD, SDD, SS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4 \h </w:instrText>
        </w:r>
        <w:r w:rsidR="00DF3160">
          <w:rPr>
            <w:noProof/>
            <w:webHidden/>
          </w:rPr>
        </w:r>
        <w:r w:rsidR="00DF3160">
          <w:rPr>
            <w:noProof/>
            <w:webHidden/>
          </w:rPr>
          <w:fldChar w:fldCharType="separate"/>
        </w:r>
        <w:r w:rsidR="00DF3160">
          <w:rPr>
            <w:noProof/>
            <w:webHidden/>
          </w:rPr>
          <w:t>28</w:t>
        </w:r>
        <w:r w:rsidR="00DF3160">
          <w:rPr>
            <w:noProof/>
            <w:webHidden/>
          </w:rPr>
          <w:fldChar w:fldCharType="end"/>
        </w:r>
      </w:hyperlink>
    </w:p>
    <w:p w14:paraId="010079A6" w14:textId="014685F4"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5" w:history="1">
        <w:r w:rsidR="00DF3160" w:rsidRPr="0053565D">
          <w:rPr>
            <w:rStyle w:val="Hyperlink"/>
            <w:noProof/>
          </w:rPr>
          <w:t xml:space="preserve">Figure 12: ALICE TPC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5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0A4793B9" w14:textId="143584C1"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6" w:history="1">
        <w:r w:rsidR="00DF3160" w:rsidRPr="0053565D">
          <w:rPr>
            <w:rStyle w:val="Hyperlink"/>
            <w:noProof/>
          </w:rPr>
          <w:t xml:space="preserve">Figure 13: ALICE TOF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6 \h </w:instrText>
        </w:r>
        <w:r w:rsidR="00DF3160">
          <w:rPr>
            <w:noProof/>
            <w:webHidden/>
          </w:rPr>
        </w:r>
        <w:r w:rsidR="00DF3160">
          <w:rPr>
            <w:noProof/>
            <w:webHidden/>
          </w:rPr>
          <w:fldChar w:fldCharType="separate"/>
        </w:r>
        <w:r w:rsidR="00DF3160">
          <w:rPr>
            <w:noProof/>
            <w:webHidden/>
          </w:rPr>
          <w:t>29</w:t>
        </w:r>
        <w:r w:rsidR="00DF3160">
          <w:rPr>
            <w:noProof/>
            <w:webHidden/>
          </w:rPr>
          <w:fldChar w:fldCharType="end"/>
        </w:r>
      </w:hyperlink>
    </w:p>
    <w:p w14:paraId="76FADF72" w14:textId="18C06616"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7" w:history="1">
        <w:r w:rsidR="00DF3160" w:rsidRPr="0053565D">
          <w:rPr>
            <w:rStyle w:val="Hyperlink"/>
            <w:noProof/>
          </w:rPr>
          <w:t xml:space="preserve">Figure 14: ALICE HMPID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7 \h </w:instrText>
        </w:r>
        <w:r w:rsidR="00DF3160">
          <w:rPr>
            <w:noProof/>
            <w:webHidden/>
          </w:rPr>
        </w:r>
        <w:r w:rsidR="00DF3160">
          <w:rPr>
            <w:noProof/>
            <w:webHidden/>
          </w:rPr>
          <w:fldChar w:fldCharType="separate"/>
        </w:r>
        <w:r w:rsidR="00DF3160">
          <w:rPr>
            <w:noProof/>
            <w:webHidden/>
          </w:rPr>
          <w:t>30</w:t>
        </w:r>
        <w:r w:rsidR="00DF3160">
          <w:rPr>
            <w:noProof/>
            <w:webHidden/>
          </w:rPr>
          <w:fldChar w:fldCharType="end"/>
        </w:r>
      </w:hyperlink>
    </w:p>
    <w:p w14:paraId="115B0972" w14:textId="6DF1A71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8" w:history="1">
        <w:r w:rsidR="00DF3160" w:rsidRPr="0053565D">
          <w:rPr>
            <w:rStyle w:val="Hyperlink"/>
            <w:noProof/>
          </w:rPr>
          <w:t xml:space="preserve">Figure 15: ALICE TRD </w:t>
        </w:r>
        <w:r w:rsidR="00DF3160" w:rsidRPr="0053565D">
          <w:rPr>
            <w:rStyle w:val="Hyperlink"/>
            <w:noProof/>
            <w:lang w:val="en-US"/>
          </w:rPr>
          <w:t>(37)</w:t>
        </w:r>
        <w:r w:rsidR="00DF3160">
          <w:rPr>
            <w:noProof/>
            <w:webHidden/>
          </w:rPr>
          <w:tab/>
        </w:r>
        <w:r w:rsidR="00DF3160">
          <w:rPr>
            <w:noProof/>
            <w:webHidden/>
          </w:rPr>
          <w:fldChar w:fldCharType="begin"/>
        </w:r>
        <w:r w:rsidR="00DF3160">
          <w:rPr>
            <w:noProof/>
            <w:webHidden/>
          </w:rPr>
          <w:instrText xml:space="preserve"> PAGEREF _Toc10904418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6C86215E" w14:textId="55CC5FD8" w:rsidR="00DF3160" w:rsidRDefault="00250B8A" w:rsidP="00395E13">
      <w:pPr>
        <w:pStyle w:val="TableofFigures"/>
        <w:rPr>
          <w:rFonts w:asciiTheme="minorHAnsi" w:eastAsiaTheme="minorEastAsia" w:hAnsiTheme="minorHAnsi" w:cstheme="minorBidi"/>
          <w:noProof/>
          <w:sz w:val="22"/>
          <w:szCs w:val="22"/>
          <w:lang w:eastAsia="en-ZA"/>
        </w:rPr>
      </w:pPr>
      <w:hyperlink w:anchor="_Toc10904419" w:history="1">
        <w:r w:rsidR="00DF3160" w:rsidRPr="0053565D">
          <w:rPr>
            <w:rStyle w:val="Hyperlink"/>
            <w:noProof/>
          </w:rPr>
          <w:t xml:space="preserve">Figure 16: ALICE PHOS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19 \h </w:instrText>
        </w:r>
        <w:r w:rsidR="00DF3160">
          <w:rPr>
            <w:noProof/>
            <w:webHidden/>
          </w:rPr>
        </w:r>
        <w:r w:rsidR="00DF3160">
          <w:rPr>
            <w:noProof/>
            <w:webHidden/>
          </w:rPr>
          <w:fldChar w:fldCharType="separate"/>
        </w:r>
        <w:r w:rsidR="00DF3160">
          <w:rPr>
            <w:noProof/>
            <w:webHidden/>
          </w:rPr>
          <w:t>31</w:t>
        </w:r>
        <w:r w:rsidR="00DF3160">
          <w:rPr>
            <w:noProof/>
            <w:webHidden/>
          </w:rPr>
          <w:fldChar w:fldCharType="end"/>
        </w:r>
      </w:hyperlink>
    </w:p>
    <w:p w14:paraId="70BB13DF" w14:textId="5D241762"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0" w:history="1">
        <w:r w:rsidR="00DF3160" w:rsidRPr="0053565D">
          <w:rPr>
            <w:rStyle w:val="Hyperlink"/>
            <w:noProof/>
          </w:rPr>
          <w:t xml:space="preserve">Figure 17: ALICE EMCal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0 \h </w:instrText>
        </w:r>
        <w:r w:rsidR="00DF3160">
          <w:rPr>
            <w:noProof/>
            <w:webHidden/>
          </w:rPr>
        </w:r>
        <w:r w:rsidR="00DF3160">
          <w:rPr>
            <w:noProof/>
            <w:webHidden/>
          </w:rPr>
          <w:fldChar w:fldCharType="separate"/>
        </w:r>
        <w:r w:rsidR="00DF3160">
          <w:rPr>
            <w:noProof/>
            <w:webHidden/>
          </w:rPr>
          <w:t>32</w:t>
        </w:r>
        <w:r w:rsidR="00DF3160">
          <w:rPr>
            <w:noProof/>
            <w:webHidden/>
          </w:rPr>
          <w:fldChar w:fldCharType="end"/>
        </w:r>
      </w:hyperlink>
    </w:p>
    <w:p w14:paraId="53F6549C" w14:textId="25CD230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1" w:history="1">
        <w:r w:rsidR="00DF3160" w:rsidRPr="0053565D">
          <w:rPr>
            <w:rStyle w:val="Hyperlink"/>
            <w:noProof/>
          </w:rPr>
          <w:t xml:space="preserve">Figure 18: ALICE forward Muon arm </w:t>
        </w:r>
        <w:r w:rsidR="00DF3160" w:rsidRPr="0053565D">
          <w:rPr>
            <w:rStyle w:val="Hyperlink"/>
            <w:noProof/>
            <w:lang w:val="en-US"/>
          </w:rPr>
          <w:t>(37)</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1 \h </w:instrText>
        </w:r>
        <w:r w:rsidR="00DF3160">
          <w:rPr>
            <w:noProof/>
            <w:webHidden/>
          </w:rPr>
        </w:r>
        <w:r w:rsidR="00DF3160">
          <w:rPr>
            <w:noProof/>
            <w:webHidden/>
          </w:rPr>
          <w:fldChar w:fldCharType="separate"/>
        </w:r>
        <w:r w:rsidR="00DF3160">
          <w:rPr>
            <w:noProof/>
            <w:webHidden/>
          </w:rPr>
          <w:t>33</w:t>
        </w:r>
        <w:r w:rsidR="00DF3160">
          <w:rPr>
            <w:noProof/>
            <w:webHidden/>
          </w:rPr>
          <w:fldChar w:fldCharType="end"/>
        </w:r>
      </w:hyperlink>
    </w:p>
    <w:p w14:paraId="2C18D597" w14:textId="4797D51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2" w:history="1">
        <w:r w:rsidR="00DF3160" w:rsidRPr="0053565D">
          <w:rPr>
            <w:rStyle w:val="Hyperlink"/>
            <w:noProof/>
          </w:rPr>
          <w:t xml:space="preserve">Figure 19: Cylindrical coordinates as used in geometric coordinate specifications for measurements made in experiments conducted at the LHC  </w:t>
        </w:r>
        <w:r w:rsidR="00DF3160" w:rsidRPr="0053565D">
          <w:rPr>
            <w:rStyle w:val="Hyperlink"/>
            <w:noProof/>
            <w:lang w:val="en-US"/>
          </w:rPr>
          <w:t>(40)</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2 \h </w:instrText>
        </w:r>
        <w:r w:rsidR="00DF3160">
          <w:rPr>
            <w:noProof/>
            <w:webHidden/>
          </w:rPr>
        </w:r>
        <w:r w:rsidR="00DF3160">
          <w:rPr>
            <w:noProof/>
            <w:webHidden/>
          </w:rPr>
          <w:fldChar w:fldCharType="separate"/>
        </w:r>
        <w:r w:rsidR="00DF3160">
          <w:rPr>
            <w:noProof/>
            <w:webHidden/>
          </w:rPr>
          <w:t>34</w:t>
        </w:r>
        <w:r w:rsidR="00DF3160">
          <w:rPr>
            <w:noProof/>
            <w:webHidden/>
          </w:rPr>
          <w:fldChar w:fldCharType="end"/>
        </w:r>
      </w:hyperlink>
    </w:p>
    <w:p w14:paraId="4FC6D16E" w14:textId="4FCD4D9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3" w:history="1">
        <w:r w:rsidR="00DF3160" w:rsidRPr="0053565D">
          <w:rPr>
            <w:rStyle w:val="Hyperlink"/>
            <w:noProof/>
          </w:rPr>
          <w:t xml:space="preserve">Figure 20: Time evolution of the TRD signal, measured as pulse height vs drift time for electrons and pions (both at p = 2GeV)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3 \h </w:instrText>
        </w:r>
        <w:r w:rsidR="00DF3160">
          <w:rPr>
            <w:noProof/>
            <w:webHidden/>
          </w:rPr>
        </w:r>
        <w:r w:rsidR="00DF3160">
          <w:rPr>
            <w:noProof/>
            <w:webHidden/>
          </w:rPr>
          <w:fldChar w:fldCharType="separate"/>
        </w:r>
        <w:r w:rsidR="00DF3160">
          <w:rPr>
            <w:noProof/>
            <w:webHidden/>
          </w:rPr>
          <w:t>36</w:t>
        </w:r>
        <w:r w:rsidR="00DF3160">
          <w:rPr>
            <w:noProof/>
            <w:webHidden/>
          </w:rPr>
          <w:fldChar w:fldCharType="end"/>
        </w:r>
      </w:hyperlink>
    </w:p>
    <w:p w14:paraId="195D3F0E" w14:textId="2315F69D"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4" w:history="1">
        <w:r w:rsidR="00DF3160" w:rsidRPr="0053565D">
          <w:rPr>
            <w:rStyle w:val="Hyperlink"/>
            <w:noProof/>
          </w:rPr>
          <w:t xml:space="preserve">Figure 21: Reference distributions for most probable signal dependence on </w:t>
        </w:r>
        <w:r w:rsidR="00DF3160" w:rsidRPr="0053565D">
          <w:rPr>
            <w:rStyle w:val="Hyperlink"/>
            <w:noProof/>
          </w:rPr>
          <w:sym w:font="Symbol" w:char="F062"/>
        </w:r>
        <w:r w:rsidR="00DF3160" w:rsidRPr="0053565D">
          <w:rPr>
            <w:rStyle w:val="Hyperlink"/>
            <w:noProof/>
          </w:rPr>
          <w:sym w:font="Symbol" w:char="F067"/>
        </w:r>
        <w:r w:rsidR="00DF3160" w:rsidRPr="0053565D">
          <w:rPr>
            <w:rStyle w:val="Hyperlink"/>
            <w:noProof/>
          </w:rPr>
          <w:t xml:space="preserve"> in the TRD, i.e. from measurements taken in pp-runs, test beams and measurements from cosmic rays</w:t>
        </w:r>
        <w:r w:rsidR="00DF3160" w:rsidRPr="0053565D">
          <w:rPr>
            <w:rStyle w:val="Hyperlink"/>
            <w:noProof/>
            <w:lang w:val="en-US"/>
          </w:rPr>
          <w:t xml:space="preserve"> (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4 \h </w:instrText>
        </w:r>
        <w:r w:rsidR="00DF3160">
          <w:rPr>
            <w:noProof/>
            <w:webHidden/>
          </w:rPr>
        </w:r>
        <w:r w:rsidR="00DF3160">
          <w:rPr>
            <w:noProof/>
            <w:webHidden/>
          </w:rPr>
          <w:fldChar w:fldCharType="separate"/>
        </w:r>
        <w:r w:rsidR="00DF3160">
          <w:rPr>
            <w:noProof/>
            <w:webHidden/>
          </w:rPr>
          <w:t>37</w:t>
        </w:r>
        <w:r w:rsidR="00DF3160">
          <w:rPr>
            <w:noProof/>
            <w:webHidden/>
          </w:rPr>
          <w:fldChar w:fldCharType="end"/>
        </w:r>
      </w:hyperlink>
    </w:p>
    <w:p w14:paraId="2948CA9D" w14:textId="617C1539"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5" w:history="1">
        <w:r w:rsidR="00DF3160" w:rsidRPr="0053565D">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DF3160" w:rsidRPr="0053565D">
          <w:rPr>
            <w:rStyle w:val="Hyperlink"/>
            <w:noProof/>
          </w:rPr>
          <w:t xml:space="preserve"> </w:t>
        </w:r>
        <m:oMath>
          <m:r>
            <m:rPr>
              <m:sty m:val="b"/>
            </m:rPr>
            <w:rPr>
              <w:rStyle w:val="Hyperlink"/>
              <w:rFonts w:ascii="Cambria Math" w:hAnsi="Cambria Math"/>
              <w:noProof/>
            </w:rPr>
            <m:t>TeV</m:t>
          </m:r>
        </m:oMath>
        <w:r w:rsidR="00DF3160" w:rsidRPr="0053565D">
          <w:rPr>
            <w:rStyle w:val="Hyperlink"/>
            <w:noProof/>
          </w:rPr>
          <w:t xml:space="preserve">. This method allows for particle identification of light particles and hadrons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5 \h </w:instrText>
        </w:r>
        <w:r w:rsidR="00DF3160">
          <w:rPr>
            <w:noProof/>
            <w:webHidden/>
          </w:rPr>
        </w:r>
        <w:r w:rsidR="00DF3160">
          <w:rPr>
            <w:noProof/>
            <w:webHidden/>
          </w:rPr>
          <w:fldChar w:fldCharType="separate"/>
        </w:r>
        <w:r w:rsidR="00DF3160">
          <w:rPr>
            <w:noProof/>
            <w:webHidden/>
          </w:rPr>
          <w:t>38</w:t>
        </w:r>
        <w:r w:rsidR="00DF3160">
          <w:rPr>
            <w:noProof/>
            <w:webHidden/>
          </w:rPr>
          <w:fldChar w:fldCharType="end"/>
        </w:r>
      </w:hyperlink>
    </w:p>
    <w:p w14:paraId="6891AA4C" w14:textId="77E4A64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6" w:history="1">
        <w:r w:rsidR="00DF3160" w:rsidRPr="0053565D">
          <w:rPr>
            <w:rStyle w:val="Hyperlink"/>
            <w:noProof/>
          </w:rPr>
          <w:t xml:space="preserve">Figure 23: Normalised distribution of charge deposition for electrons and pions in a single TRD chamber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6 \h </w:instrText>
        </w:r>
        <w:r w:rsidR="00DF3160">
          <w:rPr>
            <w:noProof/>
            <w:webHidden/>
          </w:rPr>
        </w:r>
        <w:r w:rsidR="00DF3160">
          <w:rPr>
            <w:noProof/>
            <w:webHidden/>
          </w:rPr>
          <w:fldChar w:fldCharType="separate"/>
        </w:r>
        <w:r w:rsidR="00DF3160">
          <w:rPr>
            <w:noProof/>
            <w:webHidden/>
          </w:rPr>
          <w:t>39</w:t>
        </w:r>
        <w:r w:rsidR="00DF3160">
          <w:rPr>
            <w:noProof/>
            <w:webHidden/>
          </w:rPr>
          <w:fldChar w:fldCharType="end"/>
        </w:r>
      </w:hyperlink>
    </w:p>
    <w:p w14:paraId="373F0777" w14:textId="3B2CAE9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7" w:history="1">
        <w:r w:rsidR="00DF3160" w:rsidRPr="0053565D">
          <w:rPr>
            <w:rStyle w:val="Hyperlink"/>
            <w:noProof/>
          </w:rPr>
          <w:t xml:space="preserve">Figure 24: Pion efficiency as a function of electron efficiency for the various particle identification methods discussed </w:t>
        </w:r>
        <w:r w:rsidR="00DF3160" w:rsidRPr="0053565D">
          <w:rPr>
            <w:rStyle w:val="Hyperlink"/>
            <w:noProof/>
            <w:lang w:val="en-US"/>
          </w:rPr>
          <w:t>(42)</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27 \h </w:instrText>
        </w:r>
        <w:r w:rsidR="00DF3160">
          <w:rPr>
            <w:noProof/>
            <w:webHidden/>
          </w:rPr>
        </w:r>
        <w:r w:rsidR="00DF3160">
          <w:rPr>
            <w:noProof/>
            <w:webHidden/>
          </w:rPr>
          <w:fldChar w:fldCharType="separate"/>
        </w:r>
        <w:r w:rsidR="00DF3160">
          <w:rPr>
            <w:noProof/>
            <w:webHidden/>
          </w:rPr>
          <w:t>41</w:t>
        </w:r>
        <w:r w:rsidR="00DF3160">
          <w:rPr>
            <w:noProof/>
            <w:webHidden/>
          </w:rPr>
          <w:fldChar w:fldCharType="end"/>
        </w:r>
      </w:hyperlink>
    </w:p>
    <w:p w14:paraId="080E429D" w14:textId="11773F2B"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8" w:history="1">
        <w:r w:rsidR="00DF3160" w:rsidRPr="0053565D">
          <w:rPr>
            <w:rStyle w:val="Hyperlink"/>
            <w:noProof/>
          </w:rPr>
          <w:t>Figure 25: Momentum dependence of pion efficiency for various methods (where electron efficiency is at 90%)</w:t>
        </w:r>
        <w:r w:rsidR="00DF3160">
          <w:rPr>
            <w:noProof/>
            <w:webHidden/>
          </w:rPr>
          <w:tab/>
        </w:r>
        <w:r w:rsidR="00DF3160">
          <w:rPr>
            <w:noProof/>
            <w:webHidden/>
          </w:rPr>
          <w:fldChar w:fldCharType="begin"/>
        </w:r>
        <w:r w:rsidR="00DF3160">
          <w:rPr>
            <w:noProof/>
            <w:webHidden/>
          </w:rPr>
          <w:instrText xml:space="preserve"> PAGEREF _Toc10904428 \h </w:instrText>
        </w:r>
        <w:r w:rsidR="00DF3160">
          <w:rPr>
            <w:noProof/>
            <w:webHidden/>
          </w:rPr>
        </w:r>
        <w:r w:rsidR="00DF3160">
          <w:rPr>
            <w:noProof/>
            <w:webHidden/>
          </w:rPr>
          <w:fldChar w:fldCharType="separate"/>
        </w:r>
        <w:r w:rsidR="00DF3160">
          <w:rPr>
            <w:noProof/>
            <w:webHidden/>
          </w:rPr>
          <w:t>42</w:t>
        </w:r>
        <w:r w:rsidR="00DF3160">
          <w:rPr>
            <w:noProof/>
            <w:webHidden/>
          </w:rPr>
          <w:fldChar w:fldCharType="end"/>
        </w:r>
      </w:hyperlink>
    </w:p>
    <w:p w14:paraId="261E4778" w14:textId="3FE77D89" w:rsidR="00DF3160" w:rsidRDefault="00250B8A" w:rsidP="00395E13">
      <w:pPr>
        <w:pStyle w:val="TableofFigures"/>
        <w:rPr>
          <w:rFonts w:asciiTheme="minorHAnsi" w:eastAsiaTheme="minorEastAsia" w:hAnsiTheme="minorHAnsi" w:cstheme="minorBidi"/>
          <w:noProof/>
          <w:sz w:val="22"/>
          <w:szCs w:val="22"/>
          <w:lang w:eastAsia="en-ZA"/>
        </w:rPr>
      </w:pPr>
      <w:hyperlink w:anchor="_Toc10904429" w:history="1">
        <w:r w:rsidR="00DF3160" w:rsidRPr="0053565D">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DF3160" w:rsidRPr="0053565D">
          <w:rPr>
            <w:rStyle w:val="Hyperlink"/>
            <w:noProof/>
          </w:rPr>
          <w:t>, approaches the true y.</w:t>
        </w:r>
        <w:r w:rsidR="00DF3160">
          <w:rPr>
            <w:noProof/>
            <w:webHidden/>
          </w:rPr>
          <w:tab/>
        </w:r>
        <w:r w:rsidR="00DF3160">
          <w:rPr>
            <w:noProof/>
            <w:webHidden/>
          </w:rPr>
          <w:fldChar w:fldCharType="begin"/>
        </w:r>
        <w:r w:rsidR="00DF3160">
          <w:rPr>
            <w:noProof/>
            <w:webHidden/>
          </w:rPr>
          <w:instrText xml:space="preserve"> PAGEREF _Toc10904429 \h </w:instrText>
        </w:r>
        <w:r w:rsidR="00DF3160">
          <w:rPr>
            <w:noProof/>
            <w:webHidden/>
          </w:rPr>
        </w:r>
        <w:r w:rsidR="00DF3160">
          <w:rPr>
            <w:noProof/>
            <w:webHidden/>
          </w:rPr>
          <w:fldChar w:fldCharType="separate"/>
        </w:r>
        <w:r w:rsidR="00DF3160">
          <w:rPr>
            <w:noProof/>
            <w:webHidden/>
          </w:rPr>
          <w:t>49</w:t>
        </w:r>
        <w:r w:rsidR="00DF3160">
          <w:rPr>
            <w:noProof/>
            <w:webHidden/>
          </w:rPr>
          <w:fldChar w:fldCharType="end"/>
        </w:r>
      </w:hyperlink>
    </w:p>
    <w:p w14:paraId="72A8968A" w14:textId="7FC59000"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0" w:history="1">
        <w:r w:rsidR="00DF3160" w:rsidRPr="0053565D">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DF3160" w:rsidRPr="0053565D">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DF3160" w:rsidRPr="0053565D">
          <w:rPr>
            <w:rStyle w:val="Hyperlink"/>
            <w:noProof/>
          </w:rPr>
          <w:t xml:space="preserve"> norm penalties </w:t>
        </w:r>
        <w:r w:rsidR="00DF3160">
          <w:rPr>
            <w:noProof/>
            <w:webHidden/>
          </w:rPr>
          <w:tab/>
        </w:r>
        <w:r w:rsidR="00DF3160">
          <w:rPr>
            <w:noProof/>
            <w:webHidden/>
          </w:rPr>
          <w:fldChar w:fldCharType="begin"/>
        </w:r>
        <w:r w:rsidR="00DF3160">
          <w:rPr>
            <w:noProof/>
            <w:webHidden/>
          </w:rPr>
          <w:instrText xml:space="preserve"> PAGEREF _Toc10904430 \h </w:instrText>
        </w:r>
        <w:r w:rsidR="00DF3160">
          <w:rPr>
            <w:noProof/>
            <w:webHidden/>
          </w:rPr>
        </w:r>
        <w:r w:rsidR="00DF3160">
          <w:rPr>
            <w:noProof/>
            <w:webHidden/>
          </w:rPr>
          <w:fldChar w:fldCharType="separate"/>
        </w:r>
        <w:r w:rsidR="00DF3160">
          <w:rPr>
            <w:noProof/>
            <w:webHidden/>
          </w:rPr>
          <w:t>51</w:t>
        </w:r>
        <w:r w:rsidR="00DF3160">
          <w:rPr>
            <w:noProof/>
            <w:webHidden/>
          </w:rPr>
          <w:fldChar w:fldCharType="end"/>
        </w:r>
      </w:hyperlink>
    </w:p>
    <w:p w14:paraId="48A42511" w14:textId="406E11A1"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1" w:history="1">
        <w:r w:rsidR="00DF3160" w:rsidRPr="0053565D">
          <w:rPr>
            <w:rStyle w:val="Hyperlink"/>
            <w:noProof/>
          </w:rPr>
          <w:t xml:space="preserve">Figure 28: An illustration of the concept of max pooling, using pool-width of 3 with a stride of one (top panel) vs a stride of two (bottom panel) </w:t>
        </w:r>
        <w:r w:rsidR="00DF3160" w:rsidRPr="0053565D">
          <w:rPr>
            <w:rStyle w:val="Hyperlink"/>
            <w:noProof/>
            <w:lang w:val="en-US"/>
          </w:rPr>
          <w:t>(45)</w:t>
        </w:r>
        <w:r w:rsidR="00DF3160" w:rsidRPr="0053565D">
          <w:rPr>
            <w:rStyle w:val="Hyperlink"/>
            <w:noProof/>
          </w:rPr>
          <w:t>.</w:t>
        </w:r>
        <w:r w:rsidR="00DF3160">
          <w:rPr>
            <w:noProof/>
            <w:webHidden/>
          </w:rPr>
          <w:tab/>
        </w:r>
        <w:r w:rsidR="00DF3160">
          <w:rPr>
            <w:noProof/>
            <w:webHidden/>
          </w:rPr>
          <w:fldChar w:fldCharType="begin"/>
        </w:r>
        <w:r w:rsidR="00DF3160">
          <w:rPr>
            <w:noProof/>
            <w:webHidden/>
          </w:rPr>
          <w:instrText xml:space="preserve"> PAGEREF _Toc10904431 \h </w:instrText>
        </w:r>
        <w:r w:rsidR="00DF3160">
          <w:rPr>
            <w:noProof/>
            <w:webHidden/>
          </w:rPr>
        </w:r>
        <w:r w:rsidR="00DF3160">
          <w:rPr>
            <w:noProof/>
            <w:webHidden/>
          </w:rPr>
          <w:fldChar w:fldCharType="separate"/>
        </w:r>
        <w:r w:rsidR="00DF3160">
          <w:rPr>
            <w:noProof/>
            <w:webHidden/>
          </w:rPr>
          <w:t>60</w:t>
        </w:r>
        <w:r w:rsidR="00DF3160">
          <w:rPr>
            <w:noProof/>
            <w:webHidden/>
          </w:rPr>
          <w:fldChar w:fldCharType="end"/>
        </w:r>
      </w:hyperlink>
    </w:p>
    <w:p w14:paraId="5C2EDD9B" w14:textId="3F664246"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2" w:history="1">
        <w:r w:rsidR="00DF3160" w:rsidRPr="0053565D">
          <w:rPr>
            <w:rStyle w:val="Hyperlink"/>
            <w:noProof/>
          </w:rPr>
          <w:t>Figure 29: Illustration of mathematical equivalence of implementing a convolution with unit stride followed by downsampling to implementing a convolution with stride = 2.</w:t>
        </w:r>
        <w:r w:rsidR="00DF3160">
          <w:rPr>
            <w:noProof/>
            <w:webHidden/>
          </w:rPr>
          <w:tab/>
        </w:r>
        <w:r w:rsidR="00DF3160">
          <w:rPr>
            <w:noProof/>
            <w:webHidden/>
          </w:rPr>
          <w:fldChar w:fldCharType="begin"/>
        </w:r>
        <w:r w:rsidR="00DF3160">
          <w:rPr>
            <w:noProof/>
            <w:webHidden/>
          </w:rPr>
          <w:instrText xml:space="preserve"> PAGEREF _Toc10904432 \h </w:instrText>
        </w:r>
        <w:r w:rsidR="00DF3160">
          <w:rPr>
            <w:noProof/>
            <w:webHidden/>
          </w:rPr>
        </w:r>
        <w:r w:rsidR="00DF3160">
          <w:rPr>
            <w:noProof/>
            <w:webHidden/>
          </w:rPr>
          <w:fldChar w:fldCharType="separate"/>
        </w:r>
        <w:r w:rsidR="00DF3160">
          <w:rPr>
            <w:noProof/>
            <w:webHidden/>
          </w:rPr>
          <w:t>61</w:t>
        </w:r>
        <w:r w:rsidR="00DF3160">
          <w:rPr>
            <w:noProof/>
            <w:webHidden/>
          </w:rPr>
          <w:fldChar w:fldCharType="end"/>
        </w:r>
      </w:hyperlink>
    </w:p>
    <w:p w14:paraId="0CF87ABF" w14:textId="1F6F6B4F"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3" w:history="1">
        <w:r w:rsidR="00DF3160" w:rsidRPr="0053565D">
          <w:rPr>
            <w:rStyle w:val="Hyperlink"/>
            <w:noProof/>
          </w:rPr>
          <w:t>Figure 30: ReLU activated hidden unit in a Neural Network depicted as a computational graph</w:t>
        </w:r>
        <w:r w:rsidR="00DF3160">
          <w:rPr>
            <w:noProof/>
            <w:webHidden/>
          </w:rPr>
          <w:tab/>
        </w:r>
        <w:r w:rsidR="00DF3160">
          <w:rPr>
            <w:noProof/>
            <w:webHidden/>
          </w:rPr>
          <w:fldChar w:fldCharType="begin"/>
        </w:r>
        <w:r w:rsidR="00DF3160">
          <w:rPr>
            <w:noProof/>
            <w:webHidden/>
          </w:rPr>
          <w:instrText xml:space="preserve"> PAGEREF _Toc10904433 \h </w:instrText>
        </w:r>
        <w:r w:rsidR="00DF3160">
          <w:rPr>
            <w:noProof/>
            <w:webHidden/>
          </w:rPr>
        </w:r>
        <w:r w:rsidR="00DF3160">
          <w:rPr>
            <w:noProof/>
            <w:webHidden/>
          </w:rPr>
          <w:fldChar w:fldCharType="separate"/>
        </w:r>
        <w:r w:rsidR="00DF3160">
          <w:rPr>
            <w:noProof/>
            <w:webHidden/>
          </w:rPr>
          <w:t>63</w:t>
        </w:r>
        <w:r w:rsidR="00DF3160">
          <w:rPr>
            <w:noProof/>
            <w:webHidden/>
          </w:rPr>
          <w:fldChar w:fldCharType="end"/>
        </w:r>
      </w:hyperlink>
    </w:p>
    <w:p w14:paraId="3389B965" w14:textId="6D64F74F"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4" w:history="1">
        <w:r w:rsidR="00DF3160" w:rsidRPr="0053565D">
          <w:rPr>
            <w:rStyle w:val="Hyperlink"/>
            <w:noProof/>
          </w:rPr>
          <w:t>Figure 31: Acyclic computational graph of a dynamical system</w:t>
        </w:r>
        <w:r w:rsidR="00DF3160">
          <w:rPr>
            <w:noProof/>
            <w:webHidden/>
          </w:rPr>
          <w:tab/>
        </w:r>
        <w:r w:rsidR="00DF3160">
          <w:rPr>
            <w:noProof/>
            <w:webHidden/>
          </w:rPr>
          <w:fldChar w:fldCharType="begin"/>
        </w:r>
        <w:r w:rsidR="00DF3160">
          <w:rPr>
            <w:noProof/>
            <w:webHidden/>
          </w:rPr>
          <w:instrText xml:space="preserve"> PAGEREF _Toc10904434 \h </w:instrText>
        </w:r>
        <w:r w:rsidR="00DF3160">
          <w:rPr>
            <w:noProof/>
            <w:webHidden/>
          </w:rPr>
        </w:r>
        <w:r w:rsidR="00DF3160">
          <w:rPr>
            <w:noProof/>
            <w:webHidden/>
          </w:rPr>
          <w:fldChar w:fldCharType="separate"/>
        </w:r>
        <w:r w:rsidR="00DF3160">
          <w:rPr>
            <w:noProof/>
            <w:webHidden/>
          </w:rPr>
          <w:t>64</w:t>
        </w:r>
        <w:r w:rsidR="00DF3160">
          <w:rPr>
            <w:noProof/>
            <w:webHidden/>
          </w:rPr>
          <w:fldChar w:fldCharType="end"/>
        </w:r>
      </w:hyperlink>
    </w:p>
    <w:p w14:paraId="459A2086" w14:textId="6C916EB2"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5" w:history="1">
        <w:r w:rsidR="00DF3160" w:rsidRPr="0053565D">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DF3160" w:rsidRPr="0053565D">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DF3160" w:rsidRPr="0053565D">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DF3160">
          <w:rPr>
            <w:noProof/>
            <w:webHidden/>
          </w:rPr>
          <w:tab/>
        </w:r>
        <w:r w:rsidR="00DF3160">
          <w:rPr>
            <w:noProof/>
            <w:webHidden/>
          </w:rPr>
          <w:fldChar w:fldCharType="begin"/>
        </w:r>
        <w:r w:rsidR="00DF3160">
          <w:rPr>
            <w:noProof/>
            <w:webHidden/>
          </w:rPr>
          <w:instrText xml:space="preserve"> PAGEREF _Toc10904435 \h </w:instrText>
        </w:r>
        <w:r w:rsidR="00DF3160">
          <w:rPr>
            <w:noProof/>
            <w:webHidden/>
          </w:rPr>
        </w:r>
        <w:r w:rsidR="00DF3160">
          <w:rPr>
            <w:noProof/>
            <w:webHidden/>
          </w:rPr>
          <w:fldChar w:fldCharType="separate"/>
        </w:r>
        <w:r w:rsidR="00DF3160">
          <w:rPr>
            <w:noProof/>
            <w:webHidden/>
          </w:rPr>
          <w:t>71</w:t>
        </w:r>
        <w:r w:rsidR="00DF3160">
          <w:rPr>
            <w:noProof/>
            <w:webHidden/>
          </w:rPr>
          <w:fldChar w:fldCharType="end"/>
        </w:r>
      </w:hyperlink>
    </w:p>
    <w:p w14:paraId="44DE7D6F" w14:textId="71B375CE"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6" w:history="1">
        <w:r w:rsidR="00DF3160" w:rsidRPr="0053565D">
          <w:rPr>
            <w:rStyle w:val="Hyperlink"/>
            <w:noProof/>
          </w:rPr>
          <w:t>Figure 33: Data pre-processing environment and repository logic</w:t>
        </w:r>
        <w:r w:rsidR="00DF3160">
          <w:rPr>
            <w:noProof/>
            <w:webHidden/>
          </w:rPr>
          <w:tab/>
        </w:r>
        <w:r w:rsidR="00DF3160">
          <w:rPr>
            <w:noProof/>
            <w:webHidden/>
          </w:rPr>
          <w:fldChar w:fldCharType="begin"/>
        </w:r>
        <w:r w:rsidR="00DF3160">
          <w:rPr>
            <w:noProof/>
            <w:webHidden/>
          </w:rPr>
          <w:instrText xml:space="preserve"> PAGEREF _Toc10904436 \h </w:instrText>
        </w:r>
        <w:r w:rsidR="00DF3160">
          <w:rPr>
            <w:noProof/>
            <w:webHidden/>
          </w:rPr>
        </w:r>
        <w:r w:rsidR="00DF3160">
          <w:rPr>
            <w:noProof/>
            <w:webHidden/>
          </w:rPr>
          <w:fldChar w:fldCharType="separate"/>
        </w:r>
        <w:r w:rsidR="00DF3160">
          <w:rPr>
            <w:noProof/>
            <w:webHidden/>
          </w:rPr>
          <w:t>89</w:t>
        </w:r>
        <w:r w:rsidR="00DF3160">
          <w:rPr>
            <w:noProof/>
            <w:webHidden/>
          </w:rPr>
          <w:fldChar w:fldCharType="end"/>
        </w:r>
      </w:hyperlink>
    </w:p>
    <w:p w14:paraId="267EF37A" w14:textId="463781FB"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7" w:history="1">
        <w:r w:rsidR="00DF3160" w:rsidRPr="0053565D">
          <w:rPr>
            <w:rStyle w:val="Hyperlink"/>
            <w:noProof/>
          </w:rPr>
          <w:t>Figure 34: MonALISA Alice grid monitoring site, user jobs at url: https://alimonitor.cern.ch/users/jobs.jsp</w:t>
        </w:r>
        <w:r w:rsidR="00DF3160">
          <w:rPr>
            <w:noProof/>
            <w:webHidden/>
          </w:rPr>
          <w:tab/>
        </w:r>
        <w:r w:rsidR="00DF3160">
          <w:rPr>
            <w:noProof/>
            <w:webHidden/>
          </w:rPr>
          <w:fldChar w:fldCharType="begin"/>
        </w:r>
        <w:r w:rsidR="00DF3160">
          <w:rPr>
            <w:noProof/>
            <w:webHidden/>
          </w:rPr>
          <w:instrText xml:space="preserve"> PAGEREF _Toc10904437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6F4F553A" w14:textId="124C8F2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8" w:history="1">
        <w:r w:rsidR="00DF3160" w:rsidRPr="0053565D">
          <w:rPr>
            <w:rStyle w:val="Hyperlink"/>
            <w:noProof/>
          </w:rPr>
          <w:t>Figure 35: User working directory structure on MonALISA at url: https://alimonitor.cern.ch/catalogue/#/alice/cern.ch/user/c/cviljoen</w:t>
        </w:r>
        <w:r w:rsidR="00DF3160">
          <w:rPr>
            <w:noProof/>
            <w:webHidden/>
          </w:rPr>
          <w:tab/>
        </w:r>
        <w:r w:rsidR="00DF3160">
          <w:rPr>
            <w:noProof/>
            <w:webHidden/>
          </w:rPr>
          <w:fldChar w:fldCharType="begin"/>
        </w:r>
        <w:r w:rsidR="00DF3160">
          <w:rPr>
            <w:noProof/>
            <w:webHidden/>
          </w:rPr>
          <w:instrText xml:space="preserve"> PAGEREF _Toc10904438 \h </w:instrText>
        </w:r>
        <w:r w:rsidR="00DF3160">
          <w:rPr>
            <w:noProof/>
            <w:webHidden/>
          </w:rPr>
        </w:r>
        <w:r w:rsidR="00DF3160">
          <w:rPr>
            <w:noProof/>
            <w:webHidden/>
          </w:rPr>
          <w:fldChar w:fldCharType="separate"/>
        </w:r>
        <w:r w:rsidR="00DF3160">
          <w:rPr>
            <w:noProof/>
            <w:webHidden/>
          </w:rPr>
          <w:t>131</w:t>
        </w:r>
        <w:r w:rsidR="00DF3160">
          <w:rPr>
            <w:noProof/>
            <w:webHidden/>
          </w:rPr>
          <w:fldChar w:fldCharType="end"/>
        </w:r>
      </w:hyperlink>
    </w:p>
    <w:p w14:paraId="51857DF7" w14:textId="18F85D24" w:rsidR="00DF3160" w:rsidRDefault="00250B8A" w:rsidP="00395E13">
      <w:pPr>
        <w:pStyle w:val="TableofFigures"/>
        <w:rPr>
          <w:rFonts w:asciiTheme="minorHAnsi" w:eastAsiaTheme="minorEastAsia" w:hAnsiTheme="minorHAnsi" w:cstheme="minorBidi"/>
          <w:noProof/>
          <w:sz w:val="22"/>
          <w:szCs w:val="22"/>
          <w:lang w:eastAsia="en-ZA"/>
        </w:rPr>
      </w:pPr>
      <w:hyperlink w:anchor="_Toc10904439" w:history="1">
        <w:r w:rsidR="00DF3160" w:rsidRPr="0053565D">
          <w:rPr>
            <w:rStyle w:val="Hyperlink"/>
            <w:noProof/>
          </w:rPr>
          <w:t>Figure 36: Tracking the status of subjobs of a master-job, by clicking on the process id (PID)</w:t>
        </w:r>
        <w:r w:rsidR="00DF3160">
          <w:rPr>
            <w:noProof/>
            <w:webHidden/>
          </w:rPr>
          <w:tab/>
        </w:r>
        <w:r w:rsidR="00DF3160">
          <w:rPr>
            <w:noProof/>
            <w:webHidden/>
          </w:rPr>
          <w:fldChar w:fldCharType="begin"/>
        </w:r>
        <w:r w:rsidR="00DF3160">
          <w:rPr>
            <w:noProof/>
            <w:webHidden/>
          </w:rPr>
          <w:instrText xml:space="preserve"> PAGEREF _Toc10904439 \h </w:instrText>
        </w:r>
        <w:r w:rsidR="00DF3160">
          <w:rPr>
            <w:noProof/>
            <w:webHidden/>
          </w:rPr>
        </w:r>
        <w:r w:rsidR="00DF3160">
          <w:rPr>
            <w:noProof/>
            <w:webHidden/>
          </w:rPr>
          <w:fldChar w:fldCharType="separate"/>
        </w:r>
        <w:r w:rsidR="00DF3160">
          <w:rPr>
            <w:noProof/>
            <w:webHidden/>
          </w:rPr>
          <w:t>132</w:t>
        </w:r>
        <w:r w:rsidR="00DF3160">
          <w:rPr>
            <w:noProof/>
            <w:webHidden/>
          </w:rPr>
          <w:fldChar w:fldCharType="end"/>
        </w:r>
      </w:hyperlink>
    </w:p>
    <w:p w14:paraId="093E5C27" w14:textId="789B496A"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0" w:history="1">
        <w:r w:rsidR="00DF3160" w:rsidRPr="0053565D">
          <w:rPr>
            <w:rStyle w:val="Hyperlink"/>
            <w:noProof/>
          </w:rPr>
          <w:t>Figure 37: Example trace of a subjob on MonALISA</w:t>
        </w:r>
        <w:r w:rsidR="00DF3160">
          <w:rPr>
            <w:noProof/>
            <w:webHidden/>
          </w:rPr>
          <w:tab/>
        </w:r>
        <w:r w:rsidR="00DF3160">
          <w:rPr>
            <w:noProof/>
            <w:webHidden/>
          </w:rPr>
          <w:fldChar w:fldCharType="begin"/>
        </w:r>
        <w:r w:rsidR="00DF3160">
          <w:rPr>
            <w:noProof/>
            <w:webHidden/>
          </w:rPr>
          <w:instrText xml:space="preserve"> PAGEREF _Toc10904440 \h </w:instrText>
        </w:r>
        <w:r w:rsidR="00DF3160">
          <w:rPr>
            <w:noProof/>
            <w:webHidden/>
          </w:rPr>
        </w:r>
        <w:r w:rsidR="00DF3160">
          <w:rPr>
            <w:noProof/>
            <w:webHidden/>
          </w:rPr>
          <w:fldChar w:fldCharType="separate"/>
        </w:r>
        <w:r w:rsidR="00DF3160">
          <w:rPr>
            <w:noProof/>
            <w:webHidden/>
          </w:rPr>
          <w:t>133</w:t>
        </w:r>
        <w:r w:rsidR="00DF3160">
          <w:rPr>
            <w:noProof/>
            <w:webHidden/>
          </w:rPr>
          <w:fldChar w:fldCharType="end"/>
        </w:r>
      </w:hyperlink>
    </w:p>
    <w:p w14:paraId="74A23A79" w14:textId="089B05D7" w:rsidR="00877A21" w:rsidRDefault="00B9535B" w:rsidP="00395E13">
      <w:r>
        <w:rPr>
          <w:noProof/>
          <w:lang w:val="en-US"/>
        </w:rPr>
        <w:fldChar w:fldCharType="end"/>
      </w:r>
    </w:p>
    <w:p w14:paraId="0EAA270D" w14:textId="77777777" w:rsidR="00810CCA" w:rsidRDefault="00810CCA" w:rsidP="00395E13"/>
    <w:p w14:paraId="30A8D133" w14:textId="77777777" w:rsidR="00F67766" w:rsidRDefault="00F67766" w:rsidP="00395E13">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95E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95E13"/>
          <w:p w14:paraId="5196F66D" w14:textId="3A3CB2BF" w:rsidR="00372041" w:rsidRPr="00372041" w:rsidRDefault="00372041" w:rsidP="00395E13"/>
        </w:tc>
        <w:tc>
          <w:tcPr>
            <w:tcW w:w="4360" w:type="dxa"/>
          </w:tcPr>
          <w:p w14:paraId="2778A1F8" w14:textId="4F3D0980" w:rsidR="00F41874" w:rsidRPr="00F41874" w:rsidRDefault="00F41874" w:rsidP="00395E13"/>
        </w:tc>
      </w:tr>
      <w:tr w:rsidR="00372041" w:rsidRPr="00F41874" w14:paraId="723C644E" w14:textId="77777777" w:rsidTr="00974BAF">
        <w:tc>
          <w:tcPr>
            <w:tcW w:w="4360" w:type="dxa"/>
          </w:tcPr>
          <w:p w14:paraId="37E78F03" w14:textId="6C287B1C" w:rsidR="00372041" w:rsidRPr="00372041" w:rsidRDefault="00372041" w:rsidP="00395E13">
            <w:r w:rsidRPr="00372041">
              <w:t>ALICE</w:t>
            </w:r>
          </w:p>
        </w:tc>
        <w:tc>
          <w:tcPr>
            <w:tcW w:w="4360" w:type="dxa"/>
          </w:tcPr>
          <w:p w14:paraId="49663CEE" w14:textId="00E43FEC" w:rsidR="00372041" w:rsidRDefault="00372041" w:rsidP="00395E13">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95E13">
            <w:r w:rsidRPr="00372041">
              <w:t>TRD</w:t>
            </w:r>
          </w:p>
        </w:tc>
        <w:tc>
          <w:tcPr>
            <w:tcW w:w="4360" w:type="dxa"/>
          </w:tcPr>
          <w:p w14:paraId="25055659" w14:textId="40097D82" w:rsidR="00372041" w:rsidRPr="00F41874" w:rsidRDefault="00372041" w:rsidP="00395E13">
            <w:r>
              <w:t>Transition Radiation Detector</w:t>
            </w:r>
          </w:p>
        </w:tc>
      </w:tr>
      <w:tr w:rsidR="00372041" w:rsidRPr="00F41874" w14:paraId="49406C99" w14:textId="77777777" w:rsidTr="00974BAF">
        <w:tc>
          <w:tcPr>
            <w:tcW w:w="4360" w:type="dxa"/>
          </w:tcPr>
          <w:p w14:paraId="7F68C20E" w14:textId="4874DB18" w:rsidR="00372041" w:rsidRPr="00372041" w:rsidRDefault="00372041" w:rsidP="00395E13">
            <w:r w:rsidRPr="00372041">
              <w:t>CERN</w:t>
            </w:r>
          </w:p>
        </w:tc>
        <w:tc>
          <w:tcPr>
            <w:tcW w:w="4360" w:type="dxa"/>
          </w:tcPr>
          <w:p w14:paraId="70E98280" w14:textId="24BC0324" w:rsidR="00372041" w:rsidRPr="00F41874" w:rsidRDefault="00372041" w:rsidP="00395E13">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95E13">
            <w:r w:rsidRPr="00372041">
              <w:t>QGP</w:t>
            </w:r>
          </w:p>
        </w:tc>
        <w:tc>
          <w:tcPr>
            <w:tcW w:w="4360" w:type="dxa"/>
          </w:tcPr>
          <w:p w14:paraId="6F500862" w14:textId="19945EA2" w:rsidR="00372041" w:rsidRPr="00F41874" w:rsidRDefault="00372041" w:rsidP="00395E13">
            <w:r>
              <w:t>Quark Gluon Plasma</w:t>
            </w:r>
          </w:p>
        </w:tc>
      </w:tr>
      <w:tr w:rsidR="00372041" w:rsidRPr="00F41874" w14:paraId="7A08EB9E" w14:textId="77777777" w:rsidTr="00974BAF">
        <w:tc>
          <w:tcPr>
            <w:tcW w:w="4360" w:type="dxa"/>
          </w:tcPr>
          <w:p w14:paraId="09C5908E" w14:textId="0A8444BE" w:rsidR="00372041" w:rsidRPr="00372041" w:rsidRDefault="00372041" w:rsidP="00395E13">
            <w:r w:rsidRPr="00372041">
              <w:t>LHC</w:t>
            </w:r>
          </w:p>
        </w:tc>
        <w:tc>
          <w:tcPr>
            <w:tcW w:w="4360" w:type="dxa"/>
          </w:tcPr>
          <w:p w14:paraId="7B47515A" w14:textId="7AB73CC3" w:rsidR="00372041" w:rsidRPr="00F41874" w:rsidRDefault="00372041" w:rsidP="00395E13">
            <w:r>
              <w:t>Large Hadron Collider</w:t>
            </w:r>
          </w:p>
        </w:tc>
      </w:tr>
      <w:tr w:rsidR="00372041" w:rsidRPr="00F41874" w14:paraId="557368B9" w14:textId="77777777" w:rsidTr="00974BAF">
        <w:tc>
          <w:tcPr>
            <w:tcW w:w="4360" w:type="dxa"/>
          </w:tcPr>
          <w:p w14:paraId="68126568" w14:textId="3B0FFF2F" w:rsidR="00372041" w:rsidRPr="00372041" w:rsidRDefault="00372041" w:rsidP="00395E13">
            <w:r w:rsidRPr="00372041">
              <w:t>WLCG</w:t>
            </w:r>
          </w:p>
        </w:tc>
        <w:tc>
          <w:tcPr>
            <w:tcW w:w="4360" w:type="dxa"/>
          </w:tcPr>
          <w:p w14:paraId="24C93142" w14:textId="576695C8" w:rsidR="00372041" w:rsidRPr="00F41874" w:rsidRDefault="00372041" w:rsidP="00395E13">
            <w:r>
              <w:t>Worldwide LHC Computing Grid</w:t>
            </w:r>
          </w:p>
        </w:tc>
      </w:tr>
      <w:tr w:rsidR="00372041" w:rsidRPr="00F41874" w14:paraId="10920A11" w14:textId="77777777" w:rsidTr="00974BAF">
        <w:tc>
          <w:tcPr>
            <w:tcW w:w="4360" w:type="dxa"/>
          </w:tcPr>
          <w:p w14:paraId="1F82AD6D" w14:textId="4B23ECA1" w:rsidR="00372041" w:rsidRPr="00372041" w:rsidRDefault="00372041" w:rsidP="00395E13">
            <w:r w:rsidRPr="00372041">
              <w:t>QCD</w:t>
            </w:r>
          </w:p>
        </w:tc>
        <w:tc>
          <w:tcPr>
            <w:tcW w:w="4360" w:type="dxa"/>
          </w:tcPr>
          <w:p w14:paraId="7343F16E" w14:textId="3F9F1159" w:rsidR="00372041" w:rsidRPr="00F41874" w:rsidRDefault="00372041" w:rsidP="00395E13">
            <w:r>
              <w:t>Quantum Chromodynamics</w:t>
            </w:r>
          </w:p>
        </w:tc>
      </w:tr>
      <w:tr w:rsidR="00372041" w:rsidRPr="00F41874" w14:paraId="43442301" w14:textId="77777777" w:rsidTr="00974BAF">
        <w:tc>
          <w:tcPr>
            <w:tcW w:w="4360" w:type="dxa"/>
          </w:tcPr>
          <w:p w14:paraId="5BA865BE" w14:textId="4C3E33EF" w:rsidR="00372041" w:rsidRPr="00372041" w:rsidRDefault="00372041" w:rsidP="00395E13">
            <w:r w:rsidRPr="00372041">
              <w:t>QGP</w:t>
            </w:r>
          </w:p>
        </w:tc>
        <w:tc>
          <w:tcPr>
            <w:tcW w:w="4360" w:type="dxa"/>
          </w:tcPr>
          <w:p w14:paraId="665418B1" w14:textId="758CB1CD" w:rsidR="00372041" w:rsidRPr="00F41874" w:rsidRDefault="00372041" w:rsidP="00395E13">
            <w:r>
              <w:t>Quark-Gluon Plasma</w:t>
            </w:r>
          </w:p>
        </w:tc>
      </w:tr>
      <w:tr w:rsidR="00372041" w:rsidRPr="00F41874" w14:paraId="3384A3C5" w14:textId="77777777" w:rsidTr="00974BAF">
        <w:tc>
          <w:tcPr>
            <w:tcW w:w="4360" w:type="dxa"/>
          </w:tcPr>
          <w:p w14:paraId="4D4341B4" w14:textId="01F19558" w:rsidR="00372041" w:rsidRPr="00372041" w:rsidRDefault="00372041" w:rsidP="00395E13">
            <w:r w:rsidRPr="00372041">
              <w:t>ML</w:t>
            </w:r>
          </w:p>
        </w:tc>
        <w:tc>
          <w:tcPr>
            <w:tcW w:w="4360" w:type="dxa"/>
          </w:tcPr>
          <w:p w14:paraId="283C7C98" w14:textId="071E0977" w:rsidR="00372041" w:rsidRPr="00F41874" w:rsidRDefault="00372041" w:rsidP="00395E13">
            <w:r>
              <w:t>Machine Learning</w:t>
            </w:r>
          </w:p>
        </w:tc>
      </w:tr>
      <w:tr w:rsidR="00372041" w:rsidRPr="00F41874" w14:paraId="349A1686" w14:textId="77777777" w:rsidTr="00974BAF">
        <w:tc>
          <w:tcPr>
            <w:tcW w:w="4360" w:type="dxa"/>
          </w:tcPr>
          <w:p w14:paraId="0482451F" w14:textId="138FA50A" w:rsidR="00372041" w:rsidRPr="00372041" w:rsidRDefault="00372041" w:rsidP="00395E13">
            <w:r w:rsidRPr="00372041">
              <w:t>Pb-Pb</w:t>
            </w:r>
          </w:p>
        </w:tc>
        <w:tc>
          <w:tcPr>
            <w:tcW w:w="4360" w:type="dxa"/>
          </w:tcPr>
          <w:p w14:paraId="14A26219" w14:textId="073CBA07" w:rsidR="00372041" w:rsidRPr="00F41874" w:rsidRDefault="00372041" w:rsidP="00395E13">
            <w:r>
              <w:t>Lead-Lead Collisions</w:t>
            </w:r>
          </w:p>
        </w:tc>
      </w:tr>
      <w:tr w:rsidR="00372041" w:rsidRPr="00F41874" w14:paraId="7B81DD5C" w14:textId="77777777" w:rsidTr="00974BAF">
        <w:tc>
          <w:tcPr>
            <w:tcW w:w="4360" w:type="dxa"/>
          </w:tcPr>
          <w:p w14:paraId="165EEA6C" w14:textId="70FF63F0" w:rsidR="00372041" w:rsidRPr="00372041" w:rsidRDefault="00250B8A" w:rsidP="00395E13">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95E13">
            <w:r>
              <w:t>Electron</w:t>
            </w:r>
          </w:p>
        </w:tc>
      </w:tr>
      <w:tr w:rsidR="00372041" w:rsidRPr="00F41874" w14:paraId="652546C0" w14:textId="77777777" w:rsidTr="00974BAF">
        <w:tc>
          <w:tcPr>
            <w:tcW w:w="4360" w:type="dxa"/>
          </w:tcPr>
          <w:p w14:paraId="4015FC85" w14:textId="62A11EB2" w:rsidR="00372041" w:rsidRPr="00372041" w:rsidRDefault="00372041" w:rsidP="00395E13">
            <m:oMathPara>
              <m:oMath>
                <m:r>
                  <m:rPr>
                    <m:sty m:val="bi"/>
                  </m:rPr>
                  <w:rPr>
                    <w:rFonts w:ascii="Cambria Math" w:hAnsi="Cambria Math"/>
                  </w:rPr>
                  <m:t>π</m:t>
                </m:r>
              </m:oMath>
            </m:oMathPara>
          </w:p>
        </w:tc>
        <w:tc>
          <w:tcPr>
            <w:tcW w:w="4360" w:type="dxa"/>
          </w:tcPr>
          <w:p w14:paraId="26855BF3" w14:textId="174EFEA0" w:rsidR="00372041" w:rsidRPr="00F41874" w:rsidRDefault="00372041" w:rsidP="00395E13">
            <w:r>
              <w:t>Pion</w:t>
            </w:r>
          </w:p>
        </w:tc>
      </w:tr>
      <w:tr w:rsidR="00372041" w:rsidRPr="00F41874" w14:paraId="426199BB" w14:textId="77777777" w:rsidTr="00974BAF">
        <w:tc>
          <w:tcPr>
            <w:tcW w:w="4360" w:type="dxa"/>
          </w:tcPr>
          <w:p w14:paraId="62182CE8" w14:textId="27F9E0B8" w:rsidR="00372041" w:rsidRPr="00F41874" w:rsidRDefault="00585CC9" w:rsidP="00395E13">
            <w:r>
              <w:t>QED</w:t>
            </w:r>
          </w:p>
        </w:tc>
        <w:tc>
          <w:tcPr>
            <w:tcW w:w="4360" w:type="dxa"/>
          </w:tcPr>
          <w:p w14:paraId="547FB578" w14:textId="58BD4DC7" w:rsidR="00372041" w:rsidRPr="00F41874" w:rsidRDefault="00585CC9" w:rsidP="00395E13">
            <w:r>
              <w:t>Quantum Electrodynamics</w:t>
            </w:r>
          </w:p>
        </w:tc>
      </w:tr>
      <w:tr w:rsidR="00B4218F" w:rsidRPr="00F41874" w14:paraId="39EC19BF" w14:textId="77777777" w:rsidTr="00974BAF">
        <w:tc>
          <w:tcPr>
            <w:tcW w:w="4360" w:type="dxa"/>
          </w:tcPr>
          <w:p w14:paraId="33B3064A" w14:textId="1039E7C1" w:rsidR="00B4218F" w:rsidRPr="0042250F" w:rsidRDefault="0042250F" w:rsidP="00395E13">
            <w:r>
              <w:t>p</w:t>
            </w:r>
          </w:p>
        </w:tc>
        <w:tc>
          <w:tcPr>
            <w:tcW w:w="4360" w:type="dxa"/>
          </w:tcPr>
          <w:p w14:paraId="7605070B" w14:textId="06AE0657" w:rsidR="00B4218F" w:rsidRDefault="0042250F" w:rsidP="00395E13">
            <w:r>
              <w:t>Proton</w:t>
            </w:r>
          </w:p>
        </w:tc>
      </w:tr>
      <w:tr w:rsidR="00B4218F" w:rsidRPr="00F41874" w14:paraId="5D0AD63D" w14:textId="77777777" w:rsidTr="00974BAF">
        <w:tc>
          <w:tcPr>
            <w:tcW w:w="4360" w:type="dxa"/>
          </w:tcPr>
          <w:p w14:paraId="4381CDE9" w14:textId="30A928C8" w:rsidR="00B4218F" w:rsidRPr="0042250F" w:rsidRDefault="0042250F" w:rsidP="00395E13">
            <w:r>
              <w:t>n</w:t>
            </w:r>
          </w:p>
        </w:tc>
        <w:tc>
          <w:tcPr>
            <w:tcW w:w="4360" w:type="dxa"/>
          </w:tcPr>
          <w:p w14:paraId="65C54C3E" w14:textId="0D903A8D" w:rsidR="00B4218F" w:rsidRDefault="0042250F" w:rsidP="00395E13">
            <w:r>
              <w:t>Neutron</w:t>
            </w:r>
          </w:p>
        </w:tc>
      </w:tr>
      <w:tr w:rsidR="00B4218F" w:rsidRPr="00F41874" w14:paraId="566EA7C8" w14:textId="77777777" w:rsidTr="00974BAF">
        <w:tc>
          <w:tcPr>
            <w:tcW w:w="4360" w:type="dxa"/>
          </w:tcPr>
          <w:p w14:paraId="395E20A0" w14:textId="096F1764" w:rsidR="00B4218F" w:rsidRDefault="00250B8A" w:rsidP="00395E13">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95E13">
            <w:r>
              <w:t>Electron Neutrino</w:t>
            </w:r>
          </w:p>
        </w:tc>
      </w:tr>
      <w:tr w:rsidR="00B4218F" w:rsidRPr="00F41874" w14:paraId="0D3F602B" w14:textId="77777777" w:rsidTr="00974BAF">
        <w:tc>
          <w:tcPr>
            <w:tcW w:w="4360" w:type="dxa"/>
          </w:tcPr>
          <w:p w14:paraId="4DF427CF" w14:textId="77777777" w:rsidR="00B4218F" w:rsidRDefault="00B4218F" w:rsidP="00395E13"/>
        </w:tc>
        <w:tc>
          <w:tcPr>
            <w:tcW w:w="4360" w:type="dxa"/>
          </w:tcPr>
          <w:p w14:paraId="2AA81521" w14:textId="77777777" w:rsidR="00B4218F" w:rsidRDefault="00B4218F" w:rsidP="00395E13"/>
        </w:tc>
      </w:tr>
      <w:tr w:rsidR="00B4218F" w:rsidRPr="00F41874" w14:paraId="43CAACDD" w14:textId="77777777" w:rsidTr="00974BAF">
        <w:tc>
          <w:tcPr>
            <w:tcW w:w="4360" w:type="dxa"/>
          </w:tcPr>
          <w:p w14:paraId="45755E48" w14:textId="77777777" w:rsidR="00B4218F" w:rsidRDefault="00B4218F" w:rsidP="00395E13"/>
        </w:tc>
        <w:tc>
          <w:tcPr>
            <w:tcW w:w="4360" w:type="dxa"/>
          </w:tcPr>
          <w:p w14:paraId="42AEB7B7" w14:textId="77777777" w:rsidR="00B4218F" w:rsidRDefault="00B4218F" w:rsidP="00395E13"/>
        </w:tc>
      </w:tr>
    </w:tbl>
    <w:p w14:paraId="7DF22998" w14:textId="4E067F8C" w:rsidR="00C0691B" w:rsidRDefault="00C0691B" w:rsidP="00395E13"/>
    <w:p w14:paraId="4E329E56" w14:textId="77777777" w:rsidR="00C0691B" w:rsidRDefault="00C0691B" w:rsidP="00395E13"/>
    <w:p w14:paraId="06F1154C" w14:textId="77777777" w:rsidR="00C0691B" w:rsidRDefault="00C0691B" w:rsidP="00395E13"/>
    <w:p w14:paraId="69CAC618" w14:textId="77777777" w:rsidR="00F67766" w:rsidRDefault="00F67766" w:rsidP="00395E13">
      <w:r>
        <w:br w:type="page"/>
      </w:r>
    </w:p>
    <w:p w14:paraId="231E7D7B" w14:textId="77777777" w:rsidR="00C0691B" w:rsidRDefault="00C0691B" w:rsidP="00241D70">
      <w:pPr>
        <w:pStyle w:val="Heading1-NoNumber"/>
        <w:spacing w:line="480" w:lineRule="auto"/>
      </w:pPr>
      <w:r>
        <w:lastRenderedPageBreak/>
        <w:t>List of Appendices</w:t>
      </w:r>
    </w:p>
    <w:p w14:paraId="266A7F20" w14:textId="17A4A93D" w:rsidR="00DF3160" w:rsidRDefault="00282D7C" w:rsidP="00395E13">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0904441" w:history="1">
        <w:r w:rsidR="00DF3160" w:rsidRPr="005F1C76">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1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5E9BC252" w14:textId="448F3DA7"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2" w:history="1">
        <w:r w:rsidR="00DF3160" w:rsidRPr="005F1C76">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2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7A9983" w14:textId="1A191A4B"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3" w:history="1">
        <w:r w:rsidR="00DF3160" w:rsidRPr="005F1C76">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3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325FE246" w14:textId="2C5CA8DF"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4" w:history="1">
        <w:r w:rsidR="00DF3160" w:rsidRPr="005F1C76">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44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23786D4D" w14:textId="0FE3DF87"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5" w:history="1">
        <w:r w:rsidR="00DF3160" w:rsidRPr="005F1C76">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45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5E05DC97" w14:textId="53CE4C95"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6" w:history="1">
        <w:r w:rsidR="00DF3160" w:rsidRPr="005F1C76">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46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71D499F2" w14:textId="5DE49D11" w:rsidR="00C0691B" w:rsidRDefault="00282D7C" w:rsidP="00395E13">
      <w:r>
        <w:fldChar w:fldCharType="end"/>
      </w:r>
    </w:p>
    <w:p w14:paraId="0422C4AA" w14:textId="77777777" w:rsidR="00C0691B" w:rsidRDefault="00C0691B" w:rsidP="00395E13"/>
    <w:p w14:paraId="44DF6907" w14:textId="77777777" w:rsidR="00C0691B" w:rsidRDefault="00C0691B" w:rsidP="00395E13"/>
    <w:p w14:paraId="49CCFF05" w14:textId="77777777" w:rsidR="00F67766" w:rsidRDefault="00F67766" w:rsidP="00395E13">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914AD40"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904312"/>
      <w:r w:rsidRPr="000A198C">
        <w:lastRenderedPageBreak/>
        <w:t>Introduction</w:t>
      </w:r>
      <w:bookmarkEnd w:id="0"/>
      <w:bookmarkEnd w:id="1"/>
      <w:bookmarkEnd w:id="2"/>
      <w:bookmarkEnd w:id="3"/>
      <w:bookmarkEnd w:id="4"/>
      <w:bookmarkEnd w:id="5"/>
      <w:bookmarkEnd w:id="6"/>
    </w:p>
    <w:p w14:paraId="38F2FBA9" w14:textId="77777777" w:rsidR="00D01177" w:rsidRDefault="00D01177" w:rsidP="00395E13">
      <w:pPr>
        <w:rPr>
          <w:rFonts w:cs="Arial"/>
          <w:kern w:val="32"/>
          <w:sz w:val="72"/>
          <w:szCs w:val="32"/>
        </w:rPr>
      </w:pPr>
      <w:r>
        <w:br w:type="page"/>
      </w:r>
    </w:p>
    <w:p w14:paraId="5F5FFC05" w14:textId="17D575AD" w:rsidR="000C0BAA" w:rsidRDefault="00D01177" w:rsidP="00241D70">
      <w:pPr>
        <w:pStyle w:val="Heading2"/>
        <w:spacing w:line="480" w:lineRule="auto"/>
      </w:pPr>
      <w:bookmarkStart w:id="7" w:name="_Toc10904313"/>
      <w:r>
        <w:lastRenderedPageBreak/>
        <w:t>Background</w:t>
      </w:r>
      <w:bookmarkEnd w:id="7"/>
    </w:p>
    <w:p w14:paraId="40901DF6" w14:textId="77777777" w:rsidR="00976AD1" w:rsidRDefault="00976AD1" w:rsidP="00395E13"/>
    <w:p w14:paraId="1857E2F1" w14:textId="420BD6B0" w:rsidR="00294055" w:rsidRDefault="00976AD1" w:rsidP="00395E13">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95E13"/>
    <w:p w14:paraId="0E605263" w14:textId="4B708F8C" w:rsidR="000C0BAA" w:rsidRDefault="00294055" w:rsidP="00395E13">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57D5ECA6" w:rsidR="000C0BAA" w:rsidRDefault="000C0BAA" w:rsidP="00241D70">
      <w:pPr>
        <w:pStyle w:val="Heading2"/>
        <w:spacing w:line="480" w:lineRule="auto"/>
      </w:pPr>
      <w:bookmarkStart w:id="8" w:name="_Toc10904314"/>
      <w:r>
        <w:lastRenderedPageBreak/>
        <w:t>Aims &amp; Goals</w:t>
      </w:r>
      <w:bookmarkEnd w:id="8"/>
    </w:p>
    <w:p w14:paraId="248C0F6A" w14:textId="77777777" w:rsidR="000C0BAA" w:rsidRDefault="000C0BAA" w:rsidP="00395E13">
      <w:pPr>
        <w:rPr>
          <w:rFonts w:cs="Arial"/>
          <w:kern w:val="32"/>
          <w:sz w:val="32"/>
          <w:szCs w:val="28"/>
        </w:rPr>
      </w:pPr>
      <w:r>
        <w:br w:type="page"/>
      </w:r>
    </w:p>
    <w:p w14:paraId="3D34D21A" w14:textId="13C26558" w:rsidR="0064112F" w:rsidRDefault="000538E8" w:rsidP="00241D70">
      <w:pPr>
        <w:pStyle w:val="Heading2"/>
        <w:spacing w:line="480" w:lineRule="auto"/>
      </w:pPr>
      <w:bookmarkStart w:id="9" w:name="_Toc10904315"/>
      <w:r>
        <w:lastRenderedPageBreak/>
        <w:t xml:space="preserve">Summary of Work Done </w:t>
      </w:r>
      <w:r w:rsidR="0064112F">
        <w:t>&amp;</w:t>
      </w:r>
      <w:r>
        <w:t xml:space="preserve"> Major Findings</w:t>
      </w:r>
      <w:bookmarkEnd w:id="9"/>
    </w:p>
    <w:p w14:paraId="1B514001" w14:textId="77777777" w:rsidR="0064112F" w:rsidRDefault="0064112F" w:rsidP="00395E13">
      <w:pPr>
        <w:rPr>
          <w:rFonts w:cs="Arial"/>
          <w:kern w:val="32"/>
          <w:sz w:val="32"/>
          <w:szCs w:val="28"/>
        </w:rPr>
      </w:pPr>
      <w:r>
        <w:br w:type="page"/>
      </w:r>
    </w:p>
    <w:p w14:paraId="69095263" w14:textId="76068EDE" w:rsidR="00D01177" w:rsidRDefault="0064112F" w:rsidP="00241D70">
      <w:pPr>
        <w:pStyle w:val="Heading2"/>
        <w:spacing w:line="480" w:lineRule="auto"/>
      </w:pPr>
      <w:bookmarkStart w:id="10" w:name="_Toc1090431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95E13">
      <w:pPr>
        <w:rPr>
          <w:rFonts w:cs="Arial"/>
          <w:kern w:val="32"/>
          <w:sz w:val="32"/>
          <w:szCs w:val="28"/>
        </w:rPr>
      </w:pPr>
      <w:r>
        <w:br w:type="page"/>
      </w:r>
    </w:p>
    <w:p w14:paraId="51A9530F" w14:textId="4D5566AE" w:rsidR="001512C1" w:rsidRDefault="00AA58FB" w:rsidP="00241D70">
      <w:pPr>
        <w:pStyle w:val="Heading1"/>
        <w:spacing w:line="480" w:lineRule="auto"/>
      </w:pPr>
      <w:bookmarkStart w:id="11" w:name="_Toc10904317"/>
      <w:r w:rsidRPr="000A198C">
        <w:lastRenderedPageBreak/>
        <w:t>High Energy Physics</w:t>
      </w:r>
      <w:r w:rsidR="001512C1">
        <w:t xml:space="preserve"> &amp; The CERN Experiment</w:t>
      </w:r>
      <w:bookmarkEnd w:id="11"/>
    </w:p>
    <w:p w14:paraId="7BD8F163" w14:textId="77777777" w:rsidR="001512C1" w:rsidRDefault="001512C1" w:rsidP="00395E13">
      <w:pPr>
        <w:rPr>
          <w:rFonts w:cs="Arial"/>
          <w:kern w:val="32"/>
          <w:sz w:val="72"/>
          <w:szCs w:val="32"/>
        </w:rPr>
      </w:pPr>
      <w:r>
        <w:br w:type="page"/>
      </w:r>
    </w:p>
    <w:p w14:paraId="5CA60AF2" w14:textId="4B6194BD" w:rsidR="00A0160F" w:rsidRDefault="00A0160F" w:rsidP="00241D70">
      <w:pPr>
        <w:pStyle w:val="Heading2"/>
        <w:spacing w:line="480" w:lineRule="auto"/>
      </w:pPr>
      <w:bookmarkStart w:id="12" w:name="_Toc10904318"/>
      <w:r>
        <w:lastRenderedPageBreak/>
        <w:t>A Brief History</w:t>
      </w:r>
      <w:r w:rsidR="00F26658">
        <w:t xml:space="preserve"> of</w:t>
      </w:r>
      <w:r>
        <w:t xml:space="preserve"> Atomic Theory</w:t>
      </w:r>
      <w:bookmarkEnd w:id="12"/>
    </w:p>
    <w:p w14:paraId="3D8AB4C8" w14:textId="77777777" w:rsidR="005D4CF6" w:rsidRPr="005D4CF6" w:rsidRDefault="005D4CF6" w:rsidP="00395E13"/>
    <w:p w14:paraId="4A831DCA" w14:textId="4F890F44" w:rsidR="00C8378C" w:rsidRDefault="00C8378C" w:rsidP="00395E13">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95E13"/>
    <w:p w14:paraId="5F726A23" w14:textId="77777777" w:rsidR="00C8378C" w:rsidRDefault="00B12925" w:rsidP="00395E13">
      <w:r>
        <w:t>In 1803, Dalton refined this model to state that these indivisible atoms can have distinguishing chemical and physical traits and that they combine to form chemical compounds.</w:t>
      </w:r>
    </w:p>
    <w:p w14:paraId="7F89D5EB" w14:textId="77777777" w:rsidR="00C8378C" w:rsidRDefault="00C8378C" w:rsidP="00395E13"/>
    <w:p w14:paraId="7D3EF1A2" w14:textId="37A0132B" w:rsidR="00C8378C" w:rsidRDefault="00B12925" w:rsidP="00395E13">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95E13"/>
    <w:p w14:paraId="3902C60D" w14:textId="7831E925" w:rsidR="00C8378C" w:rsidRDefault="00B12925" w:rsidP="00395E13">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95E13"/>
    <w:p w14:paraId="6288A328" w14:textId="77777777" w:rsidR="00C8378C" w:rsidRDefault="008471B3" w:rsidP="00395E13">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95E13"/>
    <w:p w14:paraId="4A455296" w14:textId="77777777" w:rsidR="00C8378C" w:rsidRDefault="008471B3" w:rsidP="00395E13">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95E13"/>
    <w:p w14:paraId="0AB31009" w14:textId="2A1D22A5" w:rsidR="008471B3" w:rsidRDefault="008471B3" w:rsidP="00395E13">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395E13"/>
    <w:p w14:paraId="1B926F49" w14:textId="507D5F01" w:rsidR="0098432A" w:rsidRPr="00B12925" w:rsidRDefault="0098432A" w:rsidP="00395E13">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02AC90" w:rsidR="008C35C7" w:rsidRDefault="001512C1" w:rsidP="00241D70">
      <w:pPr>
        <w:pStyle w:val="Heading2"/>
        <w:spacing w:line="480" w:lineRule="auto"/>
      </w:pPr>
      <w:bookmarkStart w:id="13" w:name="_Toc10904319"/>
      <w:r>
        <w:lastRenderedPageBreak/>
        <w:t>The Standard Model of Particle Physics</w:t>
      </w:r>
      <w:bookmarkEnd w:id="13"/>
    </w:p>
    <w:p w14:paraId="3670897E" w14:textId="77777777" w:rsidR="00AA1EA5" w:rsidRPr="00AA1EA5" w:rsidRDefault="00AA1EA5" w:rsidP="00395E13"/>
    <w:p w14:paraId="60EA10AA" w14:textId="783A9CA3" w:rsidR="00C05360" w:rsidRDefault="00AA1EA5" w:rsidP="00241D70">
      <w:pPr>
        <w:pStyle w:val="Heading3"/>
        <w:spacing w:line="480" w:lineRule="auto"/>
      </w:pPr>
      <w:bookmarkStart w:id="14" w:name="_Toc10904320"/>
      <w:r>
        <w:t>Introduction</w:t>
      </w:r>
      <w:bookmarkEnd w:id="14"/>
    </w:p>
    <w:p w14:paraId="38DB076D" w14:textId="77777777" w:rsidR="00AA1EA5" w:rsidRPr="00AA1EA5" w:rsidRDefault="00AA1EA5" w:rsidP="00395E13"/>
    <w:p w14:paraId="47A9F8D5" w14:textId="202F829C" w:rsidR="00C34125" w:rsidRDefault="00C05360" w:rsidP="00395E13">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DF3160">
            <w:rPr>
              <w:noProof/>
              <w:lang w:val="en-US"/>
            </w:rPr>
            <w:t>(1)</w:t>
          </w:r>
          <w:r w:rsidR="00C85BC5">
            <w:fldChar w:fldCharType="end"/>
          </w:r>
        </w:sdtContent>
      </w:sdt>
      <w:r w:rsidR="004C44CE">
        <w:t>.</w:t>
      </w:r>
    </w:p>
    <w:p w14:paraId="34C06BE1" w14:textId="77777777" w:rsidR="00C34125" w:rsidRDefault="00C34125" w:rsidP="00395E13"/>
    <w:p w14:paraId="4EFF2C69" w14:textId="7D8FF36A" w:rsidR="00296CF3" w:rsidRDefault="00554F48" w:rsidP="00395E13">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79364E">
        <w:t>.</w:t>
      </w:r>
    </w:p>
    <w:p w14:paraId="2F8ABCF6" w14:textId="77777777" w:rsidR="00296CF3" w:rsidRDefault="00296CF3" w:rsidP="00395E13"/>
    <w:p w14:paraId="276ADCB4" w14:textId="4AE68558" w:rsidR="00706963" w:rsidRDefault="00296CF3" w:rsidP="00395E13">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5D5BE0">
        <w:t>.</w:t>
      </w:r>
    </w:p>
    <w:p w14:paraId="610486C2" w14:textId="6EC3F639" w:rsidR="002577E1" w:rsidRDefault="002577E1" w:rsidP="00395E13"/>
    <w:p w14:paraId="69B07A31" w14:textId="17963855" w:rsidR="00706963" w:rsidRDefault="002577E1" w:rsidP="00395E13">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340D95B3" w14:textId="56C92838" w:rsidR="002577E1" w:rsidRDefault="00063A73" w:rsidP="00241D70">
      <w:pPr>
        <w:pStyle w:val="Heading3"/>
        <w:spacing w:line="480" w:lineRule="auto"/>
      </w:pPr>
      <w:bookmarkStart w:id="15" w:name="_Ref1401918"/>
      <w:bookmarkStart w:id="16" w:name="_Toc10904321"/>
      <w:r>
        <w:t>The Fundamental Particles</w:t>
      </w:r>
      <w:bookmarkEnd w:id="15"/>
      <w:bookmarkEnd w:id="16"/>
    </w:p>
    <w:p w14:paraId="634A6E7A" w14:textId="77777777" w:rsidR="00063A73" w:rsidRPr="00063A73" w:rsidRDefault="00063A73" w:rsidP="00395E13"/>
    <w:p w14:paraId="79D8D692" w14:textId="406F11CE" w:rsidR="0034307A" w:rsidRDefault="00706963" w:rsidP="00395E13">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974BAF">
        <w:t>.</w:t>
      </w:r>
    </w:p>
    <w:p w14:paraId="749A12FE" w14:textId="77777777" w:rsidR="00CA3906" w:rsidRDefault="00CA3906" w:rsidP="00395E13"/>
    <w:p w14:paraId="65A24BE9" w14:textId="09551EBF" w:rsidR="00760D02" w:rsidRDefault="0034307A" w:rsidP="00395E13">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220A765F" w14:textId="77777777" w:rsidR="00760D02" w:rsidRDefault="00760D02" w:rsidP="00395E13"/>
    <w:p w14:paraId="41E649F0" w14:textId="6495EFB1" w:rsidR="00853758" w:rsidRDefault="00760D02" w:rsidP="00395E13">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853758">
        <w:t>.</w:t>
      </w:r>
    </w:p>
    <w:p w14:paraId="2B76C4FF" w14:textId="77777777" w:rsidR="00853758" w:rsidRDefault="00853758" w:rsidP="00395E13"/>
    <w:p w14:paraId="6E128900" w14:textId="515800B0" w:rsidR="00853758" w:rsidRDefault="00853758" w:rsidP="00395E13">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t>:</w:t>
      </w:r>
    </w:p>
    <w:p w14:paraId="45C8B2B2" w14:textId="77777777" w:rsidR="0095377F" w:rsidRDefault="0095377F" w:rsidP="00395E13"/>
    <w:p w14:paraId="00965CE6" w14:textId="066738EA" w:rsidR="00221373" w:rsidRDefault="00221373" w:rsidP="00395E13">
      <w:pPr>
        <w:pStyle w:val="Caption"/>
      </w:pPr>
      <w:bookmarkStart w:id="17" w:name="_Ref2454688"/>
      <w:bookmarkStart w:id="18" w:name="_Toc10904403"/>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F316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95E13">
            <w:r>
              <w:t>Leptons</w:t>
            </w:r>
          </w:p>
        </w:tc>
        <w:tc>
          <w:tcPr>
            <w:tcW w:w="3700" w:type="dxa"/>
            <w:gridSpan w:val="3"/>
            <w:vAlign w:val="top"/>
          </w:tcPr>
          <w:p w14:paraId="12D60E19" w14:textId="1612FDC8" w:rsidR="00853758" w:rsidRDefault="00853758" w:rsidP="00395E13">
            <w:r>
              <w:t>Quarks</w:t>
            </w:r>
          </w:p>
        </w:tc>
      </w:tr>
      <w:tr w:rsidR="008A52C2" w14:paraId="410B00D1" w14:textId="77777777" w:rsidTr="00CC1CB1">
        <w:tc>
          <w:tcPr>
            <w:tcW w:w="1475" w:type="dxa"/>
            <w:vAlign w:val="top"/>
          </w:tcPr>
          <w:p w14:paraId="247D327D" w14:textId="77777777" w:rsidR="008A52C2" w:rsidRDefault="008A52C2" w:rsidP="00395E13"/>
        </w:tc>
        <w:tc>
          <w:tcPr>
            <w:tcW w:w="1326" w:type="dxa"/>
            <w:vAlign w:val="top"/>
          </w:tcPr>
          <w:p w14:paraId="72069955" w14:textId="33535E06" w:rsidR="008A52C2" w:rsidRDefault="008A52C2" w:rsidP="00395E13">
            <w:r>
              <w:t>Particle</w:t>
            </w:r>
          </w:p>
        </w:tc>
        <w:tc>
          <w:tcPr>
            <w:tcW w:w="809" w:type="dxa"/>
            <w:vAlign w:val="top"/>
          </w:tcPr>
          <w:p w14:paraId="02354D5D" w14:textId="30CB686A" w:rsidR="008A52C2" w:rsidRDefault="008A52C2" w:rsidP="00395E13">
            <w:r>
              <w:t>Q</w:t>
            </w:r>
          </w:p>
        </w:tc>
        <w:tc>
          <w:tcPr>
            <w:tcW w:w="1410" w:type="dxa"/>
            <w:vAlign w:val="top"/>
          </w:tcPr>
          <w:p w14:paraId="51E5A973" w14:textId="4FE13B20" w:rsidR="008A52C2" w:rsidRDefault="008A52C2" w:rsidP="00395E13">
            <w:r>
              <w:t>Mass/GeV</w:t>
            </w:r>
          </w:p>
        </w:tc>
        <w:tc>
          <w:tcPr>
            <w:tcW w:w="1237" w:type="dxa"/>
            <w:vAlign w:val="top"/>
          </w:tcPr>
          <w:p w14:paraId="5CDF983D" w14:textId="3CFB651E" w:rsidR="008A52C2" w:rsidRDefault="008A52C2" w:rsidP="00395E13">
            <w:r>
              <w:t>Particle</w:t>
            </w:r>
          </w:p>
        </w:tc>
        <w:tc>
          <w:tcPr>
            <w:tcW w:w="1053" w:type="dxa"/>
            <w:vAlign w:val="top"/>
          </w:tcPr>
          <w:p w14:paraId="08E03CE5" w14:textId="425D45A9" w:rsidR="008A52C2" w:rsidRDefault="008A52C2" w:rsidP="00395E13">
            <w:r>
              <w:t>Q</w:t>
            </w:r>
          </w:p>
        </w:tc>
        <w:tc>
          <w:tcPr>
            <w:tcW w:w="1410" w:type="dxa"/>
            <w:vAlign w:val="top"/>
          </w:tcPr>
          <w:p w14:paraId="1D8CE3C7" w14:textId="21237996" w:rsidR="008A52C2" w:rsidRDefault="008A52C2" w:rsidP="00395E13">
            <w:r>
              <w:t>Mass/GeV</w:t>
            </w:r>
          </w:p>
        </w:tc>
      </w:tr>
      <w:tr w:rsidR="008A52C2" w14:paraId="5E12021C" w14:textId="77777777" w:rsidTr="00CC1CB1">
        <w:tc>
          <w:tcPr>
            <w:tcW w:w="1475" w:type="dxa"/>
            <w:vMerge w:val="restart"/>
            <w:vAlign w:val="top"/>
          </w:tcPr>
          <w:p w14:paraId="5E2B1C41" w14:textId="14FD64C2" w:rsidR="008A52C2" w:rsidRDefault="008A52C2" w:rsidP="00395E13">
            <w:r>
              <w:t>First Generation</w:t>
            </w:r>
          </w:p>
        </w:tc>
        <w:tc>
          <w:tcPr>
            <w:tcW w:w="1326" w:type="dxa"/>
            <w:vAlign w:val="top"/>
          </w:tcPr>
          <w:p w14:paraId="36E7CAA5" w14:textId="013E5424" w:rsidR="008A52C2" w:rsidRDefault="008A52C2" w:rsidP="00395E13">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95E13">
            <w:r>
              <w:t>-1</w:t>
            </w:r>
          </w:p>
        </w:tc>
        <w:tc>
          <w:tcPr>
            <w:tcW w:w="1410" w:type="dxa"/>
            <w:vAlign w:val="top"/>
          </w:tcPr>
          <w:p w14:paraId="7F0D5C74" w14:textId="6E098860" w:rsidR="008A52C2" w:rsidRDefault="005F6455" w:rsidP="00395E13">
            <w:r>
              <w:t>0.005</w:t>
            </w:r>
          </w:p>
        </w:tc>
        <w:tc>
          <w:tcPr>
            <w:tcW w:w="1237" w:type="dxa"/>
            <w:vAlign w:val="top"/>
          </w:tcPr>
          <w:p w14:paraId="38022FC5" w14:textId="0A3361FE" w:rsidR="008A52C2" w:rsidRDefault="008A52C2" w:rsidP="00395E13">
            <w:r>
              <w:t>Down (d)</w:t>
            </w:r>
          </w:p>
        </w:tc>
        <w:tc>
          <w:tcPr>
            <w:tcW w:w="1053" w:type="dxa"/>
            <w:vAlign w:val="top"/>
          </w:tcPr>
          <w:p w14:paraId="46EF782D" w14:textId="7F12623D" w:rsidR="008A52C2" w:rsidRDefault="00221373" w:rsidP="00395E13">
            <w:r>
              <w:t>-1/3</w:t>
            </w:r>
          </w:p>
        </w:tc>
        <w:tc>
          <w:tcPr>
            <w:tcW w:w="1410" w:type="dxa"/>
            <w:vAlign w:val="top"/>
          </w:tcPr>
          <w:p w14:paraId="6BE2277E" w14:textId="6AF033D3" w:rsidR="008A52C2" w:rsidRDefault="00221373" w:rsidP="00395E13">
            <w:r>
              <w:t>0.003</w:t>
            </w:r>
          </w:p>
        </w:tc>
      </w:tr>
      <w:tr w:rsidR="008A52C2" w14:paraId="5EB69226" w14:textId="77777777" w:rsidTr="00CC1CB1">
        <w:tc>
          <w:tcPr>
            <w:tcW w:w="1475" w:type="dxa"/>
            <w:vMerge/>
            <w:vAlign w:val="top"/>
          </w:tcPr>
          <w:p w14:paraId="73E7D764" w14:textId="200EB155" w:rsidR="008A52C2" w:rsidRDefault="008A52C2" w:rsidP="00395E13"/>
        </w:tc>
        <w:tc>
          <w:tcPr>
            <w:tcW w:w="1326" w:type="dxa"/>
            <w:vAlign w:val="top"/>
          </w:tcPr>
          <w:p w14:paraId="203F14C3" w14:textId="4F0A01FE"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95E13">
            <w:r>
              <w:t>0</w:t>
            </w:r>
          </w:p>
        </w:tc>
        <w:tc>
          <w:tcPr>
            <w:tcW w:w="1410" w:type="dxa"/>
            <w:vAlign w:val="top"/>
          </w:tcPr>
          <w:p w14:paraId="020DE072" w14:textId="32D7581A" w:rsidR="008A52C2" w:rsidRDefault="005F6455"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95E13">
            <w:r>
              <w:t>Up (u)</w:t>
            </w:r>
          </w:p>
        </w:tc>
        <w:tc>
          <w:tcPr>
            <w:tcW w:w="1053" w:type="dxa"/>
            <w:vAlign w:val="top"/>
          </w:tcPr>
          <w:p w14:paraId="29F6B81D" w14:textId="18063C88" w:rsidR="008A52C2" w:rsidRDefault="00221373" w:rsidP="00395E13">
            <w:r>
              <w:t>+2/3</w:t>
            </w:r>
          </w:p>
        </w:tc>
        <w:tc>
          <w:tcPr>
            <w:tcW w:w="1410" w:type="dxa"/>
            <w:vAlign w:val="top"/>
          </w:tcPr>
          <w:p w14:paraId="79020CEB" w14:textId="57CEDA03" w:rsidR="008A52C2" w:rsidRDefault="00221373" w:rsidP="00395E13">
            <w:r>
              <w:t>0.005</w:t>
            </w:r>
          </w:p>
        </w:tc>
      </w:tr>
      <w:tr w:rsidR="008A52C2" w14:paraId="6F768E5D" w14:textId="77777777" w:rsidTr="00CC1CB1">
        <w:tc>
          <w:tcPr>
            <w:tcW w:w="1475" w:type="dxa"/>
            <w:vMerge w:val="restart"/>
            <w:vAlign w:val="top"/>
          </w:tcPr>
          <w:p w14:paraId="1D11A289" w14:textId="5F5B04FB" w:rsidR="008A52C2" w:rsidRDefault="008A52C2" w:rsidP="00395E13">
            <w:r>
              <w:t>Second Generation</w:t>
            </w:r>
          </w:p>
        </w:tc>
        <w:tc>
          <w:tcPr>
            <w:tcW w:w="1326" w:type="dxa"/>
            <w:vAlign w:val="top"/>
          </w:tcPr>
          <w:p w14:paraId="4895165E" w14:textId="1D365EE9" w:rsidR="008A52C2" w:rsidRDefault="008A52C2" w:rsidP="00395E13">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95E13">
            <w:r>
              <w:t>-1</w:t>
            </w:r>
          </w:p>
        </w:tc>
        <w:tc>
          <w:tcPr>
            <w:tcW w:w="1410" w:type="dxa"/>
            <w:vAlign w:val="top"/>
          </w:tcPr>
          <w:p w14:paraId="6EB2F2B2" w14:textId="36ED1C05" w:rsidR="008A52C2" w:rsidRDefault="00221373" w:rsidP="00395E13">
            <w:r>
              <w:t>0.106</w:t>
            </w:r>
          </w:p>
        </w:tc>
        <w:tc>
          <w:tcPr>
            <w:tcW w:w="1237" w:type="dxa"/>
            <w:vAlign w:val="top"/>
          </w:tcPr>
          <w:p w14:paraId="70639EBD" w14:textId="18F0F7DC" w:rsidR="008A52C2" w:rsidRDefault="008A52C2" w:rsidP="00395E13">
            <w:r>
              <w:t>Strange (s)</w:t>
            </w:r>
          </w:p>
        </w:tc>
        <w:tc>
          <w:tcPr>
            <w:tcW w:w="1053" w:type="dxa"/>
            <w:vAlign w:val="top"/>
          </w:tcPr>
          <w:p w14:paraId="38CDAFCC" w14:textId="20545F03" w:rsidR="008A52C2" w:rsidRDefault="00221373" w:rsidP="00395E13">
            <w:r>
              <w:t>-1/3</w:t>
            </w:r>
          </w:p>
        </w:tc>
        <w:tc>
          <w:tcPr>
            <w:tcW w:w="1410" w:type="dxa"/>
            <w:vAlign w:val="top"/>
          </w:tcPr>
          <w:p w14:paraId="45DDF7C1" w14:textId="3F7A518D" w:rsidR="008A52C2" w:rsidRDefault="00221373" w:rsidP="00395E13">
            <w:r>
              <w:t>0.1</w:t>
            </w:r>
          </w:p>
        </w:tc>
      </w:tr>
      <w:tr w:rsidR="008A52C2" w14:paraId="6AC7D1D6" w14:textId="77777777" w:rsidTr="00CC1CB1">
        <w:tc>
          <w:tcPr>
            <w:tcW w:w="1475" w:type="dxa"/>
            <w:vMerge/>
            <w:vAlign w:val="top"/>
          </w:tcPr>
          <w:p w14:paraId="32406B2A" w14:textId="71785149" w:rsidR="008A52C2" w:rsidRDefault="008A52C2" w:rsidP="00395E13"/>
        </w:tc>
        <w:tc>
          <w:tcPr>
            <w:tcW w:w="1326" w:type="dxa"/>
            <w:vAlign w:val="top"/>
          </w:tcPr>
          <w:p w14:paraId="6C5BFAF4" w14:textId="5014C0E9"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95E13">
            <w:r>
              <w:t>0</w:t>
            </w:r>
          </w:p>
        </w:tc>
        <w:tc>
          <w:tcPr>
            <w:tcW w:w="1410" w:type="dxa"/>
            <w:vAlign w:val="top"/>
          </w:tcPr>
          <w:p w14:paraId="5732C2D7" w14:textId="2F6FBC2E" w:rsidR="008A52C2" w:rsidRDefault="00221373"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95E13">
            <w:r>
              <w:t>Charm (c)</w:t>
            </w:r>
          </w:p>
        </w:tc>
        <w:tc>
          <w:tcPr>
            <w:tcW w:w="1053" w:type="dxa"/>
            <w:vAlign w:val="top"/>
          </w:tcPr>
          <w:p w14:paraId="62D03990" w14:textId="2F5103C3" w:rsidR="008A52C2" w:rsidRDefault="00221373" w:rsidP="00395E13">
            <w:r>
              <w:t>+2/3</w:t>
            </w:r>
          </w:p>
        </w:tc>
        <w:tc>
          <w:tcPr>
            <w:tcW w:w="1410" w:type="dxa"/>
            <w:vAlign w:val="top"/>
          </w:tcPr>
          <w:p w14:paraId="693D2BD7" w14:textId="5A756EBE" w:rsidR="008A52C2" w:rsidRDefault="00221373" w:rsidP="00395E13">
            <w:r>
              <w:t>1.3</w:t>
            </w:r>
          </w:p>
        </w:tc>
      </w:tr>
      <w:tr w:rsidR="008A52C2" w14:paraId="5D90BC8B" w14:textId="77777777" w:rsidTr="00CC1CB1">
        <w:tc>
          <w:tcPr>
            <w:tcW w:w="1475" w:type="dxa"/>
            <w:vMerge w:val="restart"/>
            <w:vAlign w:val="top"/>
          </w:tcPr>
          <w:p w14:paraId="0EC9ECD1" w14:textId="16106DD1" w:rsidR="008A52C2" w:rsidRDefault="008A52C2" w:rsidP="00395E13">
            <w:r>
              <w:t>Third Generation</w:t>
            </w:r>
          </w:p>
        </w:tc>
        <w:tc>
          <w:tcPr>
            <w:tcW w:w="1326" w:type="dxa"/>
            <w:vAlign w:val="top"/>
          </w:tcPr>
          <w:p w14:paraId="738EBAF4" w14:textId="71B6D8B1" w:rsidR="008A52C2" w:rsidRDefault="008A52C2" w:rsidP="00395E13">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95E13">
            <w:r>
              <w:t>-1</w:t>
            </w:r>
          </w:p>
        </w:tc>
        <w:tc>
          <w:tcPr>
            <w:tcW w:w="1410" w:type="dxa"/>
            <w:vAlign w:val="top"/>
          </w:tcPr>
          <w:p w14:paraId="38E4DF26" w14:textId="176BAF0B" w:rsidR="008A52C2" w:rsidRDefault="00221373" w:rsidP="00395E13">
            <w:r>
              <w:t>1.78</w:t>
            </w:r>
          </w:p>
        </w:tc>
        <w:tc>
          <w:tcPr>
            <w:tcW w:w="1237" w:type="dxa"/>
            <w:vAlign w:val="top"/>
          </w:tcPr>
          <w:p w14:paraId="36084B0E" w14:textId="2CBE23BE" w:rsidR="008A52C2" w:rsidRDefault="008A52C2" w:rsidP="00395E13">
            <w:r>
              <w:t>Bottom (b)</w:t>
            </w:r>
          </w:p>
        </w:tc>
        <w:tc>
          <w:tcPr>
            <w:tcW w:w="1053" w:type="dxa"/>
            <w:vAlign w:val="top"/>
          </w:tcPr>
          <w:p w14:paraId="77342B67" w14:textId="5A5F2934" w:rsidR="008A52C2" w:rsidRDefault="00221373" w:rsidP="00395E13">
            <w:r>
              <w:t>-1/3</w:t>
            </w:r>
          </w:p>
        </w:tc>
        <w:tc>
          <w:tcPr>
            <w:tcW w:w="1410" w:type="dxa"/>
            <w:vAlign w:val="top"/>
          </w:tcPr>
          <w:p w14:paraId="27720E06" w14:textId="6EC7149B" w:rsidR="008A52C2" w:rsidRDefault="00221373" w:rsidP="00395E13">
            <w:r>
              <w:t>4.5</w:t>
            </w:r>
          </w:p>
        </w:tc>
      </w:tr>
      <w:tr w:rsidR="008A52C2" w14:paraId="7E3BA55D" w14:textId="77777777" w:rsidTr="00CC1CB1">
        <w:tc>
          <w:tcPr>
            <w:tcW w:w="1475" w:type="dxa"/>
            <w:vMerge/>
            <w:vAlign w:val="top"/>
          </w:tcPr>
          <w:p w14:paraId="149DFB76" w14:textId="77777777" w:rsidR="008A52C2" w:rsidRDefault="008A52C2" w:rsidP="00395E13"/>
        </w:tc>
        <w:tc>
          <w:tcPr>
            <w:tcW w:w="1326" w:type="dxa"/>
            <w:vAlign w:val="top"/>
          </w:tcPr>
          <w:p w14:paraId="0BC4A4FA" w14:textId="7B3113F5"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95E13">
            <w:r>
              <w:t>0</w:t>
            </w:r>
          </w:p>
        </w:tc>
        <w:tc>
          <w:tcPr>
            <w:tcW w:w="1410" w:type="dxa"/>
            <w:vAlign w:val="top"/>
          </w:tcPr>
          <w:p w14:paraId="37310252" w14:textId="5B5CAF01" w:rsidR="008A52C2" w:rsidRDefault="00221373"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95E13">
            <w:r>
              <w:t>Top (t)</w:t>
            </w:r>
          </w:p>
        </w:tc>
        <w:tc>
          <w:tcPr>
            <w:tcW w:w="1053" w:type="dxa"/>
            <w:vAlign w:val="top"/>
          </w:tcPr>
          <w:p w14:paraId="578B9D09" w14:textId="1C238848" w:rsidR="008A52C2" w:rsidRDefault="00221373" w:rsidP="00395E13">
            <w:r>
              <w:t>+2/3</w:t>
            </w:r>
          </w:p>
        </w:tc>
        <w:tc>
          <w:tcPr>
            <w:tcW w:w="1410" w:type="dxa"/>
            <w:vAlign w:val="top"/>
          </w:tcPr>
          <w:p w14:paraId="2214422E" w14:textId="704ED02A" w:rsidR="008A52C2" w:rsidRDefault="00221373" w:rsidP="00395E13">
            <w:r>
              <w:t>174</w:t>
            </w:r>
          </w:p>
        </w:tc>
      </w:tr>
    </w:tbl>
    <w:p w14:paraId="07A9E1E1" w14:textId="66F33111" w:rsidR="00853758" w:rsidRDefault="00853758" w:rsidP="00395E13"/>
    <w:p w14:paraId="1AAE430D" w14:textId="7980762F" w:rsidR="00250515" w:rsidRDefault="00250515" w:rsidP="00395E13">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1)</w:t>
          </w:r>
          <w:r w:rsidR="00CA3906">
            <w:fldChar w:fldCharType="end"/>
          </w:r>
        </w:sdtContent>
      </w:sdt>
      <w:r w:rsidR="00C8096C">
        <w:t>.</w:t>
      </w:r>
    </w:p>
    <w:p w14:paraId="5880D6DF" w14:textId="423C1929" w:rsidR="00C8096C" w:rsidRDefault="00C8096C" w:rsidP="00395E13"/>
    <w:p w14:paraId="169E20C6" w14:textId="32B27A7B" w:rsidR="00C8096C" w:rsidRDefault="00C8096C" w:rsidP="00395E13">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95E13"/>
    <w:p w14:paraId="3E91B3D2" w14:textId="72E96891" w:rsidR="00F26658" w:rsidRDefault="00F26658" w:rsidP="00395E13">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B12211">
        <w:t xml:space="preserve">. </w:t>
      </w:r>
    </w:p>
    <w:p w14:paraId="216CA0FC" w14:textId="77777777" w:rsidR="00B12211" w:rsidRDefault="00B12211" w:rsidP="00395E13"/>
    <w:p w14:paraId="3640566F" w14:textId="487A3367" w:rsidR="00B12211" w:rsidRDefault="00B12211" w:rsidP="00395E13">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CA3906">
        <w:t>.</w:t>
      </w:r>
    </w:p>
    <w:p w14:paraId="4F19FE0F" w14:textId="6542450E" w:rsidR="003A30A7" w:rsidRDefault="00063A73" w:rsidP="00241D70">
      <w:pPr>
        <w:pStyle w:val="Heading3"/>
        <w:spacing w:line="480" w:lineRule="auto"/>
      </w:pPr>
      <w:bookmarkStart w:id="19" w:name="_Toc10904322"/>
      <w:r>
        <w:t>The Fundamental Forces</w:t>
      </w:r>
      <w:bookmarkEnd w:id="19"/>
    </w:p>
    <w:p w14:paraId="6C9E471F" w14:textId="77777777" w:rsidR="003A30A7" w:rsidRDefault="003A30A7" w:rsidP="00395E13"/>
    <w:p w14:paraId="6D86B7A2" w14:textId="5694CF21" w:rsidR="00DE6104" w:rsidRDefault="00DE6104" w:rsidP="00395E13">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56D2B9F1" w14:textId="77777777" w:rsidR="00DE6104" w:rsidRDefault="00DE6104" w:rsidP="00395E13"/>
    <w:p w14:paraId="30434B26" w14:textId="750AB9F7" w:rsidR="0002687A" w:rsidRDefault="00DE6104" w:rsidP="00395E13">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50A1">
        <w:t>.</w:t>
      </w:r>
    </w:p>
    <w:p w14:paraId="38188E30" w14:textId="77777777" w:rsidR="00AD78DD" w:rsidRDefault="00AD78DD" w:rsidP="00395E13"/>
    <w:p w14:paraId="681BE447" w14:textId="0295B363" w:rsidR="00DD6E14" w:rsidRDefault="00AD78DD" w:rsidP="00395E13">
      <w:r>
        <w:t>Looking at electromag</w:t>
      </w:r>
      <w:r w:rsidR="000F7908">
        <w:t>netism, the interaction between charged particles occurs via the exchange of</w:t>
      </w:r>
      <w:r w:rsidR="00DD6E14">
        <w:t xml:space="preserve"> massless</w:t>
      </w:r>
      <w:r w:rsidR="000F7908">
        <w:t xml:space="preserve"> virtual photons, which explains momentum transfer via </w:t>
      </w:r>
      <w:r w:rsidR="000F7908">
        <w:lastRenderedPageBreak/>
        <w:t>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F7908">
        <w:t>.</w:t>
      </w:r>
    </w:p>
    <w:p w14:paraId="0FE59527" w14:textId="77777777" w:rsidR="00DD6E14" w:rsidRDefault="00DD6E14" w:rsidP="00395E13"/>
    <w:p w14:paraId="017952BB" w14:textId="7C26BB17" w:rsidR="002623D8" w:rsidRDefault="00DD6E14" w:rsidP="00395E13">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rsidR="000B68AC">
        <w:t>.</w:t>
      </w:r>
    </w:p>
    <w:p w14:paraId="7460122E" w14:textId="77777777" w:rsidR="002623D8" w:rsidRDefault="002623D8" w:rsidP="00395E13"/>
    <w:p w14:paraId="435A498B" w14:textId="4D35C6BF" w:rsidR="008D69F1" w:rsidRDefault="002623D8" w:rsidP="00241D70">
      <w:pPr>
        <w:pStyle w:val="Heading3"/>
        <w:spacing w:line="480" w:lineRule="auto"/>
      </w:pPr>
      <w:bookmarkStart w:id="20" w:name="_Toc10904323"/>
      <w:r>
        <w:t>The Higgs Boson</w:t>
      </w:r>
      <w:bookmarkEnd w:id="20"/>
    </w:p>
    <w:p w14:paraId="70185729" w14:textId="77777777" w:rsidR="00FB64A7" w:rsidRDefault="00FB64A7" w:rsidP="00395E13"/>
    <w:p w14:paraId="690BA616" w14:textId="4CCD5BF6" w:rsidR="003503D0" w:rsidRDefault="00FB64A7" w:rsidP="00395E13">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DF3160">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95E13"/>
    <w:p w14:paraId="1BC692D5" w14:textId="04F4FE75" w:rsidR="00A46272" w:rsidRDefault="003503D0" w:rsidP="00395E13">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DF3160">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95E13"/>
    <w:p w14:paraId="1BC77778" w14:textId="37D0FC8C" w:rsidR="002962C2" w:rsidRDefault="002962C2" w:rsidP="00395E13">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95E13"/>
    <w:p w14:paraId="38AEB909" w14:textId="5B627517" w:rsidR="00CC7117" w:rsidRDefault="001F453C" w:rsidP="00395E13">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DF3160">
            <w:rPr>
              <w:noProof/>
              <w:lang w:val="en-US"/>
            </w:rPr>
            <w:t xml:space="preserve"> (1)</w:t>
          </w:r>
          <w:r w:rsidR="00CA3906">
            <w:fldChar w:fldCharType="end"/>
          </w:r>
        </w:sdtContent>
      </w:sdt>
      <w:r>
        <w:t>.</w:t>
      </w:r>
    </w:p>
    <w:p w14:paraId="7EFD302D" w14:textId="3A6E23CB" w:rsidR="00BF61D7" w:rsidRDefault="00BF61D7" w:rsidP="00395E13"/>
    <w:p w14:paraId="2E5FFC96" w14:textId="37F480DE" w:rsidR="00BF61D7" w:rsidRDefault="00BF61D7" w:rsidP="00BF61D7">
      <w:pPr>
        <w:pStyle w:val="Heading2"/>
      </w:pPr>
      <w:bookmarkStart w:id="21" w:name="_Toc10904324"/>
      <w:r>
        <w:t>Standard Model Vertices</w:t>
      </w:r>
      <w:bookmarkEnd w:id="21"/>
    </w:p>
    <w:p w14:paraId="4F58BD45" w14:textId="4B30D324" w:rsidR="00BF61D7" w:rsidRDefault="00BF61D7" w:rsidP="00395E13">
      <w:pPr>
        <w:rPr>
          <w:lang w:val="en-GB" w:eastAsia="en-GB"/>
        </w:rPr>
      </w:pPr>
    </w:p>
    <w:p w14:paraId="2B20ECF6" w14:textId="1FFAC605" w:rsidR="00BF61D7" w:rsidRDefault="00956369" w:rsidP="00395E13">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DF3160">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95E13">
      <w:pPr>
        <w:rPr>
          <w:lang w:val="en-GB" w:eastAsia="en-GB"/>
        </w:rPr>
      </w:pPr>
    </w:p>
    <w:p w14:paraId="1C72DD09" w14:textId="16E0CD64" w:rsidR="00C237E8" w:rsidRDefault="00C237E8" w:rsidP="00395E13">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DF3160">
        <w:t xml:space="preserve">Table </w:t>
      </w:r>
      <w:r w:rsidR="00DF31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DF3160">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95E13">
      <w:pPr>
        <w:rPr>
          <w:lang w:val="en-GB" w:eastAsia="en-GB"/>
        </w:rPr>
      </w:pPr>
    </w:p>
    <w:p w14:paraId="25D98C3D" w14:textId="47191EA1" w:rsidR="003530E4" w:rsidRDefault="003530E4" w:rsidP="00395E13">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DF3160">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95E13">
      <w:pPr>
        <w:rPr>
          <w:lang w:val="en-GB" w:eastAsia="en-GB"/>
        </w:rPr>
      </w:pPr>
    </w:p>
    <w:p w14:paraId="26A11642" w14:textId="101A0F56" w:rsidR="004A4671" w:rsidRDefault="00786F35" w:rsidP="00395E13">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343C4216" w:rsidR="004A4671" w:rsidRDefault="004A4671" w:rsidP="00395E13">
      <w:pPr>
        <w:pStyle w:val="Caption"/>
        <w:rPr>
          <w:szCs w:val="24"/>
        </w:rPr>
      </w:pPr>
      <w:bookmarkStart w:id="22" w:name="_Toc10904404"/>
      <w:r>
        <w:t xml:space="preserve">Figure </w:t>
      </w:r>
      <w:r>
        <w:fldChar w:fldCharType="begin"/>
      </w:r>
      <w:r>
        <w:instrText xml:space="preserve"> SEQ Figure \* ARABIC </w:instrText>
      </w:r>
      <w:r>
        <w:fldChar w:fldCharType="separate"/>
      </w:r>
      <w:r w:rsidR="00250B8A">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DF3160">
            <w:rPr>
              <w:noProof/>
              <w:lang w:val="en-US"/>
            </w:rPr>
            <w:t>(2)</w:t>
          </w:r>
          <w:r>
            <w:fldChar w:fldCharType="end"/>
          </w:r>
        </w:sdtContent>
      </w:sdt>
      <w:bookmarkEnd w:id="22"/>
    </w:p>
    <w:p w14:paraId="3C9B1B6C" w14:textId="77777777" w:rsidR="004A4671" w:rsidRPr="003530E4" w:rsidRDefault="004A4671" w:rsidP="00395E13">
      <w:pPr>
        <w:rPr>
          <w:lang w:val="en-GB" w:eastAsia="en-GB"/>
        </w:rPr>
      </w:pPr>
    </w:p>
    <w:p w14:paraId="53B709B2" w14:textId="5369572B" w:rsidR="00CC7117" w:rsidRDefault="00CC7117" w:rsidP="00CC7117">
      <w:pPr>
        <w:pStyle w:val="Heading2"/>
        <w:spacing w:line="480" w:lineRule="auto"/>
      </w:pPr>
      <w:bookmarkStart w:id="23" w:name="_Toc10904325"/>
      <w:r>
        <w:t>Interactions of Particles with Matter</w:t>
      </w:r>
      <w:bookmarkEnd w:id="23"/>
    </w:p>
    <w:p w14:paraId="2FFBD864" w14:textId="77777777" w:rsidR="00CC7117" w:rsidRDefault="00CC7117" w:rsidP="00395E13"/>
    <w:p w14:paraId="6BA94F4A" w14:textId="7BD42966" w:rsidR="00CC7117" w:rsidRDefault="00CC7117" w:rsidP="00395E13">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953B75A" w14:textId="611229A7" w:rsidR="00CC7117" w:rsidRDefault="00CC7117" w:rsidP="00CC7117">
      <w:pPr>
        <w:pStyle w:val="Heading3"/>
        <w:spacing w:line="480" w:lineRule="auto"/>
      </w:pPr>
      <w:bookmarkStart w:id="24" w:name="_Ref1812859"/>
      <w:bookmarkStart w:id="25" w:name="_Ref1812904"/>
      <w:bookmarkStart w:id="26" w:name="_Ref1812912"/>
      <w:bookmarkStart w:id="27" w:name="_Toc10904326"/>
      <w:r>
        <w:t>The Bethe-Bloch Curve</w:t>
      </w:r>
      <w:bookmarkEnd w:id="24"/>
      <w:bookmarkEnd w:id="25"/>
      <w:bookmarkEnd w:id="26"/>
      <w:bookmarkEnd w:id="27"/>
    </w:p>
    <w:p w14:paraId="7BADE011" w14:textId="77777777" w:rsidR="00CC7117" w:rsidRDefault="00CC7117" w:rsidP="00395E13"/>
    <w:p w14:paraId="5879ED5A" w14:textId="24A3F654" w:rsidR="00CC7117" w:rsidRDefault="00CC7117" w:rsidP="00395E13">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DF3160">
            <w:rPr>
              <w:noProof/>
              <w:lang w:val="en-US"/>
            </w:rPr>
            <w:t xml:space="preserve"> (1)</w:t>
          </w:r>
          <w:r>
            <w:fldChar w:fldCharType="end"/>
          </w:r>
        </w:sdtContent>
      </w:sdt>
      <w:r>
        <w:t>:</w:t>
      </w:r>
    </w:p>
    <w:p w14:paraId="5893753A" w14:textId="77777777" w:rsidR="00CC7117" w:rsidRDefault="00CC7117" w:rsidP="00395E13"/>
    <w:p w14:paraId="2C05229D" w14:textId="77777777" w:rsidR="00CC7117" w:rsidRPr="00FB05AC" w:rsidRDefault="00250B8A" w:rsidP="00395E13">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95E13"/>
    <w:p w14:paraId="14C440B0" w14:textId="09E7CE6B" w:rsidR="00CC7117" w:rsidRDefault="00CC7117" w:rsidP="00395E13">
      <w:r>
        <w:t xml:space="preserve">Please see Appendix A for the code used to plot </w:t>
      </w:r>
      <w:r>
        <w:fldChar w:fldCharType="begin"/>
      </w:r>
      <w:r>
        <w:instrText xml:space="preserve"> REF _Ref535605965 \h  \* MERGEFORMAT </w:instrText>
      </w:r>
      <w:r>
        <w:fldChar w:fldCharType="separate"/>
      </w:r>
      <w:r w:rsidR="00DF3160">
        <w:t xml:space="preserve">Figure </w:t>
      </w:r>
      <w:r w:rsidR="00DF3160">
        <w:rPr>
          <w:noProof/>
        </w:rPr>
        <w:t>2</w:t>
      </w:r>
      <w:r>
        <w:fldChar w:fldCharType="end"/>
      </w:r>
      <w:r>
        <w:t xml:space="preserve"> and </w:t>
      </w:r>
      <w:r>
        <w:fldChar w:fldCharType="begin"/>
      </w:r>
      <w:r>
        <w:instrText xml:space="preserve"> REF _Ref535605991 \h  \* MERGEFORMAT </w:instrText>
      </w:r>
      <w:r>
        <w:fldChar w:fldCharType="separate"/>
      </w:r>
      <w:r w:rsidR="00DF3160">
        <w:t xml:space="preserve">Figure </w:t>
      </w:r>
      <w:r w:rsidR="00DF31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95E13">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F765227" w:rsidR="00CC7117" w:rsidRDefault="00CC7117" w:rsidP="00395E13">
      <w:pPr>
        <w:pStyle w:val="Caption"/>
      </w:pPr>
      <w:bookmarkStart w:id="28" w:name="_Ref535605965"/>
      <w:bookmarkStart w:id="29" w:name="_Toc10904405"/>
      <w:r>
        <w:t xml:space="preserve">Figure </w:t>
      </w:r>
      <w:r>
        <w:rPr>
          <w:noProof/>
        </w:rPr>
        <w:fldChar w:fldCharType="begin"/>
      </w:r>
      <w:r>
        <w:rPr>
          <w:noProof/>
        </w:rPr>
        <w:instrText xml:space="preserve"> SEQ Figure \* ARABIC </w:instrText>
      </w:r>
      <w:r>
        <w:rPr>
          <w:noProof/>
        </w:rPr>
        <w:fldChar w:fldCharType="separate"/>
      </w:r>
      <w:r w:rsidR="00250B8A">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95E13">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7D67E1C" w:rsidR="00CC7117" w:rsidRPr="00C34125" w:rsidRDefault="00CC7117" w:rsidP="00395E13">
      <w:pPr>
        <w:pStyle w:val="Caption"/>
      </w:pPr>
      <w:bookmarkStart w:id="30" w:name="_Ref535605991"/>
      <w:bookmarkStart w:id="31" w:name="_Toc10904406"/>
      <w:r>
        <w:t xml:space="preserve">Figure </w:t>
      </w:r>
      <w:r>
        <w:rPr>
          <w:noProof/>
        </w:rPr>
        <w:fldChar w:fldCharType="begin"/>
      </w:r>
      <w:r>
        <w:rPr>
          <w:noProof/>
        </w:rPr>
        <w:instrText xml:space="preserve"> SEQ Figure \* ARABIC </w:instrText>
      </w:r>
      <w:r>
        <w:rPr>
          <w:noProof/>
        </w:rPr>
        <w:fldChar w:fldCharType="separate"/>
      </w:r>
      <w:r w:rsidR="00250B8A">
        <w:rPr>
          <w:noProof/>
        </w:rPr>
        <w:t>3</w:t>
      </w:r>
      <w:r>
        <w:rPr>
          <w:noProof/>
        </w:rPr>
        <w:fldChar w:fldCharType="end"/>
      </w:r>
      <w:bookmarkEnd w:id="30"/>
      <w:r>
        <w:t>: Bethe-Bloch curve for an electron moving at relativistic speeds through a silicon medium</w:t>
      </w:r>
      <w:bookmarkEnd w:id="31"/>
    </w:p>
    <w:p w14:paraId="297F301F" w14:textId="7A38B46D" w:rsidR="009831C8" w:rsidRDefault="00CC7117" w:rsidP="00C3658B">
      <w:pPr>
        <w:pStyle w:val="Heading3"/>
        <w:spacing w:line="480" w:lineRule="auto"/>
      </w:pPr>
      <w:bookmarkStart w:id="32" w:name="_Toc10904327"/>
      <w:r>
        <w:t>Transition Radiation</w:t>
      </w:r>
      <w:bookmarkEnd w:id="32"/>
    </w:p>
    <w:p w14:paraId="591341D6" w14:textId="3F611E38" w:rsidR="000020E2" w:rsidRDefault="00DD1F68" w:rsidP="00395E13">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DF3160">
            <w:rPr>
              <w:noProof/>
              <w:lang w:val="en-US"/>
            </w:rPr>
            <w:t>(3)</w:t>
          </w:r>
          <w:r w:rsidR="00447C1E">
            <w:rPr>
              <w:lang w:val="en-GB"/>
            </w:rPr>
            <w:fldChar w:fldCharType="end"/>
          </w:r>
        </w:sdtContent>
      </w:sdt>
      <w:r w:rsidR="000D5DC1">
        <w:rPr>
          <w:lang w:val="en-GB"/>
        </w:rPr>
        <w:t>.</w:t>
      </w:r>
    </w:p>
    <w:p w14:paraId="4FA5CB2D" w14:textId="30EC54AF" w:rsidR="00A5496A" w:rsidRDefault="00A5496A" w:rsidP="00395E13">
      <w:pPr>
        <w:rPr>
          <w:lang w:val="en-GB"/>
        </w:rPr>
      </w:pPr>
    </w:p>
    <w:p w14:paraId="75798F78" w14:textId="18B30A88" w:rsidR="00A5496A" w:rsidRPr="000020E2" w:rsidRDefault="00A5496A" w:rsidP="00395E13">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DF3160">
            <w:rPr>
              <w:noProof/>
              <w:lang w:val="en-US"/>
            </w:rPr>
            <w:t>(4)</w:t>
          </w:r>
          <w:r w:rsidR="00815CB4">
            <w:rPr>
              <w:lang w:val="en-GB"/>
            </w:rPr>
            <w:fldChar w:fldCharType="end"/>
          </w:r>
        </w:sdtContent>
      </w:sdt>
      <w:r w:rsidR="00D63B68">
        <w:rPr>
          <w:lang w:val="en-GB"/>
        </w:rPr>
        <w:t>.</w:t>
      </w:r>
    </w:p>
    <w:p w14:paraId="51C022D2" w14:textId="706030C3" w:rsidR="009831C8" w:rsidRDefault="009831C8" w:rsidP="00241D70">
      <w:pPr>
        <w:pStyle w:val="Heading2"/>
        <w:spacing w:line="480" w:lineRule="auto"/>
      </w:pPr>
      <w:bookmarkStart w:id="33" w:name="_Toc10904328"/>
      <w:r>
        <w:t>The Quark Gluon Plasma</w:t>
      </w:r>
      <w:r w:rsidR="00DC1D3B">
        <w:t xml:space="preserve"> (QGP)</w:t>
      </w:r>
      <w:bookmarkEnd w:id="33"/>
    </w:p>
    <w:p w14:paraId="63AB6D18" w14:textId="7EA66870" w:rsidR="007A0A35" w:rsidRDefault="007A0A35" w:rsidP="00DC1D3B">
      <w:pPr>
        <w:pStyle w:val="Heading3"/>
      </w:pPr>
      <w:bookmarkStart w:id="34" w:name="_Toc10904329"/>
      <w:r>
        <w:t>A brief overview of Quantum Chromodynamics</w:t>
      </w:r>
      <w:bookmarkEnd w:id="34"/>
    </w:p>
    <w:p w14:paraId="510184FA" w14:textId="77777777" w:rsidR="007A0A35" w:rsidRPr="007A0A35" w:rsidRDefault="007A0A35" w:rsidP="00395E13">
      <w:pPr>
        <w:rPr>
          <w:lang w:val="en-GB" w:eastAsia="en-GB"/>
        </w:rPr>
      </w:pPr>
    </w:p>
    <w:p w14:paraId="468BE722" w14:textId="5EA4B695" w:rsidR="00DC1D3B" w:rsidRDefault="00DC1D3B" w:rsidP="00DC1D3B">
      <w:pPr>
        <w:pStyle w:val="Heading3"/>
      </w:pPr>
      <w:bookmarkStart w:id="35" w:name="_Toc10904330"/>
      <w:r>
        <w:lastRenderedPageBreak/>
        <w:t>Introduction to QGP</w:t>
      </w:r>
      <w:bookmarkEnd w:id="35"/>
    </w:p>
    <w:p w14:paraId="7622768C" w14:textId="77777777" w:rsidR="00DC1D3B" w:rsidRPr="00DC1D3B" w:rsidRDefault="00DC1D3B" w:rsidP="00395E13">
      <w:pPr>
        <w:rPr>
          <w:lang w:val="en-GB" w:eastAsia="en-GB"/>
        </w:rPr>
      </w:pPr>
    </w:p>
    <w:p w14:paraId="4A0A51B2" w14:textId="1EBFCAD3" w:rsidR="00EB656D" w:rsidRDefault="00924D30" w:rsidP="00395E13">
      <w:r>
        <w:t>As mentioned above</w:t>
      </w:r>
      <w:r w:rsidR="003A57D5">
        <w:t xml:space="preserve"> in </w:t>
      </w:r>
      <w:r w:rsidR="003A57D5">
        <w:fldChar w:fldCharType="begin"/>
      </w:r>
      <w:r w:rsidR="003A57D5">
        <w:instrText xml:space="preserve"> REF _Ref1401918 \r \h </w:instrText>
      </w:r>
      <w:r w:rsidR="003A57D5">
        <w:fldChar w:fldCharType="separate"/>
      </w:r>
      <w:r w:rsidR="00DF31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DF3160">
            <w:rPr>
              <w:noProof/>
              <w:lang w:val="en-US"/>
            </w:rPr>
            <w:t>(5)</w:t>
          </w:r>
          <w:r w:rsidR="001F51CF">
            <w:fldChar w:fldCharType="end"/>
          </w:r>
        </w:sdtContent>
      </w:sdt>
      <w:r w:rsidR="00EB656D">
        <w:t>.</w:t>
      </w:r>
    </w:p>
    <w:p w14:paraId="22204F20" w14:textId="616013B7" w:rsidR="00344E58" w:rsidRDefault="00344E58" w:rsidP="00395E13"/>
    <w:p w14:paraId="12A92896" w14:textId="44C4EE71" w:rsidR="00167EFD" w:rsidRDefault="00602035" w:rsidP="00395E13">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DF3160">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DF3160">
        <w:t xml:space="preserve">Figure </w:t>
      </w:r>
      <w:r w:rsidR="00DF31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95E13"/>
    <w:p w14:paraId="1328AB94" w14:textId="77777777" w:rsidR="008470BF" w:rsidRDefault="00DC70C5" w:rsidP="00395E13">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23203830" w:rsidR="00DC70C5" w:rsidRDefault="008470BF" w:rsidP="00395E13">
      <w:pPr>
        <w:pStyle w:val="Caption"/>
      </w:pPr>
      <w:bookmarkStart w:id="36" w:name="_Ref1466788"/>
      <w:bookmarkStart w:id="37" w:name="_Toc10904407"/>
      <w:r>
        <w:t xml:space="preserve">Figure </w:t>
      </w:r>
      <w:r>
        <w:fldChar w:fldCharType="begin"/>
      </w:r>
      <w:r>
        <w:instrText xml:space="preserve"> SEQ Figure \* ARABIC </w:instrText>
      </w:r>
      <w:r>
        <w:fldChar w:fldCharType="separate"/>
      </w:r>
      <w:r w:rsidR="00250B8A">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DF3160">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DF3160">
            <w:rPr>
              <w:noProof/>
              <w:lang w:val="en-US"/>
            </w:rPr>
            <w:t>(6)</w:t>
          </w:r>
          <w:r w:rsidR="00B22247">
            <w:fldChar w:fldCharType="end"/>
          </w:r>
        </w:sdtContent>
      </w:sdt>
      <w:bookmarkEnd w:id="37"/>
    </w:p>
    <w:p w14:paraId="0E0576F3" w14:textId="7FF7CC1E" w:rsidR="00B92AA0" w:rsidRDefault="00B92AA0" w:rsidP="00395E13"/>
    <w:p w14:paraId="605E86DE" w14:textId="722BE9EB" w:rsidR="00B92AA0" w:rsidRDefault="009D423D" w:rsidP="00395E13">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DF3160">
            <w:rPr>
              <w:noProof/>
              <w:lang w:val="en-US"/>
            </w:rPr>
            <w:t>(6)</w:t>
          </w:r>
          <w:r w:rsidR="00F123CE">
            <w:fldChar w:fldCharType="end"/>
          </w:r>
        </w:sdtContent>
      </w:sdt>
      <w:r>
        <w:t>.</w:t>
      </w:r>
    </w:p>
    <w:p w14:paraId="15BC924E" w14:textId="465E6AFC" w:rsidR="006A2D52" w:rsidRDefault="006A2D52" w:rsidP="00395E13"/>
    <w:p w14:paraId="2F3B14BF" w14:textId="1C4EBF1F" w:rsidR="006A2D52" w:rsidRDefault="00476112" w:rsidP="00395E13">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w:t>
      </w:r>
      <w:r>
        <w:lastRenderedPageBreak/>
        <w:t>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DF3160">
            <w:rPr>
              <w:noProof/>
              <w:lang w:val="en-US"/>
            </w:rPr>
            <w:t>(6)</w:t>
          </w:r>
          <w:r w:rsidR="00B35601">
            <w:fldChar w:fldCharType="end"/>
          </w:r>
        </w:sdtContent>
      </w:sdt>
      <w:r>
        <w:t>.</w:t>
      </w:r>
    </w:p>
    <w:p w14:paraId="6E77B393" w14:textId="2047C11B" w:rsidR="00B35601" w:rsidRDefault="00B35601" w:rsidP="00395E13"/>
    <w:p w14:paraId="7BC7DFCD" w14:textId="58F8F613" w:rsidR="00B35601" w:rsidRDefault="00B35601" w:rsidP="00395E13">
      <w:r>
        <w:t xml:space="preserve">In </w:t>
      </w:r>
      <w:r>
        <w:fldChar w:fldCharType="begin"/>
      </w:r>
      <w:r>
        <w:instrText xml:space="preserve"> REF _Ref1468789 \h </w:instrText>
      </w:r>
      <w:r>
        <w:fldChar w:fldCharType="separate"/>
      </w:r>
      <w:r w:rsidR="00DF3160">
        <w:t xml:space="preserve">Figure </w:t>
      </w:r>
      <w:r w:rsidR="00DF31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95E13"/>
    <w:p w14:paraId="4DAA5E57" w14:textId="6D00E84D" w:rsidR="00A7402C" w:rsidRDefault="00786F35" w:rsidP="00395E13">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6D1917BA" w:rsidR="00167EFD" w:rsidRDefault="00A7402C" w:rsidP="00395E13">
      <w:pPr>
        <w:pStyle w:val="Caption"/>
        <w:rPr>
          <w:szCs w:val="24"/>
        </w:rPr>
      </w:pPr>
      <w:bookmarkStart w:id="38" w:name="_Ref1468789"/>
      <w:bookmarkStart w:id="39" w:name="_Toc10904408"/>
      <w:r>
        <w:t xml:space="preserve">Figure </w:t>
      </w:r>
      <w:r>
        <w:fldChar w:fldCharType="begin"/>
      </w:r>
      <w:r>
        <w:instrText xml:space="preserve"> SEQ Figure \* ARABIC </w:instrText>
      </w:r>
      <w:r>
        <w:fldChar w:fldCharType="separate"/>
      </w:r>
      <w:r w:rsidR="00250B8A">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DF3160">
            <w:rPr>
              <w:noProof/>
              <w:lang w:val="en-US"/>
            </w:rPr>
            <w:t>(8)</w:t>
          </w:r>
          <w:r w:rsidR="00A012A0">
            <w:fldChar w:fldCharType="end"/>
          </w:r>
        </w:sdtContent>
      </w:sdt>
      <w:bookmarkEnd w:id="39"/>
    </w:p>
    <w:p w14:paraId="5AC8EDB3" w14:textId="77777777" w:rsidR="00167EFD" w:rsidRDefault="00167EFD" w:rsidP="00395E13"/>
    <w:p w14:paraId="1185DE8B" w14:textId="0D807EC5" w:rsidR="00A40C6A" w:rsidRDefault="00A40C6A" w:rsidP="006B5D05">
      <w:pPr>
        <w:pStyle w:val="Heading3"/>
      </w:pPr>
      <w:bookmarkStart w:id="40" w:name="_Toc10904331"/>
      <w:r>
        <w:t>QGP</w:t>
      </w:r>
      <w:r w:rsidR="00E84CC0">
        <w:t>, the Big Bang</w:t>
      </w:r>
      <w:r>
        <w:t xml:space="preserve"> and the </w:t>
      </w:r>
      <w:r w:rsidR="00E85971">
        <w:t>Micro Bang</w:t>
      </w:r>
      <w:bookmarkEnd w:id="40"/>
    </w:p>
    <w:p w14:paraId="1749A1F1" w14:textId="77777777" w:rsidR="001812DA" w:rsidRDefault="001812DA" w:rsidP="00395E13">
      <w:pPr>
        <w:rPr>
          <w:lang w:val="en-GB"/>
        </w:rPr>
      </w:pPr>
    </w:p>
    <w:p w14:paraId="4FFCB8C0" w14:textId="660DA0AD" w:rsidR="000F605D" w:rsidRPr="00E85971" w:rsidRDefault="000F605D" w:rsidP="00395E13">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DF3160" w:rsidRPr="00DF3160">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95E13">
      <w:pPr>
        <w:rPr>
          <w:lang w:val="en-GB"/>
        </w:rPr>
      </w:pPr>
    </w:p>
    <w:p w14:paraId="6161D256" w14:textId="309E57D3" w:rsidR="00BD470C" w:rsidRDefault="001812DA" w:rsidP="00395E13">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DF3160" w:rsidRPr="00DF3160">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95E13">
      <w:pPr>
        <w:rPr>
          <w:lang w:val="en-GB"/>
        </w:rPr>
      </w:pPr>
    </w:p>
    <w:p w14:paraId="23686C40" w14:textId="3EEBF09E" w:rsidR="002F795E" w:rsidRDefault="002F795E" w:rsidP="00395E13">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DF3160">
            <w:rPr>
              <w:noProof/>
              <w:lang w:val="en-US"/>
            </w:rPr>
            <w:t>(5)</w:t>
          </w:r>
          <w:r w:rsidR="006A65EF">
            <w:rPr>
              <w:lang w:val="en-GB"/>
            </w:rPr>
            <w:fldChar w:fldCharType="end"/>
          </w:r>
        </w:sdtContent>
      </w:sdt>
      <w:r w:rsidR="00553CA5">
        <w:rPr>
          <w:lang w:val="en-GB"/>
        </w:rPr>
        <w:t>.</w:t>
      </w:r>
    </w:p>
    <w:p w14:paraId="41366AAD" w14:textId="77777777" w:rsidR="00E85971" w:rsidRDefault="00E85971" w:rsidP="00395E13">
      <w:pPr>
        <w:rPr>
          <w:lang w:val="en-GB"/>
        </w:rPr>
      </w:pPr>
    </w:p>
    <w:p w14:paraId="5AE2C5F8" w14:textId="3072BF96" w:rsidR="00EC589C" w:rsidRDefault="00786F35" w:rsidP="00395E13">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1A39C317" w:rsidR="00681C9C" w:rsidRPr="00526165" w:rsidRDefault="00EC589C" w:rsidP="00395E13">
      <w:pPr>
        <w:pStyle w:val="Caption"/>
        <w:rPr>
          <w:szCs w:val="24"/>
        </w:rPr>
      </w:pPr>
      <w:bookmarkStart w:id="41" w:name="_Toc10904409"/>
      <w:r>
        <w:t xml:space="preserve">Figure </w:t>
      </w:r>
      <w:r>
        <w:fldChar w:fldCharType="begin"/>
      </w:r>
      <w:r>
        <w:instrText xml:space="preserve"> SEQ Figure \* ARABIC </w:instrText>
      </w:r>
      <w:r>
        <w:fldChar w:fldCharType="separate"/>
      </w:r>
      <w:r w:rsidR="00250B8A">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DF3160">
            <w:rPr>
              <w:noProof/>
              <w:lang w:val="en-US"/>
            </w:rPr>
            <w:t>(10)</w:t>
          </w:r>
          <w:r w:rsidR="00AC1547">
            <w:fldChar w:fldCharType="end"/>
          </w:r>
        </w:sdtContent>
      </w:sdt>
      <w:bookmarkEnd w:id="41"/>
    </w:p>
    <w:p w14:paraId="4C373E33" w14:textId="11ABAF4C" w:rsidR="001512C1" w:rsidRDefault="001512C1" w:rsidP="00241D70">
      <w:pPr>
        <w:pStyle w:val="Heading2"/>
        <w:spacing w:line="480" w:lineRule="auto"/>
      </w:pPr>
      <w:bookmarkStart w:id="42" w:name="_Toc10904332"/>
      <w:r>
        <w:lastRenderedPageBreak/>
        <w:t>The CERN Experiment</w:t>
      </w:r>
      <w:bookmarkEnd w:id="42"/>
    </w:p>
    <w:p w14:paraId="02EB3707" w14:textId="77777777" w:rsidR="00B45DB3" w:rsidRPr="00B45DB3" w:rsidRDefault="00B45DB3" w:rsidP="00395E13"/>
    <w:p w14:paraId="1A1C516F" w14:textId="161B38C4" w:rsidR="00C74119" w:rsidRPr="003B45C2" w:rsidRDefault="003B45C2" w:rsidP="00395E13">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DF3160">
            <w:rPr>
              <w:noProof/>
              <w:lang w:val="en-US"/>
            </w:rPr>
            <w:t>(11)</w:t>
          </w:r>
          <w:r w:rsidR="00C74119">
            <w:fldChar w:fldCharType="end"/>
          </w:r>
        </w:sdtContent>
      </w:sdt>
      <w:r w:rsidR="00C74119">
        <w:t>.</w:t>
      </w:r>
    </w:p>
    <w:p w14:paraId="41E0346E" w14:textId="77777777" w:rsidR="00C74119" w:rsidRDefault="00C74119" w:rsidP="00395E13"/>
    <w:p w14:paraId="5E5482B3" w14:textId="4E7A39D4" w:rsidR="00EA2A6D" w:rsidRDefault="00C74119" w:rsidP="00395E13">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DF3160">
            <w:rPr>
              <w:noProof/>
              <w:lang w:val="en-US"/>
            </w:rPr>
            <w:t>(12)</w:t>
          </w:r>
          <w:r w:rsidR="00CB7428">
            <w:fldChar w:fldCharType="end"/>
          </w:r>
        </w:sdtContent>
      </w:sdt>
      <w:r>
        <w:t>.</w:t>
      </w:r>
    </w:p>
    <w:p w14:paraId="003B6015" w14:textId="74F99476" w:rsidR="0079545B" w:rsidRDefault="0079545B" w:rsidP="00395E13"/>
    <w:p w14:paraId="068C3D76" w14:textId="70BCA042" w:rsidR="001512C1" w:rsidRPr="007F638D" w:rsidRDefault="0079545B" w:rsidP="00395E13">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DF3160">
            <w:rPr>
              <w:noProof/>
              <w:lang w:val="en-US"/>
            </w:rPr>
            <w:t>(13)</w:t>
          </w:r>
          <w:r w:rsidR="000D446A">
            <w:fldChar w:fldCharType="end"/>
          </w:r>
        </w:sdtContent>
      </w:sdt>
      <w:r w:rsidR="000D446A">
        <w:t>.</w:t>
      </w:r>
    </w:p>
    <w:p w14:paraId="6186BF2A" w14:textId="13B81742" w:rsidR="000538E8" w:rsidRDefault="001512C1" w:rsidP="00241D70">
      <w:pPr>
        <w:pStyle w:val="Heading3"/>
        <w:spacing w:line="480" w:lineRule="auto"/>
      </w:pPr>
      <w:bookmarkStart w:id="43" w:name="_Toc10904333"/>
      <w:r>
        <w:t>Hardware</w:t>
      </w:r>
      <w:bookmarkEnd w:id="43"/>
    </w:p>
    <w:p w14:paraId="63F58F12" w14:textId="36B9F898" w:rsidR="00973019" w:rsidRDefault="00973019" w:rsidP="00395E13"/>
    <w:p w14:paraId="1782B5C4" w14:textId="65FD7DF4" w:rsidR="007B290E" w:rsidRDefault="007B290E" w:rsidP="00395E13">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DF3160">
        <w:t xml:space="preserve">Figure </w:t>
      </w:r>
      <w:r w:rsidR="00DF31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DF3160">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395E13"/>
    <w:p w14:paraId="7CA1AA81" w14:textId="460D01D8" w:rsidR="00DC6D27" w:rsidRDefault="00786F35" w:rsidP="00395E13">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5621FD29" w:rsidR="007B290E" w:rsidRPr="009D376C" w:rsidRDefault="00DC6D27" w:rsidP="00395E13">
      <w:pPr>
        <w:pStyle w:val="Caption"/>
      </w:pPr>
      <w:bookmarkStart w:id="44" w:name="_Ref536289914"/>
      <w:bookmarkStart w:id="45" w:name="_Toc1090441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250B8A">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DF3160">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95E13"/>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95E13"/>
    <w:p w14:paraId="5BE9BBFC" w14:textId="5B5A31D7" w:rsidR="00355351" w:rsidRDefault="00A06169" w:rsidP="00395E13">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DF3160">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DF3160">
            <w:rPr>
              <w:noProof/>
              <w:lang w:val="en-US"/>
            </w:rPr>
            <w:t>(17)</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DF3160">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DF3160">
            <w:rPr>
              <w:noProof/>
              <w:lang w:val="en-US"/>
            </w:rPr>
            <w:t>(19)</w:t>
          </w:r>
          <w:r w:rsidR="007E68E6">
            <w:fldChar w:fldCharType="end"/>
          </w:r>
        </w:sdtContent>
      </w:sdt>
      <w:r w:rsidR="00186631">
        <w:t>.</w:t>
      </w:r>
    </w:p>
    <w:p w14:paraId="36CA1BA6" w14:textId="77777777" w:rsidR="00A06169" w:rsidRDefault="00A06169" w:rsidP="00395E13"/>
    <w:p w14:paraId="7993833C" w14:textId="6EBF2639" w:rsidR="00302A17" w:rsidRDefault="00A06169" w:rsidP="00395E13">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DF3160">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DF3160">
            <w:rPr>
              <w:noProof/>
              <w:lang w:val="en-US"/>
            </w:rPr>
            <w:t>(17)</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DF3160">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DF3160">
            <w:rPr>
              <w:noProof/>
              <w:lang w:val="en-US"/>
            </w:rPr>
            <w:t>(20)</w:t>
          </w:r>
          <w:r w:rsidR="002F03B4">
            <w:fldChar w:fldCharType="end"/>
          </w:r>
        </w:sdtContent>
      </w:sdt>
      <w:r w:rsidR="0015277C">
        <w:t>.</w:t>
      </w:r>
    </w:p>
    <w:p w14:paraId="08E70214" w14:textId="7938815B" w:rsidR="00873875" w:rsidRDefault="00873875" w:rsidP="00395E13"/>
    <w:p w14:paraId="07C7886F" w14:textId="5F069530" w:rsidR="00873875" w:rsidRDefault="00873875" w:rsidP="00241D70">
      <w:pPr>
        <w:pStyle w:val="Heading5"/>
        <w:spacing w:line="480" w:lineRule="auto"/>
      </w:pPr>
      <w:r>
        <w:t>The LHC</w:t>
      </w:r>
    </w:p>
    <w:p w14:paraId="1A963A11" w14:textId="3748B2E6" w:rsidR="00AE3881" w:rsidRDefault="00AE3881" w:rsidP="00395E13"/>
    <w:p w14:paraId="031710D4" w14:textId="306EDB87" w:rsidR="00282663" w:rsidRDefault="00AE3881" w:rsidP="00395E13">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DF3160">
        <w:t xml:space="preserve">Figure </w:t>
      </w:r>
      <w:r w:rsidR="00DF3160">
        <w:rPr>
          <w:noProof/>
        </w:rPr>
        <w:t>9</w:t>
      </w:r>
      <w:r w:rsidR="005B1FA1">
        <w:fldChar w:fldCharType="end"/>
      </w:r>
      <w:r w:rsidR="005B1FA1">
        <w:t>.</w:t>
      </w:r>
      <w:r w:rsidR="0077709F">
        <w:t xml:space="preserve"> </w:t>
      </w:r>
    </w:p>
    <w:p w14:paraId="18B8B417" w14:textId="77777777" w:rsidR="00282663" w:rsidRDefault="00282663" w:rsidP="00395E13"/>
    <w:p w14:paraId="7B040009" w14:textId="7E9160C7" w:rsidR="00AE3881" w:rsidRDefault="007F638D" w:rsidP="00395E13">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r w:rsidR="001F0CCB">
        <w:t>.</w:t>
      </w:r>
    </w:p>
    <w:p w14:paraId="392DE3DE" w14:textId="77777777" w:rsidR="00F42297" w:rsidRDefault="00F42297" w:rsidP="00395E13"/>
    <w:p w14:paraId="20C8B17A" w14:textId="0808A873" w:rsidR="00F42297" w:rsidRDefault="00F42297" w:rsidP="00395E13"/>
    <w:p w14:paraId="0E812CE8" w14:textId="3F6FDC42" w:rsidR="00172CCF" w:rsidRDefault="00786F35" w:rsidP="00395E13">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3F762C0B" w:rsidR="00F42297" w:rsidRDefault="00172CCF" w:rsidP="00395E13">
      <w:pPr>
        <w:pStyle w:val="Caption"/>
      </w:pPr>
      <w:bookmarkStart w:id="47" w:name="_Toc1090441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250B8A">
        <w:rPr>
          <w:noProof/>
        </w:rPr>
        <w:t>8</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DF3160">
            <w:rPr>
              <w:noProof/>
              <w:lang w:val="en-US"/>
            </w:rPr>
            <w:t>(21)</w:t>
          </w:r>
          <w:r w:rsidR="00CA6C07">
            <w:fldChar w:fldCharType="end"/>
          </w:r>
        </w:sdtContent>
      </w:sdt>
      <w:bookmarkEnd w:id="47"/>
    </w:p>
    <w:p w14:paraId="03CD12CE" w14:textId="2D1FD443" w:rsidR="001F0CCB" w:rsidRDefault="001F0CCB" w:rsidP="00395E13"/>
    <w:p w14:paraId="391EE4CF" w14:textId="77777777" w:rsidR="001F0CCB" w:rsidRDefault="001F0CCB" w:rsidP="00395E13"/>
    <w:p w14:paraId="57CEE314" w14:textId="5D54B122" w:rsidR="00E35167" w:rsidRDefault="0011017B" w:rsidP="00395E13">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8C0C09">
        <w:t>.</w:t>
      </w:r>
    </w:p>
    <w:p w14:paraId="3463F8F8" w14:textId="77777777" w:rsidR="00E35167" w:rsidRDefault="00E35167" w:rsidP="00395E13"/>
    <w:p w14:paraId="4B64E2B1" w14:textId="043F6D13" w:rsidR="00F42297" w:rsidRDefault="00E35167" w:rsidP="00395E13">
      <w:r>
        <w:t>To calculate</w:t>
      </w:r>
      <w:r w:rsidR="008C0C09">
        <w:t xml:space="preserve"> the centre-of-mass energy </w:t>
      </w:r>
      <w:r>
        <w:t>at collision-time</w:t>
      </w:r>
      <w:r w:rsidR="008058F1">
        <w:t>, we do</w:t>
      </w:r>
      <w:r w:rsidR="008C0C09">
        <w:t>:</w:t>
      </w:r>
    </w:p>
    <w:p w14:paraId="08613F54" w14:textId="5DE44D69" w:rsidR="008C0C09" w:rsidRDefault="008C0C09" w:rsidP="00395E13"/>
    <w:p w14:paraId="1A7A9CFF" w14:textId="5C652908" w:rsidR="008C0C09" w:rsidRDefault="00250B8A" w:rsidP="00395E13">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DF3160">
            <w:rPr>
              <w:noProof/>
              <w:lang w:val="en-US"/>
            </w:rPr>
            <w:t>(1)</w:t>
          </w:r>
          <w:r w:rsidR="0041294D">
            <w:fldChar w:fldCharType="end"/>
          </w:r>
        </w:sdtContent>
      </w:sdt>
    </w:p>
    <w:p w14:paraId="0BB72726" w14:textId="31194B83" w:rsidR="00B828D3" w:rsidRDefault="00B828D3" w:rsidP="00395E13"/>
    <w:p w14:paraId="3272A7B3" w14:textId="690CD8F5" w:rsidR="00B828D3" w:rsidRDefault="00D55940" w:rsidP="00395E1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DF3160">
            <w:rPr>
              <w:noProof/>
              <w:lang w:val="en-US"/>
            </w:rPr>
            <w:t>(23)</w:t>
          </w:r>
          <w:r w:rsidR="00B52A1D">
            <w:fldChar w:fldCharType="end"/>
          </w:r>
        </w:sdtContent>
      </w:sdt>
      <w:r w:rsidR="00F30145">
        <w:t>.</w:t>
      </w:r>
    </w:p>
    <w:p w14:paraId="4F32FBC0" w14:textId="37F34527" w:rsidR="00F42297" w:rsidRDefault="00F42297" w:rsidP="00395E13"/>
    <w:p w14:paraId="3A9A3386" w14:textId="39B3A65F" w:rsidR="00302A17" w:rsidRDefault="00302A17" w:rsidP="00395E13"/>
    <w:p w14:paraId="3C025F08" w14:textId="3ED8C652" w:rsidR="006E4E08" w:rsidRDefault="006E4E08" w:rsidP="00395E13">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DF3160">
            <w:rPr>
              <w:noProof/>
              <w:lang w:val="en-US"/>
            </w:rPr>
            <w:t>(22)</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DF3160">
            <w:rPr>
              <w:noProof/>
              <w:lang w:val="en-US"/>
            </w:rPr>
            <w:t>(22)</w:t>
          </w:r>
          <w:r w:rsidR="00E603EA">
            <w:fldChar w:fldCharType="end"/>
          </w:r>
        </w:sdtContent>
      </w:sdt>
      <w:r w:rsidR="00A74589">
        <w:t>.</w:t>
      </w:r>
    </w:p>
    <w:p w14:paraId="17AD8D09" w14:textId="77777777" w:rsidR="003E5CFF" w:rsidRDefault="003E5CFF" w:rsidP="00395E13"/>
    <w:p w14:paraId="677EF681" w14:textId="77777777" w:rsidR="00C35C83" w:rsidRDefault="00C35C83" w:rsidP="00395E13">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D905A10" w:rsidR="00923AF0" w:rsidRPr="00923AF0" w:rsidRDefault="00C35C83" w:rsidP="00395E13">
      <w:pPr>
        <w:pStyle w:val="Caption"/>
      </w:pPr>
      <w:bookmarkStart w:id="48" w:name="_Ref536345361"/>
      <w:bookmarkStart w:id="49" w:name="_Toc1090441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250B8A">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DF3160">
            <w:rPr>
              <w:noProof/>
              <w:lang w:val="en-US"/>
            </w:rPr>
            <w:t>(24)</w:t>
          </w:r>
          <w:r>
            <w:fldChar w:fldCharType="end"/>
          </w:r>
        </w:sdtContent>
      </w:sdt>
      <w:r>
        <w:t>.</w:t>
      </w:r>
      <w:bookmarkEnd w:id="49"/>
    </w:p>
    <w:p w14:paraId="7D1B8363" w14:textId="36C17F3B" w:rsidR="00973019" w:rsidRDefault="00973019" w:rsidP="00395E13"/>
    <w:p w14:paraId="235FE34F" w14:textId="2BAE9874" w:rsidR="00006249" w:rsidRDefault="00115CC5" w:rsidP="00395E13">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DF3160">
            <w:rPr>
              <w:noProof/>
              <w:lang w:val="en-US"/>
            </w:rPr>
            <w:t>(22)</w:t>
          </w:r>
          <w:r w:rsidR="00F9749B">
            <w:fldChar w:fldCharType="end"/>
          </w:r>
        </w:sdtContent>
      </w:sdt>
      <w:r w:rsidR="00F9749B">
        <w:t>.</w:t>
      </w:r>
    </w:p>
    <w:p w14:paraId="676FC060" w14:textId="77777777" w:rsidR="00006249" w:rsidRDefault="00006249" w:rsidP="00395E13"/>
    <w:p w14:paraId="383AB9C0" w14:textId="2FA99104" w:rsidR="00115CC5" w:rsidRDefault="00115CC5" w:rsidP="00395E13">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DF3160">
            <w:rPr>
              <w:noProof/>
              <w:lang w:val="en-US"/>
            </w:rPr>
            <w:t>(22)</w:t>
          </w:r>
          <w:r w:rsidR="00CA764C">
            <w:fldChar w:fldCharType="end"/>
          </w:r>
        </w:sdtContent>
      </w:sdt>
      <w:r w:rsidR="00BC3387">
        <w:t>.</w:t>
      </w:r>
    </w:p>
    <w:p w14:paraId="2F762C03" w14:textId="77777777" w:rsidR="00115CC5" w:rsidRPr="000538E8" w:rsidRDefault="00115CC5" w:rsidP="00395E13"/>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57858875" w:rsidR="00363C2B" w:rsidRDefault="00363C2B" w:rsidP="00395E13">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DF3160">
            <w:rPr>
              <w:noProof/>
              <w:lang w:val="en-US"/>
            </w:rPr>
            <w:t>(25)</w:t>
          </w:r>
          <w:r w:rsidR="009B238E">
            <w:rPr>
              <w:lang w:val="en-GB"/>
            </w:rPr>
            <w:fldChar w:fldCharType="end"/>
          </w:r>
        </w:sdtContent>
      </w:sdt>
      <w:r>
        <w:rPr>
          <w:lang w:val="en-GB"/>
        </w:rPr>
        <w:t>.</w:t>
      </w:r>
    </w:p>
    <w:p w14:paraId="5F3DA52F" w14:textId="68243D21" w:rsidR="00EC6BBC" w:rsidRDefault="00BF6DB4" w:rsidP="00395E13">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DF3160">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DF3160">
            <w:rPr>
              <w:noProof/>
              <w:lang w:val="en-US"/>
            </w:rPr>
            <w:t>(26)</w:t>
          </w:r>
          <w:r w:rsidR="00D06FC0">
            <w:fldChar w:fldCharType="end"/>
          </w:r>
        </w:sdtContent>
      </w:sdt>
      <w:r w:rsidR="00D06FC0">
        <w:t>.</w:t>
      </w:r>
    </w:p>
    <w:p w14:paraId="544CFC0C" w14:textId="77777777" w:rsidR="00EC6BBC" w:rsidRDefault="00EC6BBC" w:rsidP="00395E13"/>
    <w:p w14:paraId="1541331E" w14:textId="5A81C09E" w:rsidR="00EC6BBC" w:rsidRDefault="00D301E6" w:rsidP="00395E13">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DF3160">
            <w:rPr>
              <w:noProof/>
              <w:lang w:val="en-US"/>
            </w:rPr>
            <w:t>(27)</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DF3160">
            <w:rPr>
              <w:noProof/>
              <w:lang w:val="en-US"/>
            </w:rPr>
            <w:t>(28)</w:t>
          </w:r>
          <w:r w:rsidR="00A1523A">
            <w:fldChar w:fldCharType="end"/>
          </w:r>
        </w:sdtContent>
      </w:sdt>
      <w:r w:rsidR="00306C11">
        <w:t>.</w:t>
      </w:r>
    </w:p>
    <w:p w14:paraId="3C166F64" w14:textId="77777777" w:rsidR="00EC6BBC" w:rsidRDefault="00EC6BBC" w:rsidP="00395E13"/>
    <w:p w14:paraId="5B465D57" w14:textId="0FF6317C" w:rsidR="00BF6DB4" w:rsidRDefault="00D301E6" w:rsidP="00395E13">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DF3160">
            <w:rPr>
              <w:noProof/>
              <w:lang w:val="en-US"/>
            </w:rPr>
            <w:t>(25)</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DF3160">
            <w:rPr>
              <w:noProof/>
              <w:lang w:val="en-US"/>
            </w:rPr>
            <w:t>(29)</w:t>
          </w:r>
          <w:r w:rsidR="006C4BFD">
            <w:fldChar w:fldCharType="end"/>
          </w:r>
        </w:sdtContent>
      </w:sdt>
      <w:r w:rsidR="006C4BFD">
        <w:t>.</w:t>
      </w:r>
    </w:p>
    <w:p w14:paraId="05A54BE3" w14:textId="77777777" w:rsidR="00CC10F6" w:rsidRPr="00363C2B" w:rsidRDefault="00CC10F6" w:rsidP="00395E13">
      <w:pPr>
        <w:rPr>
          <w:lang w:val="en-GB"/>
        </w:rPr>
      </w:pPr>
    </w:p>
    <w:p w14:paraId="2C2C59A0" w14:textId="57DECB6B" w:rsidR="00F6311B" w:rsidRDefault="00F6311B" w:rsidP="00395E13">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DF3160">
            <w:rPr>
              <w:noProof/>
              <w:lang w:val="en-US"/>
            </w:rPr>
            <w:t>(30)</w:t>
          </w:r>
          <w:r>
            <w:rPr>
              <w:lang w:val="en-GB"/>
            </w:rPr>
            <w:fldChar w:fldCharType="end"/>
          </w:r>
        </w:sdtContent>
      </w:sdt>
      <w:r>
        <w:rPr>
          <w:lang w:val="en-GB"/>
        </w:rPr>
        <w:t>.</w:t>
      </w:r>
    </w:p>
    <w:p w14:paraId="2D0DD5D0" w14:textId="77777777" w:rsidR="00C91DF9" w:rsidRPr="00C91DF9" w:rsidRDefault="00C91DF9" w:rsidP="00395E13">
      <w:pPr>
        <w:rPr>
          <w:lang w:val="en-GB"/>
        </w:rPr>
      </w:pPr>
    </w:p>
    <w:p w14:paraId="40C8E997" w14:textId="46EE9DC0" w:rsidR="000538E8" w:rsidRDefault="000538E8" w:rsidP="00395E13"/>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95E13"/>
    <w:p w14:paraId="4167A5B8" w14:textId="4AEAE589" w:rsidR="001512C1" w:rsidRDefault="00F3195C" w:rsidP="00241D70">
      <w:pPr>
        <w:pStyle w:val="Heading3"/>
        <w:spacing w:line="480" w:lineRule="auto"/>
      </w:pPr>
      <w:bookmarkStart w:id="50" w:name="_Toc1090433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95E13"/>
    <w:p w14:paraId="7D8AE1BE" w14:textId="375F950F" w:rsidR="004261FC" w:rsidRDefault="00743547" w:rsidP="00395E13">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DF3160">
            <w:rPr>
              <w:noProof/>
              <w:lang w:val="en-US"/>
            </w:rPr>
            <w:t>(31)</w:t>
          </w:r>
          <w:r w:rsidR="006A2B60">
            <w:fldChar w:fldCharType="end"/>
          </w:r>
        </w:sdtContent>
      </w:sdt>
      <w:r w:rsidR="004261FC">
        <w:t>.</w:t>
      </w:r>
    </w:p>
    <w:p w14:paraId="083CF071" w14:textId="77777777" w:rsidR="004261FC" w:rsidRDefault="004261FC" w:rsidP="00395E13"/>
    <w:p w14:paraId="1DF4BEAA" w14:textId="4D191FA7" w:rsidR="00134F38" w:rsidRDefault="008D5C50" w:rsidP="00395E13">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DF3160">
            <w:rPr>
              <w:noProof/>
              <w:lang w:val="en-US"/>
            </w:rPr>
            <w:t>(31)</w:t>
          </w:r>
          <w:r w:rsidR="003158A0">
            <w:fldChar w:fldCharType="end"/>
          </w:r>
        </w:sdtContent>
      </w:sdt>
      <w:r w:rsidR="003158A0">
        <w:t>.</w:t>
      </w:r>
    </w:p>
    <w:p w14:paraId="36DD7911" w14:textId="004EDF62" w:rsidR="00C54369" w:rsidRDefault="00C54369" w:rsidP="00395E13"/>
    <w:p w14:paraId="6CDC6D7E" w14:textId="757CD1FF" w:rsidR="00C54369" w:rsidRDefault="00C54369" w:rsidP="00395E13">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DF3160">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DF3160">
            <w:rPr>
              <w:noProof/>
              <w:lang w:val="en-US"/>
            </w:rPr>
            <w:t>(31)</w:t>
          </w:r>
          <w:r>
            <w:fldChar w:fldCharType="end"/>
          </w:r>
        </w:sdtContent>
      </w:sdt>
      <w:r>
        <w:t xml:space="preserve">. </w:t>
      </w:r>
    </w:p>
    <w:p w14:paraId="52CEB903" w14:textId="3DA6CFBD" w:rsidR="008A4F66" w:rsidRDefault="008A4F66" w:rsidP="00395E13">
      <w:pPr>
        <w:rPr>
          <w:lang w:val="en-GB"/>
        </w:rPr>
      </w:pPr>
    </w:p>
    <w:p w14:paraId="437C5FCD" w14:textId="176E40EA" w:rsidR="008A4F66" w:rsidRPr="008A4F66" w:rsidRDefault="008A4F66" w:rsidP="00395E13">
      <w:pPr>
        <w:rPr>
          <w:lang w:val="en-GB"/>
        </w:rPr>
      </w:pPr>
      <w:r>
        <w:rPr>
          <w:lang w:val="en-GB"/>
        </w:rPr>
        <w:t>Upon installation, running the following line in a Unix terminal</w:t>
      </w:r>
    </w:p>
    <w:p w14:paraId="62755671" w14:textId="1E2E5B56" w:rsidR="008A4F66" w:rsidRDefault="008A4F66" w:rsidP="00395E13">
      <w:pPr>
        <w:rPr>
          <w:lang w:val="en-GB"/>
        </w:rPr>
      </w:pPr>
    </w:p>
    <w:p w14:paraId="7372B4DA" w14:textId="0F60F045" w:rsidR="008A4F66" w:rsidRPr="00816D15" w:rsidRDefault="008A4F66" w:rsidP="00395E13">
      <w:pPr>
        <w:pStyle w:val="Ccode"/>
        <w:rPr>
          <w:rStyle w:val="ControlFlowTok"/>
        </w:rPr>
      </w:pPr>
      <w:r w:rsidRPr="00816D15">
        <w:rPr>
          <w:rStyle w:val="ControlFlowTok"/>
        </w:rPr>
        <w:t>&gt; echo $ROOTSYS</w:t>
      </w:r>
    </w:p>
    <w:p w14:paraId="42100B34" w14:textId="3BBA0FC8" w:rsidR="00C54369" w:rsidRDefault="00C54369" w:rsidP="00395E13"/>
    <w:p w14:paraId="6BFC3FA6" w14:textId="1D78D602" w:rsidR="00C54369" w:rsidRDefault="008A4F66" w:rsidP="00395E13">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95E13"/>
    <w:p w14:paraId="30BC8ED6" w14:textId="2D330326" w:rsidR="008A4F66" w:rsidRPr="00816D15" w:rsidRDefault="008A4F66" w:rsidP="00395E13">
      <w:pPr>
        <w:pStyle w:val="Ccode"/>
        <w:rPr>
          <w:rStyle w:val="CharTok"/>
        </w:rPr>
      </w:pPr>
      <w:r w:rsidRPr="00816D15">
        <w:rPr>
          <w:rStyle w:val="CharTok"/>
        </w:rPr>
        <w:t>/Users/gerhard/root</w:t>
      </w:r>
    </w:p>
    <w:p w14:paraId="190CA6D8" w14:textId="1D045686" w:rsidR="008A4F66" w:rsidRDefault="008A4F66" w:rsidP="00395E13">
      <w:pPr>
        <w:pStyle w:val="Ccode"/>
      </w:pPr>
    </w:p>
    <w:p w14:paraId="0438C20C" w14:textId="0F3AC53B" w:rsidR="00067C9C" w:rsidRDefault="00067C9C" w:rsidP="00395E13">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95E13"/>
    <w:p w14:paraId="116935C8" w14:textId="402998DC" w:rsidR="00436442" w:rsidRPr="00A42286" w:rsidRDefault="00436442" w:rsidP="00395E13">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95E13"/>
    <w:p w14:paraId="22E073A7" w14:textId="5FA89637" w:rsidR="005E1FAD" w:rsidRDefault="005E1FAD" w:rsidP="00395E13">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95E13"/>
    <w:p w14:paraId="3A52A4D4" w14:textId="6E56DADE" w:rsidR="000E6DB8" w:rsidRDefault="00C455D9" w:rsidP="00395E13">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95E13">
      <w:pPr>
        <w:rPr>
          <w:lang w:val="en-GB"/>
        </w:rPr>
      </w:pPr>
    </w:p>
    <w:p w14:paraId="2414B047" w14:textId="53DEC093" w:rsidR="00751EFC" w:rsidRDefault="00BA2239" w:rsidP="00395E13">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DF3160">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DF3160">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95E13">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395E13">
      <w:pPr>
        <w:rPr>
          <w:lang w:val="en-GB"/>
        </w:rPr>
      </w:pPr>
    </w:p>
    <w:p w14:paraId="6AC4255A" w14:textId="77777777" w:rsidR="00D7504E" w:rsidRPr="00D7504E" w:rsidRDefault="00D7504E" w:rsidP="00395E13">
      <w:pPr>
        <w:rPr>
          <w:lang w:val="en-GB"/>
        </w:rPr>
      </w:pPr>
    </w:p>
    <w:p w14:paraId="1DB0B75F" w14:textId="063E1E84" w:rsidR="00F52B7B" w:rsidRDefault="00AD5A18" w:rsidP="00395E13">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395E13"/>
    <w:p w14:paraId="4694E806" w14:textId="65A42BBF" w:rsidR="00CC35BD" w:rsidRDefault="005A07AF" w:rsidP="00395E13">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DF3160">
            <w:rPr>
              <w:noProof/>
              <w:lang w:val="en-US"/>
            </w:rPr>
            <w:t>(35)</w:t>
          </w:r>
          <w:r w:rsidR="00253031">
            <w:fldChar w:fldCharType="end"/>
          </w:r>
        </w:sdtContent>
      </w:sdt>
      <w:r w:rsidR="00581C28">
        <w:t>.</w:t>
      </w:r>
    </w:p>
    <w:p w14:paraId="78BCB6CE" w14:textId="77777777" w:rsidR="00CC35BD" w:rsidRDefault="00CC35BD" w:rsidP="00395E13"/>
    <w:p w14:paraId="05CF1A12" w14:textId="3ED279BA" w:rsidR="00551FBD" w:rsidRDefault="005A07AF" w:rsidP="00395E13">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95E13"/>
    <w:p w14:paraId="1E739646" w14:textId="542F4C64" w:rsidR="00CB7F0B" w:rsidRDefault="00CB7F0B" w:rsidP="00395E13">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95E13"/>
    <w:p w14:paraId="123B4BCA" w14:textId="2868DE66" w:rsidR="003F4CAE" w:rsidRDefault="003F4CAE" w:rsidP="00251EB6">
      <w:pPr>
        <w:pStyle w:val="Heading4"/>
      </w:pPr>
      <w:r>
        <w:t>MonALISA</w:t>
      </w:r>
    </w:p>
    <w:p w14:paraId="5A28B064" w14:textId="28159965" w:rsidR="00C87145" w:rsidRDefault="00C87145" w:rsidP="00395E13">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395E13">
      <w:pPr>
        <w:rPr>
          <w:rFonts w:cs="Courier New"/>
          <w:kern w:val="32"/>
          <w:sz w:val="28"/>
          <w:szCs w:val="20"/>
        </w:rPr>
      </w:pPr>
      <w:r>
        <w:br w:type="page"/>
      </w:r>
    </w:p>
    <w:p w14:paraId="7FA15D70" w14:textId="3877DECE" w:rsidR="00066DDB" w:rsidRDefault="001512C1" w:rsidP="00241D70">
      <w:pPr>
        <w:pStyle w:val="Heading1"/>
        <w:spacing w:line="480" w:lineRule="auto"/>
      </w:pPr>
      <w:bookmarkStart w:id="51" w:name="_Toc1090433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95E13">
      <w:pPr>
        <w:rPr>
          <w:lang w:val="en-GB" w:eastAsia="en-GB"/>
        </w:rPr>
      </w:pPr>
    </w:p>
    <w:p w14:paraId="1AD34832" w14:textId="62082803" w:rsidR="00066DDB" w:rsidRDefault="008C264B" w:rsidP="000B4818">
      <w:pPr>
        <w:pStyle w:val="Heading2"/>
      </w:pPr>
      <w:bookmarkStart w:id="52" w:name="_Toc10904336"/>
      <w:r>
        <w:t>The</w:t>
      </w:r>
      <w:r w:rsidR="00066DDB">
        <w:t xml:space="preserve"> ALICE </w:t>
      </w:r>
      <w:r w:rsidR="00820E09">
        <w:t>Detector</w:t>
      </w:r>
      <w:r w:rsidR="004A3A1C">
        <w:t xml:space="preserve"> System</w:t>
      </w:r>
      <w:bookmarkEnd w:id="52"/>
    </w:p>
    <w:p w14:paraId="31FFF333" w14:textId="77777777" w:rsidR="009969A2" w:rsidRPr="009969A2" w:rsidRDefault="009969A2" w:rsidP="00395E13">
      <w:pPr>
        <w:rPr>
          <w:lang w:val="en-GB" w:eastAsia="en-GB"/>
        </w:rPr>
      </w:pPr>
    </w:p>
    <w:p w14:paraId="71DAA5BC" w14:textId="6680ABDB" w:rsidR="00235EDF" w:rsidRDefault="003F1FFA" w:rsidP="00395E13">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DF3160">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DF3160">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95E13">
      <w:pPr>
        <w:rPr>
          <w:lang w:val="en-GB" w:eastAsia="en-GB"/>
        </w:rPr>
      </w:pPr>
    </w:p>
    <w:p w14:paraId="63969A6D" w14:textId="4DA10C7F" w:rsidR="00DA3BF0" w:rsidRDefault="0056251A" w:rsidP="00395E13">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DF3160">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95E13">
      <w:pPr>
        <w:rPr>
          <w:lang w:val="en-GB" w:eastAsia="en-GB"/>
        </w:rPr>
      </w:pPr>
    </w:p>
    <w:p w14:paraId="49DD792A" w14:textId="78F0722C" w:rsidR="004A3A1C" w:rsidRDefault="004A3A1C" w:rsidP="00395E13">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DF3160">
        <w:t xml:space="preserve">Figure </w:t>
      </w:r>
      <w:r w:rsidR="00DF31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DF3160">
            <w:rPr>
              <w:noProof/>
              <w:lang w:val="en-US"/>
            </w:rPr>
            <w:t>(27)</w:t>
          </w:r>
          <w:r w:rsidR="002046FD">
            <w:fldChar w:fldCharType="end"/>
          </w:r>
        </w:sdtContent>
      </w:sdt>
      <w:r w:rsidR="00B53FA4">
        <w:t>.</w:t>
      </w:r>
    </w:p>
    <w:p w14:paraId="134EC2AF" w14:textId="4DBB01EB" w:rsidR="004A3A1C" w:rsidRDefault="004A3A1C" w:rsidP="00395E13">
      <w:pPr>
        <w:rPr>
          <w:lang w:val="en-GB" w:eastAsia="en-GB"/>
        </w:rPr>
      </w:pPr>
    </w:p>
    <w:p w14:paraId="4E4900F5" w14:textId="4E2A7C44" w:rsidR="004A3A1C" w:rsidRDefault="00786F35" w:rsidP="00395E13">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0E409C74" w:rsidR="004A3A1C" w:rsidRDefault="004A3A1C" w:rsidP="00395E13">
      <w:pPr>
        <w:pStyle w:val="Caption"/>
        <w:rPr>
          <w:szCs w:val="24"/>
        </w:rPr>
      </w:pPr>
      <w:bookmarkStart w:id="53" w:name="_Ref1640608"/>
      <w:bookmarkStart w:id="54" w:name="_Toc10904413"/>
      <w:r>
        <w:t xml:space="preserve">Figure </w:t>
      </w:r>
      <w:r>
        <w:fldChar w:fldCharType="begin"/>
      </w:r>
      <w:r>
        <w:instrText xml:space="preserve"> SEQ Figure \* ARABIC </w:instrText>
      </w:r>
      <w:r>
        <w:fldChar w:fldCharType="separate"/>
      </w:r>
      <w:r w:rsidR="00250B8A">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DF3160">
            <w:rPr>
              <w:noProof/>
              <w:lang w:val="en-US"/>
            </w:rPr>
            <w:t>(37)</w:t>
          </w:r>
          <w:r w:rsidR="00CB39CB">
            <w:fldChar w:fldCharType="end"/>
          </w:r>
        </w:sdtContent>
      </w:sdt>
      <w:bookmarkEnd w:id="54"/>
    </w:p>
    <w:p w14:paraId="7E898225" w14:textId="77777777" w:rsidR="00BB36F4" w:rsidRDefault="00BB36F4" w:rsidP="00395E13">
      <w:pPr>
        <w:rPr>
          <w:lang w:val="en-GB" w:eastAsia="en-GB"/>
        </w:rPr>
      </w:pPr>
    </w:p>
    <w:p w14:paraId="1A457974" w14:textId="6F6490BE" w:rsidR="004A3A1C" w:rsidRDefault="00BB36F4" w:rsidP="00395E13">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DF3160">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95E13">
      <w:pPr>
        <w:rPr>
          <w:lang w:val="en-GB" w:eastAsia="en-GB"/>
        </w:rPr>
      </w:pPr>
    </w:p>
    <w:p w14:paraId="408724E0" w14:textId="42535A84" w:rsidR="0068373B" w:rsidRDefault="0068373B" w:rsidP="00395E13">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DF3160">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95E13">
      <w:pPr>
        <w:rPr>
          <w:lang w:val="en-GB" w:eastAsia="en-GB"/>
        </w:rPr>
      </w:pPr>
    </w:p>
    <w:p w14:paraId="4A5C7F72" w14:textId="105BB835" w:rsidR="00094F5F" w:rsidRDefault="00094F5F" w:rsidP="00395E13">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DF3160">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DF3160">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95E13">
      <w:pPr>
        <w:rPr>
          <w:lang w:val="en-GB" w:eastAsia="en-GB"/>
        </w:rPr>
      </w:pPr>
    </w:p>
    <w:p w14:paraId="71620694" w14:textId="49822396" w:rsidR="00045635" w:rsidRDefault="00045635" w:rsidP="00395E13">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DF3160">
        <w:t xml:space="preserve">Figure </w:t>
      </w:r>
      <w:r w:rsidR="00DF31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DF3160">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95E13">
      <w:pPr>
        <w:rPr>
          <w:lang w:val="en-GB" w:eastAsia="en-GB"/>
        </w:rPr>
      </w:pPr>
    </w:p>
    <w:p w14:paraId="4A99B466" w14:textId="77777777" w:rsidR="00591091" w:rsidRDefault="00591091" w:rsidP="00395E13">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3E6632F3" w:rsidR="00591091" w:rsidRDefault="00591091" w:rsidP="00395E13">
      <w:pPr>
        <w:pStyle w:val="Caption"/>
      </w:pPr>
      <w:bookmarkStart w:id="55" w:name="_Ref1808661"/>
      <w:bookmarkStart w:id="56" w:name="_Toc10904414"/>
      <w:r>
        <w:t xml:space="preserve">Figure </w:t>
      </w:r>
      <w:r>
        <w:fldChar w:fldCharType="begin"/>
      </w:r>
      <w:r>
        <w:instrText xml:space="preserve"> SEQ Figure \* ARABIC </w:instrText>
      </w:r>
      <w:r>
        <w:fldChar w:fldCharType="separate"/>
      </w:r>
      <w:r w:rsidR="00250B8A">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6"/>
    </w:p>
    <w:p w14:paraId="283B7877" w14:textId="59A67EC7" w:rsidR="00D81B17" w:rsidRDefault="00D81B17" w:rsidP="00395E13"/>
    <w:p w14:paraId="635A701B" w14:textId="3A288C49" w:rsidR="00D81B17" w:rsidRPr="00D81B17" w:rsidRDefault="00D81B17" w:rsidP="00395E13">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analog readout for particle identification via d</w:t>
      </w:r>
      <w:r w:rsidR="00457577" w:rsidRPr="00974E41">
        <w:rPr>
          <w:i/>
        </w:rPr>
        <w:t>E</w:t>
      </w:r>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DF31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DF31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95E13">
      <w:pPr>
        <w:rPr>
          <w:lang w:val="en-GB" w:eastAsia="en-GB"/>
        </w:rPr>
      </w:pPr>
    </w:p>
    <w:p w14:paraId="29E2BF8C" w14:textId="61835B6C" w:rsidR="00095F16" w:rsidRDefault="00B87B89" w:rsidP="00395E13">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DF3160">
        <w:t xml:space="preserve">Figure </w:t>
      </w:r>
      <w:r w:rsidR="00DF31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95E13">
      <w:pPr>
        <w:rPr>
          <w:lang w:val="en-GB" w:eastAsia="en-GB"/>
        </w:rPr>
      </w:pPr>
    </w:p>
    <w:p w14:paraId="58B1D7A9" w14:textId="77777777" w:rsidR="00B87B89" w:rsidRDefault="00B87B89" w:rsidP="00395E13">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2A76511E" w:rsidR="00B87B89" w:rsidRDefault="00B87B89" w:rsidP="00395E13">
      <w:pPr>
        <w:pStyle w:val="Caption"/>
      </w:pPr>
      <w:bookmarkStart w:id="57" w:name="_Ref1809267"/>
      <w:bookmarkStart w:id="58" w:name="_Toc10904415"/>
      <w:r>
        <w:t xml:space="preserve">Figure </w:t>
      </w:r>
      <w:r>
        <w:fldChar w:fldCharType="begin"/>
      </w:r>
      <w:r>
        <w:instrText xml:space="preserve"> SEQ Figure \* ARABIC </w:instrText>
      </w:r>
      <w:r>
        <w:fldChar w:fldCharType="separate"/>
      </w:r>
      <w:r w:rsidR="00250B8A">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58"/>
    </w:p>
    <w:p w14:paraId="14D9C707" w14:textId="680F4F8E" w:rsidR="005416B4" w:rsidRDefault="005416B4" w:rsidP="00395E13"/>
    <w:p w14:paraId="2E6BD733" w14:textId="0D7B6B94" w:rsidR="005416B4" w:rsidRPr="005416B4" w:rsidRDefault="005416B4" w:rsidP="00395E13">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DF3160">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95E13">
      <w:pPr>
        <w:rPr>
          <w:lang w:val="en-GB" w:eastAsia="en-GB"/>
        </w:rPr>
      </w:pPr>
    </w:p>
    <w:p w14:paraId="0DA3F362" w14:textId="0C7F2DB5" w:rsidR="00095F16" w:rsidRDefault="00095F16" w:rsidP="00395E13">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DF3160">
        <w:t xml:space="preserve">Figure </w:t>
      </w:r>
      <w:r w:rsidR="00DF3160">
        <w:rPr>
          <w:noProof/>
        </w:rPr>
        <w:t>13</w:t>
      </w:r>
      <w:r>
        <w:rPr>
          <w:lang w:val="en-GB" w:eastAsia="en-GB"/>
        </w:rPr>
        <w:fldChar w:fldCharType="end"/>
      </w:r>
      <w:r>
        <w:rPr>
          <w:lang w:val="en-GB" w:eastAsia="en-GB"/>
        </w:rPr>
        <w:t>).</w:t>
      </w:r>
    </w:p>
    <w:p w14:paraId="65BCA8A7" w14:textId="77777777" w:rsidR="00095F16" w:rsidRDefault="00095F16" w:rsidP="00395E13">
      <w:pPr>
        <w:rPr>
          <w:lang w:val="en-GB" w:eastAsia="en-GB"/>
        </w:rPr>
      </w:pPr>
    </w:p>
    <w:p w14:paraId="0AA08232" w14:textId="77777777" w:rsidR="00095F16" w:rsidRDefault="00095F16" w:rsidP="00395E13">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2374466C" w:rsidR="00095F16" w:rsidRDefault="00095F16" w:rsidP="00395E13">
      <w:pPr>
        <w:pStyle w:val="Caption"/>
      </w:pPr>
      <w:bookmarkStart w:id="59" w:name="_Ref1809501"/>
      <w:bookmarkStart w:id="60" w:name="_Toc10904416"/>
      <w:r>
        <w:t xml:space="preserve">Figure </w:t>
      </w:r>
      <w:r>
        <w:fldChar w:fldCharType="begin"/>
      </w:r>
      <w:r>
        <w:instrText xml:space="preserve"> SEQ Figure \* ARABIC </w:instrText>
      </w:r>
      <w:r>
        <w:fldChar w:fldCharType="separate"/>
      </w:r>
      <w:r w:rsidR="00250B8A">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B02EB1">
        <w:t>.</w:t>
      </w:r>
      <w:bookmarkEnd w:id="60"/>
    </w:p>
    <w:p w14:paraId="199BFB33" w14:textId="7B9CDF1F" w:rsidR="00B02EB1" w:rsidRDefault="00B02EB1" w:rsidP="00395E13"/>
    <w:p w14:paraId="4C28AB9C" w14:textId="50DB7EBE" w:rsidR="00B02EB1" w:rsidRPr="00B02EB1" w:rsidRDefault="00B02EB1" w:rsidP="00395E13">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95E13"/>
    <w:p w14:paraId="010C2AD8" w14:textId="3A81B82B" w:rsidR="00BF0CCE" w:rsidRDefault="00BF0CCE" w:rsidP="00395E13">
      <w:r>
        <w:t xml:space="preserve">Next, we find Ring Imaging Cherenkov Detectors (HMPID, </w:t>
      </w:r>
      <w:r>
        <w:fldChar w:fldCharType="begin"/>
      </w:r>
      <w:r>
        <w:instrText xml:space="preserve"> REF _Ref1809680 \h </w:instrText>
      </w:r>
      <w:r>
        <w:fldChar w:fldCharType="separate"/>
      </w:r>
      <w:r w:rsidR="00DF3160">
        <w:t xml:space="preserve">Figure </w:t>
      </w:r>
      <w:r w:rsidR="00DF3160">
        <w:rPr>
          <w:noProof/>
        </w:rPr>
        <w:t>14</w:t>
      </w:r>
      <w:r>
        <w:fldChar w:fldCharType="end"/>
      </w:r>
      <w:r>
        <w:t>)</w:t>
      </w:r>
      <w:r w:rsidR="00ED6CAC">
        <w:t>.</w:t>
      </w:r>
    </w:p>
    <w:p w14:paraId="138CCDF3" w14:textId="395937CD" w:rsidR="00BF0CCE" w:rsidRDefault="00BF0CCE" w:rsidP="00395E13"/>
    <w:p w14:paraId="12E5C2CE" w14:textId="77777777" w:rsidR="00BF0CCE" w:rsidRDefault="00BF0CCE" w:rsidP="00395E13">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1E722AFE" w:rsidR="00BF0CCE" w:rsidRDefault="00BF0CCE" w:rsidP="00395E13">
      <w:pPr>
        <w:pStyle w:val="Caption"/>
      </w:pPr>
      <w:bookmarkStart w:id="61" w:name="_Ref1809680"/>
      <w:bookmarkStart w:id="62" w:name="_Toc10904417"/>
      <w:r>
        <w:t xml:space="preserve">Figure </w:t>
      </w:r>
      <w:r>
        <w:fldChar w:fldCharType="begin"/>
      </w:r>
      <w:r>
        <w:instrText xml:space="preserve"> SEQ Figure \* ARABIC </w:instrText>
      </w:r>
      <w:r>
        <w:fldChar w:fldCharType="separate"/>
      </w:r>
      <w:r w:rsidR="00250B8A">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0273BB">
        <w:t>.</w:t>
      </w:r>
      <w:bookmarkEnd w:id="62"/>
    </w:p>
    <w:p w14:paraId="33B61A9C" w14:textId="26EFD533" w:rsidR="000273BB" w:rsidRDefault="000273BB" w:rsidP="00395E13"/>
    <w:p w14:paraId="59D2C3B7" w14:textId="3F2EBC29" w:rsidR="000273BB" w:rsidRPr="000273BB" w:rsidRDefault="00C5277E" w:rsidP="00395E13">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DF3160">
            <w:rPr>
              <w:noProof/>
              <w:lang w:val="en-US"/>
            </w:rPr>
            <w:t>(38)</w:t>
          </w:r>
          <w:r w:rsidR="00FD3974">
            <w:fldChar w:fldCharType="end"/>
          </w:r>
        </w:sdtContent>
      </w:sdt>
      <w:r w:rsidR="00FD3974">
        <w:t>.</w:t>
      </w:r>
    </w:p>
    <w:p w14:paraId="3BAD2D96" w14:textId="77777777" w:rsidR="00ED6CAC" w:rsidRDefault="00ED6CAC" w:rsidP="00395E13"/>
    <w:p w14:paraId="10171E95" w14:textId="55D763CB" w:rsidR="00ED6CAC" w:rsidRDefault="00ED6CAC" w:rsidP="00395E13">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DF3160">
        <w:t xml:space="preserve">Figure </w:t>
      </w:r>
      <w:r w:rsidR="00DF31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95E13"/>
    <w:p w14:paraId="5776A55D" w14:textId="77777777" w:rsidR="00ED6CAC" w:rsidRDefault="00ED6CAC" w:rsidP="00395E13">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AF437FB" w:rsidR="00ED6CAC" w:rsidRDefault="00ED6CAC" w:rsidP="00395E13">
      <w:pPr>
        <w:pStyle w:val="Caption"/>
      </w:pPr>
      <w:bookmarkStart w:id="63" w:name="_Ref1810007"/>
      <w:bookmarkStart w:id="64" w:name="_Toc10904418"/>
      <w:r>
        <w:t xml:space="preserve">Figure </w:t>
      </w:r>
      <w:r>
        <w:fldChar w:fldCharType="begin"/>
      </w:r>
      <w:r>
        <w:instrText xml:space="preserve"> SEQ Figure \* ARABIC </w:instrText>
      </w:r>
      <w:r>
        <w:fldChar w:fldCharType="separate"/>
      </w:r>
      <w:r w:rsidR="00250B8A">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bookmarkEnd w:id="64"/>
    </w:p>
    <w:p w14:paraId="5B881C1B" w14:textId="3454664E" w:rsidR="006F312E" w:rsidRDefault="006F312E" w:rsidP="00395E13"/>
    <w:p w14:paraId="24E595C7" w14:textId="711FEC4A" w:rsidR="00B8783C" w:rsidRPr="00C8545E" w:rsidRDefault="00081D35" w:rsidP="00395E13">
      <w:r>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DF3160">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d</w:t>
      </w:r>
      <w:r w:rsidR="00C8545E" w:rsidRPr="00C8545E">
        <w:rPr>
          <w:i/>
        </w:rPr>
        <w:t>E</w:t>
      </w:r>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DF3160">
            <w:rPr>
              <w:noProof/>
              <w:lang w:val="en-US"/>
            </w:rPr>
            <w:t>(38)</w:t>
          </w:r>
          <w:r w:rsidR="00C8545E">
            <w:fldChar w:fldCharType="end"/>
          </w:r>
        </w:sdtContent>
      </w:sdt>
      <w:r w:rsidR="00C8545E">
        <w:t>.</w:t>
      </w:r>
    </w:p>
    <w:p w14:paraId="1C2B68AF" w14:textId="77777777" w:rsidR="00B8783C" w:rsidRDefault="00B8783C" w:rsidP="00395E13"/>
    <w:p w14:paraId="3E0A1BF7" w14:textId="25686B3A" w:rsidR="005703E0" w:rsidRDefault="005703E0" w:rsidP="00395E13">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DF3160">
        <w:t xml:space="preserve">Figure </w:t>
      </w:r>
      <w:r w:rsidR="00DF3160">
        <w:rPr>
          <w:noProof/>
        </w:rPr>
        <w:t>16</w:t>
      </w:r>
      <w:r w:rsidR="00B2197E">
        <w:fldChar w:fldCharType="end"/>
      </w:r>
      <w:r>
        <w:t>, and E</w:t>
      </w:r>
      <w:r w:rsidR="00960225">
        <w:t>M</w:t>
      </w:r>
      <w:r>
        <w:t xml:space="preserve">Cal, </w:t>
      </w:r>
      <w:r w:rsidR="00B2197E">
        <w:fldChar w:fldCharType="begin"/>
      </w:r>
      <w:r w:rsidR="00B2197E">
        <w:instrText xml:space="preserve"> REF _Ref1810282 \h </w:instrText>
      </w:r>
      <w:r w:rsidR="00B2197E">
        <w:fldChar w:fldCharType="separate"/>
      </w:r>
      <w:r w:rsidR="00DF3160">
        <w:t xml:space="preserve">Figure </w:t>
      </w:r>
      <w:r w:rsidR="00DF3160">
        <w:rPr>
          <w:noProof/>
        </w:rPr>
        <w:t>17</w:t>
      </w:r>
      <w:r w:rsidR="00B2197E">
        <w:fldChar w:fldCharType="end"/>
      </w:r>
      <w:r>
        <w:t>)</w:t>
      </w:r>
      <w:r w:rsidR="00B2197E">
        <w:t>.</w:t>
      </w:r>
    </w:p>
    <w:p w14:paraId="2F153078" w14:textId="546256B0" w:rsidR="005703E0" w:rsidRDefault="005703E0" w:rsidP="00395E13"/>
    <w:p w14:paraId="5BC31CBC" w14:textId="77777777" w:rsidR="005703E0" w:rsidRDefault="005703E0" w:rsidP="00395E13">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1E92B00E" w:rsidR="005703E0" w:rsidRDefault="005703E0" w:rsidP="00395E13">
      <w:pPr>
        <w:pStyle w:val="Caption"/>
      </w:pPr>
      <w:bookmarkStart w:id="65" w:name="_Ref1810272"/>
      <w:bookmarkStart w:id="66" w:name="_Toc10904419"/>
      <w:r>
        <w:t xml:space="preserve">Figure </w:t>
      </w:r>
      <w:r>
        <w:fldChar w:fldCharType="begin"/>
      </w:r>
      <w:r>
        <w:instrText xml:space="preserve"> SEQ Figure \* ARABIC </w:instrText>
      </w:r>
      <w:r>
        <w:fldChar w:fldCharType="separate"/>
      </w:r>
      <w:r w:rsidR="00250B8A">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1F6EB2">
        <w:t>.</w:t>
      </w:r>
      <w:bookmarkEnd w:id="66"/>
    </w:p>
    <w:p w14:paraId="2F8128E7" w14:textId="1D2A2D01" w:rsidR="001F6EB2" w:rsidRDefault="001F6EB2" w:rsidP="00395E13"/>
    <w:p w14:paraId="760D4EEF" w14:textId="2C84BE8B" w:rsidR="001F6EB2" w:rsidRPr="001F6EB2" w:rsidRDefault="00545672" w:rsidP="00395E13">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DF3160">
            <w:rPr>
              <w:noProof/>
              <w:lang w:val="en-US"/>
            </w:rPr>
            <w:t>(38)</w:t>
          </w:r>
          <w:r w:rsidR="00D93E93">
            <w:fldChar w:fldCharType="end"/>
          </w:r>
        </w:sdtContent>
      </w:sdt>
      <w:r w:rsidR="00D93E93">
        <w:t>.</w:t>
      </w:r>
    </w:p>
    <w:p w14:paraId="78B2E462" w14:textId="010E88AF" w:rsidR="005703E0" w:rsidRDefault="005703E0" w:rsidP="00395E13"/>
    <w:p w14:paraId="59339A6C" w14:textId="77777777" w:rsidR="005703E0" w:rsidRDefault="005703E0" w:rsidP="00395E13">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5EB03C6" w:rsidR="005703E0" w:rsidRDefault="005703E0" w:rsidP="00395E13">
      <w:pPr>
        <w:pStyle w:val="Caption"/>
      </w:pPr>
      <w:bookmarkStart w:id="67" w:name="_Ref1810282"/>
      <w:bookmarkStart w:id="68" w:name="_Toc10904420"/>
      <w:r>
        <w:t xml:space="preserve">Figure </w:t>
      </w:r>
      <w:r>
        <w:fldChar w:fldCharType="begin"/>
      </w:r>
      <w:r>
        <w:instrText xml:space="preserve"> SEQ Figure \* ARABIC </w:instrText>
      </w:r>
      <w:r>
        <w:fldChar w:fldCharType="separate"/>
      </w:r>
      <w:r w:rsidR="00250B8A">
        <w:rPr>
          <w:noProof/>
        </w:rPr>
        <w:t>17</w:t>
      </w:r>
      <w:r>
        <w:fldChar w:fldCharType="end"/>
      </w:r>
      <w:bookmarkEnd w:id="67"/>
      <w:r>
        <w:t>: ALICE E</w:t>
      </w:r>
      <w:r w:rsidR="00960225">
        <w:t>M</w:t>
      </w:r>
      <w:r>
        <w:t xml:space="preserve">Cal </w:t>
      </w:r>
      <w:sdt>
        <w:sdtPr>
          <w:id w:val="-186365771"/>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rsidR="00D031AF">
        <w:t>.</w:t>
      </w:r>
      <w:bookmarkEnd w:id="68"/>
    </w:p>
    <w:p w14:paraId="7577B443" w14:textId="1FF2E743" w:rsidR="00D031AF" w:rsidRDefault="00D031AF" w:rsidP="00395E13"/>
    <w:p w14:paraId="449EB81A" w14:textId="7445B9D6" w:rsidR="00D031AF" w:rsidRPr="00D031AF" w:rsidRDefault="00960225" w:rsidP="00395E13">
      <w:r>
        <w:t>EMCal</w:t>
      </w:r>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DF3160">
            <w:rPr>
              <w:noProof/>
              <w:lang w:val="en-US"/>
            </w:rPr>
            <w:t>(38)</w:t>
          </w:r>
          <w:r w:rsidR="00FA77BA">
            <w:fldChar w:fldCharType="end"/>
          </w:r>
        </w:sdtContent>
      </w:sdt>
      <w:r w:rsidR="00FA77BA">
        <w:t>.</w:t>
      </w:r>
    </w:p>
    <w:p w14:paraId="57B9981B" w14:textId="6EA5E68D" w:rsidR="00505AE0" w:rsidRDefault="00505AE0" w:rsidP="00395E13"/>
    <w:p w14:paraId="6D8AA322" w14:textId="44AE8178" w:rsidR="00505AE0" w:rsidRDefault="00505AE0" w:rsidP="00395E13">
      <w:r>
        <w:t xml:space="preserve">All of the detectors in the central barrel, except for HMPID, Emcal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DF3160">
            <w:rPr>
              <w:noProof/>
              <w:lang w:val="en-US"/>
            </w:rPr>
            <w:t>(38)</w:t>
          </w:r>
          <w:r>
            <w:fldChar w:fldCharType="end"/>
          </w:r>
        </w:sdtContent>
      </w:sdt>
      <w:r>
        <w:t>.</w:t>
      </w:r>
    </w:p>
    <w:p w14:paraId="6D3B3AB0" w14:textId="1663216E" w:rsidR="00F41009" w:rsidRDefault="00F41009" w:rsidP="00395E13"/>
    <w:p w14:paraId="78AEAF55" w14:textId="50FC1C1E" w:rsidR="008841A2" w:rsidRDefault="00F41009" w:rsidP="00395E13">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DF3160">
            <w:rPr>
              <w:noProof/>
              <w:lang w:val="en-US"/>
            </w:rPr>
            <w:t>(38)</w:t>
          </w:r>
          <w:r w:rsidR="008841A2">
            <w:fldChar w:fldCharType="end"/>
          </w:r>
        </w:sdtContent>
      </w:sdt>
      <w:r w:rsidR="004D6400">
        <w:t>.</w:t>
      </w:r>
    </w:p>
    <w:p w14:paraId="35EE552A" w14:textId="77777777" w:rsidR="008841A2" w:rsidRDefault="008841A2" w:rsidP="00395E13"/>
    <w:p w14:paraId="740641A3" w14:textId="53D7C313" w:rsidR="00F41009" w:rsidRDefault="004D6400" w:rsidP="00395E13">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DF3160">
        <w:t xml:space="preserve">Figure </w:t>
      </w:r>
      <w:r w:rsidR="00DF31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DF3160">
            <w:rPr>
              <w:noProof/>
              <w:lang w:val="en-US"/>
            </w:rPr>
            <w:t>(38)</w:t>
          </w:r>
          <w:r w:rsidR="00147515">
            <w:fldChar w:fldCharType="end"/>
          </w:r>
        </w:sdtContent>
      </w:sdt>
      <w:r w:rsidR="00147515">
        <w:t>.</w:t>
      </w:r>
    </w:p>
    <w:p w14:paraId="6C37E2B0" w14:textId="00F46F47" w:rsidR="00BA74B6" w:rsidRDefault="00BA74B6" w:rsidP="00395E13"/>
    <w:p w14:paraId="42E76F9F" w14:textId="77777777" w:rsidR="00BA74B6" w:rsidRDefault="00BA74B6" w:rsidP="00395E13">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52A280F" w:rsidR="00BA74B6" w:rsidRDefault="00BA74B6" w:rsidP="00395E13">
      <w:pPr>
        <w:pStyle w:val="Caption"/>
      </w:pPr>
      <w:bookmarkStart w:id="69" w:name="_Ref1810984"/>
      <w:bookmarkStart w:id="70" w:name="_Toc10904421"/>
      <w:r>
        <w:t xml:space="preserve">Figure </w:t>
      </w:r>
      <w:r>
        <w:fldChar w:fldCharType="begin"/>
      </w:r>
      <w:r>
        <w:instrText xml:space="preserve"> SEQ Figure \* ARABIC </w:instrText>
      </w:r>
      <w:r>
        <w:fldChar w:fldCharType="separate"/>
      </w:r>
      <w:r w:rsidR="00250B8A">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DF3160">
            <w:rPr>
              <w:noProof/>
              <w:lang w:val="en-US"/>
            </w:rPr>
            <w:t>(37)</w:t>
          </w:r>
          <w:r>
            <w:fldChar w:fldCharType="end"/>
          </w:r>
        </w:sdtContent>
      </w:sdt>
      <w:r>
        <w:t>.</w:t>
      </w:r>
      <w:bookmarkEnd w:id="70"/>
    </w:p>
    <w:p w14:paraId="2116EDF4" w14:textId="526D2F1A" w:rsidR="00A157E6" w:rsidRDefault="00A157E6" w:rsidP="00395E13"/>
    <w:p w14:paraId="41B4E22B" w14:textId="4A774538" w:rsidR="00A157E6" w:rsidRPr="00A157E6" w:rsidRDefault="00B61E03" w:rsidP="00395E13">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DF3160">
            <w:rPr>
              <w:noProof/>
              <w:lang w:val="en-US"/>
            </w:rPr>
            <w:t>(38)</w:t>
          </w:r>
          <w:r w:rsidR="00107763">
            <w:fldChar w:fldCharType="end"/>
          </w:r>
        </w:sdtContent>
      </w:sdt>
      <w:r w:rsidR="00107763">
        <w:t>.</w:t>
      </w:r>
    </w:p>
    <w:p w14:paraId="7B824314" w14:textId="77777777" w:rsidR="00505AE0" w:rsidRPr="00505AE0" w:rsidRDefault="00505AE0" w:rsidP="00395E13"/>
    <w:p w14:paraId="3C2B10FB" w14:textId="3D4357B2" w:rsidR="00066DDB" w:rsidRDefault="00066DDB" w:rsidP="00395E13">
      <w:pPr>
        <w:rPr>
          <w:rFonts w:cs="Arial"/>
          <w:kern w:val="32"/>
          <w:sz w:val="32"/>
          <w:szCs w:val="28"/>
        </w:rPr>
      </w:pPr>
      <w:r>
        <w:br w:type="page"/>
      </w:r>
    </w:p>
    <w:p w14:paraId="138AE324" w14:textId="5E0669EA" w:rsidR="00E63642" w:rsidRDefault="008C264B" w:rsidP="00780566">
      <w:pPr>
        <w:pStyle w:val="Heading2"/>
        <w:spacing w:line="480" w:lineRule="auto"/>
      </w:pPr>
      <w:bookmarkStart w:id="71" w:name="_Toc1090433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67A769D" w:rsidR="00CE6348" w:rsidRDefault="008C3683" w:rsidP="00395E13">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DF3160">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95E13">
      <w:pPr>
        <w:rPr>
          <w:lang w:val="en-GB" w:eastAsia="en-GB"/>
        </w:rPr>
      </w:pPr>
    </w:p>
    <w:p w14:paraId="398316C5" w14:textId="115AD0F6" w:rsidR="002E24EE" w:rsidRDefault="00FA72E7" w:rsidP="00FA72E7">
      <w:pPr>
        <w:pStyle w:val="Heading3"/>
      </w:pPr>
      <w:bookmarkStart w:id="73" w:name="_Toc10904338"/>
      <w:r>
        <w:t>A Note on Geometry</w:t>
      </w:r>
      <w:bookmarkEnd w:id="73"/>
    </w:p>
    <w:p w14:paraId="7951FE2C" w14:textId="000336F9" w:rsidR="007B2137" w:rsidRDefault="007B2137" w:rsidP="00395E13">
      <w:pPr>
        <w:rPr>
          <w:lang w:val="en-GB" w:eastAsia="en-GB"/>
        </w:rPr>
      </w:pPr>
    </w:p>
    <w:p w14:paraId="16608D08" w14:textId="1C4B3800" w:rsidR="007B2137" w:rsidRPr="007B2137" w:rsidRDefault="007B2137" w:rsidP="00395E13">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DF3160">
        <w:t xml:space="preserve">Figure </w:t>
      </w:r>
      <w:r w:rsidR="00DF31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95E13">
      <w:pPr>
        <w:rPr>
          <w:lang w:val="en-GB" w:eastAsia="en-GB"/>
        </w:rPr>
      </w:pPr>
    </w:p>
    <w:p w14:paraId="133F2AE3" w14:textId="5A0EC92A" w:rsidR="00FA72E7" w:rsidRDefault="004565B0" w:rsidP="00395E13">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95E13">
      <w:pPr>
        <w:rPr>
          <w:lang w:val="en-GB" w:eastAsia="en-GB"/>
        </w:rPr>
      </w:pPr>
    </w:p>
    <w:p w14:paraId="3482572F" w14:textId="6CA731CA" w:rsidR="00CE6A9D" w:rsidRDefault="00CE6A9D" w:rsidP="00395E13">
      <w:pPr>
        <w:rPr>
          <w:lang w:val="en-GB" w:eastAsia="en-GB"/>
        </w:rPr>
      </w:pPr>
    </w:p>
    <w:p w14:paraId="7A163DD3" w14:textId="3DB4865B" w:rsidR="00CE6A9D" w:rsidRDefault="00786F35" w:rsidP="00395E13">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026F4707" w:rsidR="00CE6A9D" w:rsidRDefault="00CE6A9D" w:rsidP="00395E13">
      <w:pPr>
        <w:pStyle w:val="Caption"/>
        <w:rPr>
          <w:szCs w:val="24"/>
        </w:rPr>
      </w:pPr>
      <w:bookmarkStart w:id="74" w:name="_Ref1821989"/>
      <w:bookmarkStart w:id="75" w:name="_Toc10904422"/>
      <w:r>
        <w:t xml:space="preserve">Figure </w:t>
      </w:r>
      <w:r>
        <w:fldChar w:fldCharType="begin"/>
      </w:r>
      <w:r>
        <w:instrText xml:space="preserve"> SEQ Figure \* ARABIC </w:instrText>
      </w:r>
      <w:r>
        <w:fldChar w:fldCharType="separate"/>
      </w:r>
      <w:r w:rsidR="00250B8A">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DF3160">
            <w:rPr>
              <w:noProof/>
              <w:lang w:val="en-US"/>
            </w:rPr>
            <w:t>(40)</w:t>
          </w:r>
          <w:r w:rsidR="006344FD">
            <w:fldChar w:fldCharType="end"/>
          </w:r>
        </w:sdtContent>
      </w:sdt>
      <w:r w:rsidR="006344FD">
        <w:t>.</w:t>
      </w:r>
      <w:bookmarkEnd w:id="75"/>
    </w:p>
    <w:p w14:paraId="652E0240" w14:textId="6A55042A" w:rsidR="00CE6A9D" w:rsidRDefault="00CE6A9D" w:rsidP="00395E13">
      <w:pPr>
        <w:rPr>
          <w:lang w:val="en-GB" w:eastAsia="en-GB"/>
        </w:rPr>
      </w:pPr>
    </w:p>
    <w:p w14:paraId="5A8DA828" w14:textId="329D61C8" w:rsidR="0057671C" w:rsidRDefault="0057671C" w:rsidP="00395E13">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axis proceeds from the origin in the direction of the wires in the Multi-Wire Proportional Chambers (MWPC, dicussed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DF3160">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95E13">
      <w:pPr>
        <w:rPr>
          <w:lang w:val="en-GB" w:eastAsia="en-GB"/>
        </w:rPr>
      </w:pPr>
    </w:p>
    <w:p w14:paraId="7163B85F" w14:textId="77777777" w:rsidR="00094301" w:rsidRPr="00FA72E7" w:rsidRDefault="00094301" w:rsidP="00395E13">
      <w:pPr>
        <w:rPr>
          <w:lang w:val="en-GB" w:eastAsia="en-GB"/>
        </w:rPr>
      </w:pPr>
    </w:p>
    <w:p w14:paraId="302BBE32" w14:textId="23690ACC" w:rsidR="00727D99" w:rsidRDefault="00727D99" w:rsidP="00395E13">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r>
        <w:rPr>
          <w:i/>
          <w:lang w:val="en-GB" w:eastAsia="en-GB"/>
        </w:rPr>
        <w:t>xy</w:t>
      </w:r>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DF3160">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E13">
      <w:pPr>
        <w:rPr>
          <w:lang w:val="en-GB" w:eastAsia="en-GB"/>
        </w:rPr>
      </w:pPr>
    </w:p>
    <w:p w14:paraId="2D947DB5" w14:textId="11019FFC" w:rsidR="005C64BA" w:rsidRDefault="005C64BA" w:rsidP="00395E13">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r w:rsidR="00713ED6">
        <w:rPr>
          <w:lang w:val="en-GB" w:eastAsia="en-GB"/>
        </w:rPr>
        <w:t xml:space="preserve">pseudorapidity,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E13">
      <w:pPr>
        <w:rPr>
          <w:lang w:val="en-GB" w:eastAsia="en-GB"/>
        </w:rPr>
      </w:pPr>
    </w:p>
    <w:p w14:paraId="119EE586" w14:textId="1695CF42" w:rsidR="00520FD7" w:rsidRDefault="00520FD7" w:rsidP="00520FD7">
      <w:pPr>
        <w:pStyle w:val="Heading3"/>
      </w:pPr>
      <w:bookmarkStart w:id="77" w:name="_Toc10904339"/>
      <w:r>
        <w:t>TRD Design Synopsis</w:t>
      </w:r>
      <w:bookmarkEnd w:id="77"/>
    </w:p>
    <w:p w14:paraId="560DAC80" w14:textId="736DFE66" w:rsidR="00520FD7" w:rsidRDefault="00520FD7" w:rsidP="00395E13">
      <w:pPr>
        <w:rPr>
          <w:lang w:val="en-GB" w:eastAsia="en-GB"/>
        </w:rPr>
      </w:pPr>
    </w:p>
    <w:p w14:paraId="5DC581EB" w14:textId="78C24525" w:rsidR="00520FD7" w:rsidRDefault="00DA653A" w:rsidP="00395E13">
      <w:pPr>
        <w:rPr>
          <w:lang w:val="en-GB" w:eastAsia="en-GB"/>
        </w:rPr>
      </w:pPr>
      <w:r>
        <w:rPr>
          <w:lang w:val="en-GB" w:eastAsia="en-GB"/>
        </w:rPr>
        <w:t xml:space="preserve">Pseudorapidity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DF3160">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DF3160">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95E13">
      <w:pPr>
        <w:rPr>
          <w:lang w:val="en-GB" w:eastAsia="en-GB"/>
        </w:rPr>
      </w:pPr>
    </w:p>
    <w:p w14:paraId="5BA40A72" w14:textId="5083CEE0" w:rsidR="00921C32" w:rsidRDefault="00921C32" w:rsidP="00395E13">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95E13">
      <w:pPr>
        <w:rPr>
          <w:lang w:val="en-GB" w:eastAsia="en-GB"/>
        </w:rPr>
      </w:pPr>
    </w:p>
    <w:p w14:paraId="1FFA6005" w14:textId="10D378D6" w:rsidR="00033C75" w:rsidRDefault="00033C75" w:rsidP="00395E13">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DF3160">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95E13">
      <w:pPr>
        <w:rPr>
          <w:lang w:val="en-GB" w:eastAsia="en-GB"/>
        </w:rPr>
      </w:pPr>
    </w:p>
    <w:p w14:paraId="01101F89" w14:textId="77777777" w:rsidR="004E6928" w:rsidRDefault="004E6928" w:rsidP="00395E13">
      <w:pPr>
        <w:rPr>
          <w:lang w:val="en-GB" w:eastAsia="en-GB"/>
        </w:rPr>
      </w:pPr>
    </w:p>
    <w:p w14:paraId="3792AF03" w14:textId="46F38D3C" w:rsidR="0054151A" w:rsidRDefault="0054151A" w:rsidP="00395E13">
      <w:pPr>
        <w:rPr>
          <w:lang w:val="en-GB" w:eastAsia="en-GB"/>
        </w:rPr>
      </w:pPr>
    </w:p>
    <w:p w14:paraId="087E22FF" w14:textId="3626AB90" w:rsidR="0054151A" w:rsidRDefault="0054151A" w:rsidP="0054151A">
      <w:pPr>
        <w:pStyle w:val="Heading3"/>
      </w:pPr>
      <w:bookmarkStart w:id="80" w:name="_Toc10904340"/>
      <w:r>
        <w:t>Particle Identification in the TRD</w:t>
      </w:r>
      <w:bookmarkEnd w:id="80"/>
    </w:p>
    <w:p w14:paraId="08B14B82" w14:textId="296ECF85" w:rsidR="0054151A" w:rsidRDefault="0054151A" w:rsidP="00395E13">
      <w:pPr>
        <w:rPr>
          <w:lang w:val="en-GB" w:eastAsia="en-GB"/>
        </w:rPr>
      </w:pPr>
    </w:p>
    <w:p w14:paraId="1B1BF829" w14:textId="1795309C" w:rsidR="0054151A" w:rsidRDefault="00D90D4E" w:rsidP="00395E13">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d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DF3160">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95E13">
      <w:pPr>
        <w:rPr>
          <w:lang w:val="en-GB" w:eastAsia="en-GB"/>
        </w:rPr>
      </w:pPr>
    </w:p>
    <w:p w14:paraId="2B4EE94C" w14:textId="469CB760" w:rsidR="00037D1D" w:rsidRDefault="00037D1D" w:rsidP="00395E13">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95E13">
      <w:pPr>
        <w:rPr>
          <w:lang w:val="en-GB" w:eastAsia="en-GB"/>
        </w:rPr>
      </w:pPr>
    </w:p>
    <w:p w14:paraId="25F243F2" w14:textId="3A2ADB07" w:rsidR="00731E86" w:rsidRDefault="00731E86" w:rsidP="00395E13">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95E13">
      <w:pPr>
        <w:rPr>
          <w:lang w:val="en-GB" w:eastAsia="en-GB"/>
        </w:rPr>
      </w:pPr>
    </w:p>
    <w:p w14:paraId="425C1391" w14:textId="21978B09" w:rsidR="002832C4" w:rsidRDefault="002832C4" w:rsidP="00395E13">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DF3160">
        <w:t xml:space="preserve">Figure </w:t>
      </w:r>
      <w:r w:rsidR="00DF3160">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95E13">
      <w:pPr>
        <w:rPr>
          <w:lang w:val="en-GB" w:eastAsia="en-GB"/>
        </w:rPr>
      </w:pPr>
    </w:p>
    <w:p w14:paraId="49F3CBEC" w14:textId="77777777" w:rsidR="00E63666" w:rsidRDefault="00E63666" w:rsidP="00395E13">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1A089B3D" w:rsidR="00E63666" w:rsidRDefault="00E63666" w:rsidP="00395E13">
      <w:pPr>
        <w:pStyle w:val="Caption"/>
      </w:pPr>
      <w:bookmarkStart w:id="81" w:name="_Ref2341738"/>
      <w:bookmarkStart w:id="82" w:name="_Ref2341732"/>
      <w:bookmarkStart w:id="83" w:name="_Toc10904423"/>
      <w:r>
        <w:t xml:space="preserve">Figure </w:t>
      </w:r>
      <w:r>
        <w:fldChar w:fldCharType="begin"/>
      </w:r>
      <w:r>
        <w:instrText xml:space="preserve"> SEQ Figure \* ARABIC </w:instrText>
      </w:r>
      <w:r>
        <w:fldChar w:fldCharType="separate"/>
      </w:r>
      <w:r w:rsidR="00250B8A">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DF3160">
            <w:rPr>
              <w:noProof/>
              <w:lang w:val="en-US"/>
            </w:rPr>
            <w:t>(42)</w:t>
          </w:r>
          <w:r w:rsidR="009A7BF8">
            <w:fldChar w:fldCharType="end"/>
          </w:r>
        </w:sdtContent>
      </w:sdt>
      <w:r w:rsidR="009A7BF8">
        <w:t>.</w:t>
      </w:r>
      <w:bookmarkEnd w:id="82"/>
      <w:bookmarkEnd w:id="83"/>
    </w:p>
    <w:p w14:paraId="77C8F8F3" w14:textId="4C4E65B9" w:rsidR="009A7BF8" w:rsidRDefault="009A7BF8" w:rsidP="00395E13"/>
    <w:p w14:paraId="76A156DA" w14:textId="7FBD07AD" w:rsidR="009A7BF8" w:rsidRDefault="00EB7C9A" w:rsidP="00395E13">
      <w:r>
        <w:t xml:space="preserve">Also evident from </w:t>
      </w:r>
      <w:r>
        <w:fldChar w:fldCharType="begin"/>
      </w:r>
      <w:r>
        <w:instrText xml:space="preserve"> REF _Ref2341738 \h </w:instrText>
      </w:r>
      <w:r>
        <w:fldChar w:fldCharType="separate"/>
      </w:r>
      <w:r w:rsidR="00DF3160">
        <w:t xml:space="preserve">Figure </w:t>
      </w:r>
      <w:r w:rsidR="00DF3160">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dE/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DF3160">
            <w:rPr>
              <w:noProof/>
              <w:lang w:val="en-US"/>
            </w:rPr>
            <w:t>(42)</w:t>
          </w:r>
          <w:r w:rsidR="00362D17">
            <w:fldChar w:fldCharType="end"/>
          </w:r>
        </w:sdtContent>
      </w:sdt>
      <w:r w:rsidR="00DC1EBE">
        <w:t>.</w:t>
      </w:r>
    </w:p>
    <w:p w14:paraId="09E430B6" w14:textId="114D913E" w:rsidR="00362D17" w:rsidRDefault="00362D17" w:rsidP="00395E13"/>
    <w:p w14:paraId="67C9C299" w14:textId="621AE3D3" w:rsidR="00362D17" w:rsidRDefault="001F4ECC" w:rsidP="00395E13">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DF3160">
        <w:t xml:space="preserve">Figure </w:t>
      </w:r>
      <w:r w:rsidR="00DF31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DF3160" w:rsidRPr="00DF3160">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95E13">
      <w:pPr>
        <w:rPr>
          <w:rFonts w:eastAsia="MS Mincho"/>
        </w:rPr>
      </w:pPr>
    </w:p>
    <w:p w14:paraId="0D1EB708" w14:textId="58B010BF" w:rsidR="008B65B0" w:rsidRDefault="0018593A" w:rsidP="00395E13">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DF3160">
        <w:t xml:space="preserve">Figure </w:t>
      </w:r>
      <w:r w:rsidR="00DF31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DF3160">
            <w:rPr>
              <w:noProof/>
              <w:lang w:val="en-US"/>
            </w:rPr>
            <w:t>(42)</w:t>
          </w:r>
          <w:r w:rsidR="005F7FD7">
            <w:fldChar w:fldCharType="end"/>
          </w:r>
        </w:sdtContent>
      </w:sdt>
      <w:r w:rsidR="005F7FD7">
        <w:rPr>
          <w:rFonts w:eastAsia="MS Mincho"/>
        </w:rPr>
        <w:t>).</w:t>
      </w:r>
    </w:p>
    <w:p w14:paraId="783EBE6A" w14:textId="3DAEE282" w:rsidR="0018593A" w:rsidRDefault="0018593A" w:rsidP="00395E13">
      <w:pPr>
        <w:rPr>
          <w:rFonts w:eastAsia="MS Mincho"/>
        </w:rPr>
      </w:pPr>
    </w:p>
    <w:p w14:paraId="51F708C9" w14:textId="77777777" w:rsidR="0018593A" w:rsidRDefault="0018593A" w:rsidP="00395E13">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74ABADE3" w:rsidR="0018593A" w:rsidRDefault="0018593A" w:rsidP="00395E13">
      <w:pPr>
        <w:pStyle w:val="Caption"/>
      </w:pPr>
      <w:bookmarkStart w:id="84" w:name="_Ref2346142"/>
      <w:bookmarkStart w:id="85" w:name="_Toc10904424"/>
      <w:r>
        <w:t xml:space="preserve">Figure </w:t>
      </w:r>
      <w:r>
        <w:fldChar w:fldCharType="begin"/>
      </w:r>
      <w:r>
        <w:instrText xml:space="preserve"> SEQ Figure \* ARABIC </w:instrText>
      </w:r>
      <w:r>
        <w:fldChar w:fldCharType="separate"/>
      </w:r>
      <w:r w:rsidR="00250B8A">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DF3160">
            <w:rPr>
              <w:noProof/>
              <w:lang w:val="en-US"/>
            </w:rPr>
            <w:t xml:space="preserve"> (42)</w:t>
          </w:r>
          <w:r>
            <w:fldChar w:fldCharType="end"/>
          </w:r>
        </w:sdtContent>
      </w:sdt>
      <w:r>
        <w:t>.</w:t>
      </w:r>
      <w:bookmarkEnd w:id="85"/>
    </w:p>
    <w:p w14:paraId="53DF24F4" w14:textId="0A73A56B" w:rsidR="00E07C64" w:rsidRDefault="00E07C64" w:rsidP="00395E13"/>
    <w:p w14:paraId="119DA03D" w14:textId="31006670" w:rsidR="00E07C64" w:rsidRDefault="00E07C64" w:rsidP="00E07C64">
      <w:pPr>
        <w:pStyle w:val="Heading4"/>
      </w:pPr>
      <w:r>
        <w:t>Methods used in Particle Identification</w:t>
      </w:r>
    </w:p>
    <w:p w14:paraId="7766AC54" w14:textId="440C83B4" w:rsidR="00E07C64" w:rsidRDefault="00E07C64" w:rsidP="00395E13">
      <w:pPr>
        <w:rPr>
          <w:lang w:val="en-GB"/>
        </w:rPr>
      </w:pPr>
    </w:p>
    <w:p w14:paraId="2F257B64" w14:textId="4ADA891C" w:rsidR="00E07C64" w:rsidRDefault="00F07212" w:rsidP="00395E13">
      <w:pPr>
        <w:rPr>
          <w:lang w:val="en-GB"/>
        </w:rPr>
      </w:pPr>
      <w:r>
        <w:rPr>
          <w:lang w:val="en-GB"/>
        </w:rPr>
        <w:t>Currently, the following methods are employed for particle identification based on TRD data:</w:t>
      </w:r>
    </w:p>
    <w:p w14:paraId="3CCAC53F" w14:textId="441C68BE" w:rsidR="00F07212" w:rsidRDefault="00F07212" w:rsidP="00395E13">
      <w:pPr>
        <w:rPr>
          <w:lang w:val="en-GB"/>
        </w:rPr>
      </w:pPr>
    </w:p>
    <w:p w14:paraId="10EB171F" w14:textId="057894C2" w:rsidR="00F07212" w:rsidRDefault="00F07212" w:rsidP="00395E13">
      <w:pPr>
        <w:pStyle w:val="ListParagraph"/>
        <w:numPr>
          <w:ilvl w:val="0"/>
          <w:numId w:val="6"/>
        </w:numPr>
        <w:rPr>
          <w:lang w:val="en-GB"/>
        </w:rPr>
      </w:pPr>
      <w:r>
        <w:rPr>
          <w:lang w:val="en-GB"/>
        </w:rPr>
        <w:t>Truncated mean of the signal</w:t>
      </w:r>
    </w:p>
    <w:p w14:paraId="266F557E" w14:textId="4AB8132C" w:rsidR="00F07212" w:rsidRDefault="00F07212" w:rsidP="00395E13">
      <w:pPr>
        <w:pStyle w:val="ListParagraph"/>
        <w:numPr>
          <w:ilvl w:val="0"/>
          <w:numId w:val="6"/>
        </w:numPr>
        <w:rPr>
          <w:lang w:val="en-GB"/>
        </w:rPr>
      </w:pPr>
      <w:r>
        <w:rPr>
          <w:lang w:val="en-GB"/>
        </w:rPr>
        <w:t>One- and two-dimensional likelihood estimations</w:t>
      </w:r>
    </w:p>
    <w:p w14:paraId="04CB08E9" w14:textId="6C221820" w:rsidR="00F07212" w:rsidRDefault="00F07212" w:rsidP="00395E13">
      <w:pPr>
        <w:pStyle w:val="ListParagraph"/>
        <w:numPr>
          <w:ilvl w:val="0"/>
          <w:numId w:val="6"/>
        </w:numPr>
        <w:rPr>
          <w:lang w:val="en-GB"/>
        </w:rPr>
      </w:pPr>
      <w:r>
        <w:rPr>
          <w:lang w:val="en-GB"/>
        </w:rPr>
        <w:t>Neural Networks</w:t>
      </w:r>
    </w:p>
    <w:p w14:paraId="7304864C" w14:textId="2B16C777" w:rsidR="00E47988" w:rsidRDefault="00E47988" w:rsidP="00395E13">
      <w:pPr>
        <w:rPr>
          <w:lang w:val="en-GB"/>
        </w:rPr>
      </w:pPr>
    </w:p>
    <w:p w14:paraId="23EEDB20" w14:textId="66028A5A" w:rsidR="00E47988" w:rsidRDefault="00E47988" w:rsidP="00E47988">
      <w:pPr>
        <w:pStyle w:val="Heading5"/>
      </w:pPr>
      <w:r>
        <w:t>Truncated Mean</w:t>
      </w:r>
    </w:p>
    <w:p w14:paraId="0A8286D9" w14:textId="60A8184A" w:rsidR="005148D0" w:rsidRDefault="005148D0" w:rsidP="00395E13">
      <w:pPr>
        <w:rPr>
          <w:lang w:val="en-GB"/>
        </w:rPr>
      </w:pPr>
    </w:p>
    <w:p w14:paraId="2BB8C02D" w14:textId="72ECB2D1" w:rsidR="005148D0" w:rsidRDefault="005148D0" w:rsidP="00395E13">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95E13">
      <w:pPr>
        <w:rPr>
          <w:lang w:val="en-GB"/>
        </w:rPr>
      </w:pPr>
    </w:p>
    <w:p w14:paraId="0F9988E7" w14:textId="77777777" w:rsidR="00617C9D" w:rsidRDefault="00617C9D" w:rsidP="00395E13">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382BF827" w:rsidR="005148D0" w:rsidRDefault="00617C9D" w:rsidP="00395E13">
      <w:pPr>
        <w:pStyle w:val="Caption"/>
        <w:rPr>
          <w:lang w:val="en-GB"/>
        </w:rPr>
      </w:pPr>
      <w:bookmarkStart w:id="87" w:name="_Toc10904425"/>
      <w:r>
        <w:t xml:space="preserve">Figure </w:t>
      </w:r>
      <w:r>
        <w:fldChar w:fldCharType="begin"/>
      </w:r>
      <w:r>
        <w:instrText xml:space="preserve"> SEQ Figure \* ARABIC </w:instrText>
      </w:r>
      <w:r>
        <w:fldChar w:fldCharType="separate"/>
      </w:r>
      <w:r w:rsidR="00250B8A">
        <w:rPr>
          <w:noProof/>
        </w:rPr>
        <w:t>22</w:t>
      </w:r>
      <w:r>
        <w:fldChar w:fldCharType="end"/>
      </w:r>
      <w:r>
        <w:t xml:space="preserve">: Truncated mean signal (d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87"/>
    </w:p>
    <w:p w14:paraId="4DA0100B" w14:textId="77777777" w:rsidR="00617C9D" w:rsidRDefault="00617C9D" w:rsidP="00395E13">
      <w:pPr>
        <w:rPr>
          <w:lang w:val="en-GB"/>
        </w:rPr>
      </w:pPr>
    </w:p>
    <w:p w14:paraId="27077F1D" w14:textId="77777777" w:rsidR="005148D0" w:rsidRPr="005148D0" w:rsidRDefault="005148D0" w:rsidP="00395E13">
      <w:pPr>
        <w:rPr>
          <w:lang w:val="en-GB"/>
        </w:rPr>
      </w:pPr>
    </w:p>
    <w:p w14:paraId="74C80BE9" w14:textId="1BA2C1FF" w:rsidR="00E47988" w:rsidRDefault="00E47988" w:rsidP="00395E13">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95E13">
      <w:pPr>
        <w:rPr>
          <w:lang w:val="en-GB"/>
        </w:rPr>
      </w:pPr>
    </w:p>
    <w:p w14:paraId="4E267279" w14:textId="49CA0948" w:rsidR="00794727" w:rsidRDefault="00794727" w:rsidP="00395E13">
      <w:pPr>
        <w:rPr>
          <w:lang w:val="en-GB"/>
        </w:rPr>
      </w:pPr>
      <w:r>
        <w:rPr>
          <w:lang w:val="en-GB"/>
        </w:rPr>
        <w:t>One dimensional likelihood estimation is performed on the total integrated charge left by a particle in a single chamber in the TRD (i.e. a single trackle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DF3160">
        <w:t xml:space="preserve">Figure </w:t>
      </w:r>
      <w:r w:rsidR="00DF31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74D2D">
        <w:rPr>
          <w:lang w:val="en-GB"/>
        </w:rPr>
        <w:t>.</w:t>
      </w:r>
    </w:p>
    <w:p w14:paraId="4BAC830B" w14:textId="77777777" w:rsidR="00794727" w:rsidRDefault="00794727" w:rsidP="00395E13">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00700830" w:rsidR="00794727" w:rsidRDefault="00794727" w:rsidP="00395E13">
      <w:pPr>
        <w:pStyle w:val="Caption"/>
      </w:pPr>
      <w:bookmarkStart w:id="88" w:name="_Ref2347109"/>
      <w:bookmarkStart w:id="89" w:name="_Toc10904426"/>
      <w:r>
        <w:t xml:space="preserve">Figure </w:t>
      </w:r>
      <w:r>
        <w:fldChar w:fldCharType="begin"/>
      </w:r>
      <w:r>
        <w:instrText xml:space="preserve"> SEQ Figure \* ARABIC </w:instrText>
      </w:r>
      <w:r>
        <w:fldChar w:fldCharType="separate"/>
      </w:r>
      <w:r w:rsidR="00250B8A">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rsidR="00355232">
        <w:t>.</w:t>
      </w:r>
      <w:bookmarkEnd w:id="89"/>
    </w:p>
    <w:p w14:paraId="5F54151C" w14:textId="024B7DFE" w:rsidR="00355232" w:rsidRDefault="00355232" w:rsidP="00395E13">
      <w:pPr>
        <w:rPr>
          <w:lang w:val="en-GB"/>
        </w:rPr>
      </w:pPr>
    </w:p>
    <w:p w14:paraId="432CF5F1" w14:textId="77777777" w:rsidR="00843876" w:rsidRDefault="00843876" w:rsidP="00395E13">
      <w:pPr>
        <w:rPr>
          <w:lang w:val="en-GB"/>
        </w:rPr>
      </w:pPr>
    </w:p>
    <w:p w14:paraId="3EFB93DA" w14:textId="5DED363F" w:rsidR="0047305F" w:rsidRDefault="0047305F" w:rsidP="00395E13">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95E13">
      <w:pPr>
        <w:rPr>
          <w:lang w:val="en-GB"/>
        </w:rPr>
      </w:pPr>
    </w:p>
    <w:p w14:paraId="48EAA7BE" w14:textId="110A923E" w:rsidR="00E47988" w:rsidRDefault="00E47988" w:rsidP="00395E13">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95E13">
      <w:pPr>
        <w:rPr>
          <w:lang w:val="en-GB"/>
        </w:rPr>
      </w:pPr>
    </w:p>
    <w:p w14:paraId="3E771D5D" w14:textId="08147681" w:rsidR="007270F8" w:rsidRPr="007270F8" w:rsidRDefault="007270F8" w:rsidP="00395E13">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DF3160">
        <w:t xml:space="preserve">Figure </w:t>
      </w:r>
      <w:r w:rsidR="00DF31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DF3160">
            <w:rPr>
              <w:noProof/>
              <w:lang w:val="en-US"/>
            </w:rPr>
            <w:t>(42)</w:t>
          </w:r>
          <w:r w:rsidR="008B3BC8">
            <w:rPr>
              <w:lang w:val="en-GB"/>
            </w:rPr>
            <w:fldChar w:fldCharType="end"/>
          </w:r>
        </w:sdtContent>
      </w:sdt>
      <w:r w:rsidR="00DE1244">
        <w:rPr>
          <w:lang w:val="en-GB"/>
        </w:rPr>
        <w:t>.</w:t>
      </w:r>
    </w:p>
    <w:p w14:paraId="744665A7" w14:textId="581ACA9C" w:rsidR="00E47988" w:rsidRDefault="00E47988" w:rsidP="00395E13">
      <w:pPr>
        <w:rPr>
          <w:lang w:val="en-GB"/>
        </w:rPr>
      </w:pPr>
    </w:p>
    <w:p w14:paraId="16DB9F10" w14:textId="252C005E" w:rsidR="00E47988" w:rsidRDefault="00E47988" w:rsidP="00E47988">
      <w:pPr>
        <w:pStyle w:val="Heading5"/>
      </w:pPr>
      <w:r>
        <w:t>Neural Networks</w:t>
      </w:r>
    </w:p>
    <w:p w14:paraId="2416EB0B" w14:textId="33C2BC86" w:rsidR="005C49CA" w:rsidRDefault="005C49CA" w:rsidP="00395E13">
      <w:pPr>
        <w:rPr>
          <w:lang w:val="en-GB"/>
        </w:rPr>
      </w:pPr>
    </w:p>
    <w:p w14:paraId="50C724DD" w14:textId="55938120" w:rsidR="005C49CA" w:rsidRDefault="005C49CA" w:rsidP="00395E13">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DF3160">
            <w:rPr>
              <w:noProof/>
              <w:lang w:val="en-US"/>
            </w:rPr>
            <w:t>(42)</w:t>
          </w:r>
          <w:r>
            <w:rPr>
              <w:lang w:val="en-GB"/>
            </w:rPr>
            <w:fldChar w:fldCharType="end"/>
          </w:r>
        </w:sdtContent>
      </w:sdt>
      <w:r>
        <w:rPr>
          <w:lang w:val="en-GB"/>
        </w:rPr>
        <w:t>.</w:t>
      </w:r>
    </w:p>
    <w:p w14:paraId="72120AB6" w14:textId="0C06D917" w:rsidR="00DF59CF" w:rsidRDefault="00DF59CF" w:rsidP="00395E13">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95E13">
      <w:pPr>
        <w:rPr>
          <w:lang w:val="en-GB"/>
        </w:rPr>
      </w:pPr>
    </w:p>
    <w:p w14:paraId="692C498E" w14:textId="39813492" w:rsidR="003B25EA" w:rsidRDefault="008C1CC0" w:rsidP="00395E13">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DF3160">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95E13">
      <w:pPr>
        <w:rPr>
          <w:lang w:val="en-GB"/>
        </w:rPr>
      </w:pPr>
    </w:p>
    <w:p w14:paraId="776247A1" w14:textId="34701036" w:rsidR="006537E0" w:rsidRDefault="006537E0" w:rsidP="00395E13">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DF3160">
        <w:t xml:space="preserve">Figure </w:t>
      </w:r>
      <w:r w:rsidR="00DF31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DF3160">
            <w:rPr>
              <w:noProof/>
              <w:lang w:val="en-US"/>
            </w:rPr>
            <w:t>(42)</w:t>
          </w:r>
          <w:r w:rsidR="00FE41A9">
            <w:rPr>
              <w:lang w:val="en-GB"/>
            </w:rPr>
            <w:fldChar w:fldCharType="end"/>
          </w:r>
        </w:sdtContent>
      </w:sdt>
      <w:r>
        <w:rPr>
          <w:lang w:val="en-GB"/>
        </w:rPr>
        <w:t>.</w:t>
      </w:r>
    </w:p>
    <w:p w14:paraId="323A6CE9" w14:textId="7FDB879B" w:rsidR="00AB6778" w:rsidRDefault="00AB6778" w:rsidP="00395E13">
      <w:pPr>
        <w:rPr>
          <w:lang w:val="en-GB"/>
        </w:rPr>
      </w:pPr>
    </w:p>
    <w:p w14:paraId="23EE39C0" w14:textId="440815C7" w:rsidR="00AB6778" w:rsidRDefault="00AB6778" w:rsidP="00395E13">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DF3160">
            <w:rPr>
              <w:noProof/>
              <w:lang w:val="en-US"/>
            </w:rPr>
            <w:t>(42)</w:t>
          </w:r>
          <w:r w:rsidR="00F56685">
            <w:rPr>
              <w:lang w:val="en-GB"/>
            </w:rPr>
            <w:fldChar w:fldCharType="end"/>
          </w:r>
        </w:sdtContent>
      </w:sdt>
      <w:r w:rsidR="00F56685">
        <w:rPr>
          <w:lang w:val="en-GB"/>
        </w:rPr>
        <w:t>.</w:t>
      </w:r>
    </w:p>
    <w:p w14:paraId="08B38EC6" w14:textId="7DC2110F" w:rsidR="004F04E2" w:rsidRDefault="004F04E2" w:rsidP="00395E13">
      <w:pPr>
        <w:rPr>
          <w:lang w:val="en-GB"/>
        </w:rPr>
      </w:pPr>
    </w:p>
    <w:p w14:paraId="191566BC" w14:textId="06030262" w:rsidR="004F04E2" w:rsidRDefault="004F04E2" w:rsidP="00395E13">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DF3160">
        <w:t xml:space="preserve">Figure </w:t>
      </w:r>
      <w:r w:rsidR="00DF31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DF3160">
            <w:rPr>
              <w:noProof/>
              <w:lang w:val="en-US"/>
            </w:rPr>
            <w:t>(42)</w:t>
          </w:r>
          <w:r w:rsidR="00A406FC">
            <w:rPr>
              <w:lang w:val="en-GB"/>
            </w:rPr>
            <w:fldChar w:fldCharType="end"/>
          </w:r>
        </w:sdtContent>
      </w:sdt>
      <w:r w:rsidR="00A406FC">
        <w:rPr>
          <w:lang w:val="en-GB"/>
        </w:rPr>
        <w:t>.</w:t>
      </w:r>
    </w:p>
    <w:p w14:paraId="5F953A04" w14:textId="554A0520" w:rsidR="00FA6D39" w:rsidRDefault="00FA6D39" w:rsidP="00395E13">
      <w:pPr>
        <w:rPr>
          <w:lang w:val="en-GB"/>
        </w:rPr>
      </w:pPr>
    </w:p>
    <w:p w14:paraId="3DC1B424" w14:textId="77777777" w:rsidR="00DF6D24" w:rsidRDefault="00DF6D24" w:rsidP="00395E13">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103549CA" w:rsidR="00FA6D39" w:rsidRDefault="00DF6D24" w:rsidP="00395E13">
      <w:pPr>
        <w:pStyle w:val="Caption"/>
      </w:pPr>
      <w:bookmarkStart w:id="90" w:name="_Ref2452346"/>
      <w:bookmarkStart w:id="91" w:name="_Toc10904427"/>
      <w:r>
        <w:t xml:space="preserve">Figure </w:t>
      </w:r>
      <w:r>
        <w:fldChar w:fldCharType="begin"/>
      </w:r>
      <w:r>
        <w:instrText xml:space="preserve"> SEQ Figure \* ARABIC </w:instrText>
      </w:r>
      <w:r>
        <w:fldChar w:fldCharType="separate"/>
      </w:r>
      <w:r w:rsidR="00250B8A">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DF3160">
            <w:rPr>
              <w:noProof/>
              <w:lang w:val="en-US"/>
            </w:rPr>
            <w:t>(42)</w:t>
          </w:r>
          <w:r>
            <w:fldChar w:fldCharType="end"/>
          </w:r>
        </w:sdtContent>
      </w:sdt>
      <w:r>
        <w:t>.</w:t>
      </w:r>
      <w:bookmarkEnd w:id="91"/>
    </w:p>
    <w:p w14:paraId="704B585A" w14:textId="7BD58246" w:rsidR="006537E0" w:rsidRDefault="006537E0" w:rsidP="00395E13"/>
    <w:p w14:paraId="6F13BF36" w14:textId="77777777" w:rsidR="006537E0" w:rsidRDefault="006537E0" w:rsidP="00395E13">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63208CD2" w:rsidR="006537E0" w:rsidRPr="006537E0" w:rsidRDefault="006537E0" w:rsidP="00395E13">
      <w:pPr>
        <w:pStyle w:val="Caption"/>
      </w:pPr>
      <w:bookmarkStart w:id="92" w:name="_Ref2453057"/>
      <w:bookmarkStart w:id="93" w:name="_Toc10904428"/>
      <w:r>
        <w:t xml:space="preserve">Figure </w:t>
      </w:r>
      <w:r>
        <w:fldChar w:fldCharType="begin"/>
      </w:r>
      <w:r>
        <w:instrText xml:space="preserve"> SEQ Figure \* ARABIC </w:instrText>
      </w:r>
      <w:r>
        <w:fldChar w:fldCharType="separate"/>
      </w:r>
      <w:r w:rsidR="00250B8A">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95E13"/>
    <w:p w14:paraId="2882A807" w14:textId="1C4BFE07" w:rsidR="00263519" w:rsidRDefault="00263519" w:rsidP="00395E13">
      <w:pPr>
        <w:rPr>
          <w:lang w:val="en-GB" w:eastAsia="en-GB"/>
        </w:rPr>
      </w:pPr>
    </w:p>
    <w:p w14:paraId="2A5D0545" w14:textId="77777777" w:rsidR="00263519" w:rsidRPr="00520FD7" w:rsidRDefault="00263519" w:rsidP="00395E13">
      <w:pPr>
        <w:rPr>
          <w:lang w:val="en-GB" w:eastAsia="en-GB"/>
        </w:rPr>
      </w:pPr>
    </w:p>
    <w:p w14:paraId="08FCEC29" w14:textId="77777777" w:rsidR="00395704" w:rsidRPr="00395704" w:rsidRDefault="00395704" w:rsidP="00395E13">
      <w:pPr>
        <w:rPr>
          <w:lang w:val="en-GB" w:eastAsia="en-GB"/>
        </w:rPr>
      </w:pPr>
    </w:p>
    <w:p w14:paraId="73F5694A" w14:textId="1855EABE" w:rsidR="00727D99" w:rsidRDefault="00727D99" w:rsidP="00395E13"/>
    <w:p w14:paraId="642FB907" w14:textId="77777777" w:rsidR="00727D99" w:rsidRPr="00727D99" w:rsidRDefault="00727D99" w:rsidP="00395E13">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904341"/>
      <w:r>
        <w:lastRenderedPageBreak/>
        <w:t>Experimental Findings: QGP</w:t>
      </w:r>
      <w:bookmarkEnd w:id="94"/>
    </w:p>
    <w:p w14:paraId="2C396866" w14:textId="77777777" w:rsidR="00AD1B5D" w:rsidRPr="00AD1B5D" w:rsidRDefault="00AD1B5D" w:rsidP="00395E13">
      <w:pPr>
        <w:rPr>
          <w:lang w:val="en-GB" w:eastAsia="en-GB"/>
        </w:rPr>
      </w:pPr>
    </w:p>
    <w:p w14:paraId="07845ACB" w14:textId="77777777" w:rsidR="00066DDB" w:rsidRDefault="00066DDB" w:rsidP="00395E13">
      <w:pPr>
        <w:rPr>
          <w:rFonts w:cs="Arial"/>
          <w:kern w:val="32"/>
          <w:sz w:val="32"/>
          <w:szCs w:val="28"/>
        </w:rPr>
      </w:pPr>
      <w:r>
        <w:br w:type="page"/>
      </w:r>
    </w:p>
    <w:p w14:paraId="3941370A" w14:textId="1CED1D9B" w:rsidR="003A759E" w:rsidRDefault="00AA58FB" w:rsidP="00241D70">
      <w:pPr>
        <w:pStyle w:val="Heading1"/>
        <w:spacing w:line="480" w:lineRule="auto"/>
      </w:pPr>
      <w:bookmarkStart w:id="95" w:name="_Toc1090434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904343"/>
      <w:r w:rsidR="00FD46A1">
        <w:lastRenderedPageBreak/>
        <w:t>Deep Learning within the Context of Artificial Intelligence and Machine Learning</w:t>
      </w:r>
      <w:bookmarkEnd w:id="96"/>
    </w:p>
    <w:p w14:paraId="080D1340" w14:textId="727AB0A2" w:rsidR="00FD46A1" w:rsidRDefault="00FD46A1" w:rsidP="00395E13"/>
    <w:p w14:paraId="67D73747" w14:textId="0DBA8B46" w:rsidR="00FD46A1" w:rsidRDefault="00353D56" w:rsidP="00395E13">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F3160">
            <w:rPr>
              <w:noProof/>
              <w:lang w:val="en-US"/>
            </w:rPr>
            <w:t>(43)</w:t>
          </w:r>
          <w:r w:rsidR="00A27524">
            <w:fldChar w:fldCharType="end"/>
          </w:r>
        </w:sdtContent>
      </w:sdt>
      <w:r w:rsidR="00143A47">
        <w:t>.</w:t>
      </w:r>
    </w:p>
    <w:p w14:paraId="5DEF4EE0" w14:textId="786869D2" w:rsidR="007D5B61" w:rsidRDefault="007D5B61" w:rsidP="00395E13"/>
    <w:p w14:paraId="58B091A7" w14:textId="578BA3D5" w:rsidR="007D5B61" w:rsidRDefault="007D5B61" w:rsidP="00395E13">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023AE9">
        <w:t>.</w:t>
      </w:r>
    </w:p>
    <w:p w14:paraId="52A85488" w14:textId="10D7389E" w:rsidR="00813257" w:rsidRDefault="00813257" w:rsidP="00395E13"/>
    <w:p w14:paraId="2BA3D187" w14:textId="2353E235" w:rsidR="00813257" w:rsidRDefault="00813257" w:rsidP="00395E13">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p>
    <w:p w14:paraId="31508146" w14:textId="30D39E0A" w:rsidR="00AB33AA" w:rsidRDefault="00AB33AA" w:rsidP="00395E13"/>
    <w:p w14:paraId="4162ABEA" w14:textId="22DC8876" w:rsidR="00AB33AA" w:rsidRDefault="00AB33AA" w:rsidP="00395E13">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F3160">
            <w:rPr>
              <w:noProof/>
              <w:lang w:val="en-US"/>
            </w:rPr>
            <w:t>(43)</w:t>
          </w:r>
          <w:r w:rsidR="008B0D99">
            <w:fldChar w:fldCharType="end"/>
          </w:r>
        </w:sdtContent>
      </w:sdt>
      <w:r w:rsidR="008B0D99">
        <w:t>.</w:t>
      </w:r>
    </w:p>
    <w:p w14:paraId="02B47C82" w14:textId="6821E9FF" w:rsidR="005B7289" w:rsidRDefault="005B7289" w:rsidP="00395E13"/>
    <w:p w14:paraId="43023D14" w14:textId="658724D7" w:rsidR="00FD46A1" w:rsidRPr="00FD46A1" w:rsidRDefault="005B7289" w:rsidP="00395E13">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F3160">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CB3DCF">
        <w:t>.</w:t>
      </w:r>
    </w:p>
    <w:p w14:paraId="034DB873" w14:textId="276AED0F" w:rsidR="00DE48F1" w:rsidRPr="00DE48F1" w:rsidRDefault="00FD46A1" w:rsidP="00976E45">
      <w:pPr>
        <w:pStyle w:val="Heading2"/>
        <w:spacing w:line="480" w:lineRule="auto"/>
      </w:pPr>
      <w:bookmarkStart w:id="97" w:name="_Toc1090434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904345"/>
      <w:r>
        <w:t>Rosenblatt’s Perceptron</w:t>
      </w:r>
      <w:bookmarkEnd w:id="98"/>
    </w:p>
    <w:p w14:paraId="319B33AA" w14:textId="77777777" w:rsidR="008A44AD" w:rsidRPr="008A44AD" w:rsidRDefault="008A44AD" w:rsidP="00395E13"/>
    <w:p w14:paraId="5912A8F1" w14:textId="1C0185AE" w:rsidR="00F474D7" w:rsidRDefault="007C1017" w:rsidP="00395E13">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95E13"/>
    <w:p w14:paraId="127F138C" w14:textId="59FBF7D9" w:rsidR="00E53766" w:rsidRDefault="00E53766" w:rsidP="00395E13">
      <w:r>
        <w:t>He outlined a mathematical framework for these mechanisms, at the hand of the following constructs:</w:t>
      </w:r>
    </w:p>
    <w:p w14:paraId="3B896000" w14:textId="77777777" w:rsidR="00C745E2" w:rsidRDefault="00E53766" w:rsidP="00395E13">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395E13">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95E13">
      <w:r>
        <w:t xml:space="preserve">3. S-points are connected in specific ways to A-units and forward their stimulus response to them, in the form of an inhibitory or an excitatory impulse </w:t>
      </w:r>
    </w:p>
    <w:p w14:paraId="7CD52AC6" w14:textId="77777777" w:rsidR="004308F9" w:rsidRDefault="00C745E2" w:rsidP="00395E13">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95E13">
      <w:r>
        <w:t>5. The connections between S-points and A-units, and between A-units themselves is random, and not all elements of such a network are connected to each other</w:t>
      </w:r>
    </w:p>
    <w:p w14:paraId="435683B1" w14:textId="48E4B207" w:rsidR="004308F9" w:rsidRDefault="004308F9" w:rsidP="00395E13">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DF3160">
            <w:rPr>
              <w:noProof/>
              <w:lang w:val="en-US"/>
            </w:rPr>
            <w:t xml:space="preserve"> (44)</w:t>
          </w:r>
          <w:r w:rsidR="00CA3906">
            <w:fldChar w:fldCharType="end"/>
          </w:r>
        </w:sdtContent>
      </w:sdt>
    </w:p>
    <w:p w14:paraId="027EAA8F" w14:textId="278D3449" w:rsidR="004308F9" w:rsidRDefault="004308F9" w:rsidP="00395E13"/>
    <w:p w14:paraId="7970CBD8" w14:textId="4FA88AE1" w:rsidR="00860785" w:rsidRDefault="004308F9" w:rsidP="00395E13">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B27D097" w:rsidR="00921C6C" w:rsidRDefault="00921C6C" w:rsidP="00241D70">
      <w:pPr>
        <w:pStyle w:val="Heading3"/>
        <w:spacing w:line="480" w:lineRule="auto"/>
      </w:pPr>
      <w:bookmarkStart w:id="99" w:name="_Toc10904346"/>
      <w:r>
        <w:t>Deep Feedforward Neural Networks</w:t>
      </w:r>
      <w:bookmarkEnd w:id="99"/>
    </w:p>
    <w:p w14:paraId="530BD8EC" w14:textId="77777777" w:rsidR="00921C6C" w:rsidRDefault="00921C6C" w:rsidP="00395E13"/>
    <w:p w14:paraId="284F417F" w14:textId="6CE096AF" w:rsidR="00484FAA" w:rsidRDefault="00860785" w:rsidP="00395E13">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4259F">
        <w:t>.</w:t>
      </w:r>
    </w:p>
    <w:p w14:paraId="0076BDAC" w14:textId="66DBE3C3" w:rsidR="00E4259F" w:rsidRDefault="00E4259F" w:rsidP="00395E13"/>
    <w:p w14:paraId="1CBDA508" w14:textId="70ED3ACC" w:rsidR="00E4259F" w:rsidRDefault="00E4259F" w:rsidP="00395E13">
      <w:r>
        <w:lastRenderedPageBreak/>
        <w:t>Also called multilayer perceptrons (MLPs), deep feedforward networks are composed of an arbitrary number of nested approximating mapping functions, of the form</w:t>
      </w:r>
      <w:r w:rsidR="009D2A88">
        <w:t>:</w:t>
      </w:r>
    </w:p>
    <w:p w14:paraId="67A077E3" w14:textId="77777777" w:rsidR="009D2A88" w:rsidRDefault="009D2A88" w:rsidP="00395E13"/>
    <w:p w14:paraId="0E5C2BFC" w14:textId="37E5825F" w:rsidR="00E4259F" w:rsidRPr="009D2A88" w:rsidRDefault="00E4259F" w:rsidP="00395E13">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95E13"/>
    <w:p w14:paraId="21E5683D" w14:textId="34D5FA55" w:rsidR="008A44AD" w:rsidRDefault="009D2A88" w:rsidP="00395E13">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F3160">
            <w:rPr>
              <w:noProof/>
              <w:lang w:val="en-US"/>
            </w:rPr>
            <w:t>(44)</w:t>
          </w:r>
          <w:r>
            <w:fldChar w:fldCharType="end"/>
          </w:r>
        </w:sdtContent>
      </w:sdt>
      <w:r>
        <w:t>.</w:t>
      </w:r>
    </w:p>
    <w:p w14:paraId="3989D289" w14:textId="048F9AB8" w:rsidR="004308F9" w:rsidRDefault="004308F9" w:rsidP="00395E13"/>
    <w:p w14:paraId="4C60FBF6" w14:textId="15203662" w:rsidR="00AA5F9E" w:rsidRDefault="00C5206F" w:rsidP="00395E13">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CA3906">
        <w:t>.</w:t>
      </w:r>
    </w:p>
    <w:p w14:paraId="3C9CDF9D" w14:textId="77777777" w:rsidR="00921C6C" w:rsidRDefault="00921C6C" w:rsidP="00395E13"/>
    <w:p w14:paraId="47D6A131" w14:textId="3532BB64" w:rsidR="00921C6C" w:rsidRDefault="00AC0963" w:rsidP="00395E13">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t>.</w:t>
      </w:r>
    </w:p>
    <w:p w14:paraId="71ED699B" w14:textId="070E6678" w:rsidR="00F66900" w:rsidRDefault="00F66900" w:rsidP="00395E13"/>
    <w:p w14:paraId="120056A6" w14:textId="4B947E94" w:rsidR="00F45DA0" w:rsidRDefault="00F66900" w:rsidP="00395E13">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95E13"/>
    <w:p w14:paraId="4E7DC696" w14:textId="1BC2C9DC" w:rsidR="00F66900" w:rsidRDefault="00773926" w:rsidP="00395E13">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t>.</w:t>
      </w:r>
    </w:p>
    <w:p w14:paraId="0569A385" w14:textId="690D6A16" w:rsidR="00EA5161" w:rsidRDefault="00EA5161" w:rsidP="00395E13"/>
    <w:p w14:paraId="42ABCEB8" w14:textId="5E084E46" w:rsidR="00EA5161" w:rsidRDefault="00585ABF" w:rsidP="00395E13">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43)</w:t>
          </w:r>
          <w:r w:rsidR="00CA3906">
            <w:fldChar w:fldCharType="end"/>
          </w:r>
        </w:sdtContent>
      </w:sdt>
      <w:r w:rsidR="00A96232">
        <w:t>.</w:t>
      </w:r>
    </w:p>
    <w:p w14:paraId="7EDD6F17" w14:textId="6E179907" w:rsidR="00C9103F" w:rsidRDefault="00C9103F" w:rsidP="00395E13"/>
    <w:p w14:paraId="1A569755" w14:textId="53CAEAE1" w:rsidR="00C9103F" w:rsidRDefault="00C16DAD" w:rsidP="00395E13">
      <w:r>
        <w:t>Combining the concepts explained above, then gives us a representation for a single hidden layer in an ANN as follows:</w:t>
      </w:r>
    </w:p>
    <w:p w14:paraId="2AA1A0D7" w14:textId="77777777" w:rsidR="00AE50FA" w:rsidRDefault="00AE50FA" w:rsidP="00395E13"/>
    <w:p w14:paraId="445B4294" w14:textId="7E37ED74" w:rsidR="00C16DAD" w:rsidRPr="008C4038" w:rsidRDefault="00C16DAD" w:rsidP="00395E13">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95E13"/>
    <w:p w14:paraId="4636618F" w14:textId="02D4C01F" w:rsidR="008C4038" w:rsidRDefault="008C4038" w:rsidP="00395E13">
      <w:r>
        <w:t>And</w:t>
      </w:r>
      <w:r w:rsidR="00B63526">
        <w:t>, by extension,</w:t>
      </w:r>
      <w:r>
        <w:t xml:space="preserve"> for a </w:t>
      </w:r>
      <w:r w:rsidR="00B63526">
        <w:t>neural network with three hidden layers:</w:t>
      </w:r>
    </w:p>
    <w:p w14:paraId="36DB1C43" w14:textId="3EA05C0A" w:rsidR="00B63526" w:rsidRDefault="00B63526" w:rsidP="00395E13"/>
    <w:p w14:paraId="28F7C759" w14:textId="7B0C80DD" w:rsidR="00B63526" w:rsidRPr="00AE50FA" w:rsidRDefault="00250B8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95E13"/>
    <w:p w14:paraId="0554DF68" w14:textId="2A46D94E" w:rsidR="00B63526" w:rsidRPr="00B63526" w:rsidRDefault="00250B8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95E13"/>
    <w:p w14:paraId="5CE55FCC" w14:textId="02D2C184" w:rsidR="00B63526" w:rsidRPr="00AE50FA" w:rsidRDefault="00250B8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95E13"/>
    <w:p w14:paraId="494F4CA4" w14:textId="615487F8" w:rsidR="00C16DAD" w:rsidRPr="00233DCB" w:rsidRDefault="00AE50FA" w:rsidP="00395E13">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95E13"/>
    <w:p w14:paraId="5C95D1DC" w14:textId="3097FFE7" w:rsidR="00D96BD4" w:rsidRDefault="00CD36D7" w:rsidP="00395E13">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95E13"/>
    <w:p w14:paraId="53A47166" w14:textId="1A35C8C7" w:rsidR="008E38B9" w:rsidRDefault="008E38B9" w:rsidP="00395E13">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95E13"/>
    <w:p w14:paraId="2DF6BC59" w14:textId="0050DD22" w:rsidR="008E38B9" w:rsidRDefault="008E38B9" w:rsidP="00395E13">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DF3160">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95E13"/>
    <w:p w14:paraId="012AE0CD" w14:textId="2CBC90C4" w:rsidR="00A90EE5" w:rsidRDefault="00D96BD4" w:rsidP="00395E13">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DF3160">
        <w:t xml:space="preserve">Figure </w:t>
      </w:r>
      <w:r w:rsidR="00DF31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95E13"/>
    <w:p w14:paraId="5D943F0B" w14:textId="77777777" w:rsidR="00154E7B" w:rsidRDefault="00154E7B" w:rsidP="00395E13">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25064F1" w:rsidR="00254AA6" w:rsidRDefault="00154E7B" w:rsidP="00395E13">
      <w:pPr>
        <w:pStyle w:val="Caption"/>
      </w:pPr>
      <w:bookmarkStart w:id="100" w:name="_Ref535606052"/>
      <w:bookmarkStart w:id="101" w:name="_Toc10904429"/>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250B8A">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95E13"/>
    <w:p w14:paraId="322A91C2" w14:textId="7DDF8F58" w:rsidR="00154E7B" w:rsidRDefault="00B63526" w:rsidP="00395E13">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DF3160">
            <w:rPr>
              <w:noProof/>
              <w:lang w:val="en-US"/>
            </w:rPr>
            <w:t xml:space="preserve"> (43)</w:t>
          </w:r>
          <w:r w:rsidR="00CA3906">
            <w:fldChar w:fldCharType="end"/>
          </w:r>
        </w:sdtContent>
      </w:sdt>
      <w:r w:rsidR="00E039F6">
        <w:t>:</w:t>
      </w:r>
    </w:p>
    <w:p w14:paraId="422CD612" w14:textId="226BD006" w:rsidR="00E039F6" w:rsidRDefault="00E039F6" w:rsidP="00395E13"/>
    <w:p w14:paraId="1D184814" w14:textId="28D3B590" w:rsidR="00E039F6" w:rsidRPr="00E039F6" w:rsidRDefault="00E039F6" w:rsidP="00395E13">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95E13"/>
    <w:p w14:paraId="40C57187" w14:textId="251D610F" w:rsidR="00A96232" w:rsidRDefault="00E039F6" w:rsidP="00395E13">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95E13"/>
    <w:p w14:paraId="5BCCA631" w14:textId="160A9B7D" w:rsidR="005A17A6" w:rsidRPr="00B442F9" w:rsidRDefault="00B442F9" w:rsidP="00395E13">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95E13"/>
    <w:p w14:paraId="17995264" w14:textId="5BECD584" w:rsidR="00B442F9" w:rsidRDefault="00B442F9" w:rsidP="00395E13">
      <w:r>
        <w:t>And the gradients on the weights and the bias term:</w:t>
      </w:r>
    </w:p>
    <w:p w14:paraId="27C81633" w14:textId="77777777" w:rsidR="00BB6312" w:rsidRDefault="00BB6312" w:rsidP="00395E13"/>
    <w:p w14:paraId="7F78D494" w14:textId="5E313419" w:rsidR="00B442F9" w:rsidRPr="00253D72" w:rsidRDefault="00250B8A" w:rsidP="00395E13">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95E13"/>
    <w:p w14:paraId="039D92CB" w14:textId="22524C57" w:rsidR="00253D72" w:rsidRDefault="00250B8A" w:rsidP="00395E13">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95E13"/>
    <w:p w14:paraId="3258907D" w14:textId="05E155DF" w:rsidR="00B442F9" w:rsidRDefault="00824CF4" w:rsidP="00395E13">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95E13"/>
    <w:p w14:paraId="09B1935A" w14:textId="3EA52546" w:rsidR="00781876" w:rsidRDefault="00781876" w:rsidP="00395E13">
      <w:r>
        <w:t>This gradient is then propagated to the activations of the preceding layer:</w:t>
      </w:r>
    </w:p>
    <w:p w14:paraId="5D627AD6" w14:textId="5AB2626B" w:rsidR="00781876" w:rsidRDefault="00781876" w:rsidP="00395E13"/>
    <w:p w14:paraId="0876888E" w14:textId="1B828BE8" w:rsidR="00781876" w:rsidRPr="00AB7A14" w:rsidRDefault="00AB7A14" w:rsidP="00395E13">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95E13"/>
    <w:p w14:paraId="3D1711BF" w14:textId="158A3B88" w:rsidR="00773926" w:rsidRDefault="008165D7" w:rsidP="00395E13">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95E13"/>
    <w:p w14:paraId="6110D95A" w14:textId="77777777" w:rsidR="00DE3900" w:rsidRDefault="00DE3900" w:rsidP="00395E13"/>
    <w:p w14:paraId="221F1487" w14:textId="3EC70BDF" w:rsidR="00921C6C" w:rsidRDefault="004462A1" w:rsidP="004462A1">
      <w:pPr>
        <w:pStyle w:val="Heading3"/>
      </w:pPr>
      <w:bookmarkStart w:id="102" w:name="_Toc10904347"/>
      <w:r>
        <w:t>Regularization</w:t>
      </w:r>
      <w:r w:rsidR="00F566CD">
        <w:t xml:space="preserve"> and Optimization</w:t>
      </w:r>
      <w:r>
        <w:t xml:space="preserve"> for Deep Learning</w:t>
      </w:r>
      <w:bookmarkEnd w:id="102"/>
    </w:p>
    <w:p w14:paraId="15C8199A" w14:textId="47518BAB" w:rsidR="00863A2F" w:rsidRDefault="00863A2F" w:rsidP="00395E13"/>
    <w:p w14:paraId="1E67FF42" w14:textId="4457B7C5" w:rsidR="00863A2F" w:rsidRDefault="00E37115" w:rsidP="00E37115">
      <w:pPr>
        <w:pStyle w:val="Heading4"/>
      </w:pPr>
      <w:r>
        <w:t>Regularization</w:t>
      </w:r>
    </w:p>
    <w:p w14:paraId="7431DB87" w14:textId="3C3C1963" w:rsidR="00AF1DEA" w:rsidRDefault="00AF1DEA" w:rsidP="00395E13">
      <w:pPr>
        <w:rPr>
          <w:lang w:val="en-GB"/>
        </w:rPr>
      </w:pPr>
    </w:p>
    <w:p w14:paraId="68A6C254" w14:textId="2A61AC19" w:rsidR="00AF1DEA" w:rsidRDefault="00EC6ABC" w:rsidP="00395E13">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95E13">
      <w:pPr>
        <w:rPr>
          <w:lang w:val="en-GB"/>
        </w:rPr>
      </w:pPr>
    </w:p>
    <w:p w14:paraId="092F8C88" w14:textId="7B61A13D" w:rsidR="005430C6" w:rsidRDefault="005430C6" w:rsidP="00395E13">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w:t>
      </w:r>
      <w:r w:rsidR="00B20A7B">
        <w:rPr>
          <w:lang w:val="en-GB"/>
        </w:rPr>
        <w:lastRenderedPageBreak/>
        <w:t>performance on test data by encoding prior domain knowledge, making an undetermined problem determined, or by simplifying the model so that it generalizes better.</w:t>
      </w:r>
    </w:p>
    <w:p w14:paraId="6B738EEE" w14:textId="65586CDB" w:rsidR="000353A9" w:rsidRDefault="000353A9" w:rsidP="00395E13">
      <w:pPr>
        <w:rPr>
          <w:lang w:val="en-GB"/>
        </w:rPr>
      </w:pPr>
    </w:p>
    <w:p w14:paraId="0C54EBBF" w14:textId="1B5FF1C3" w:rsidR="000353A9" w:rsidRDefault="00E35FED" w:rsidP="00395E13">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95E13">
      <w:pPr>
        <w:rPr>
          <w:lang w:val="en-GB"/>
        </w:rPr>
      </w:pPr>
    </w:p>
    <w:p w14:paraId="11EA81E1" w14:textId="1EAA98CA" w:rsidR="00E35FED" w:rsidRPr="0070093C" w:rsidRDefault="00250B8A" w:rsidP="00395E13">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95E13">
      <w:pPr>
        <w:rPr>
          <w:lang w:val="en-GB"/>
        </w:rPr>
      </w:pPr>
    </w:p>
    <w:p w14:paraId="759F0D59" w14:textId="46ACFCE2" w:rsidR="0070093C" w:rsidRDefault="0070093C" w:rsidP="00395E13">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95E13">
      <w:pPr>
        <w:rPr>
          <w:lang w:val="en-GB"/>
        </w:rPr>
      </w:pPr>
    </w:p>
    <w:p w14:paraId="732B79F3" w14:textId="120E7DBF" w:rsidR="003C7909" w:rsidRDefault="003C7909" w:rsidP="00395E13">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95E13">
      <w:pPr>
        <w:rPr>
          <w:lang w:val="en-GB"/>
        </w:rPr>
      </w:pPr>
    </w:p>
    <w:p w14:paraId="610B438F" w14:textId="7BF2BBC3" w:rsidR="00492AF9" w:rsidRDefault="00492AF9" w:rsidP="00395E13">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95E13">
      <w:pPr>
        <w:rPr>
          <w:lang w:val="en-GB"/>
        </w:rPr>
      </w:pPr>
    </w:p>
    <w:p w14:paraId="26317FA1" w14:textId="07188CC9" w:rsidR="00156F4F" w:rsidRDefault="00156F4F" w:rsidP="00156F4F">
      <w:pPr>
        <w:pStyle w:val="Heading5"/>
      </w:pPr>
      <w:r>
        <w:t>A Note on Norms</w:t>
      </w:r>
    </w:p>
    <w:p w14:paraId="53DDBADC" w14:textId="70EFA5D9" w:rsidR="00156F4F" w:rsidRDefault="00156F4F" w:rsidP="00395E13">
      <w:pPr>
        <w:rPr>
          <w:lang w:val="en-GB"/>
        </w:rPr>
      </w:pPr>
    </w:p>
    <w:p w14:paraId="34BA6BD8" w14:textId="243F6ACC" w:rsidR="00156F4F" w:rsidRDefault="00156F4F" w:rsidP="00395E13">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95E13">
      <w:pPr>
        <w:rPr>
          <w:lang w:val="en-GB"/>
        </w:rPr>
      </w:pPr>
    </w:p>
    <w:p w14:paraId="6211280D" w14:textId="29129620" w:rsidR="00156F4F" w:rsidRDefault="00156F4F" w:rsidP="00395E13">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95E13">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95E13">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95E13">
      <w:pPr>
        <w:rPr>
          <w:lang w:val="en-GB"/>
        </w:rPr>
      </w:pPr>
    </w:p>
    <w:p w14:paraId="6CCBAA6E" w14:textId="77777777" w:rsidR="002726ED" w:rsidRDefault="002726ED" w:rsidP="00395E13">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95E13"/>
    <w:p w14:paraId="579E59B9" w14:textId="72CB9A43" w:rsidR="002726ED" w:rsidRPr="002726ED" w:rsidRDefault="00250B8A" w:rsidP="00395E13">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95E13">
      <w:pPr>
        <w:rPr>
          <w:lang w:val="en-GB"/>
        </w:rPr>
      </w:pPr>
    </w:p>
    <w:p w14:paraId="58E999EE" w14:textId="5E321C88" w:rsidR="005A3258" w:rsidRDefault="00250B8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95E13">
      <w:pPr>
        <w:rPr>
          <w:lang w:val="en-GB"/>
        </w:rPr>
      </w:pPr>
    </w:p>
    <w:p w14:paraId="45624694" w14:textId="77777777" w:rsidR="00412F99" w:rsidRDefault="005A3258" w:rsidP="00395E13">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95E13">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95E13"/>
    <w:p w14:paraId="7E44C183" w14:textId="7431B075" w:rsidR="005A3258" w:rsidRDefault="005A3258" w:rsidP="00395E13">
      <w:r>
        <w:t>to the objective function</w:t>
      </w:r>
      <w:r w:rsidR="002726ED">
        <w:t>.</w:t>
      </w:r>
    </w:p>
    <w:p w14:paraId="0D3C5856" w14:textId="39C33BE4" w:rsidR="002726ED" w:rsidRDefault="002726ED" w:rsidP="00395E13"/>
    <w:p w14:paraId="11DD5BB1" w14:textId="0328F2DC" w:rsidR="002726ED" w:rsidRDefault="002726ED" w:rsidP="00395E13">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95E13"/>
    <w:p w14:paraId="46BB0419" w14:textId="63E187DA" w:rsidR="00627630" w:rsidRDefault="00627630" w:rsidP="00395E13">
      <w:r>
        <w:fldChar w:fldCharType="begin"/>
      </w:r>
      <w:r>
        <w:instrText xml:space="preserve"> REF _Ref2954990 \h </w:instrText>
      </w:r>
      <w:r>
        <w:fldChar w:fldCharType="separate"/>
      </w:r>
      <w:r w:rsidR="00DF3160">
        <w:t xml:space="preserve">Figure </w:t>
      </w:r>
      <w:r w:rsidR="00DF316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95E13"/>
    <w:p w14:paraId="54F3F31F" w14:textId="0039EDDB" w:rsidR="00F37102" w:rsidRDefault="00F37102" w:rsidP="00395E13"/>
    <w:p w14:paraId="7B7C8D7B" w14:textId="4D9B4545" w:rsidR="00627630" w:rsidRDefault="00786F35" w:rsidP="00395E13">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12742118" w:rsidR="00BC2180" w:rsidRDefault="00627630" w:rsidP="00395E13">
      <w:pPr>
        <w:pStyle w:val="Caption"/>
      </w:pPr>
      <w:bookmarkStart w:id="103" w:name="_Ref2954990"/>
      <w:bookmarkStart w:id="104" w:name="_Toc10904430"/>
      <w:r>
        <w:t xml:space="preserve">Figure </w:t>
      </w:r>
      <w:r>
        <w:fldChar w:fldCharType="begin"/>
      </w:r>
      <w:r>
        <w:instrText xml:space="preserve"> SEQ Figure \* ARABIC </w:instrText>
      </w:r>
      <w:r>
        <w:fldChar w:fldCharType="separate"/>
      </w:r>
      <w:r w:rsidR="00250B8A">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95E13"/>
    <w:p w14:paraId="300AD4D1" w14:textId="38250A25" w:rsidR="00BC2180" w:rsidRDefault="00250B8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95E13">
      <w:pPr>
        <w:rPr>
          <w:lang w:val="en-GB"/>
        </w:rPr>
      </w:pPr>
    </w:p>
    <w:p w14:paraId="05DBEEB8" w14:textId="3BD88055" w:rsidR="00DF79C8" w:rsidRDefault="00DF79C8" w:rsidP="00395E13">
      <w:pPr>
        <w:rPr>
          <w:lang w:val="en-GB"/>
        </w:rPr>
      </w:pPr>
    </w:p>
    <w:p w14:paraId="0C7928EC" w14:textId="77777777" w:rsidR="00412F99" w:rsidRDefault="00250B8A" w:rsidP="00395E13">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95E13">
      <w:pPr>
        <w:rPr>
          <w:lang w:val="en-GB"/>
        </w:rPr>
      </w:pPr>
    </w:p>
    <w:p w14:paraId="3ACEEAB1" w14:textId="77777777" w:rsidR="00412F99" w:rsidRDefault="00412F99" w:rsidP="00395E13">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95E13">
      <w:pPr>
        <w:rPr>
          <w:lang w:val="en-GB"/>
        </w:rPr>
      </w:pPr>
    </w:p>
    <w:p w14:paraId="5E0D9C1A" w14:textId="7413AEC6" w:rsidR="00BC2180" w:rsidRDefault="00412F99" w:rsidP="00395E13">
      <w:pPr>
        <w:rPr>
          <w:lang w:val="en-GB"/>
        </w:rPr>
      </w:pPr>
      <w:r>
        <w:rPr>
          <w:lang w:val="en-GB"/>
        </w:rPr>
        <w:t>to the objective function</w:t>
      </w:r>
      <w:r w:rsidR="00183AC1">
        <w:rPr>
          <w:lang w:val="en-GB"/>
        </w:rPr>
        <w:t>.</w:t>
      </w:r>
    </w:p>
    <w:p w14:paraId="3224D9D1" w14:textId="37D51EE2" w:rsidR="00183AC1" w:rsidRDefault="00183AC1" w:rsidP="00395E13">
      <w:pPr>
        <w:rPr>
          <w:lang w:val="en-GB"/>
        </w:rPr>
      </w:pPr>
    </w:p>
    <w:p w14:paraId="060EA86F" w14:textId="7A9C487E" w:rsidR="00183AC1" w:rsidRDefault="00183AC1" w:rsidP="00395E13">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w:t>
      </w:r>
      <w:r>
        <w:lastRenderedPageBreak/>
        <w:t xml:space="preserve">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95E13">
      <w:pPr>
        <w:rPr>
          <w:lang w:val="en-GB"/>
        </w:rPr>
      </w:pPr>
    </w:p>
    <w:p w14:paraId="42B95D94" w14:textId="1D2CF770" w:rsidR="00F10AF0" w:rsidRPr="00F10AF0" w:rsidRDefault="00F10AF0" w:rsidP="00395E13">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95E13">
      <w:pPr>
        <w:rPr>
          <w:lang w:val="en-GB"/>
        </w:rPr>
      </w:pPr>
    </w:p>
    <w:p w14:paraId="25F1A96E" w14:textId="3A380F03" w:rsidR="00BC2180" w:rsidRDefault="00BC2180" w:rsidP="00BC2180">
      <w:pPr>
        <w:pStyle w:val="Heading5"/>
      </w:pPr>
      <w:r>
        <w:t>Early Stopping</w:t>
      </w:r>
    </w:p>
    <w:p w14:paraId="13A4BCC9" w14:textId="652FCFEB" w:rsidR="00842C39" w:rsidRDefault="00842C39" w:rsidP="00395E13">
      <w:pPr>
        <w:rPr>
          <w:lang w:val="en-GB"/>
        </w:rPr>
      </w:pPr>
    </w:p>
    <w:p w14:paraId="4D051AEF" w14:textId="77777777" w:rsidR="00DE379A" w:rsidRDefault="00136E4B" w:rsidP="00395E13">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95E13">
      <w:pPr>
        <w:rPr>
          <w:lang w:val="en-GB"/>
        </w:rPr>
      </w:pPr>
    </w:p>
    <w:p w14:paraId="6694C5E7" w14:textId="3D1C71CB" w:rsidR="00842C39" w:rsidRDefault="00DE379A" w:rsidP="00395E13">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95E13">
      <w:pPr>
        <w:rPr>
          <w:lang w:val="en-GB"/>
        </w:rPr>
      </w:pPr>
    </w:p>
    <w:p w14:paraId="1B109DBB" w14:textId="326E1D2C" w:rsidR="00DE379A" w:rsidRDefault="00DE379A" w:rsidP="00395E13">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395E13">
      <w:pPr>
        <w:rPr>
          <w:lang w:val="en-GB"/>
        </w:rPr>
      </w:pPr>
    </w:p>
    <w:p w14:paraId="61FD2FE8" w14:textId="77777777" w:rsidR="007C09F2" w:rsidRDefault="007C09F2" w:rsidP="00395E13">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95E13">
      <w:pPr>
        <w:rPr>
          <w:lang w:val="en-GB"/>
        </w:rPr>
      </w:pPr>
    </w:p>
    <w:p w14:paraId="3821DFEC" w14:textId="5943E378" w:rsidR="007C09F2" w:rsidRDefault="007C09F2" w:rsidP="00395E13">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95E13">
      <w:pPr>
        <w:rPr>
          <w:lang w:val="en-GB"/>
        </w:rPr>
      </w:pPr>
    </w:p>
    <w:p w14:paraId="2B92566A" w14:textId="3FAFC9BB" w:rsidR="00815D20" w:rsidRDefault="00815D20" w:rsidP="00395E13">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95E13">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95E13">
      <w:pPr>
        <w:rPr>
          <w:lang w:val="en-GB"/>
        </w:rPr>
      </w:pPr>
    </w:p>
    <w:p w14:paraId="1875CE6A" w14:textId="14E1F8ED" w:rsidR="00950407" w:rsidRDefault="008D70EF" w:rsidP="00395E13">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395E13">
      <w:pPr>
        <w:rPr>
          <w:lang w:val="en-GB"/>
        </w:rPr>
      </w:pPr>
    </w:p>
    <w:p w14:paraId="59CE4A92" w14:textId="119F44E0" w:rsidR="009D1111" w:rsidRDefault="009D1111" w:rsidP="00395E13">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95E13">
      <w:pPr>
        <w:rPr>
          <w:lang w:val="en-GB"/>
        </w:rPr>
      </w:pPr>
    </w:p>
    <w:p w14:paraId="125F0E3B" w14:textId="74AD0774" w:rsidR="009D1111" w:rsidRDefault="009D1111" w:rsidP="00395E13">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95E13">
      <w:pPr>
        <w:rPr>
          <w:lang w:val="en-GB"/>
        </w:rPr>
      </w:pPr>
    </w:p>
    <w:p w14:paraId="29D1E333" w14:textId="3AB3E326" w:rsidR="009D1111" w:rsidRPr="00950407" w:rsidRDefault="009D1111" w:rsidP="00395E13">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95E13">
      <w:pPr>
        <w:rPr>
          <w:lang w:val="en-GB"/>
        </w:rPr>
      </w:pPr>
    </w:p>
    <w:p w14:paraId="5E67D01D" w14:textId="1D8EF133" w:rsidR="00BC2180" w:rsidRDefault="00BC2180" w:rsidP="00BC2180">
      <w:pPr>
        <w:pStyle w:val="Heading5"/>
      </w:pPr>
      <w:r>
        <w:t>Dropout</w:t>
      </w:r>
    </w:p>
    <w:p w14:paraId="7A88FF99" w14:textId="37E2B1DA" w:rsidR="0070093C" w:rsidRDefault="0070093C" w:rsidP="00395E13">
      <w:pPr>
        <w:rPr>
          <w:lang w:val="en-GB"/>
        </w:rPr>
      </w:pPr>
    </w:p>
    <w:p w14:paraId="536B2E17" w14:textId="77777777" w:rsidR="00D464D5" w:rsidRDefault="00A530CA" w:rsidP="00395E13">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95E13">
      <w:pPr>
        <w:rPr>
          <w:lang w:val="en-GB"/>
        </w:rPr>
      </w:pPr>
    </w:p>
    <w:p w14:paraId="0726FB73" w14:textId="50806822" w:rsidR="00D464D5" w:rsidRDefault="00D464D5" w:rsidP="00395E13">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95E13">
      <w:pPr>
        <w:rPr>
          <w:lang w:val="en-GB"/>
        </w:rPr>
      </w:pPr>
    </w:p>
    <w:p w14:paraId="0ECDCEBE" w14:textId="78164A2C" w:rsidR="00950407" w:rsidRDefault="00D464D5" w:rsidP="00395E13">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95E13">
      <w:pPr>
        <w:rPr>
          <w:lang w:val="en-GB"/>
        </w:rPr>
      </w:pPr>
    </w:p>
    <w:p w14:paraId="63AA543F" w14:textId="1A5BAF06" w:rsidR="00E37115" w:rsidRDefault="00C06758" w:rsidP="00395E13">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95E13">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95E13">
      <w:pPr>
        <w:rPr>
          <w:lang w:val="en-GB"/>
        </w:rPr>
      </w:pPr>
    </w:p>
    <w:p w14:paraId="5D533924" w14:textId="77777777" w:rsidR="007304B5" w:rsidRDefault="00EA7E39" w:rsidP="00395E13">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95E13">
      <w:pPr>
        <w:rPr>
          <w:lang w:val="en-GB"/>
        </w:rPr>
      </w:pPr>
    </w:p>
    <w:p w14:paraId="65482F62" w14:textId="7A8B396C" w:rsidR="00BC2B3A" w:rsidRDefault="007304B5" w:rsidP="00395E13">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95E13">
      <w:pPr>
        <w:rPr>
          <w:lang w:val="en-GB"/>
        </w:rPr>
      </w:pPr>
    </w:p>
    <w:p w14:paraId="17781BF9" w14:textId="63655CB8" w:rsidR="00452473" w:rsidRDefault="00452473" w:rsidP="00452473">
      <w:pPr>
        <w:pStyle w:val="Heading5"/>
      </w:pPr>
      <w:r>
        <w:t>Batch and Minibatch</w:t>
      </w:r>
    </w:p>
    <w:p w14:paraId="42A2E3C1" w14:textId="43DD7F6C" w:rsidR="00614D27" w:rsidRDefault="00614D27" w:rsidP="00395E13">
      <w:pPr>
        <w:rPr>
          <w:lang w:val="en-GB"/>
        </w:rPr>
      </w:pPr>
    </w:p>
    <w:p w14:paraId="236E2FAC" w14:textId="442B71B7" w:rsidR="00614D27" w:rsidRDefault="00FE41DD" w:rsidP="00395E13">
      <w:pPr>
        <w:rPr>
          <w:lang w:val="en-GB"/>
        </w:rPr>
      </w:pPr>
      <w:r>
        <w:rPr>
          <w:lang w:val="en-GB"/>
        </w:rPr>
        <w:lastRenderedPageBreak/>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95E13">
      <w:pPr>
        <w:rPr>
          <w:lang w:val="en-GB"/>
        </w:rPr>
      </w:pPr>
    </w:p>
    <w:p w14:paraId="408475F3" w14:textId="04FBF6B5" w:rsidR="00BC43A6" w:rsidRPr="00BC43A6" w:rsidRDefault="005C5AFB" w:rsidP="00395E13">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95E13">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95E13">
      <w:pPr>
        <w:rPr>
          <w:lang w:val="en-GB"/>
        </w:rPr>
      </w:pPr>
    </w:p>
    <w:p w14:paraId="25221F19" w14:textId="1513C151" w:rsidR="008130A9" w:rsidRDefault="008130A9" w:rsidP="00395E13">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r>
        <w:rPr>
          <w:i/>
          <w:lang w:val="en-GB"/>
        </w:rPr>
        <w:t xml:space="preserve">i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95E13">
      <w:pPr>
        <w:rPr>
          <w:lang w:val="en-GB"/>
        </w:rPr>
      </w:pPr>
    </w:p>
    <w:p w14:paraId="15F1F7E1" w14:textId="4C437C75" w:rsidR="00BF4ACE" w:rsidRPr="00BF4ACE" w:rsidRDefault="00250B8A" w:rsidP="00395E13">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95E13">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95E13">
      <w:pPr>
        <w:rPr>
          <w:lang w:val="en-GB"/>
        </w:rPr>
      </w:pPr>
    </w:p>
    <w:p w14:paraId="0A882F31" w14:textId="39DACCEB" w:rsidR="00452473" w:rsidRDefault="00452473" w:rsidP="00452473">
      <w:pPr>
        <w:pStyle w:val="Heading5"/>
      </w:pPr>
      <w:r>
        <w:t>Momentum</w:t>
      </w:r>
    </w:p>
    <w:p w14:paraId="19F418FB" w14:textId="6FF77DCE" w:rsidR="00470D8D" w:rsidRDefault="00470D8D" w:rsidP="00395E13">
      <w:pPr>
        <w:rPr>
          <w:lang w:val="en-GB"/>
        </w:rPr>
      </w:pPr>
    </w:p>
    <w:p w14:paraId="04A249D7" w14:textId="083829C9" w:rsidR="00470D8D" w:rsidRDefault="007764C5" w:rsidP="00395E13">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95E13">
      <w:pPr>
        <w:rPr>
          <w:lang w:val="en-GB"/>
        </w:rPr>
      </w:pPr>
    </w:p>
    <w:p w14:paraId="3E5B97B2" w14:textId="08023067" w:rsidR="00522A4E" w:rsidRDefault="00522A4E" w:rsidP="00395E13">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95E13">
      <w:pPr>
        <w:rPr>
          <w:lang w:val="en-GB"/>
        </w:rPr>
      </w:pPr>
    </w:p>
    <w:p w14:paraId="62A0C5BB" w14:textId="277AFBD7" w:rsidR="00522A4E" w:rsidRPr="00D15413" w:rsidRDefault="00522A4E" w:rsidP="00395E13">
      <w:pPr>
        <w:rPr>
          <w:lang w:val="en-GB"/>
        </w:rPr>
      </w:pPr>
      <w:r w:rsidRPr="00D15413">
        <w:rPr>
          <w:lang w:val="en-GB"/>
        </w:rPr>
        <w:t>Given:</w:t>
      </w:r>
    </w:p>
    <w:p w14:paraId="341C2226" w14:textId="5E5D93FF" w:rsidR="00522A4E" w:rsidRPr="00D15413" w:rsidRDefault="00522A4E" w:rsidP="00395E13">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95E13">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95E13">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95E13">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95E13">
      <w:pPr>
        <w:pStyle w:val="ListParagraph"/>
        <w:rPr>
          <w:lang w:val="en-GB"/>
        </w:rPr>
      </w:pPr>
    </w:p>
    <w:p w14:paraId="33DC5DEF" w14:textId="14909B47" w:rsidR="00522A4E" w:rsidRPr="00D15413" w:rsidRDefault="00522A4E" w:rsidP="00395E13">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95E13">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95E13">
      <w:pPr>
        <w:pStyle w:val="ListParagraph"/>
        <w:numPr>
          <w:ilvl w:val="0"/>
          <w:numId w:val="11"/>
        </w:numPr>
        <w:rPr>
          <w:lang w:val="en-GB"/>
        </w:rPr>
      </w:pPr>
      <w:r>
        <w:rPr>
          <w:lang w:val="en-GB"/>
        </w:rPr>
        <w:t>Compute gradient:</w:t>
      </w:r>
    </w:p>
    <w:p w14:paraId="3B58F8A7" w14:textId="1C4EEA2B" w:rsidR="00522A4E" w:rsidRPr="00D15413" w:rsidRDefault="00522A4E" w:rsidP="00395E13">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95E13">
      <w:pPr>
        <w:pStyle w:val="ListParagraph"/>
        <w:numPr>
          <w:ilvl w:val="0"/>
          <w:numId w:val="11"/>
        </w:numPr>
        <w:rPr>
          <w:lang w:val="en-GB"/>
        </w:rPr>
      </w:pPr>
      <w:r>
        <w:rPr>
          <w:lang w:val="en-GB"/>
        </w:rPr>
        <w:t>Update velocity:</w:t>
      </w:r>
    </w:p>
    <w:p w14:paraId="62330709" w14:textId="1C9BD38B" w:rsidR="00875023" w:rsidRPr="00D15413" w:rsidRDefault="00875023" w:rsidP="00395E13">
      <w:pPr>
        <w:pStyle w:val="ListParagraph"/>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95E13">
      <w:pPr>
        <w:pStyle w:val="ListParagraph"/>
        <w:numPr>
          <w:ilvl w:val="0"/>
          <w:numId w:val="11"/>
        </w:numPr>
        <w:rPr>
          <w:lang w:val="en-GB"/>
        </w:rPr>
      </w:pPr>
      <w:r>
        <w:rPr>
          <w:lang w:val="en-GB"/>
        </w:rPr>
        <w:t xml:space="preserve">Update parameter: </w:t>
      </w:r>
    </w:p>
    <w:p w14:paraId="238E7B6B" w14:textId="11DB470D" w:rsidR="00875023" w:rsidRPr="00875023" w:rsidRDefault="00875023" w:rsidP="00395E13">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95E13">
      <w:pPr>
        <w:rPr>
          <w:lang w:val="en-GB"/>
        </w:rPr>
      </w:pPr>
    </w:p>
    <w:p w14:paraId="4D31D508" w14:textId="1DEAB0A3" w:rsidR="00900B8A" w:rsidRPr="00875023" w:rsidRDefault="00900B8A" w:rsidP="00395E13">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r>
        <w:t>Nesterov Momentum</w:t>
      </w:r>
    </w:p>
    <w:p w14:paraId="198AB347" w14:textId="5AAB287D" w:rsidR="005D4540" w:rsidRDefault="005D4540" w:rsidP="00395E13">
      <w:pPr>
        <w:rPr>
          <w:lang w:val="en-GB"/>
        </w:rPr>
      </w:pPr>
    </w:p>
    <w:p w14:paraId="733D35E6" w14:textId="2E627271" w:rsidR="005D4540" w:rsidRDefault="005D4540" w:rsidP="00395E13">
      <w:pPr>
        <w:rPr>
          <w:lang w:val="en-GB"/>
        </w:rPr>
      </w:pPr>
      <w:r>
        <w:rPr>
          <w:lang w:val="en-GB"/>
        </w:rPr>
        <w:t>A momentum variant based on the accelerated gradient method proposed by Nesterov, Nesterov momentum updates parameters according to the following rules:</w:t>
      </w:r>
    </w:p>
    <w:p w14:paraId="11CD2FD2" w14:textId="25C654F6" w:rsidR="005D4540" w:rsidRPr="002B2EEA" w:rsidRDefault="005D4540" w:rsidP="00395E13">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95E13">
      <w:pPr>
        <w:rPr>
          <w:lang w:val="en-GB"/>
        </w:rPr>
      </w:pPr>
    </w:p>
    <w:p w14:paraId="44B627E0" w14:textId="3072C679" w:rsidR="002B2EEA" w:rsidRPr="002B2EEA" w:rsidRDefault="002B2EEA" w:rsidP="00395E13">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95E13">
      <w:pPr>
        <w:rPr>
          <w:lang w:val="en-GB"/>
        </w:rPr>
      </w:pPr>
    </w:p>
    <w:p w14:paraId="5B20D849" w14:textId="0B69BAB0" w:rsidR="002B2EEA" w:rsidRDefault="002B2EEA" w:rsidP="00395E13">
      <w:pPr>
        <w:rPr>
          <w:lang w:val="en-GB"/>
        </w:rPr>
      </w:pPr>
      <w:r>
        <w:rPr>
          <w:lang w:val="en-GB"/>
        </w:rPr>
        <w:t>Nesterov momentum differs from standard momentum in that the gradient is evaluated after velocity is applied, whereas in standard momentum, the gradient is evaluated first, before velocity is calculated and applied</w:t>
      </w:r>
      <w:r w:rsidR="000D6C72">
        <w:rPr>
          <w:lang w:val="en-GB"/>
        </w:rPr>
        <w:t>, as can be seen in the following algorithm for Nesterov momentum, compared to that for standard momentum shown above.</w:t>
      </w:r>
    </w:p>
    <w:p w14:paraId="722B9839" w14:textId="15D13242" w:rsidR="009B3861" w:rsidRDefault="009B3861" w:rsidP="00395E13">
      <w:pPr>
        <w:rPr>
          <w:lang w:val="en-GB"/>
        </w:rPr>
      </w:pPr>
    </w:p>
    <w:p w14:paraId="1581D802" w14:textId="03BA2CC5" w:rsidR="009B3861" w:rsidRDefault="009B3861" w:rsidP="00395E13">
      <w:pPr>
        <w:rPr>
          <w:lang w:val="en-GB"/>
        </w:rPr>
      </w:pPr>
      <w:r>
        <w:rPr>
          <w:lang w:val="en-GB"/>
        </w:rPr>
        <w:t>Given:</w:t>
      </w:r>
    </w:p>
    <w:p w14:paraId="7DF0F7AF" w14:textId="77777777" w:rsidR="009B3861" w:rsidRPr="00D15413" w:rsidRDefault="009B3861" w:rsidP="00395E13">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95E13">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95E13">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95E13">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95E13">
      <w:pPr>
        <w:rPr>
          <w:lang w:val="en-GB"/>
        </w:rPr>
      </w:pPr>
    </w:p>
    <w:p w14:paraId="4DFD737D" w14:textId="77777777" w:rsidR="009B3861" w:rsidRPr="00D15413" w:rsidRDefault="009B3861" w:rsidP="00395E13">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95E13">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95E13">
      <w:pPr>
        <w:pStyle w:val="ListParagraph"/>
        <w:numPr>
          <w:ilvl w:val="0"/>
          <w:numId w:val="13"/>
        </w:numPr>
        <w:rPr>
          <w:lang w:val="en-GB"/>
        </w:rPr>
      </w:pPr>
      <w:r>
        <w:rPr>
          <w:lang w:val="en-GB"/>
        </w:rPr>
        <w:t>Apply interim update:</w:t>
      </w:r>
    </w:p>
    <w:p w14:paraId="789B2F46" w14:textId="6C7B5DEF" w:rsidR="009B3861" w:rsidRPr="00AC5550" w:rsidRDefault="00250B8A" w:rsidP="00395E13">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95E13">
      <w:pPr>
        <w:pStyle w:val="ListParagraph"/>
        <w:numPr>
          <w:ilvl w:val="0"/>
          <w:numId w:val="13"/>
        </w:numPr>
        <w:rPr>
          <w:lang w:val="en-GB"/>
        </w:rPr>
      </w:pPr>
      <w:r>
        <w:rPr>
          <w:lang w:val="en-GB"/>
        </w:rPr>
        <w:t>Compute interim gradient:</w:t>
      </w:r>
    </w:p>
    <w:p w14:paraId="470CD194" w14:textId="5DF951E4" w:rsidR="00AC5550" w:rsidRPr="00AC5550" w:rsidRDefault="00AC5550" w:rsidP="00395E13">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95E13">
      <w:pPr>
        <w:pStyle w:val="ListParagraph"/>
        <w:numPr>
          <w:ilvl w:val="0"/>
          <w:numId w:val="13"/>
        </w:numPr>
        <w:rPr>
          <w:lang w:val="en-GB"/>
        </w:rPr>
      </w:pPr>
      <w:r>
        <w:rPr>
          <w:lang w:val="en-GB"/>
        </w:rPr>
        <w:t>Update velocity:</w:t>
      </w:r>
    </w:p>
    <w:p w14:paraId="3019ED5C" w14:textId="3C88C9C1" w:rsidR="00AC5550" w:rsidRPr="00AC5550" w:rsidRDefault="00AC5550" w:rsidP="00395E13">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95E13">
      <w:pPr>
        <w:pStyle w:val="ListParagraph"/>
        <w:numPr>
          <w:ilvl w:val="0"/>
          <w:numId w:val="13"/>
        </w:numPr>
        <w:rPr>
          <w:lang w:val="en-GB"/>
        </w:rPr>
      </w:pPr>
      <w:r>
        <w:rPr>
          <w:lang w:val="en-GB"/>
        </w:rPr>
        <w:t>Update parameter:</w:t>
      </w:r>
    </w:p>
    <w:p w14:paraId="7E4CB072" w14:textId="62F0D91A" w:rsidR="00AC5550" w:rsidRPr="00AC5550" w:rsidRDefault="00AC5550" w:rsidP="00395E13">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95E13">
      <w:pPr>
        <w:rPr>
          <w:lang w:val="en-GB"/>
        </w:rPr>
      </w:pPr>
    </w:p>
    <w:p w14:paraId="1EA533C1" w14:textId="77777777" w:rsidR="0068453A" w:rsidRPr="0068453A" w:rsidRDefault="0068453A" w:rsidP="00395E13">
      <w:pPr>
        <w:rPr>
          <w:lang w:val="en-GB"/>
        </w:rPr>
      </w:pPr>
    </w:p>
    <w:p w14:paraId="0B73C9D5" w14:textId="564E3C75" w:rsidR="00452473" w:rsidRDefault="00452473" w:rsidP="00395E1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95E13">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95E13">
      <w:pPr>
        <w:rPr>
          <w:lang w:val="en-GB"/>
        </w:rPr>
      </w:pPr>
    </w:p>
    <w:p w14:paraId="0B0B3A82" w14:textId="295A5D74" w:rsidR="00336A8B" w:rsidRPr="00336A8B" w:rsidRDefault="00336A8B" w:rsidP="00395E13">
      <w:pPr>
        <w:rPr>
          <w:lang w:val="en-GB"/>
        </w:rPr>
      </w:pPr>
      <w:r>
        <w:rPr>
          <w:lang w:val="en-GB"/>
        </w:rPr>
        <w:lastRenderedPageBreak/>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95E13">
      <w:pPr>
        <w:rPr>
          <w:lang w:val="en-GB"/>
        </w:rPr>
      </w:pPr>
    </w:p>
    <w:p w14:paraId="7B867475" w14:textId="6C44EFFD" w:rsidR="00452473" w:rsidRDefault="00452473" w:rsidP="00452473">
      <w:pPr>
        <w:pStyle w:val="Heading6"/>
      </w:pPr>
      <w:r>
        <w:t>AdaGrad</w:t>
      </w:r>
    </w:p>
    <w:p w14:paraId="2BB7B64C" w14:textId="52899F8C" w:rsidR="0087571F" w:rsidRDefault="0087571F" w:rsidP="00395E13">
      <w:pPr>
        <w:rPr>
          <w:lang w:val="en-GB"/>
        </w:rPr>
      </w:pPr>
    </w:p>
    <w:p w14:paraId="59A6E1AC" w14:textId="0848E941" w:rsidR="00CF0CF4" w:rsidRPr="0087571F" w:rsidRDefault="0087571F" w:rsidP="00395E13">
      <w:pPr>
        <w:rPr>
          <w:lang w:val="en-GB"/>
        </w:rPr>
      </w:pPr>
      <w:r>
        <w:rPr>
          <w:lang w:val="en-GB"/>
        </w:rPr>
        <w:t>The AdaGrad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AdaGrad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95E13">
      <w:pPr>
        <w:rPr>
          <w:lang w:val="en-GB"/>
        </w:rPr>
      </w:pPr>
    </w:p>
    <w:p w14:paraId="161D43C7" w14:textId="54AF9470" w:rsidR="00452473" w:rsidRDefault="00452473" w:rsidP="00452473">
      <w:pPr>
        <w:pStyle w:val="Heading6"/>
      </w:pPr>
      <w:r>
        <w:t>RMSProp</w:t>
      </w:r>
    </w:p>
    <w:p w14:paraId="6EDE7296" w14:textId="56EA6820" w:rsidR="00670EBB" w:rsidRDefault="00670EBB" w:rsidP="00395E13">
      <w:pPr>
        <w:rPr>
          <w:lang w:val="en-GB" w:eastAsia="en-GB"/>
        </w:rPr>
      </w:pPr>
    </w:p>
    <w:p w14:paraId="79A96BAA" w14:textId="1222668A" w:rsidR="00670EBB" w:rsidRPr="00670EBB" w:rsidRDefault="00E2481D" w:rsidP="00395E13">
      <w:pPr>
        <w:rPr>
          <w:lang w:val="en-GB" w:eastAsia="en-GB"/>
        </w:rPr>
      </w:pPr>
      <w:r>
        <w:rPr>
          <w:lang w:val="en-GB" w:eastAsia="en-GB"/>
        </w:rPr>
        <w:t>RMSProp is an adaptation of A</w:t>
      </w:r>
      <w:r w:rsidR="00AE5D01">
        <w:rPr>
          <w:lang w:val="en-GB" w:eastAsia="en-GB"/>
        </w:rPr>
        <w:t>daGrad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95E13">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95E13">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RMSProp</w:t>
      </w:r>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95E13">
      <w:pPr>
        <w:rPr>
          <w:lang w:val="en-GB"/>
        </w:rPr>
      </w:pPr>
    </w:p>
    <w:p w14:paraId="6AECAE9D" w14:textId="5BFC1927" w:rsidR="00452473" w:rsidRDefault="00452473" w:rsidP="00452473">
      <w:pPr>
        <w:pStyle w:val="Heading5"/>
      </w:pPr>
      <w:r>
        <w:t>Second-Order Methods</w:t>
      </w:r>
    </w:p>
    <w:p w14:paraId="715DC86E" w14:textId="438C1E07" w:rsidR="00452473" w:rsidRDefault="00452473" w:rsidP="00395E13">
      <w:pPr>
        <w:rPr>
          <w:lang w:val="en-GB"/>
        </w:rPr>
      </w:pPr>
    </w:p>
    <w:p w14:paraId="7168C14A" w14:textId="39073812" w:rsidR="00452473" w:rsidRDefault="00452473" w:rsidP="00452473">
      <w:pPr>
        <w:pStyle w:val="Heading6"/>
      </w:pPr>
      <w:r>
        <w:t>Newton</w:t>
      </w:r>
    </w:p>
    <w:p w14:paraId="64FEDADC" w14:textId="7D3F6DAF" w:rsidR="00452473" w:rsidRDefault="00452473" w:rsidP="00395E13">
      <w:pPr>
        <w:rPr>
          <w:lang w:val="en-GB"/>
        </w:rPr>
      </w:pPr>
    </w:p>
    <w:p w14:paraId="055FD21B" w14:textId="771F37B7" w:rsidR="00452473" w:rsidRDefault="00452473" w:rsidP="00452473">
      <w:pPr>
        <w:pStyle w:val="Heading6"/>
      </w:pPr>
      <w:r>
        <w:t>BFGS</w:t>
      </w:r>
    </w:p>
    <w:p w14:paraId="03A9569A" w14:textId="1CD4B6B8" w:rsidR="00452473" w:rsidRDefault="00452473" w:rsidP="00395E1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95E13">
      <w:pPr>
        <w:rPr>
          <w:lang w:val="en-GB"/>
        </w:rPr>
      </w:pPr>
    </w:p>
    <w:p w14:paraId="2F38A684" w14:textId="77777777" w:rsidR="00452473" w:rsidRPr="00452473" w:rsidRDefault="00452473" w:rsidP="00395E13">
      <w:pPr>
        <w:rPr>
          <w:lang w:val="en-GB"/>
        </w:rPr>
      </w:pPr>
    </w:p>
    <w:p w14:paraId="7CCF8F5D" w14:textId="305B6411" w:rsidR="00452473" w:rsidRDefault="00452473" w:rsidP="00395E13">
      <w:pPr>
        <w:rPr>
          <w:lang w:val="en-GB"/>
        </w:rPr>
      </w:pPr>
    </w:p>
    <w:p w14:paraId="3D1AB718" w14:textId="77777777" w:rsidR="00452473" w:rsidRPr="00452473" w:rsidRDefault="00452473" w:rsidP="00395E13">
      <w:pPr>
        <w:rPr>
          <w:lang w:val="en-GB"/>
        </w:rPr>
      </w:pPr>
    </w:p>
    <w:p w14:paraId="5986C576" w14:textId="24C8EC96" w:rsidR="00452473" w:rsidRDefault="00452473" w:rsidP="00395E13">
      <w:pPr>
        <w:rPr>
          <w:lang w:val="en-GB"/>
        </w:rPr>
      </w:pPr>
    </w:p>
    <w:p w14:paraId="4B28F56E" w14:textId="77777777" w:rsidR="00452473" w:rsidRPr="00452473" w:rsidRDefault="00452473" w:rsidP="00395E1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0904348"/>
      <w:r>
        <w:lastRenderedPageBreak/>
        <w:t>Convolutional Neural Networks</w:t>
      </w:r>
      <w:bookmarkEnd w:id="106"/>
    </w:p>
    <w:p w14:paraId="1B441A2D" w14:textId="78E80C6C" w:rsidR="00772D97" w:rsidRDefault="00772D97" w:rsidP="00772D97">
      <w:pPr>
        <w:pStyle w:val="Heading3"/>
      </w:pPr>
      <w:bookmarkStart w:id="107" w:name="_Toc10904349"/>
      <w:r>
        <w:t>The Kernel</w:t>
      </w:r>
      <w:r w:rsidR="00C15C85">
        <w:t xml:space="preserve"> Concept</w:t>
      </w:r>
      <w:r>
        <w:t xml:space="preserve"> and Motivation for CNNs</w:t>
      </w:r>
      <w:bookmarkEnd w:id="107"/>
    </w:p>
    <w:p w14:paraId="07A17992" w14:textId="77777777" w:rsidR="00772D97" w:rsidRPr="00772D97" w:rsidRDefault="00772D97" w:rsidP="00395E13">
      <w:pPr>
        <w:rPr>
          <w:lang w:val="en-GB" w:eastAsia="en-GB"/>
        </w:rPr>
      </w:pPr>
    </w:p>
    <w:p w14:paraId="68AE4065" w14:textId="40EC9182" w:rsidR="00A40AFC" w:rsidRDefault="00A40AFC" w:rsidP="00395E13">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DF3160">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95E13">
      <w:pPr>
        <w:rPr>
          <w:lang w:val="en-GB" w:eastAsia="en-GB"/>
        </w:rPr>
      </w:pPr>
    </w:p>
    <w:p w14:paraId="402B5F0C" w14:textId="105CE223" w:rsidR="009871C1" w:rsidRDefault="009871C1" w:rsidP="00395E13">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DF3160">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95E13">
      <w:pPr>
        <w:rPr>
          <w:lang w:val="en-GB" w:eastAsia="en-GB"/>
        </w:rPr>
      </w:pPr>
    </w:p>
    <w:p w14:paraId="3006678E" w14:textId="5C11F0FF" w:rsidR="00FC5104" w:rsidRDefault="00FC5104" w:rsidP="00395E13">
      <w:pPr>
        <w:rPr>
          <w:lang w:val="en-GB" w:eastAsia="en-GB"/>
        </w:rPr>
      </w:pPr>
    </w:p>
    <w:p w14:paraId="3757498B" w14:textId="55212665" w:rsidR="00FC5104" w:rsidRDefault="00250B8A" w:rsidP="00395E13">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95E13">
      <w:pPr>
        <w:rPr>
          <w:lang w:val="en-GB" w:eastAsia="en-GB"/>
        </w:rPr>
      </w:pPr>
    </w:p>
    <w:p w14:paraId="1A057BCE" w14:textId="609E0A7F" w:rsidR="009871C1" w:rsidRDefault="009871C1" w:rsidP="00395E13">
      <w:pPr>
        <w:rPr>
          <w:lang w:val="en-GB" w:eastAsia="en-GB"/>
        </w:rPr>
      </w:pPr>
      <w:r>
        <w:rPr>
          <w:lang w:val="en-GB" w:eastAsia="en-GB"/>
        </w:rPr>
        <w:t>=</w:t>
      </w:r>
    </w:p>
    <w:p w14:paraId="0CD38E8E" w14:textId="4B9A68F5" w:rsidR="009871C1" w:rsidRDefault="009871C1" w:rsidP="00395E13">
      <w:pPr>
        <w:rPr>
          <w:lang w:val="en-GB" w:eastAsia="en-GB"/>
        </w:rPr>
      </w:pPr>
    </w:p>
    <w:p w14:paraId="7DB96AD3" w14:textId="1F19B06A" w:rsidR="009871C1" w:rsidRDefault="00250B8A" w:rsidP="00395E13">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95E13">
      <w:pPr>
        <w:rPr>
          <w:lang w:val="en-GB" w:eastAsia="en-GB"/>
        </w:rPr>
      </w:pPr>
    </w:p>
    <w:p w14:paraId="4ADE2DA9" w14:textId="77777777" w:rsidR="00014BE8" w:rsidRDefault="00014BE8" w:rsidP="00395E13">
      <w:pPr>
        <w:rPr>
          <w:lang w:val="en-GB" w:eastAsia="en-GB"/>
        </w:rPr>
      </w:pPr>
    </w:p>
    <w:p w14:paraId="59476D98" w14:textId="523CB069" w:rsidR="00611266" w:rsidRDefault="00611266" w:rsidP="00395E13">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DF3160">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95E13">
      <w:pPr>
        <w:rPr>
          <w:lang w:val="en-GB" w:eastAsia="en-GB"/>
        </w:rPr>
      </w:pPr>
    </w:p>
    <w:p w14:paraId="59726D06" w14:textId="7B397604" w:rsidR="009C0A2E" w:rsidRDefault="009C0A2E" w:rsidP="00395E13">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DF3160">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95E13">
      <w:pPr>
        <w:rPr>
          <w:lang w:val="en-GB" w:eastAsia="en-GB"/>
        </w:rPr>
      </w:pPr>
    </w:p>
    <w:p w14:paraId="4927AB21" w14:textId="0329360A" w:rsidR="00E76F6C" w:rsidRDefault="00E76F6C" w:rsidP="00395E13">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395E13">
      <w:pPr>
        <w:rPr>
          <w:lang w:val="en-GB" w:eastAsia="en-GB"/>
        </w:rPr>
      </w:pPr>
    </w:p>
    <w:p w14:paraId="7EC76838" w14:textId="2A541003" w:rsidR="003726FA" w:rsidRDefault="003726FA" w:rsidP="00395E13">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DF3160">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95E13">
      <w:pPr>
        <w:rPr>
          <w:lang w:val="en-GB" w:eastAsia="en-GB"/>
        </w:rPr>
      </w:pPr>
    </w:p>
    <w:p w14:paraId="3D49E051" w14:textId="633FB8EB" w:rsidR="007222DC" w:rsidRDefault="007222DC" w:rsidP="007222DC">
      <w:pPr>
        <w:pStyle w:val="Heading3"/>
      </w:pPr>
      <w:bookmarkStart w:id="108" w:name="_Toc10904350"/>
      <w:r>
        <w:t>Pooling</w:t>
      </w:r>
      <w:bookmarkEnd w:id="108"/>
    </w:p>
    <w:p w14:paraId="65BFD9E6" w14:textId="3A8A1836" w:rsidR="00B96FE1" w:rsidRDefault="00B96FE1" w:rsidP="00395E13">
      <w:pPr>
        <w:rPr>
          <w:lang w:val="en-GB" w:eastAsia="en-GB"/>
        </w:rPr>
      </w:pPr>
    </w:p>
    <w:p w14:paraId="5ECF9287" w14:textId="57364908" w:rsidR="00B96FE1" w:rsidRDefault="003036D4" w:rsidP="00395E13">
      <w:pPr>
        <w:rPr>
          <w:lang w:val="en-GB" w:eastAsia="en-GB"/>
        </w:rPr>
      </w:pPr>
      <w:r>
        <w:rPr>
          <w:lang w:val="en-GB" w:eastAsia="en-GB"/>
        </w:rPr>
        <w:t>CNN layers are generally composed of three operations:</w:t>
      </w:r>
    </w:p>
    <w:p w14:paraId="589C8FE9" w14:textId="4CA976E1" w:rsidR="003036D4" w:rsidRDefault="003036D4" w:rsidP="00395E13">
      <w:pPr>
        <w:rPr>
          <w:lang w:val="en-GB" w:eastAsia="en-GB"/>
        </w:rPr>
      </w:pPr>
    </w:p>
    <w:p w14:paraId="1C426863" w14:textId="5F59B7AE" w:rsidR="003036D4" w:rsidRDefault="003036D4" w:rsidP="00395E13">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95E13">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95E13">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95E13">
      <w:pPr>
        <w:pStyle w:val="ListParagraph"/>
        <w:rPr>
          <w:lang w:val="en-GB" w:eastAsia="en-GB"/>
        </w:rPr>
      </w:pPr>
    </w:p>
    <w:p w14:paraId="543E9F36" w14:textId="63763FFB" w:rsidR="003036D4" w:rsidRDefault="003036D4" w:rsidP="00395E13">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95E13">
      <w:pPr>
        <w:rPr>
          <w:lang w:val="en-GB" w:eastAsia="en-GB"/>
        </w:rPr>
      </w:pPr>
    </w:p>
    <w:p w14:paraId="020EBBE5" w14:textId="0A5DD68E" w:rsidR="00B758FC" w:rsidRDefault="00AD7631" w:rsidP="00395E13">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95E13">
      <w:pPr>
        <w:rPr>
          <w:lang w:val="en-GB" w:eastAsia="en-GB"/>
        </w:rPr>
      </w:pPr>
    </w:p>
    <w:p w14:paraId="14829D97" w14:textId="5FD093E6" w:rsidR="00614D27" w:rsidRDefault="00422B4B" w:rsidP="00395E13">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DF3160">
        <w:t xml:space="preserve">Figure </w:t>
      </w:r>
      <w:r w:rsidR="00DF31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95E13">
      <w:pPr>
        <w:rPr>
          <w:lang w:val="en-GB" w:eastAsia="en-GB"/>
        </w:rPr>
      </w:pPr>
    </w:p>
    <w:p w14:paraId="2C74261B" w14:textId="77777777" w:rsidR="002F3FF5" w:rsidRDefault="002F3FF5" w:rsidP="00395E13">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95E13">
      <w:pPr>
        <w:pStyle w:val="Caption"/>
      </w:pPr>
    </w:p>
    <w:p w14:paraId="71255464" w14:textId="03DF0EB0" w:rsidR="002F3FF5" w:rsidRDefault="002F3FF5" w:rsidP="00395E13">
      <w:pPr>
        <w:pStyle w:val="Caption"/>
        <w:rPr>
          <w:noProof/>
        </w:rPr>
      </w:pPr>
      <w:bookmarkStart w:id="109" w:name="_Ref3036196"/>
      <w:bookmarkStart w:id="110" w:name="_Toc10904431"/>
      <w:r>
        <w:t xml:space="preserve">Figure </w:t>
      </w:r>
      <w:r>
        <w:fldChar w:fldCharType="begin"/>
      </w:r>
      <w:r>
        <w:instrText xml:space="preserve"> SEQ Figure \* ARABIC </w:instrText>
      </w:r>
      <w:r>
        <w:fldChar w:fldCharType="separate"/>
      </w:r>
      <w:r w:rsidR="00250B8A">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DF3160">
            <w:rPr>
              <w:noProof/>
              <w:lang w:val="en-US"/>
            </w:rPr>
            <w:t>(45)</w:t>
          </w:r>
          <w:r>
            <w:rPr>
              <w:noProof/>
            </w:rPr>
            <w:fldChar w:fldCharType="end"/>
          </w:r>
        </w:sdtContent>
      </w:sdt>
      <w:r>
        <w:rPr>
          <w:noProof/>
        </w:rPr>
        <w:t>.</w:t>
      </w:r>
      <w:bookmarkEnd w:id="110"/>
    </w:p>
    <w:p w14:paraId="4FA152C9" w14:textId="37EE6716" w:rsidR="002F3FF5" w:rsidRDefault="002F3FF5" w:rsidP="00395E13">
      <w:pPr>
        <w:rPr>
          <w:lang w:val="en-GB" w:eastAsia="en-GB"/>
        </w:rPr>
      </w:pPr>
    </w:p>
    <w:p w14:paraId="4FF57F39" w14:textId="7E7B55DB" w:rsidR="002F3FF5" w:rsidRDefault="000D630E" w:rsidP="002F3FF5">
      <w:pPr>
        <w:pStyle w:val="Heading3"/>
      </w:pPr>
      <w:bookmarkStart w:id="111" w:name="_Toc1090435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95E13">
      <w:pPr>
        <w:rPr>
          <w:lang w:val="en-GB" w:eastAsia="en-GB"/>
        </w:rPr>
      </w:pPr>
    </w:p>
    <w:p w14:paraId="330CE943" w14:textId="259D5DF3" w:rsidR="00F90126" w:rsidRDefault="00F90126" w:rsidP="00395E13">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Tensorflow, indices of values in such a tensor specify 4 locations, i.e. each value has a row-, column-, channel- and observation index.</w:t>
      </w:r>
    </w:p>
    <w:p w14:paraId="2129F272" w14:textId="1DFF7986" w:rsidR="002C2678" w:rsidRDefault="002C2678" w:rsidP="00395E13">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95E13">
      <w:pPr>
        <w:rPr>
          <w:lang w:val="en-GB" w:eastAsia="en-GB"/>
        </w:rPr>
      </w:pPr>
    </w:p>
    <w:p w14:paraId="4B93743F" w14:textId="79C10007" w:rsidR="00B241D3" w:rsidRDefault="00A808EF" w:rsidP="00395E13">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r w:rsidR="009175DD">
        <w:rPr>
          <w:i/>
          <w:lang w:val="en-GB" w:eastAsia="en-GB"/>
        </w:rPr>
        <w:t>i</w:t>
      </w:r>
      <w:r w:rsidR="009175DD">
        <w:rPr>
          <w:i/>
          <w:vertAlign w:val="superscript"/>
          <w:lang w:val="en-GB" w:eastAsia="en-GB"/>
        </w:rPr>
        <w:t>th</w:t>
      </w:r>
      <w:r w:rsidR="009175DD">
        <w:rPr>
          <w:lang w:val="en-GB" w:eastAsia="en-GB"/>
        </w:rPr>
        <w:t xml:space="preserve"> channel, </w:t>
      </w:r>
      <w:r w:rsidR="009175DD">
        <w:rPr>
          <w:i/>
          <w:lang w:val="en-GB" w:eastAsia="en-GB"/>
        </w:rPr>
        <w:t>j</w:t>
      </w:r>
      <w:r w:rsidR="009175DD">
        <w:rPr>
          <w:i/>
          <w:vertAlign w:val="superscript"/>
          <w:lang w:val="en-GB" w:eastAsia="en-GB"/>
        </w:rPr>
        <w:t>th</w:t>
      </w:r>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r w:rsidR="00D27672">
        <w:rPr>
          <w:i/>
          <w:lang w:val="en-GB" w:eastAsia="en-GB"/>
        </w:rPr>
        <w:t>i</w:t>
      </w:r>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95E13">
      <w:pPr>
        <w:rPr>
          <w:vertAlign w:val="subscript"/>
          <w:lang w:val="en-GB" w:eastAsia="en-GB"/>
        </w:rPr>
      </w:pPr>
    </w:p>
    <w:p w14:paraId="4F5E2991" w14:textId="79F23328" w:rsidR="00CA5760" w:rsidRPr="00194AFD" w:rsidRDefault="00250B8A" w:rsidP="00395E13">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95E13"/>
    <w:p w14:paraId="5BA173F9" w14:textId="65D55A6F" w:rsidR="00194AFD" w:rsidRDefault="00194AFD" w:rsidP="00395E13">
      <w:r w:rsidRPr="00194AFD">
        <w:t>where</w:t>
      </w:r>
      <w:r>
        <w:t xml:space="preserve"> </w:t>
      </w:r>
      <w:r w:rsidR="00D518A7">
        <w:t>the summation over the indices is for all valid indices in the tensor.</w:t>
      </w:r>
    </w:p>
    <w:p w14:paraId="44FB4577" w14:textId="7D01EF98" w:rsidR="00E83228" w:rsidRDefault="00E83228" w:rsidP="00395E13"/>
    <w:p w14:paraId="4E5195A0" w14:textId="3295D903" w:rsidR="00E83228" w:rsidRDefault="00E83228" w:rsidP="00395E13">
      <w:r>
        <w:lastRenderedPageBreak/>
        <w:t>For computational efficiency, downsampling of the convolution function can be implemented by skipping over some positions in the kernel, specified by a parameter called stride.</w:t>
      </w:r>
    </w:p>
    <w:p w14:paraId="39B31112" w14:textId="52AAB12F" w:rsidR="00521317" w:rsidRDefault="00521317" w:rsidP="00395E13"/>
    <w:p w14:paraId="795C4CCF" w14:textId="1D747853" w:rsidR="00521317" w:rsidRDefault="00521317" w:rsidP="00395E13">
      <w:r>
        <w:fldChar w:fldCharType="begin"/>
      </w:r>
      <w:r>
        <w:instrText xml:space="preserve"> REF _Ref9362798 \h </w:instrText>
      </w:r>
      <w:r>
        <w:fldChar w:fldCharType="separate"/>
      </w:r>
      <w:r w:rsidR="00DF3160">
        <w:t xml:space="preserve">Figure </w:t>
      </w:r>
      <w:r w:rsidR="00DF3160">
        <w:rPr>
          <w:noProof/>
        </w:rPr>
        <w:t>29</w:t>
      </w:r>
      <w:r>
        <w:fldChar w:fldCharType="end"/>
      </w:r>
      <w:r>
        <w:t xml:space="preserve"> illustrates how implementing a convolution with stride = 2, i.e. only sampling every second pixel for convolution, is mathematically equivalent to performing downampling after a convolution applied to all pixels (i.e. stride = 1), followed by downsampling.</w:t>
      </w:r>
    </w:p>
    <w:p w14:paraId="09EE8EDF" w14:textId="77777777" w:rsidR="00F94C39" w:rsidRDefault="00F94C39" w:rsidP="00395E13"/>
    <w:p w14:paraId="4D26964E" w14:textId="61F0A9EA" w:rsidR="000D69B5" w:rsidRDefault="000D69B5" w:rsidP="00395E13"/>
    <w:p w14:paraId="6BFB692E" w14:textId="77777777" w:rsidR="000D69B5" w:rsidRDefault="000D69B5" w:rsidP="00395E13">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6CDF396F" w:rsidR="000D69B5" w:rsidRPr="00194AFD" w:rsidRDefault="000D69B5" w:rsidP="00395E13">
      <w:pPr>
        <w:pStyle w:val="Caption"/>
      </w:pPr>
      <w:bookmarkStart w:id="112" w:name="_Ref9362798"/>
      <w:bookmarkStart w:id="113" w:name="_Toc10904432"/>
      <w:r>
        <w:t xml:space="preserve">Figure </w:t>
      </w:r>
      <w:r>
        <w:fldChar w:fldCharType="begin"/>
      </w:r>
      <w:r>
        <w:instrText xml:space="preserve"> SEQ Figure \* ARABIC </w:instrText>
      </w:r>
      <w:r>
        <w:fldChar w:fldCharType="separate"/>
      </w:r>
      <w:r w:rsidR="00250B8A">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95E13">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95E13">
      <w:pPr>
        <w:rPr>
          <w:lang w:val="en-GB" w:eastAsia="en-GB"/>
        </w:rPr>
      </w:pPr>
    </w:p>
    <w:p w14:paraId="30AF70F1" w14:textId="20534282" w:rsidR="00422B4B" w:rsidRDefault="00B4769D" w:rsidP="00395E13">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95E13">
      <w:pPr>
        <w:rPr>
          <w:lang w:val="en-GB" w:eastAsia="en-GB"/>
        </w:rPr>
      </w:pPr>
    </w:p>
    <w:p w14:paraId="79939A0A" w14:textId="31FA5DFE" w:rsidR="00B4769D" w:rsidRDefault="00A40621" w:rsidP="00395E13">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95E13">
      <w:pPr>
        <w:rPr>
          <w:lang w:val="en-GB" w:eastAsia="en-GB"/>
        </w:rPr>
      </w:pPr>
    </w:p>
    <w:p w14:paraId="0875B855" w14:textId="22FB1FDD" w:rsidR="00E926AB" w:rsidRDefault="004C2FBE" w:rsidP="00395E13">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center, making the kernel harder to train.</w:t>
      </w:r>
    </w:p>
    <w:p w14:paraId="17021643" w14:textId="790F9BBC" w:rsidR="00D44196" w:rsidRDefault="00D44196" w:rsidP="00395E13">
      <w:pPr>
        <w:rPr>
          <w:lang w:val="en-GB" w:eastAsia="en-GB"/>
        </w:rPr>
      </w:pPr>
    </w:p>
    <w:p w14:paraId="66D6623F" w14:textId="28ACF942" w:rsidR="00D44196" w:rsidRDefault="00D44196" w:rsidP="00395E13">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95E13">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95E13">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95E13">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95E13"/>
    <w:p w14:paraId="7AF231C2" w14:textId="77777777" w:rsidR="00752BDB" w:rsidRPr="00752BDB" w:rsidRDefault="00752BDB" w:rsidP="00395E13"/>
    <w:p w14:paraId="2F359686" w14:textId="21302400" w:rsidR="00FC61CF" w:rsidRDefault="00FC61CF" w:rsidP="00395E13">
      <w:pPr>
        <w:rPr>
          <w:lang w:val="en-GB" w:eastAsia="en-GB"/>
        </w:rPr>
      </w:pPr>
    </w:p>
    <w:p w14:paraId="6F4AF8F4" w14:textId="77777777" w:rsidR="00451522" w:rsidRDefault="00451522" w:rsidP="00395E13">
      <w:pPr>
        <w:rPr>
          <w:rFonts w:cs="Arial"/>
          <w:kern w:val="32"/>
          <w:sz w:val="32"/>
          <w:szCs w:val="28"/>
          <w:lang w:val="en-GB" w:eastAsia="en-GB"/>
        </w:rPr>
      </w:pPr>
      <w:r>
        <w:br w:type="page"/>
      </w:r>
    </w:p>
    <w:p w14:paraId="1613C8BC" w14:textId="5B45FA6E" w:rsidR="002E0238" w:rsidRDefault="00451522" w:rsidP="00D136CA">
      <w:pPr>
        <w:pStyle w:val="Heading2"/>
        <w:spacing w:line="480" w:lineRule="auto"/>
      </w:pPr>
      <w:bookmarkStart w:id="114" w:name="_Toc10904352"/>
      <w:r>
        <w:lastRenderedPageBreak/>
        <w:t>Recurrent Neural Networks</w:t>
      </w:r>
      <w:bookmarkEnd w:id="114"/>
    </w:p>
    <w:p w14:paraId="7AB2D208" w14:textId="7D5F738E" w:rsidR="00386017" w:rsidRDefault="00386017" w:rsidP="00395E13">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95E13">
      <w:pPr>
        <w:rPr>
          <w:lang w:val="en-GB" w:eastAsia="en-GB"/>
        </w:rPr>
      </w:pPr>
    </w:p>
    <w:p w14:paraId="33B667BB" w14:textId="05A7E066" w:rsidR="007F2E64" w:rsidRDefault="007F2E64" w:rsidP="00395E13">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95E13">
      <w:pPr>
        <w:rPr>
          <w:lang w:val="en-GB" w:eastAsia="en-GB"/>
        </w:rPr>
      </w:pPr>
    </w:p>
    <w:p w14:paraId="01A688E4" w14:textId="7C3FD996" w:rsidR="008D5F0F" w:rsidRPr="00080AD1" w:rsidRDefault="008D5F0F" w:rsidP="00395E13">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95E13">
      <w:pPr>
        <w:rPr>
          <w:lang w:val="en-GB" w:eastAsia="en-GB"/>
        </w:rPr>
      </w:pPr>
    </w:p>
    <w:p w14:paraId="3B7CAB8A" w14:textId="75479F6F" w:rsidR="00473F72" w:rsidRDefault="00093758" w:rsidP="00395E13">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95E13">
      <w:pPr>
        <w:rPr>
          <w:lang w:val="en-GB" w:eastAsia="en-GB"/>
        </w:rPr>
      </w:pPr>
    </w:p>
    <w:p w14:paraId="57F3A309" w14:textId="05BA166C" w:rsidR="009150DC" w:rsidRDefault="009150DC" w:rsidP="009150DC">
      <w:pPr>
        <w:pStyle w:val="Heading3"/>
      </w:pPr>
      <w:bookmarkStart w:id="115" w:name="_Toc10904353"/>
      <w:r>
        <w:t>Computational Graphs</w:t>
      </w:r>
      <w:bookmarkEnd w:id="115"/>
    </w:p>
    <w:p w14:paraId="15F3B8B5" w14:textId="68FD2FDD" w:rsidR="009150DC" w:rsidRDefault="009150DC" w:rsidP="00395E13">
      <w:pPr>
        <w:rPr>
          <w:lang w:val="en-GB" w:eastAsia="en-GB"/>
        </w:rPr>
      </w:pPr>
    </w:p>
    <w:p w14:paraId="54222E57" w14:textId="05F23BDF" w:rsidR="008F299E" w:rsidRDefault="004B799F" w:rsidP="00395E13">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ReLU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95E13">
      <w:pPr>
        <w:rPr>
          <w:lang w:val="en-GB" w:eastAsia="en-GB"/>
        </w:rPr>
      </w:pPr>
    </w:p>
    <w:p w14:paraId="6987C63E" w14:textId="77777777" w:rsidR="00642AC9" w:rsidRDefault="00642AC9" w:rsidP="00395E13">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4392B26B" w:rsidR="00642AC9" w:rsidRDefault="00642AC9" w:rsidP="00395E13">
      <w:pPr>
        <w:pStyle w:val="Caption"/>
      </w:pPr>
      <w:bookmarkStart w:id="116" w:name="_Toc10904433"/>
      <w:r>
        <w:t xml:space="preserve">Figure </w:t>
      </w:r>
      <w:r>
        <w:fldChar w:fldCharType="begin"/>
      </w:r>
      <w:r>
        <w:instrText xml:space="preserve"> SEQ Figure \* ARABIC </w:instrText>
      </w:r>
      <w:r>
        <w:fldChar w:fldCharType="separate"/>
      </w:r>
      <w:r w:rsidR="00250B8A">
        <w:rPr>
          <w:noProof/>
        </w:rPr>
        <w:t>30</w:t>
      </w:r>
      <w:r>
        <w:fldChar w:fldCharType="end"/>
      </w:r>
      <w:r>
        <w:t>: ReLU activated hidden unit in a Neural Network depicted as a computational graph</w:t>
      </w:r>
      <w:bookmarkEnd w:id="116"/>
    </w:p>
    <w:p w14:paraId="177EDC61" w14:textId="2058EFE0" w:rsidR="0074372C" w:rsidRPr="0074372C" w:rsidRDefault="00C8444E" w:rsidP="00395E13">
      <w:r>
        <w:lastRenderedPageBreak/>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95E13">
      <w:pPr>
        <w:rPr>
          <w:lang w:val="en-GB" w:eastAsia="en-GB"/>
        </w:rPr>
      </w:pPr>
      <w:r>
        <w:rPr>
          <w:lang w:val="en-GB" w:eastAsia="en-GB"/>
        </w:rPr>
        <w:t>As an example, a dynamical system is classically expressed as:</w:t>
      </w:r>
    </w:p>
    <w:p w14:paraId="79D220EC" w14:textId="4E25AA76" w:rsidR="00F236F1" w:rsidRDefault="00F236F1" w:rsidP="00395E13">
      <w:pPr>
        <w:rPr>
          <w:lang w:val="en-GB" w:eastAsia="en-GB"/>
        </w:rPr>
      </w:pPr>
    </w:p>
    <w:p w14:paraId="160944F1" w14:textId="0F63AD38" w:rsidR="00F236F1" w:rsidRPr="00B95606" w:rsidRDefault="00250B8A" w:rsidP="00395E13">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95E13">
      <w:pPr>
        <w:rPr>
          <w:lang w:val="en-GB" w:eastAsia="en-GB"/>
        </w:rPr>
      </w:pPr>
    </w:p>
    <w:p w14:paraId="13C5EE10" w14:textId="32B4F35A" w:rsidR="002E1CFE" w:rsidRDefault="002E1CFE" w:rsidP="00395E13">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95E13">
      <w:pPr>
        <w:rPr>
          <w:lang w:val="en-GB" w:eastAsia="en-GB"/>
        </w:rPr>
      </w:pPr>
    </w:p>
    <w:p w14:paraId="186719F6" w14:textId="59009852" w:rsidR="004F4443" w:rsidRDefault="00E22BCA" w:rsidP="00395E13">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95E13">
      <w:pPr>
        <w:rPr>
          <w:lang w:val="en-GB" w:eastAsia="en-GB"/>
        </w:rPr>
      </w:pPr>
    </w:p>
    <w:p w14:paraId="75C58478" w14:textId="015A3505" w:rsidR="00E22BCA" w:rsidRPr="00E22BCA" w:rsidRDefault="00250B8A" w:rsidP="00395E13">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95E13">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95E13">
      <w:pPr>
        <w:rPr>
          <w:lang w:val="en-GB" w:eastAsia="en-GB"/>
        </w:rPr>
      </w:pPr>
    </w:p>
    <w:p w14:paraId="7019402D" w14:textId="4CCC2E47" w:rsidR="00E22BCA" w:rsidRDefault="00E22BCA" w:rsidP="00395E13">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95E13">
      <w:pPr>
        <w:rPr>
          <w:lang w:val="en-GB" w:eastAsia="en-GB"/>
        </w:rPr>
      </w:pPr>
    </w:p>
    <w:p w14:paraId="03BDDE2F" w14:textId="77777777" w:rsidR="00353902" w:rsidRDefault="00353902" w:rsidP="00395E13">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FB2DE1" w:rsidR="00353902" w:rsidRDefault="00353902" w:rsidP="00395E13">
      <w:pPr>
        <w:pStyle w:val="Caption"/>
      </w:pPr>
      <w:bookmarkStart w:id="117" w:name="_Toc10904434"/>
      <w:r>
        <w:t xml:space="preserve">Figure </w:t>
      </w:r>
      <w:r>
        <w:fldChar w:fldCharType="begin"/>
      </w:r>
      <w:r>
        <w:instrText xml:space="preserve"> SEQ Figure \* ARABIC </w:instrText>
      </w:r>
      <w:r>
        <w:fldChar w:fldCharType="separate"/>
      </w:r>
      <w:r w:rsidR="00250B8A">
        <w:rPr>
          <w:noProof/>
        </w:rPr>
        <w:t>31</w:t>
      </w:r>
      <w:r>
        <w:fldChar w:fldCharType="end"/>
      </w:r>
      <w:r>
        <w:t>: Acyclic computational graph of a dynamical system</w:t>
      </w:r>
      <w:bookmarkEnd w:id="117"/>
    </w:p>
    <w:p w14:paraId="3978A4AF" w14:textId="557C7B89" w:rsidR="00353902" w:rsidRDefault="00AE7CB7" w:rsidP="00395E13">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95E13"/>
    <w:p w14:paraId="20AB7182" w14:textId="2BA35825" w:rsidR="00AE7CB7" w:rsidRPr="00353902" w:rsidRDefault="00250B8A" w:rsidP="00395E13">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95E13">
      <w:pPr>
        <w:rPr>
          <w:lang w:val="en-GB" w:eastAsia="en-GB"/>
        </w:rPr>
      </w:pPr>
    </w:p>
    <w:p w14:paraId="2972C652" w14:textId="63985AD5" w:rsidR="00BF36E0" w:rsidRDefault="00BF36E0" w:rsidP="00395E13">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66E195C9" w14:textId="40F57F91" w:rsidR="00CC2688" w:rsidRDefault="00CC2688" w:rsidP="00395E13">
      <w:pPr>
        <w:rPr>
          <w:lang w:val="en-GB" w:eastAsia="en-GB"/>
        </w:rPr>
      </w:pPr>
    </w:p>
    <w:p w14:paraId="252BBBF0" w14:textId="58029E57" w:rsidR="00CC2688" w:rsidRDefault="00CC2688" w:rsidP="00CC2688">
      <w:pPr>
        <w:pStyle w:val="Heading3"/>
      </w:pPr>
      <w:r>
        <w:t>LSTM</w:t>
      </w:r>
    </w:p>
    <w:p w14:paraId="77815D26" w14:textId="33D3B837" w:rsidR="004D7E5B" w:rsidRDefault="004D7E5B" w:rsidP="00395E13">
      <w:pPr>
        <w:rPr>
          <w:lang w:val="en-GB" w:eastAsia="en-GB"/>
        </w:rPr>
      </w:pPr>
    </w:p>
    <w:p w14:paraId="5C4EF43D" w14:textId="78D7BD40" w:rsidR="004D7E5B" w:rsidRPr="004D7E5B" w:rsidRDefault="004D7E5B" w:rsidP="00395E13">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395E13">
      <w:pPr>
        <w:rPr>
          <w:lang w:val="en-GB" w:eastAsia="en-GB"/>
        </w:rPr>
      </w:pPr>
    </w:p>
    <w:p w14:paraId="53546E86" w14:textId="77777777" w:rsidR="00E22BCA" w:rsidRDefault="00E22BCA" w:rsidP="00395E13">
      <w:pPr>
        <w:rPr>
          <w:lang w:val="en-GB" w:eastAsia="en-GB"/>
        </w:rPr>
      </w:pPr>
    </w:p>
    <w:p w14:paraId="407F64DF" w14:textId="04914017" w:rsidR="00E22BCA" w:rsidRPr="00E22BCA" w:rsidRDefault="00E22BCA" w:rsidP="00395E13">
      <w:pPr>
        <w:rPr>
          <w:lang w:val="en-GB" w:eastAsia="en-GB"/>
        </w:rPr>
      </w:pPr>
      <w:r>
        <w:rPr>
          <w:lang w:val="en-GB" w:eastAsia="en-GB"/>
        </w:rPr>
        <w:br w:type="page"/>
      </w:r>
    </w:p>
    <w:p w14:paraId="371465C8" w14:textId="28468BF2" w:rsidR="00610E4A" w:rsidRDefault="00610E4A" w:rsidP="00241D70">
      <w:pPr>
        <w:pStyle w:val="Heading2"/>
        <w:spacing w:line="480" w:lineRule="auto"/>
      </w:pPr>
      <w:bookmarkStart w:id="118" w:name="_Toc10904354"/>
      <w:r>
        <w:lastRenderedPageBreak/>
        <w:t>Generative Models</w:t>
      </w:r>
      <w:bookmarkEnd w:id="118"/>
    </w:p>
    <w:p w14:paraId="6F76F0FF" w14:textId="6385572A" w:rsidR="00EF451E" w:rsidRDefault="009A1DF9" w:rsidP="00395E13">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DF3160">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395E13">
      <w:pPr>
        <w:rPr>
          <w:lang w:val="en-GB" w:eastAsia="en-GB"/>
        </w:rPr>
      </w:pPr>
    </w:p>
    <w:p w14:paraId="757B7101" w14:textId="212FA076" w:rsidR="00A62891" w:rsidRDefault="00A62891" w:rsidP="00395E13">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395E13">
      <w:pPr>
        <w:rPr>
          <w:lang w:val="en-GB" w:eastAsia="en-GB"/>
        </w:rPr>
      </w:pPr>
    </w:p>
    <w:p w14:paraId="7A5E1867" w14:textId="45C12AF8" w:rsidR="002E125C" w:rsidRPr="00EF451E" w:rsidRDefault="002E125C" w:rsidP="00395E13">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DF3160">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95E13"/>
    <w:p w14:paraId="618D4FB3" w14:textId="481485E1" w:rsidR="009D35F4" w:rsidRDefault="009D35F4" w:rsidP="00137287">
      <w:pPr>
        <w:pStyle w:val="Heading3"/>
      </w:pPr>
      <w:bookmarkStart w:id="119" w:name="_Toc10904355"/>
      <w:r>
        <w:t>Background: Latent Variable Models</w:t>
      </w:r>
      <w:bookmarkEnd w:id="119"/>
    </w:p>
    <w:p w14:paraId="5660EAE5" w14:textId="2CD52F3E" w:rsidR="009D35F4" w:rsidRDefault="00046266" w:rsidP="00395E13">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DF3160">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395E13">
      <w:pPr>
        <w:rPr>
          <w:lang w:val="en-GB" w:eastAsia="en-GB"/>
        </w:rPr>
      </w:pPr>
    </w:p>
    <w:p w14:paraId="19E53FAB" w14:textId="480FE9C8" w:rsidR="00C25A29" w:rsidRDefault="00AB2997" w:rsidP="00395E13">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DF3160">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395E13">
      <w:pPr>
        <w:rPr>
          <w:lang w:val="en-GB" w:eastAsia="en-GB"/>
        </w:rPr>
      </w:pPr>
    </w:p>
    <w:p w14:paraId="186DB800" w14:textId="7AB7AF33" w:rsidR="00853AA9" w:rsidRDefault="00853AA9" w:rsidP="00395E13">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DF3160">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395E13">
      <w:pPr>
        <w:rPr>
          <w:lang w:val="en-GB" w:eastAsia="en-GB"/>
        </w:rPr>
      </w:pPr>
    </w:p>
    <w:p w14:paraId="4840EA41" w14:textId="7E5071D7" w:rsidR="00B06815" w:rsidRDefault="00B06815" w:rsidP="00395E13">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395E13">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204F6CE9" w:rsidR="00AD6C10" w:rsidRPr="00B06815" w:rsidRDefault="00B06815" w:rsidP="00395E13">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95E13"/>
    <w:p w14:paraId="2EFE3671" w14:textId="2E7BB635" w:rsidR="00CC1CB1" w:rsidRDefault="000B14B7" w:rsidP="00395E13">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DF3160">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95E13">
      <w:pPr>
        <w:rPr>
          <w:lang w:val="en-GB" w:eastAsia="en-GB"/>
        </w:rPr>
      </w:pPr>
    </w:p>
    <w:p w14:paraId="6815D2E5" w14:textId="2E36A2F3" w:rsidR="00137287" w:rsidRDefault="00275F7A" w:rsidP="00395E13">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DF3160">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95E13">
      <w:pPr>
        <w:rPr>
          <w:lang w:val="en-GB" w:eastAsia="en-GB"/>
        </w:rPr>
      </w:pPr>
    </w:p>
    <w:p w14:paraId="442725BE" w14:textId="77777777" w:rsidR="00137287" w:rsidRDefault="00137287" w:rsidP="00137287">
      <w:pPr>
        <w:pStyle w:val="Heading3"/>
      </w:pPr>
      <w:bookmarkStart w:id="120" w:name="_Toc10904356"/>
      <w:r>
        <w:t>Variational Autoencoders</w:t>
      </w:r>
      <w:bookmarkEnd w:id="120"/>
    </w:p>
    <w:p w14:paraId="468EEF5D" w14:textId="2F0B1BD5" w:rsidR="00275F7A" w:rsidRDefault="003555C5" w:rsidP="00395E13">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DF3160">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395E13">
      <w:pPr>
        <w:rPr>
          <w:lang w:val="en-GB" w:eastAsia="en-GB"/>
        </w:rPr>
      </w:pPr>
    </w:p>
    <w:p w14:paraId="404BB9ED" w14:textId="5900C1E9" w:rsidR="00F52566" w:rsidRDefault="00A25DF7" w:rsidP="00395E13">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DF3160">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395E13">
      <w:pPr>
        <w:rPr>
          <w:lang w:val="en-GB" w:eastAsia="en-GB"/>
        </w:rPr>
      </w:pPr>
    </w:p>
    <w:p w14:paraId="6340DF69" w14:textId="695EC29B" w:rsidR="000A0A87" w:rsidRDefault="005D49A9" w:rsidP="00395E13">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DF3160">
            <w:rPr>
              <w:noProof/>
              <w:lang w:val="en-US" w:eastAsia="en-GB"/>
            </w:rPr>
            <w:t>(46)</w:t>
          </w:r>
          <w:r>
            <w:rPr>
              <w:lang w:val="en-GB" w:eastAsia="en-GB"/>
            </w:rPr>
            <w:fldChar w:fldCharType="end"/>
          </w:r>
        </w:sdtContent>
      </w:sdt>
      <w:r>
        <w:rPr>
          <w:lang w:val="en-GB" w:eastAsia="en-GB"/>
        </w:rPr>
        <w:t>.</w:t>
      </w:r>
      <w:bookmarkStart w:id="121" w:name="_Toc10904357"/>
      <w:bookmarkEnd w:id="121"/>
    </w:p>
    <w:p w14:paraId="735C9124" w14:textId="3CD68AD9" w:rsidR="004040D5" w:rsidRDefault="004040D5" w:rsidP="00395E13">
      <w:pPr>
        <w:rPr>
          <w:lang w:val="en-GB" w:eastAsia="en-GB"/>
        </w:rPr>
      </w:pPr>
    </w:p>
    <w:p w14:paraId="32617F2F" w14:textId="757951AC" w:rsidR="00477787" w:rsidRDefault="004040D5" w:rsidP="00395E13">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7C6E9F">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395E13">
      <w:pPr>
        <w:rPr>
          <w:lang w:val="en-GB" w:eastAsia="en-GB"/>
        </w:rPr>
      </w:pPr>
    </w:p>
    <w:p w14:paraId="221D0A82" w14:textId="56A02A18" w:rsidR="007C6E9F" w:rsidRDefault="00500889" w:rsidP="00395E13">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Kullback-Leibler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395E13">
      <w:pPr>
        <w:rPr>
          <w:lang w:val="en-GB" w:eastAsia="en-GB"/>
        </w:rPr>
      </w:pPr>
    </w:p>
    <w:p w14:paraId="1F38AC2C" w14:textId="575D0106" w:rsidR="008A0E71" w:rsidRPr="008A0E71" w:rsidRDefault="008A0E71"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395E13">
      <w:pPr>
        <w:rPr>
          <w:lang w:val="en-GB" w:eastAsia="en-GB"/>
        </w:rPr>
      </w:pPr>
    </w:p>
    <w:p w14:paraId="53714D8A" w14:textId="7C02B7CC" w:rsidR="00477787" w:rsidRDefault="008A0E71" w:rsidP="00395E13">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395E13">
      <w:pPr>
        <w:rPr>
          <w:lang w:val="en-GB" w:eastAsia="en-GB"/>
        </w:rPr>
      </w:pPr>
    </w:p>
    <w:p w14:paraId="07E4B93B" w14:textId="5B60E2C2" w:rsidR="008A0E71" w:rsidRPr="008A0E71" w:rsidRDefault="008A0E71"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395E13">
      <w:pPr>
        <w:rPr>
          <w:lang w:val="en-GB" w:eastAsia="en-GB"/>
        </w:rPr>
      </w:pPr>
    </w:p>
    <w:p w14:paraId="58E56CB3" w14:textId="6536A7D1" w:rsidR="008A0E71" w:rsidRDefault="008A0E71" w:rsidP="00395E13">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395E13">
      <w:pPr>
        <w:rPr>
          <w:lang w:val="en-GB" w:eastAsia="en-GB"/>
        </w:rPr>
      </w:pPr>
    </w:p>
    <w:p w14:paraId="0443DA31" w14:textId="0EF99E2C" w:rsidR="002F5EE6" w:rsidRPr="0033534E" w:rsidRDefault="00250B8A" w:rsidP="00395E13">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395E13">
      <w:pPr>
        <w:rPr>
          <w:lang w:val="en-GB" w:eastAsia="en-GB"/>
        </w:rPr>
      </w:pPr>
    </w:p>
    <w:p w14:paraId="1320F09B" w14:textId="028E5863" w:rsidR="0033534E" w:rsidRDefault="0033534E" w:rsidP="00395E13">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395E13">
      <w:pPr>
        <w:rPr>
          <w:lang w:val="en-GB" w:eastAsia="en-GB"/>
        </w:rPr>
      </w:pPr>
    </w:p>
    <w:p w14:paraId="17EBE847" w14:textId="43903017" w:rsidR="00D0568E" w:rsidRPr="0033534E" w:rsidRDefault="00250B8A" w:rsidP="00395E13">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395E13">
      <w:pPr>
        <w:rPr>
          <w:lang w:val="en-GB" w:eastAsia="en-GB"/>
        </w:rPr>
      </w:pPr>
    </w:p>
    <w:p w14:paraId="4373F3AB" w14:textId="77777777" w:rsidR="00DA34FA" w:rsidRDefault="00B354FD" w:rsidP="00395E13">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395E13">
      <w:pPr>
        <w:rPr>
          <w:lang w:val="en-GB" w:eastAsia="en-GB"/>
        </w:rPr>
      </w:pPr>
    </w:p>
    <w:p w14:paraId="525906F5" w14:textId="36E6671A" w:rsidR="0033534E" w:rsidRDefault="00B23A78" w:rsidP="00395E13">
      <w:pPr>
        <w:rPr>
          <w:lang w:val="en-GB" w:eastAsia="en-GB"/>
        </w:rPr>
      </w:pPr>
      <w:r>
        <w:rPr>
          <w:lang w:val="en-GB" w:eastAsia="en-GB"/>
        </w:rPr>
        <w:t xml:space="preserve">When looking at the above equation, the right hand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395E13">
      <w:pPr>
        <w:rPr>
          <w:lang w:val="en-GB" w:eastAsia="en-GB"/>
        </w:rPr>
      </w:pPr>
    </w:p>
    <w:p w14:paraId="208FDADD" w14:textId="24FB8F23" w:rsidR="008669FF" w:rsidRDefault="008669FF" w:rsidP="00395E13">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395E13">
      <w:pPr>
        <w:rPr>
          <w:lang w:val="en-GB" w:eastAsia="en-GB"/>
        </w:rPr>
      </w:pPr>
    </w:p>
    <w:p w14:paraId="1985C67B" w14:textId="2817042E" w:rsidR="007D6F17" w:rsidRDefault="007D6F17" w:rsidP="00395E13">
      <w:pPr>
        <w:rPr>
          <w:lang w:val="en-GB" w:eastAsia="en-GB"/>
        </w:rPr>
      </w:pPr>
      <w:r>
        <w:rPr>
          <w:lang w:val="en-GB" w:eastAsia="en-GB"/>
        </w:rPr>
        <w:t xml:space="preserve">In order to minimize the right hand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395E13">
      <w:pPr>
        <w:rPr>
          <w:lang w:val="en-GB" w:eastAsia="en-GB"/>
        </w:rPr>
      </w:pPr>
    </w:p>
    <w:p w14:paraId="1735F333" w14:textId="626AD4EC" w:rsidR="007D6F17" w:rsidRPr="007D6F17" w:rsidRDefault="007D6F17" w:rsidP="00395E13">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395E13">
      <w:pPr>
        <w:rPr>
          <w:lang w:val="en-GB" w:eastAsia="en-GB"/>
        </w:rPr>
      </w:pPr>
      <w:r>
        <w:rPr>
          <w:lang w:val="en-GB" w:eastAsia="en-GB"/>
        </w:rPr>
        <w:tab/>
      </w:r>
    </w:p>
    <w:p w14:paraId="37774F0E" w14:textId="62FBCC3C" w:rsidR="007D6F17" w:rsidRDefault="007D6F17" w:rsidP="00395E13">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therefore becomes a KL-divergence between two multivariate Gaussians, computed in closed form as:</w:t>
      </w:r>
    </w:p>
    <w:p w14:paraId="70D708D7" w14:textId="630005E3" w:rsidR="00D1485B" w:rsidRDefault="00D1485B" w:rsidP="00395E13">
      <w:pPr>
        <w:rPr>
          <w:lang w:val="en-GB" w:eastAsia="en-GB"/>
        </w:rPr>
      </w:pPr>
    </w:p>
    <w:p w14:paraId="12EEAF02" w14:textId="396F3E6F" w:rsidR="00D1485B" w:rsidRPr="00AC3E39" w:rsidRDefault="00D1485B"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395E13">
      <w:pPr>
        <w:rPr>
          <w:lang w:val="en-GB" w:eastAsia="en-GB"/>
        </w:rPr>
      </w:pPr>
    </w:p>
    <w:p w14:paraId="6F0D26E3" w14:textId="785C0C4B" w:rsidR="002D1436" w:rsidRDefault="002D1436" w:rsidP="00395E13">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395E13">
      <w:pPr>
        <w:rPr>
          <w:lang w:val="en-GB" w:eastAsia="en-GB"/>
        </w:rPr>
      </w:pPr>
    </w:p>
    <w:p w14:paraId="1462409C" w14:textId="4847FD69" w:rsidR="002D1436" w:rsidRPr="00395E13" w:rsidRDefault="001A054C" w:rsidP="00395E13">
      <w:pPr>
        <w:rPr>
          <w:lang w:val="en-GB" w:eastAsia="en-GB"/>
        </w:rPr>
      </w:pPr>
      <m:oMathPara>
        <m:oMath>
          <m:r>
            <m:rPr>
              <m:scr m:val="script"/>
              <m:sty m:val="p"/>
            </m:rPr>
            <w:rPr>
              <w:rFonts w:ascii="Cambria Math" w:hAnsi="Cambria Math"/>
              <w:lang w:val="en-GB" w:eastAsia="en-GB"/>
            </w:rPr>
            <w:lastRenderedPageBreak/>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395E13">
      <w:pPr>
        <w:rPr>
          <w:lang w:val="en-GB" w:eastAsia="en-GB"/>
        </w:rPr>
      </w:pPr>
    </w:p>
    <w:p w14:paraId="28D888A4" w14:textId="53DA71BE" w:rsidR="003555C5" w:rsidRDefault="00E2186B" w:rsidP="00395E13">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395E13">
      <w:pPr>
        <w:rPr>
          <w:lang w:val="en-GB" w:eastAsia="en-GB"/>
        </w:rPr>
      </w:pPr>
    </w:p>
    <w:p w14:paraId="79B70EB0" w14:textId="359CF1C6" w:rsidR="00EA3508" w:rsidRDefault="008C5785" w:rsidP="00395E13">
      <w:pPr>
        <w:rPr>
          <w:lang w:val="en-GB" w:eastAsia="en-GB"/>
        </w:rPr>
      </w:pPr>
      <w:r>
        <w:rPr>
          <w:lang w:val="en-GB" w:eastAsia="en-GB"/>
        </w:rPr>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395E13">
      <w:pPr>
        <w:rPr>
          <w:lang w:val="en-GB" w:eastAsia="en-GB"/>
        </w:rPr>
      </w:pPr>
    </w:p>
    <w:p w14:paraId="64439824" w14:textId="2DB2F843" w:rsidR="008C5785" w:rsidRPr="008C5785" w:rsidRDefault="008C5785" w:rsidP="00395E13">
      <w:pPr>
        <w:rPr>
          <w:lang w:val="en-GB" w:eastAsia="en-GB"/>
        </w:rPr>
      </w:pPr>
      <m:oMathPara>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D</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e>
          </m:func>
          <m:r>
            <w:rPr>
              <w:rFonts w:ascii="Cambria Math" w:hAnsi="Cambria Math"/>
              <w:lang w:val="en-GB" w:eastAsia="en-GB"/>
            </w:rPr>
            <m:t>-</m:t>
          </m:r>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ctrlPr>
                <w:rPr>
                  <w:rFonts w:ascii="Cambria Math" w:hAnsi="Cambria Math"/>
                  <w:i/>
                  <w:lang w:val="en-GB" w:eastAsia="en-GB"/>
                </w:rPr>
              </m:ctrlPr>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D</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e>
              </m:func>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r>
            <w:rPr>
              <w:rFonts w:ascii="Cambria Math" w:hAnsi="Cambria Math"/>
              <w:lang w:val="en-GB" w:eastAsia="en-GB"/>
            </w:rPr>
            <m:t>]</m:t>
          </m:r>
        </m:oMath>
      </m:oMathPara>
    </w:p>
    <w:p w14:paraId="45EB00F9" w14:textId="2B77ADC2" w:rsidR="008C5785" w:rsidRDefault="008C5785" w:rsidP="00395E13">
      <w:pPr>
        <w:rPr>
          <w:lang w:val="en-GB" w:eastAsia="en-GB"/>
        </w:rPr>
      </w:pPr>
    </w:p>
    <w:p w14:paraId="2951C877" w14:textId="579C74F3" w:rsidR="008C5785" w:rsidRDefault="008C2EE8" w:rsidP="00395E13">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bookmarkStart w:id="122" w:name="_GoBack"/>
      <w:bookmarkEnd w:id="122"/>
    </w:p>
    <w:p w14:paraId="643993AA" w14:textId="2E5200C0" w:rsidR="009F63F0" w:rsidRDefault="009F63F0" w:rsidP="00395E13">
      <w:pPr>
        <w:rPr>
          <w:lang w:val="en-GB" w:eastAsia="en-GB"/>
        </w:rPr>
      </w:pPr>
    </w:p>
    <w:p w14:paraId="0EC22344" w14:textId="77777777" w:rsidR="00250B8A" w:rsidRDefault="009F63F0" w:rsidP="00250B8A">
      <w:pPr>
        <w:keepNext/>
      </w:pPr>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DD6292F" w:rsidR="009F63F0" w:rsidRDefault="00250B8A" w:rsidP="00250B8A">
      <w:pPr>
        <w:pStyle w:val="Caption"/>
        <w:rPr>
          <w:lang w:val="en-GB" w:eastAsia="en-GB"/>
        </w:rPr>
      </w:pPr>
      <w:r>
        <w:t xml:space="preserve">Figure </w:t>
      </w:r>
      <w:r>
        <w:fldChar w:fldCharType="begin"/>
      </w:r>
      <w:r>
        <w:instrText xml:space="preserve"> SEQ Figure \* ARABIC </w:instrText>
      </w:r>
      <w:r>
        <w:fldChar w:fldCharType="separate"/>
      </w:r>
      <w:r>
        <w:rPr>
          <w:noProof/>
        </w:rPr>
        <w:t>32</w:t>
      </w:r>
      <w:r>
        <w:fldChar w:fldCharType="end"/>
      </w:r>
      <w:r>
        <w:t>: Training-time VAE</w:t>
      </w:r>
    </w:p>
    <w:p w14:paraId="7FF4FC21" w14:textId="761253EE" w:rsidR="009F63F0" w:rsidRDefault="009F63F0" w:rsidP="00395E13">
      <w:pPr>
        <w:rPr>
          <w:lang w:val="en-GB" w:eastAsia="en-GB"/>
        </w:rPr>
      </w:pPr>
    </w:p>
    <w:p w14:paraId="382AB69D" w14:textId="77777777" w:rsidR="009F63F0" w:rsidRDefault="009F63F0" w:rsidP="00395E13">
      <w:pPr>
        <w:rPr>
          <w:lang w:val="en-GB" w:eastAsia="en-GB"/>
        </w:rPr>
      </w:pPr>
    </w:p>
    <w:p w14:paraId="6C3E309A" w14:textId="77777777" w:rsidR="00250B8A" w:rsidRDefault="00250B8A" w:rsidP="00250B8A">
      <w:pPr>
        <w:keepNext/>
      </w:pPr>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DC7762F" w:rsidR="00327560" w:rsidRDefault="00250B8A" w:rsidP="00250B8A">
      <w:pPr>
        <w:pStyle w:val="Caption"/>
        <w:rPr>
          <w:lang w:val="en-GB" w:eastAsia="en-GB"/>
        </w:rPr>
      </w:pPr>
      <w:r>
        <w:t xml:space="preserve">Figure </w:t>
      </w:r>
      <w:r>
        <w:fldChar w:fldCharType="begin"/>
      </w:r>
      <w:r>
        <w:instrText xml:space="preserve"> SEQ Figure \* ARABIC </w:instrText>
      </w:r>
      <w:r>
        <w:fldChar w:fldCharType="separate"/>
      </w:r>
      <w:r>
        <w:rPr>
          <w:noProof/>
        </w:rPr>
        <w:t>33</w:t>
      </w:r>
      <w:r>
        <w:fldChar w:fldCharType="end"/>
      </w:r>
      <w:r>
        <w:t>: Training-time VAE with reparameterization trick to enable backpropagation</w:t>
      </w:r>
    </w:p>
    <w:p w14:paraId="367FF63E" w14:textId="77777777" w:rsidR="00327560" w:rsidRPr="003555C5" w:rsidRDefault="00327560" w:rsidP="00395E13">
      <w:pPr>
        <w:rPr>
          <w:lang w:val="en-GB" w:eastAsia="en-GB"/>
        </w:rPr>
      </w:pPr>
    </w:p>
    <w:p w14:paraId="1339A145" w14:textId="14031134" w:rsidR="00CC1CB1" w:rsidRDefault="00CC1CB1" w:rsidP="00395E13"/>
    <w:p w14:paraId="54B7A419" w14:textId="77777777" w:rsidR="000E05BC" w:rsidRDefault="000E05BC" w:rsidP="00395E13"/>
    <w:p w14:paraId="68700AC0" w14:textId="77777777" w:rsidR="00CC7576" w:rsidRDefault="00CC7576" w:rsidP="00395E13"/>
    <w:p w14:paraId="5922530C" w14:textId="11DE1444" w:rsidR="004F4443" w:rsidRDefault="004F4443" w:rsidP="00395E13">
      <w:pPr>
        <w:rPr>
          <w:rFonts w:cs="Arial"/>
          <w:kern w:val="32"/>
          <w:sz w:val="32"/>
          <w:szCs w:val="28"/>
        </w:rPr>
      </w:pPr>
      <w:r>
        <w:br w:type="page"/>
      </w:r>
    </w:p>
    <w:p w14:paraId="145BAECA" w14:textId="517BF49B" w:rsidR="000210EB" w:rsidRDefault="004F4443" w:rsidP="003D786B">
      <w:pPr>
        <w:pStyle w:val="Heading3"/>
      </w:pPr>
      <w:bookmarkStart w:id="123" w:name="_Toc10904358"/>
      <w:r>
        <w:lastRenderedPageBreak/>
        <w:t>Generative Adversarial Networks</w:t>
      </w:r>
      <w:bookmarkEnd w:id="123"/>
    </w:p>
    <w:p w14:paraId="042D2F8F" w14:textId="77777777" w:rsidR="006D66CE" w:rsidRPr="006D66CE" w:rsidRDefault="006D66CE" w:rsidP="00395E13">
      <w:pPr>
        <w:rPr>
          <w:lang w:val="en-GB" w:eastAsia="en-GB"/>
        </w:rPr>
      </w:pPr>
    </w:p>
    <w:p w14:paraId="6766EA95" w14:textId="77777777" w:rsidR="000210EB" w:rsidRDefault="000210EB" w:rsidP="00395E13">
      <w:pPr>
        <w:rPr>
          <w:rFonts w:cs="Arial"/>
          <w:kern w:val="32"/>
          <w:sz w:val="32"/>
          <w:szCs w:val="28"/>
          <w:lang w:val="en-GB" w:eastAsia="en-GB"/>
        </w:rPr>
      </w:pPr>
      <w:r>
        <w:br w:type="page"/>
      </w:r>
    </w:p>
    <w:p w14:paraId="7C2D4C9D" w14:textId="77777777" w:rsidR="000210EB" w:rsidRPr="000210EB" w:rsidRDefault="000210EB" w:rsidP="00395E13">
      <w:pPr>
        <w:rPr>
          <w:lang w:val="en-GB" w:eastAsia="en-GB"/>
        </w:rPr>
      </w:pPr>
    </w:p>
    <w:p w14:paraId="724888DD" w14:textId="106F8639" w:rsidR="00263634" w:rsidRDefault="000A2FB3" w:rsidP="000A2FB3">
      <w:pPr>
        <w:pStyle w:val="Heading1"/>
      </w:pPr>
      <w:bookmarkStart w:id="124" w:name="_Toc10904359"/>
      <w:r>
        <w:lastRenderedPageBreak/>
        <w:t>Statistic</w:t>
      </w:r>
      <w:r w:rsidR="00F527C9">
        <w:t>al Tests</w:t>
      </w:r>
      <w:bookmarkEnd w:id="124"/>
    </w:p>
    <w:p w14:paraId="11170D86" w14:textId="77777777" w:rsidR="00263634" w:rsidRDefault="00263634" w:rsidP="00395E13">
      <w:pPr>
        <w:rPr>
          <w:rFonts w:cs="Arial"/>
          <w:kern w:val="32"/>
          <w:sz w:val="72"/>
          <w:szCs w:val="32"/>
          <w:lang w:val="en-GB" w:eastAsia="en-GB"/>
        </w:rPr>
      </w:pPr>
      <w:r>
        <w:br w:type="page"/>
      </w:r>
    </w:p>
    <w:p w14:paraId="12C7DEF4" w14:textId="74A5DFC1" w:rsidR="00263634" w:rsidRDefault="00FC4605" w:rsidP="00A26041">
      <w:pPr>
        <w:pStyle w:val="Heading2"/>
      </w:pPr>
      <w:bookmarkStart w:id="125" w:name="_Toc10904360"/>
      <w:r>
        <w:lastRenderedPageBreak/>
        <w:t>Hypotheses</w:t>
      </w:r>
      <w:bookmarkEnd w:id="125"/>
    </w:p>
    <w:p w14:paraId="61C5673F" w14:textId="6A31CDCC" w:rsidR="00FC4605" w:rsidRDefault="00FC4605" w:rsidP="00395E13">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DF3160">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95E13">
      <w:pPr>
        <w:rPr>
          <w:lang w:val="en-GB" w:eastAsia="en-GB"/>
        </w:rPr>
      </w:pPr>
    </w:p>
    <w:p w14:paraId="7E5C7D2B" w14:textId="766A7B2E" w:rsidR="00FF12F7" w:rsidRDefault="00EF16B4" w:rsidP="00395E13">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95E13">
      <w:pPr>
        <w:rPr>
          <w:lang w:val="en-GB" w:eastAsia="en-GB"/>
        </w:rPr>
      </w:pPr>
    </w:p>
    <w:p w14:paraId="76D3BE29" w14:textId="49141420" w:rsidR="00EF16B4" w:rsidRDefault="002C1DD4" w:rsidP="00395E13">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95E13">
      <w:pPr>
        <w:rPr>
          <w:lang w:val="en-GB" w:eastAsia="en-GB"/>
        </w:rPr>
      </w:pPr>
    </w:p>
    <w:p w14:paraId="719B170C" w14:textId="76CA4747" w:rsidR="006F7B88" w:rsidRDefault="006F7B88" w:rsidP="00395E13">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95E13">
      <w:pPr>
        <w:rPr>
          <w:lang w:val="en-GB" w:eastAsia="en-GB"/>
        </w:rPr>
      </w:pPr>
    </w:p>
    <w:p w14:paraId="6FC50836" w14:textId="0C883160" w:rsidR="00C43F30" w:rsidRPr="002C1DD4" w:rsidRDefault="00C43F30" w:rsidP="00395E13">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95E13">
      <w:pPr>
        <w:rPr>
          <w:lang w:val="en-GB" w:eastAsia="en-GB"/>
        </w:rPr>
      </w:pPr>
    </w:p>
    <w:p w14:paraId="3F81F2F1" w14:textId="5F625ED7" w:rsidR="005B035E" w:rsidRDefault="00C641EA" w:rsidP="00395E13">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95E13">
      <w:pPr>
        <w:rPr>
          <w:lang w:val="en-GB" w:eastAsia="en-GB"/>
        </w:rPr>
      </w:pPr>
    </w:p>
    <w:p w14:paraId="32FD8F4E" w14:textId="741BB3BA" w:rsidR="001E7CC9" w:rsidRPr="00577C0D" w:rsidRDefault="0044058A" w:rsidP="00395E13">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DF3160">
        <w:t xml:space="preserve">Figure </w:t>
      </w:r>
      <w:r w:rsidR="00DF3160">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95E13">
      <w:pPr>
        <w:rPr>
          <w:lang w:val="en-GB" w:eastAsia="en-GB"/>
        </w:rPr>
      </w:pPr>
    </w:p>
    <w:p w14:paraId="19E2C077" w14:textId="77777777" w:rsidR="004D2622" w:rsidRDefault="004D2622" w:rsidP="00395E13">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332480"/>
                    </a:xfrm>
                    <a:prstGeom prst="rect">
                      <a:avLst/>
                    </a:prstGeom>
                  </pic:spPr>
                </pic:pic>
              </a:graphicData>
            </a:graphic>
          </wp:inline>
        </w:drawing>
      </w:r>
    </w:p>
    <w:p w14:paraId="486FDF02" w14:textId="629C5A90" w:rsidR="005668EF" w:rsidRDefault="004D2622" w:rsidP="00395E13">
      <w:pPr>
        <w:pStyle w:val="Caption"/>
      </w:pPr>
      <w:bookmarkStart w:id="126" w:name="_Ref10230097"/>
      <w:bookmarkStart w:id="127" w:name="_Ref10242652"/>
      <w:bookmarkStart w:id="128" w:name="_Toc10904435"/>
      <w:r>
        <w:lastRenderedPageBreak/>
        <w:t xml:space="preserve">Figure </w:t>
      </w:r>
      <w:r>
        <w:fldChar w:fldCharType="begin"/>
      </w:r>
      <w:r>
        <w:instrText xml:space="preserve"> SEQ Figure \* ARABIC </w:instrText>
      </w:r>
      <w:r>
        <w:fldChar w:fldCharType="separate"/>
      </w:r>
      <w:r w:rsidR="00250B8A">
        <w:rPr>
          <w:noProof/>
        </w:rPr>
        <w:t>34</w:t>
      </w:r>
      <w:r>
        <w:fldChar w:fldCharType="end"/>
      </w:r>
      <w:bookmarkEnd w:id="126"/>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7"/>
      <w:bookmarkEnd w:id="128"/>
    </w:p>
    <w:p w14:paraId="31E4B24B" w14:textId="49E55D7F" w:rsidR="000A361B" w:rsidRDefault="003B378A" w:rsidP="00395E13">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95E13">
      <w:pPr>
        <w:rPr>
          <w:lang w:val="en-GB" w:eastAsia="en-GB"/>
        </w:rPr>
      </w:pPr>
    </w:p>
    <w:p w14:paraId="3D81BAB1" w14:textId="4B7F8245" w:rsidR="00546330" w:rsidRDefault="00984C2D" w:rsidP="00984C2D">
      <w:pPr>
        <w:pStyle w:val="Heading2"/>
      </w:pPr>
      <w:bookmarkStart w:id="129" w:name="_Toc10904361"/>
      <w:r>
        <w:t>Significance Level and Power</w:t>
      </w:r>
      <w:bookmarkEnd w:id="129"/>
    </w:p>
    <w:p w14:paraId="75B568E1" w14:textId="4E88C15C" w:rsidR="00984C2D" w:rsidRDefault="005911A7" w:rsidP="00395E13">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395E13">
      <w:pPr>
        <w:rPr>
          <w:lang w:val="en-GB" w:eastAsia="en-GB"/>
        </w:rPr>
      </w:pPr>
    </w:p>
    <w:p w14:paraId="59DAA662" w14:textId="6ADF13CE" w:rsidR="00317A65" w:rsidRDefault="00317A65" w:rsidP="00395E13">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DF3160">
        <w:t xml:space="preserve">Figure </w:t>
      </w:r>
      <w:r w:rsidR="00DF3160">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395E13">
      <w:pPr>
        <w:rPr>
          <w:lang w:val="en-GB" w:eastAsia="en-GB"/>
        </w:rPr>
      </w:pPr>
    </w:p>
    <w:p w14:paraId="1EE35170" w14:textId="48B66F77" w:rsidR="00A54AFB" w:rsidRDefault="00A54AFB" w:rsidP="00395E13">
      <w:pPr>
        <w:rPr>
          <w:lang w:val="en-GB" w:eastAsia="en-GB"/>
        </w:rPr>
      </w:pPr>
      <w:r>
        <w:rPr>
          <w:lang w:val="en-GB" w:eastAsia="en-GB"/>
        </w:rPr>
        <w:t>The significance level defined as such is given by</w:t>
      </w:r>
    </w:p>
    <w:p w14:paraId="19DEF51C" w14:textId="2376E0DB" w:rsidR="00A54AFB" w:rsidRDefault="00A54AFB" w:rsidP="00395E13">
      <w:pPr>
        <w:rPr>
          <w:lang w:val="en-GB" w:eastAsia="en-GB"/>
        </w:rPr>
      </w:pPr>
    </w:p>
    <w:p w14:paraId="229D015C" w14:textId="5116AE25" w:rsidR="00A54AFB" w:rsidRPr="00CE7920" w:rsidRDefault="003071B7" w:rsidP="00395E13">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395E13">
      <w:pPr>
        <w:rPr>
          <w:lang w:val="en-GB" w:eastAsia="en-GB"/>
        </w:rPr>
      </w:pPr>
    </w:p>
    <w:p w14:paraId="0C0654A0" w14:textId="6EA5094B" w:rsidR="003071B7" w:rsidRDefault="00250B8A" w:rsidP="00395E13">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0"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0"/>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395E13">
      <w:pPr>
        <w:rPr>
          <w:lang w:val="en-GB" w:eastAsia="en-GB"/>
        </w:rPr>
      </w:pPr>
    </w:p>
    <w:p w14:paraId="505D417F" w14:textId="3F95BB9F" w:rsidR="00CE7920" w:rsidRPr="00CE7920" w:rsidRDefault="000E7E02" w:rsidP="00395E13">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395E13">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395E13">
      <w:pPr>
        <w:rPr>
          <w:lang w:val="en-GB" w:eastAsia="en-GB"/>
        </w:rPr>
      </w:pPr>
    </w:p>
    <w:p w14:paraId="47D82149" w14:textId="60C89D78" w:rsidR="00F722F0" w:rsidRDefault="00084908" w:rsidP="00084908">
      <w:pPr>
        <w:pStyle w:val="Heading2"/>
      </w:pPr>
      <w:bookmarkStart w:id="131" w:name="_Toc10904362"/>
      <w:r>
        <w:t>Statistical Tests for Particle Selection</w:t>
      </w:r>
      <w:bookmarkEnd w:id="131"/>
    </w:p>
    <w:p w14:paraId="0B4DF0B8" w14:textId="77777777" w:rsidR="00084908" w:rsidRPr="00084908" w:rsidRDefault="00084908" w:rsidP="00395E13">
      <w:pPr>
        <w:rPr>
          <w:lang w:val="en-GB" w:eastAsia="en-GB"/>
        </w:rPr>
      </w:pPr>
    </w:p>
    <w:p w14:paraId="39880378" w14:textId="77777777" w:rsidR="00263634" w:rsidRDefault="00263634" w:rsidP="00395E13"/>
    <w:p w14:paraId="15E95539" w14:textId="2C043C3F" w:rsidR="00E07FD1" w:rsidRDefault="00E07FD1" w:rsidP="00395E13">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2" w:name="_Toc10904363"/>
      <w:r>
        <w:lastRenderedPageBreak/>
        <w:t>Data</w:t>
      </w:r>
      <w:bookmarkEnd w:id="132"/>
    </w:p>
    <w:p w14:paraId="697DE7F7" w14:textId="77777777" w:rsidR="005210FA" w:rsidRDefault="005210FA" w:rsidP="00395E13">
      <w:pPr>
        <w:rPr>
          <w:rFonts w:cs="Arial"/>
          <w:kern w:val="32"/>
          <w:sz w:val="72"/>
          <w:szCs w:val="32"/>
          <w:lang w:val="en-GB" w:eastAsia="en-GB"/>
        </w:rPr>
      </w:pPr>
      <w:r>
        <w:br w:type="page"/>
      </w:r>
    </w:p>
    <w:p w14:paraId="0A20EB43" w14:textId="4BF0DA2D" w:rsidR="00493A54" w:rsidRDefault="005210FA" w:rsidP="005210FA">
      <w:pPr>
        <w:pStyle w:val="Heading2"/>
      </w:pPr>
      <w:bookmarkStart w:id="133" w:name="_Toc10904364"/>
      <w:r>
        <w:lastRenderedPageBreak/>
        <w:t>LHC Runs Used</w:t>
      </w:r>
      <w:bookmarkEnd w:id="133"/>
    </w:p>
    <w:p w14:paraId="0DA45EDD" w14:textId="3D12E34E" w:rsidR="005210FA" w:rsidRDefault="005210FA" w:rsidP="00395E13">
      <w:pPr>
        <w:pStyle w:val="ListParagraph"/>
        <w:numPr>
          <w:ilvl w:val="0"/>
          <w:numId w:val="14"/>
        </w:numPr>
        <w:rPr>
          <w:lang w:val="en-GB" w:eastAsia="en-GB"/>
        </w:rPr>
      </w:pPr>
      <w:r>
        <w:rPr>
          <w:lang w:val="en-GB" w:eastAsia="en-GB"/>
        </w:rPr>
        <w:t>000265377</w:t>
      </w:r>
    </w:p>
    <w:p w14:paraId="1C55C22B" w14:textId="52E9B7A7" w:rsidR="005210FA" w:rsidRDefault="005210FA" w:rsidP="00395E13">
      <w:pPr>
        <w:pStyle w:val="ListParagraph"/>
        <w:numPr>
          <w:ilvl w:val="0"/>
          <w:numId w:val="14"/>
        </w:numPr>
        <w:rPr>
          <w:lang w:val="en-GB" w:eastAsia="en-GB"/>
        </w:rPr>
      </w:pPr>
      <w:r>
        <w:rPr>
          <w:lang w:val="en-GB" w:eastAsia="en-GB"/>
        </w:rPr>
        <w:t>000265378</w:t>
      </w:r>
    </w:p>
    <w:p w14:paraId="2B9FB259" w14:textId="3A3CF40D" w:rsidR="005210FA" w:rsidRDefault="005210FA" w:rsidP="00395E13">
      <w:pPr>
        <w:pStyle w:val="ListParagraph"/>
        <w:numPr>
          <w:ilvl w:val="0"/>
          <w:numId w:val="14"/>
        </w:numPr>
        <w:rPr>
          <w:lang w:val="en-GB" w:eastAsia="en-GB"/>
        </w:rPr>
      </w:pPr>
      <w:r>
        <w:rPr>
          <w:lang w:val="en-GB" w:eastAsia="en-GB"/>
        </w:rPr>
        <w:t>000265309</w:t>
      </w:r>
    </w:p>
    <w:p w14:paraId="7B30A34F" w14:textId="59767400" w:rsidR="005210FA" w:rsidRDefault="005210FA" w:rsidP="00395E13">
      <w:pPr>
        <w:pStyle w:val="ListParagraph"/>
        <w:numPr>
          <w:ilvl w:val="0"/>
          <w:numId w:val="14"/>
        </w:numPr>
        <w:rPr>
          <w:lang w:val="en-GB" w:eastAsia="en-GB"/>
        </w:rPr>
      </w:pPr>
      <w:r>
        <w:rPr>
          <w:lang w:val="en-GB" w:eastAsia="en-GB"/>
        </w:rPr>
        <w:t>000265332</w:t>
      </w:r>
    </w:p>
    <w:p w14:paraId="5A344DD0" w14:textId="4D848543" w:rsidR="005210FA" w:rsidRDefault="005210FA" w:rsidP="00395E13">
      <w:pPr>
        <w:pStyle w:val="ListParagraph"/>
        <w:numPr>
          <w:ilvl w:val="0"/>
          <w:numId w:val="14"/>
        </w:numPr>
        <w:rPr>
          <w:lang w:val="en-GB" w:eastAsia="en-GB"/>
        </w:rPr>
      </w:pPr>
      <w:r>
        <w:rPr>
          <w:lang w:val="en-GB" w:eastAsia="en-GB"/>
        </w:rPr>
        <w:t>000265334</w:t>
      </w:r>
    </w:p>
    <w:p w14:paraId="338E524D" w14:textId="7478FA22" w:rsidR="005210FA" w:rsidRDefault="005210FA" w:rsidP="00395E13">
      <w:pPr>
        <w:pStyle w:val="ListParagraph"/>
        <w:numPr>
          <w:ilvl w:val="0"/>
          <w:numId w:val="14"/>
        </w:numPr>
        <w:rPr>
          <w:lang w:val="en-GB" w:eastAsia="en-GB"/>
        </w:rPr>
      </w:pPr>
      <w:r>
        <w:rPr>
          <w:lang w:val="en-GB" w:eastAsia="en-GB"/>
        </w:rPr>
        <w:t>000265335</w:t>
      </w:r>
    </w:p>
    <w:p w14:paraId="36FBFA58" w14:textId="0C5317DD" w:rsidR="005210FA" w:rsidRDefault="005210FA" w:rsidP="00395E13">
      <w:pPr>
        <w:pStyle w:val="ListParagraph"/>
        <w:numPr>
          <w:ilvl w:val="0"/>
          <w:numId w:val="14"/>
        </w:numPr>
        <w:rPr>
          <w:lang w:val="en-GB" w:eastAsia="en-GB"/>
        </w:rPr>
      </w:pPr>
      <w:r>
        <w:rPr>
          <w:lang w:val="en-GB" w:eastAsia="en-GB"/>
        </w:rPr>
        <w:t>000265336</w:t>
      </w:r>
    </w:p>
    <w:p w14:paraId="44357F13" w14:textId="3C70983B" w:rsidR="005210FA" w:rsidRDefault="005210FA" w:rsidP="00395E13">
      <w:pPr>
        <w:pStyle w:val="ListParagraph"/>
        <w:numPr>
          <w:ilvl w:val="0"/>
          <w:numId w:val="14"/>
        </w:numPr>
        <w:rPr>
          <w:lang w:val="en-GB" w:eastAsia="en-GB"/>
        </w:rPr>
      </w:pPr>
      <w:r>
        <w:rPr>
          <w:lang w:val="en-GB" w:eastAsia="en-GB"/>
        </w:rPr>
        <w:t>000265338</w:t>
      </w:r>
    </w:p>
    <w:p w14:paraId="681B0F7C" w14:textId="1E57D814" w:rsidR="005210FA" w:rsidRDefault="005210FA" w:rsidP="00395E13">
      <w:pPr>
        <w:pStyle w:val="ListParagraph"/>
        <w:numPr>
          <w:ilvl w:val="0"/>
          <w:numId w:val="14"/>
        </w:numPr>
        <w:rPr>
          <w:lang w:val="en-GB" w:eastAsia="en-GB"/>
        </w:rPr>
      </w:pPr>
      <w:r>
        <w:rPr>
          <w:lang w:val="en-GB" w:eastAsia="en-GB"/>
        </w:rPr>
        <w:t>000265339</w:t>
      </w:r>
    </w:p>
    <w:p w14:paraId="15D7EFE3" w14:textId="49FD9FF8" w:rsidR="005210FA" w:rsidRDefault="005210FA" w:rsidP="00395E13">
      <w:pPr>
        <w:pStyle w:val="ListParagraph"/>
        <w:numPr>
          <w:ilvl w:val="0"/>
          <w:numId w:val="14"/>
        </w:numPr>
        <w:rPr>
          <w:lang w:val="en-GB" w:eastAsia="en-GB"/>
        </w:rPr>
      </w:pPr>
      <w:r>
        <w:rPr>
          <w:lang w:val="en-GB" w:eastAsia="en-GB"/>
        </w:rPr>
        <w:t>000265342</w:t>
      </w:r>
    </w:p>
    <w:p w14:paraId="59DCD2CB" w14:textId="480CCA58" w:rsidR="005210FA" w:rsidRDefault="005210FA" w:rsidP="00395E13">
      <w:pPr>
        <w:pStyle w:val="ListParagraph"/>
        <w:numPr>
          <w:ilvl w:val="0"/>
          <w:numId w:val="14"/>
        </w:numPr>
        <w:rPr>
          <w:lang w:val="en-GB" w:eastAsia="en-GB"/>
        </w:rPr>
      </w:pPr>
      <w:r>
        <w:rPr>
          <w:lang w:val="en-GB" w:eastAsia="en-GB"/>
        </w:rPr>
        <w:t>000265343</w:t>
      </w:r>
    </w:p>
    <w:p w14:paraId="2BE30A85" w14:textId="69E2FE73" w:rsidR="005210FA" w:rsidRDefault="005210FA" w:rsidP="00395E13">
      <w:pPr>
        <w:pStyle w:val="ListParagraph"/>
        <w:numPr>
          <w:ilvl w:val="0"/>
          <w:numId w:val="14"/>
        </w:numPr>
        <w:rPr>
          <w:lang w:val="en-GB" w:eastAsia="en-GB"/>
        </w:rPr>
      </w:pPr>
      <w:r>
        <w:rPr>
          <w:lang w:val="en-GB" w:eastAsia="en-GB"/>
        </w:rPr>
        <w:t>000265344</w:t>
      </w:r>
    </w:p>
    <w:p w14:paraId="544D16EF" w14:textId="104B6935" w:rsidR="005210FA" w:rsidRDefault="005210FA" w:rsidP="00395E13">
      <w:pPr>
        <w:pStyle w:val="ListParagraph"/>
        <w:numPr>
          <w:ilvl w:val="0"/>
          <w:numId w:val="14"/>
        </w:numPr>
        <w:rPr>
          <w:lang w:val="en-GB" w:eastAsia="en-GB"/>
        </w:rPr>
      </w:pPr>
      <w:r>
        <w:rPr>
          <w:lang w:val="en-GB" w:eastAsia="en-GB"/>
        </w:rPr>
        <w:t>000265381</w:t>
      </w:r>
    </w:p>
    <w:p w14:paraId="2BCBD2E5" w14:textId="7D02BE17" w:rsidR="005210FA" w:rsidRDefault="005210FA" w:rsidP="00395E13">
      <w:pPr>
        <w:pStyle w:val="ListParagraph"/>
        <w:numPr>
          <w:ilvl w:val="0"/>
          <w:numId w:val="14"/>
        </w:numPr>
        <w:rPr>
          <w:lang w:val="en-GB" w:eastAsia="en-GB"/>
        </w:rPr>
      </w:pPr>
      <w:r>
        <w:rPr>
          <w:lang w:val="en-GB" w:eastAsia="en-GB"/>
        </w:rPr>
        <w:t>000265383</w:t>
      </w:r>
    </w:p>
    <w:p w14:paraId="29A0041F" w14:textId="287FB9B0" w:rsidR="005210FA" w:rsidRDefault="005210FA" w:rsidP="00395E13">
      <w:pPr>
        <w:pStyle w:val="ListParagraph"/>
        <w:numPr>
          <w:ilvl w:val="0"/>
          <w:numId w:val="14"/>
        </w:numPr>
        <w:rPr>
          <w:lang w:val="en-GB" w:eastAsia="en-GB"/>
        </w:rPr>
      </w:pPr>
      <w:r>
        <w:rPr>
          <w:lang w:val="en-GB" w:eastAsia="en-GB"/>
        </w:rPr>
        <w:t>000265385</w:t>
      </w:r>
    </w:p>
    <w:p w14:paraId="26642863" w14:textId="24FB3B9D" w:rsidR="005210FA" w:rsidRDefault="005210FA" w:rsidP="00395E13">
      <w:pPr>
        <w:pStyle w:val="ListParagraph"/>
        <w:numPr>
          <w:ilvl w:val="0"/>
          <w:numId w:val="14"/>
        </w:numPr>
        <w:rPr>
          <w:lang w:val="en-GB" w:eastAsia="en-GB"/>
        </w:rPr>
      </w:pPr>
      <w:r>
        <w:rPr>
          <w:lang w:val="en-GB" w:eastAsia="en-GB"/>
        </w:rPr>
        <w:t>000265388</w:t>
      </w:r>
    </w:p>
    <w:p w14:paraId="666D6322" w14:textId="75DD30DF" w:rsidR="005210FA" w:rsidRDefault="005210FA" w:rsidP="00395E13">
      <w:pPr>
        <w:pStyle w:val="ListParagraph"/>
        <w:numPr>
          <w:ilvl w:val="0"/>
          <w:numId w:val="14"/>
        </w:numPr>
        <w:rPr>
          <w:lang w:val="en-GB" w:eastAsia="en-GB"/>
        </w:rPr>
      </w:pPr>
      <w:r>
        <w:rPr>
          <w:lang w:val="en-GB" w:eastAsia="en-GB"/>
        </w:rPr>
        <w:t>000265419</w:t>
      </w:r>
    </w:p>
    <w:p w14:paraId="40E38165" w14:textId="3F340CAD" w:rsidR="005210FA" w:rsidRDefault="005210FA" w:rsidP="00395E13">
      <w:pPr>
        <w:pStyle w:val="ListParagraph"/>
        <w:numPr>
          <w:ilvl w:val="0"/>
          <w:numId w:val="14"/>
        </w:numPr>
        <w:rPr>
          <w:lang w:val="en-GB" w:eastAsia="en-GB"/>
        </w:rPr>
      </w:pPr>
      <w:r>
        <w:rPr>
          <w:lang w:val="en-GB" w:eastAsia="en-GB"/>
        </w:rPr>
        <w:t>000265420</w:t>
      </w:r>
    </w:p>
    <w:p w14:paraId="64187C6A" w14:textId="09215BFC" w:rsidR="005210FA" w:rsidRDefault="005210FA" w:rsidP="00395E13">
      <w:pPr>
        <w:pStyle w:val="ListParagraph"/>
        <w:numPr>
          <w:ilvl w:val="0"/>
          <w:numId w:val="14"/>
        </w:numPr>
        <w:rPr>
          <w:lang w:val="en-GB" w:eastAsia="en-GB"/>
        </w:rPr>
      </w:pPr>
      <w:r>
        <w:rPr>
          <w:lang w:val="en-GB" w:eastAsia="en-GB"/>
        </w:rPr>
        <w:t>000265425</w:t>
      </w:r>
    </w:p>
    <w:p w14:paraId="4F390B5E" w14:textId="2B15D808" w:rsidR="005210FA" w:rsidRDefault="005210FA" w:rsidP="00395E13">
      <w:pPr>
        <w:pStyle w:val="ListParagraph"/>
        <w:numPr>
          <w:ilvl w:val="0"/>
          <w:numId w:val="14"/>
        </w:numPr>
        <w:rPr>
          <w:lang w:val="en-GB" w:eastAsia="en-GB"/>
        </w:rPr>
      </w:pPr>
      <w:r>
        <w:rPr>
          <w:lang w:val="en-GB" w:eastAsia="en-GB"/>
        </w:rPr>
        <w:t>000265426</w:t>
      </w:r>
    </w:p>
    <w:p w14:paraId="51E8C076" w14:textId="27B75D5B" w:rsidR="005210FA" w:rsidRDefault="005210FA" w:rsidP="00395E13">
      <w:pPr>
        <w:pStyle w:val="ListParagraph"/>
        <w:numPr>
          <w:ilvl w:val="0"/>
          <w:numId w:val="14"/>
        </w:numPr>
        <w:rPr>
          <w:lang w:val="en-GB" w:eastAsia="en-GB"/>
        </w:rPr>
      </w:pPr>
      <w:r>
        <w:rPr>
          <w:lang w:val="en-GB" w:eastAsia="en-GB"/>
        </w:rPr>
        <w:t>000265499</w:t>
      </w:r>
    </w:p>
    <w:p w14:paraId="552AAE3B" w14:textId="7E986291" w:rsidR="005210FA" w:rsidRDefault="005210FA" w:rsidP="00395E13">
      <w:pPr>
        <w:rPr>
          <w:lang w:val="en-GB" w:eastAsia="en-GB"/>
        </w:rPr>
      </w:pPr>
    </w:p>
    <w:p w14:paraId="370A5F98" w14:textId="02790ED5" w:rsidR="005210FA" w:rsidRDefault="0095045D" w:rsidP="0095045D">
      <w:pPr>
        <w:pStyle w:val="Heading2"/>
      </w:pPr>
      <w:bookmarkStart w:id="134" w:name="_Toc10904365"/>
      <w:r>
        <w:t>Data Structure</w:t>
      </w:r>
      <w:bookmarkEnd w:id="134"/>
    </w:p>
    <w:p w14:paraId="095248FA" w14:textId="365BA393" w:rsidR="0095045D" w:rsidRDefault="0095045D" w:rsidP="00395E13">
      <w:pPr>
        <w:rPr>
          <w:lang w:val="en-GB" w:eastAsia="en-GB"/>
        </w:rPr>
      </w:pPr>
    </w:p>
    <w:p w14:paraId="2C8842CF" w14:textId="77777777" w:rsidR="00E021A3" w:rsidRPr="00E021A3" w:rsidRDefault="00E021A3" w:rsidP="00395E13">
      <w:pPr>
        <w:pStyle w:val="Code"/>
      </w:pPr>
      <w:r w:rsidRPr="00E021A3">
        <w:t>1: {'RunNumber': 265309,</w:t>
      </w:r>
    </w:p>
    <w:p w14:paraId="0277B959" w14:textId="77777777" w:rsidR="00E021A3" w:rsidRPr="00E021A3" w:rsidRDefault="00E021A3" w:rsidP="00395E13">
      <w:pPr>
        <w:pStyle w:val="Code"/>
      </w:pPr>
      <w:r w:rsidRPr="00E021A3">
        <w:tab/>
        <w:t>'Event': 197,</w:t>
      </w:r>
    </w:p>
    <w:p w14:paraId="460E3D02" w14:textId="77777777" w:rsidR="00E021A3" w:rsidRPr="00E021A3" w:rsidRDefault="00E021A3" w:rsidP="00395E13">
      <w:pPr>
        <w:pStyle w:val="Code"/>
      </w:pPr>
      <w:r w:rsidRPr="00E021A3">
        <w:tab/>
        <w:t>'V0TrackID': 13,</w:t>
      </w:r>
    </w:p>
    <w:p w14:paraId="2B475FFB" w14:textId="77777777" w:rsidR="00E021A3" w:rsidRPr="00E021A3" w:rsidRDefault="00E021A3" w:rsidP="00395E13">
      <w:pPr>
        <w:pStyle w:val="Code"/>
      </w:pPr>
      <w:r w:rsidRPr="00E021A3">
        <w:tab/>
        <w:t>'track': 14,</w:t>
      </w:r>
    </w:p>
    <w:p w14:paraId="6C39DA07" w14:textId="77777777" w:rsidR="00E021A3" w:rsidRPr="00E021A3" w:rsidRDefault="00E021A3" w:rsidP="00395E13">
      <w:pPr>
        <w:pStyle w:val="Code"/>
      </w:pPr>
      <w:r w:rsidRPr="00E021A3">
        <w:tab/>
        <w:t>'pdgCode': 211,</w:t>
      </w:r>
    </w:p>
    <w:p w14:paraId="026E2114" w14:textId="77777777" w:rsidR="00E021A3" w:rsidRPr="00E021A3" w:rsidRDefault="00E021A3" w:rsidP="00395E13">
      <w:pPr>
        <w:pStyle w:val="Code"/>
      </w:pPr>
      <w:r w:rsidRPr="00E021A3">
        <w:tab/>
        <w:t>'nSigmaElectron': -3.72201,</w:t>
      </w:r>
    </w:p>
    <w:p w14:paraId="55F7AA58" w14:textId="77777777" w:rsidR="00E021A3" w:rsidRPr="00E021A3" w:rsidRDefault="00E021A3" w:rsidP="00395E13">
      <w:pPr>
        <w:pStyle w:val="Code"/>
      </w:pPr>
      <w:r w:rsidRPr="00E021A3">
        <w:tab/>
        <w:t>'nSigmaPion': 0.0709847,</w:t>
      </w:r>
    </w:p>
    <w:p w14:paraId="194EE703" w14:textId="77777777" w:rsidR="00E021A3" w:rsidRPr="00E021A3" w:rsidRDefault="00E021A3" w:rsidP="00395E13">
      <w:pPr>
        <w:pStyle w:val="Code"/>
      </w:pPr>
      <w:r w:rsidRPr="00E021A3">
        <w:tab/>
        <w:t>'PT': 3.10114,</w:t>
      </w:r>
    </w:p>
    <w:p w14:paraId="03011DEF" w14:textId="77777777" w:rsidR="00E021A3" w:rsidRPr="00E021A3" w:rsidRDefault="00E021A3" w:rsidP="00395E13">
      <w:pPr>
        <w:pStyle w:val="Code"/>
      </w:pPr>
      <w:r w:rsidRPr="00E021A3">
        <w:tab/>
        <w:t>'dEdX': 60.5312,</w:t>
      </w:r>
    </w:p>
    <w:p w14:paraId="5CE60402" w14:textId="77777777" w:rsidR="00E021A3" w:rsidRPr="00E021A3" w:rsidRDefault="00E021A3" w:rsidP="00395E13">
      <w:pPr>
        <w:pStyle w:val="Code"/>
      </w:pPr>
      <w:r w:rsidRPr="00E021A3">
        <w:tab/>
        <w:t>'P': 3.10138,</w:t>
      </w:r>
    </w:p>
    <w:p w14:paraId="7F34A4AE" w14:textId="77777777" w:rsidR="00E021A3" w:rsidRPr="00E021A3" w:rsidRDefault="00E021A3" w:rsidP="00395E13">
      <w:pPr>
        <w:pStyle w:val="Code"/>
      </w:pPr>
      <w:r w:rsidRPr="00E021A3">
        <w:tab/>
        <w:t>'Eta': -0.012371,</w:t>
      </w:r>
    </w:p>
    <w:p w14:paraId="219EA3E5" w14:textId="77777777" w:rsidR="00E021A3" w:rsidRPr="00E021A3" w:rsidRDefault="00E021A3" w:rsidP="00395E13">
      <w:pPr>
        <w:pStyle w:val="Code"/>
      </w:pPr>
      <w:r w:rsidRPr="00E021A3">
        <w:tab/>
        <w:t>'Theta': 1.58317,</w:t>
      </w:r>
    </w:p>
    <w:p w14:paraId="5E024542" w14:textId="77777777" w:rsidR="00E021A3" w:rsidRPr="00E021A3" w:rsidRDefault="00E021A3" w:rsidP="00395E13">
      <w:pPr>
        <w:pStyle w:val="Code"/>
      </w:pPr>
      <w:r w:rsidRPr="00E021A3">
        <w:tab/>
        <w:t>'Phi': 1.05959,</w:t>
      </w:r>
    </w:p>
    <w:p w14:paraId="1827D03E" w14:textId="77777777" w:rsidR="00E021A3" w:rsidRPr="00E021A3" w:rsidRDefault="00E021A3" w:rsidP="00395E13">
      <w:pPr>
        <w:pStyle w:val="Code"/>
      </w:pPr>
      <w:r w:rsidRPr="00E021A3">
        <w:tab/>
        <w:t>'det0': 72,</w:t>
      </w:r>
    </w:p>
    <w:p w14:paraId="4A6C9724" w14:textId="77777777" w:rsidR="00E021A3" w:rsidRPr="00E021A3" w:rsidRDefault="00E021A3" w:rsidP="00395E13">
      <w:pPr>
        <w:pStyle w:val="Code"/>
      </w:pPr>
      <w:r w:rsidRPr="00E021A3">
        <w:tab/>
        <w:t>'row0': 6,</w:t>
      </w:r>
    </w:p>
    <w:p w14:paraId="42EF17E5" w14:textId="77777777" w:rsidR="00E021A3" w:rsidRPr="00E021A3" w:rsidRDefault="00E021A3" w:rsidP="00395E13">
      <w:pPr>
        <w:pStyle w:val="Code"/>
      </w:pPr>
      <w:r w:rsidRPr="00E021A3">
        <w:tab/>
        <w:t>'col0': 125,</w:t>
      </w:r>
    </w:p>
    <w:p w14:paraId="69748188" w14:textId="77777777" w:rsidR="00E021A3" w:rsidRPr="00E021A3" w:rsidRDefault="00E021A3" w:rsidP="00395E13">
      <w:pPr>
        <w:pStyle w:val="Code"/>
      </w:pPr>
      <w:r w:rsidRPr="00E021A3">
        <w:tab/>
        <w:t>'layer 0': [[0, 0, 0, 0, 0, 0, 0, 0, 0, 0, 0, 0, 0, 0, 0, 0, 0, 0, 0, 0, 0, 0, 0, 0, ],</w:t>
      </w:r>
    </w:p>
    <w:p w14:paraId="359A3A5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8BCDFB6"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0DF4D98"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1B07918"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A223C0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E65A143"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BE858D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BA5E1BE" w14:textId="77777777" w:rsidR="00E021A3" w:rsidRPr="00E021A3" w:rsidRDefault="00E021A3" w:rsidP="00395E13">
      <w:pPr>
        <w:pStyle w:val="Code"/>
      </w:pPr>
      <w:r w:rsidRPr="00E021A3">
        <w:lastRenderedPageBreak/>
        <w:tab/>
      </w:r>
      <w:r w:rsidRPr="00E021A3">
        <w:tab/>
      </w:r>
      <w:r w:rsidRPr="00E021A3">
        <w:tab/>
      </w:r>
      <w:r w:rsidRPr="00E021A3">
        <w:tab/>
        <w:t>[0, 0, 0, 0, 0, 0, 0, 0, 0, 0, 0, 0, 0, 0, 0, 0, 0, 0, 0, 0, 0, 0, 0, 0, ],</w:t>
      </w:r>
    </w:p>
    <w:p w14:paraId="75D1E620" w14:textId="77777777" w:rsidR="00E021A3" w:rsidRPr="00E021A3" w:rsidRDefault="00E021A3" w:rsidP="00395E13">
      <w:pPr>
        <w:pStyle w:val="Code"/>
      </w:pPr>
      <w:r w:rsidRPr="00E021A3">
        <w:tab/>
      </w:r>
      <w:r w:rsidRPr="00E021A3">
        <w:tab/>
      </w:r>
      <w:r w:rsidRPr="00E021A3">
        <w:tab/>
      </w:r>
      <w:r w:rsidRPr="00E021A3">
        <w:tab/>
        <w:t>[14, 60, 63, 43, 30, 24, 21, 19, 17, 16, 17, 18, 19, 16, 19, 20, 19, 18, 17, 22, 30, 51, 58, 40, ],</w:t>
      </w:r>
    </w:p>
    <w:p w14:paraId="10764AFF" w14:textId="77777777" w:rsidR="00E021A3" w:rsidRPr="00E021A3" w:rsidRDefault="00E021A3" w:rsidP="00395E13">
      <w:pPr>
        <w:pStyle w:val="Code"/>
      </w:pPr>
      <w:r w:rsidRPr="00E021A3">
        <w:tab/>
      </w:r>
      <w:r w:rsidRPr="00E021A3">
        <w:tab/>
      </w:r>
      <w:r w:rsidRPr="00E021A3">
        <w:tab/>
      </w:r>
      <w:r w:rsidRPr="00E021A3">
        <w:tab/>
        <w:t>[14, 66, 81, 57, 37, 30, 27, 26, 22, 26, 24, 23, 26, 25, 35, 38, 37, 37, 36, 70, 91, 193, 286, 186, ],</w:t>
      </w:r>
    </w:p>
    <w:p w14:paraId="2527C55F" w14:textId="77777777" w:rsidR="00E021A3" w:rsidRPr="00E021A3" w:rsidRDefault="00E021A3" w:rsidP="00395E13">
      <w:pPr>
        <w:pStyle w:val="Code"/>
      </w:pPr>
      <w:r w:rsidRPr="00E021A3">
        <w:tab/>
      </w:r>
      <w:r w:rsidRPr="00E021A3">
        <w:tab/>
      </w:r>
      <w:r w:rsidRPr="00E021A3">
        <w:tab/>
      </w:r>
      <w:r w:rsidRPr="00E021A3">
        <w:tab/>
        <w:t>[10, 15, 16, 13, 10, 10, 10, 9, 8, 10, 10, 12, 11, 11, 13, 14, 15, 13, 20, 39, 54, 70, 86, 72, ],</w:t>
      </w:r>
    </w:p>
    <w:p w14:paraId="01CB91DA" w14:textId="77777777" w:rsidR="00E021A3" w:rsidRPr="00E021A3" w:rsidRDefault="00E021A3" w:rsidP="00395E13">
      <w:pPr>
        <w:pStyle w:val="Code"/>
      </w:pPr>
      <w:r w:rsidRPr="00E021A3">
        <w:tab/>
      </w:r>
      <w:r w:rsidRPr="00E021A3">
        <w:tab/>
      </w:r>
      <w:r w:rsidRPr="00E021A3">
        <w:tab/>
      </w:r>
      <w:r w:rsidRPr="00E021A3">
        <w:tab/>
        <w:t>[10, 10, 11, 9, 11, 9, 8, 6, 8, 8, 8, 11, 10, 9, 9, 11, 8, 11, 12, 12, 13, 17, 16, 16, ],</w:t>
      </w:r>
    </w:p>
    <w:p w14:paraId="79A6FE7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67DADE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E85FD3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5510A71"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10A5F80" w14:textId="77777777" w:rsidR="00E021A3" w:rsidRPr="00E021A3" w:rsidRDefault="00E021A3" w:rsidP="00395E13">
      <w:pPr>
        <w:pStyle w:val="Code"/>
      </w:pPr>
      <w:r w:rsidRPr="00E021A3">
        <w:tab/>
      </w:r>
      <w:r w:rsidRPr="00E021A3">
        <w:tab/>
      </w:r>
      <w:r w:rsidRPr="00E021A3">
        <w:tab/>
      </w:r>
      <w:r w:rsidRPr="00E021A3">
        <w:tab/>
        <w:t>],</w:t>
      </w:r>
    </w:p>
    <w:p w14:paraId="75FE9228" w14:textId="77777777" w:rsidR="00E021A3" w:rsidRPr="00E021A3" w:rsidRDefault="00E021A3" w:rsidP="00395E13">
      <w:pPr>
        <w:pStyle w:val="Code"/>
      </w:pPr>
      <w:r w:rsidRPr="00E021A3">
        <w:tab/>
        <w:t>'det1': 73,</w:t>
      </w:r>
    </w:p>
    <w:p w14:paraId="4239EE82" w14:textId="77777777" w:rsidR="00E021A3" w:rsidRPr="00E021A3" w:rsidRDefault="00E021A3" w:rsidP="00395E13">
      <w:pPr>
        <w:pStyle w:val="Code"/>
      </w:pPr>
      <w:r w:rsidRPr="00E021A3">
        <w:tab/>
        <w:t>'row1': 6,</w:t>
      </w:r>
    </w:p>
    <w:p w14:paraId="437FD34F" w14:textId="77777777" w:rsidR="00E021A3" w:rsidRPr="00E021A3" w:rsidRDefault="00E021A3" w:rsidP="00395E13">
      <w:pPr>
        <w:pStyle w:val="Code"/>
      </w:pPr>
      <w:r w:rsidRPr="00E021A3">
        <w:tab/>
        <w:t>'col1': 123,</w:t>
      </w:r>
    </w:p>
    <w:p w14:paraId="19DA4EA0" w14:textId="77777777" w:rsidR="00E021A3" w:rsidRPr="00E021A3" w:rsidRDefault="00E021A3" w:rsidP="00395E13">
      <w:pPr>
        <w:pStyle w:val="Code"/>
      </w:pPr>
      <w:r w:rsidRPr="00E021A3">
        <w:tab/>
        <w:t>'layer 1': [[0, 0, 0, 0, 0, 0, 0, 0, 0, 0, 0, 0, 0, 0, 0, 0, 0, 0, 0, 0, 0, 0, 0, 0, ],</w:t>
      </w:r>
    </w:p>
    <w:p w14:paraId="67070A31"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41EF13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219792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64A2F74"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70B3DE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5527958"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806082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A746CB4"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F7B24BC" w14:textId="77777777" w:rsidR="00E021A3" w:rsidRPr="00E021A3" w:rsidRDefault="00E021A3" w:rsidP="00395E13">
      <w:pPr>
        <w:pStyle w:val="Code"/>
      </w:pPr>
      <w:r w:rsidRPr="00E021A3">
        <w:tab/>
      </w:r>
      <w:r w:rsidRPr="00E021A3">
        <w:tab/>
      </w:r>
      <w:r w:rsidRPr="00E021A3">
        <w:tab/>
      </w:r>
      <w:r w:rsidRPr="00E021A3">
        <w:tab/>
        <w:t>[13, 37, 28, 21, 22, 18, 20, 17, 17, 18, 16, 16, 15, 12, 12, 12, 16, 16, 16, 12, 17, 12, 16, 12, ],</w:t>
      </w:r>
    </w:p>
    <w:p w14:paraId="123D1724" w14:textId="77777777" w:rsidR="00E021A3" w:rsidRPr="00E021A3" w:rsidRDefault="00E021A3" w:rsidP="00395E13">
      <w:pPr>
        <w:pStyle w:val="Code"/>
      </w:pPr>
      <w:r w:rsidRPr="00E021A3">
        <w:tab/>
      </w:r>
      <w:r w:rsidRPr="00E021A3">
        <w:tab/>
      </w:r>
      <w:r w:rsidRPr="00E021A3">
        <w:tab/>
      </w:r>
      <w:r w:rsidRPr="00E021A3">
        <w:tab/>
        <w:t>[17, 64, 50, 38, 52, 39, 33, 36, 33, 35, 32, 30, 29, 26, 25, 28, 46, 65, 45, 36, 42, 35, 30, 22, ],</w:t>
      </w:r>
    </w:p>
    <w:p w14:paraId="4CAD878F" w14:textId="77777777" w:rsidR="00E021A3" w:rsidRPr="00E021A3" w:rsidRDefault="00E021A3" w:rsidP="00395E13">
      <w:pPr>
        <w:pStyle w:val="Code"/>
      </w:pPr>
      <w:r w:rsidRPr="00E021A3">
        <w:tab/>
      </w:r>
      <w:r w:rsidRPr="00E021A3">
        <w:tab/>
      </w:r>
      <w:r w:rsidRPr="00E021A3">
        <w:tab/>
      </w:r>
      <w:r w:rsidRPr="00E021A3">
        <w:tab/>
        <w:t>[13, 15, 10, 11, 15, 13, 10, 10, 14, 15, 10, 10, 14, 14, 11, 11, 18, 22, 20, 17, 21, 20, 15, 18, ],</w:t>
      </w:r>
    </w:p>
    <w:p w14:paraId="38365DB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8B68E2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E791383"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5EE6725"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5F7FF7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6111A6E" w14:textId="77777777" w:rsidR="00E021A3" w:rsidRPr="00E021A3" w:rsidRDefault="00E021A3" w:rsidP="00395E13">
      <w:pPr>
        <w:pStyle w:val="Code"/>
      </w:pPr>
      <w:r w:rsidRPr="00E021A3">
        <w:tab/>
      </w:r>
      <w:r w:rsidRPr="00E021A3">
        <w:tab/>
      </w:r>
      <w:r w:rsidRPr="00E021A3">
        <w:tab/>
      </w:r>
      <w:r w:rsidRPr="00E021A3">
        <w:tab/>
        <w:t>],</w:t>
      </w:r>
    </w:p>
    <w:p w14:paraId="792FB464" w14:textId="77777777" w:rsidR="00E021A3" w:rsidRPr="00E021A3" w:rsidRDefault="00E021A3" w:rsidP="00395E13">
      <w:pPr>
        <w:pStyle w:val="Code"/>
      </w:pPr>
      <w:r w:rsidRPr="00E021A3">
        <w:tab/>
        <w:t>'det2': 74,</w:t>
      </w:r>
    </w:p>
    <w:p w14:paraId="362856A4" w14:textId="77777777" w:rsidR="00E021A3" w:rsidRPr="00E021A3" w:rsidRDefault="00E021A3" w:rsidP="00395E13">
      <w:pPr>
        <w:pStyle w:val="Code"/>
      </w:pPr>
      <w:r w:rsidRPr="00E021A3">
        <w:tab/>
        <w:t>'row2': 6,</w:t>
      </w:r>
    </w:p>
    <w:p w14:paraId="4490A439" w14:textId="77777777" w:rsidR="00E021A3" w:rsidRPr="00E021A3" w:rsidRDefault="00E021A3" w:rsidP="00395E13">
      <w:pPr>
        <w:pStyle w:val="Code"/>
      </w:pPr>
      <w:r w:rsidRPr="00E021A3">
        <w:tab/>
        <w:t>'col2': 122,</w:t>
      </w:r>
    </w:p>
    <w:p w14:paraId="7BF905F4" w14:textId="77777777" w:rsidR="00E021A3" w:rsidRPr="00E021A3" w:rsidRDefault="00E021A3" w:rsidP="00395E13">
      <w:pPr>
        <w:pStyle w:val="Code"/>
      </w:pPr>
      <w:r w:rsidRPr="00E021A3">
        <w:tab/>
        <w:t>'layer 2': [[0, 0, 0, 0, 0, 0, 0, 0, 0, 0, 0, 0, 0, 0, 0, 0, 0, 0, 0, 0, 0, 0, 0, 0, ],</w:t>
      </w:r>
    </w:p>
    <w:p w14:paraId="1B666D62"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37F194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DFA6A7F"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AD48DF0"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755F726"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7F720CE"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EB25AE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B56F2A3" w14:textId="77777777" w:rsidR="00E021A3" w:rsidRPr="00E021A3" w:rsidRDefault="00E021A3" w:rsidP="00395E13">
      <w:pPr>
        <w:pStyle w:val="Code"/>
      </w:pPr>
      <w:r w:rsidRPr="00E021A3">
        <w:tab/>
      </w:r>
      <w:r w:rsidRPr="00E021A3">
        <w:tab/>
      </w:r>
      <w:r w:rsidRPr="00E021A3">
        <w:tab/>
      </w:r>
      <w:r w:rsidRPr="00E021A3">
        <w:tab/>
        <w:t>[12, 22, 19, 13, 14, 14, 12, 10, 15, 14, 13, 15, 13, 12, 11, 12, 12, 13, 14, 14, 13, 14, 11, 12, ],</w:t>
      </w:r>
    </w:p>
    <w:p w14:paraId="31A74E6D" w14:textId="77777777" w:rsidR="00E021A3" w:rsidRPr="00E021A3" w:rsidRDefault="00E021A3" w:rsidP="00395E13">
      <w:pPr>
        <w:pStyle w:val="Code"/>
      </w:pPr>
      <w:r w:rsidRPr="00E021A3">
        <w:lastRenderedPageBreak/>
        <w:tab/>
      </w:r>
      <w:r w:rsidRPr="00E021A3">
        <w:tab/>
      </w:r>
      <w:r w:rsidRPr="00E021A3">
        <w:tab/>
      </w:r>
      <w:r w:rsidRPr="00E021A3">
        <w:tab/>
        <w:t>[14, 68, 48, 31, 25, 31, 32, 29, 50, 41, 39, 49, 45, 37, 32, 28, 30, 32, 38, 48, 35, 32, 32, 30, ],</w:t>
      </w:r>
    </w:p>
    <w:p w14:paraId="7A78850F" w14:textId="77777777" w:rsidR="00E021A3" w:rsidRPr="00E021A3" w:rsidRDefault="00E021A3" w:rsidP="00395E13">
      <w:pPr>
        <w:pStyle w:val="Code"/>
      </w:pPr>
      <w:r w:rsidRPr="00E021A3">
        <w:tab/>
      </w:r>
      <w:r w:rsidRPr="00E021A3">
        <w:tab/>
      </w:r>
      <w:r w:rsidRPr="00E021A3">
        <w:tab/>
      </w:r>
      <w:r w:rsidRPr="00E021A3">
        <w:tab/>
        <w:t>[11, 16, 13, 10, 11, 14, 12, 11, 18, 15, 16, 19, 19, 17, 13, 14, 17, 16, 21, 26, 23, 20, 20, 20, ],</w:t>
      </w:r>
    </w:p>
    <w:p w14:paraId="7C958C01"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028F070"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D9CA5B9"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D8E640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AA12940"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3B876F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6B96942" w14:textId="77777777" w:rsidR="00E021A3" w:rsidRPr="00E021A3" w:rsidRDefault="00E021A3" w:rsidP="00395E13">
      <w:pPr>
        <w:pStyle w:val="Code"/>
      </w:pPr>
      <w:r w:rsidRPr="00E021A3">
        <w:tab/>
      </w:r>
      <w:r w:rsidRPr="00E021A3">
        <w:tab/>
      </w:r>
      <w:r w:rsidRPr="00E021A3">
        <w:tab/>
      </w:r>
      <w:r w:rsidRPr="00E021A3">
        <w:tab/>
        <w:t>],</w:t>
      </w:r>
    </w:p>
    <w:p w14:paraId="6207B5EF" w14:textId="77777777" w:rsidR="00E021A3" w:rsidRPr="00E021A3" w:rsidRDefault="00E021A3" w:rsidP="00395E13">
      <w:pPr>
        <w:pStyle w:val="Code"/>
      </w:pPr>
      <w:r w:rsidRPr="00E021A3">
        <w:tab/>
        <w:t>'det3': 75,</w:t>
      </w:r>
    </w:p>
    <w:p w14:paraId="5CDB6B10" w14:textId="77777777" w:rsidR="00E021A3" w:rsidRPr="00E021A3" w:rsidRDefault="00E021A3" w:rsidP="00395E13">
      <w:pPr>
        <w:pStyle w:val="Code"/>
      </w:pPr>
      <w:r w:rsidRPr="00E021A3">
        <w:tab/>
        <w:t>'row3': 6,</w:t>
      </w:r>
    </w:p>
    <w:p w14:paraId="68A72B76" w14:textId="77777777" w:rsidR="00E021A3" w:rsidRPr="00E021A3" w:rsidRDefault="00E021A3" w:rsidP="00395E13">
      <w:pPr>
        <w:pStyle w:val="Code"/>
      </w:pPr>
      <w:r w:rsidRPr="00E021A3">
        <w:tab/>
        <w:t>'col3': 120,</w:t>
      </w:r>
    </w:p>
    <w:p w14:paraId="703B4839" w14:textId="77777777" w:rsidR="00E021A3" w:rsidRPr="00E021A3" w:rsidRDefault="00E021A3" w:rsidP="00395E13">
      <w:pPr>
        <w:pStyle w:val="Code"/>
      </w:pPr>
      <w:r w:rsidRPr="00E021A3">
        <w:tab/>
        <w:t>'layer 3': [[0, 0, 0, 0, 0, 0, 0, 0, 0, 0, 0, 0, 0, 0, 0, 0, 0, 0, 0, 0, 0, 0, 0, 0, ],</w:t>
      </w:r>
    </w:p>
    <w:p w14:paraId="2D4EA44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D01DF89"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BE96224"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366AA9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4AC10F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813BBF5"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81E72E1"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32A0983" w14:textId="77777777" w:rsidR="00E021A3" w:rsidRPr="00E021A3" w:rsidRDefault="00E021A3" w:rsidP="00395E13">
      <w:pPr>
        <w:pStyle w:val="Code"/>
      </w:pPr>
      <w:r w:rsidRPr="00E021A3">
        <w:tab/>
      </w:r>
      <w:r w:rsidRPr="00E021A3">
        <w:tab/>
      </w:r>
      <w:r w:rsidRPr="00E021A3">
        <w:tab/>
      </w:r>
      <w:r w:rsidRPr="00E021A3">
        <w:tab/>
        <w:t>[10, 13, 14, 13, 11, 12, 11, 11, 11, 12, 10, 10, 11, 11, 9, 10, 10, 12, 11, 7, 9, 9, 10, 10, ],</w:t>
      </w:r>
    </w:p>
    <w:p w14:paraId="2EBBD662" w14:textId="77777777" w:rsidR="00E021A3" w:rsidRPr="00E021A3" w:rsidRDefault="00E021A3" w:rsidP="00395E13">
      <w:pPr>
        <w:pStyle w:val="Code"/>
      </w:pPr>
      <w:r w:rsidRPr="00E021A3">
        <w:tab/>
      </w:r>
      <w:r w:rsidRPr="00E021A3">
        <w:tab/>
      </w:r>
      <w:r w:rsidRPr="00E021A3">
        <w:tab/>
      </w:r>
      <w:r w:rsidRPr="00E021A3">
        <w:tab/>
        <w:t>[13, 13, 58, 47, 32, 29, 24, 24, 30, 40, 33, 26, 28, 33, 25, 25, 22, 23, 25, 24, 23, 20, 19, 20, ],</w:t>
      </w:r>
    </w:p>
    <w:p w14:paraId="771C47BD" w14:textId="77777777" w:rsidR="00E021A3" w:rsidRPr="00E021A3" w:rsidRDefault="00E021A3" w:rsidP="00395E13">
      <w:pPr>
        <w:pStyle w:val="Code"/>
      </w:pPr>
      <w:r w:rsidRPr="00E021A3">
        <w:tab/>
      </w:r>
      <w:r w:rsidRPr="00E021A3">
        <w:tab/>
      </w:r>
      <w:r w:rsidRPr="00E021A3">
        <w:tab/>
      </w:r>
      <w:r w:rsidRPr="00E021A3">
        <w:tab/>
        <w:t>[10, 12, 29, 23, 18, 18, 15, 17, 25, 29, 26, 20, 22, 32, 26, 23, 22, 24, 29, 32, 29, 26, 24, 23, ],</w:t>
      </w:r>
    </w:p>
    <w:p w14:paraId="12F90B35" w14:textId="77777777" w:rsidR="00E021A3" w:rsidRPr="00E021A3" w:rsidRDefault="00E021A3" w:rsidP="00395E13">
      <w:pPr>
        <w:pStyle w:val="Code"/>
      </w:pPr>
      <w:r w:rsidRPr="00E021A3">
        <w:tab/>
      </w:r>
      <w:r w:rsidRPr="00E021A3">
        <w:tab/>
      </w:r>
      <w:r w:rsidRPr="00E021A3">
        <w:tab/>
      </w:r>
      <w:r w:rsidRPr="00E021A3">
        <w:tab/>
        <w:t>[13, 10, 11, 11, 11, 10, 10, 11, 9, 10, 10, 9, 11, 9, 10, 11, 11, 8, 12, 8, 8, 10, 10, 8, ],</w:t>
      </w:r>
    </w:p>
    <w:p w14:paraId="772FB94E"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CE4E95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4D94A5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F06807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77B355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CBB0C59" w14:textId="77777777" w:rsidR="00E021A3" w:rsidRPr="00E021A3" w:rsidRDefault="00E021A3" w:rsidP="00395E13">
      <w:pPr>
        <w:pStyle w:val="Code"/>
      </w:pPr>
      <w:r w:rsidRPr="00E021A3">
        <w:tab/>
      </w:r>
      <w:r w:rsidRPr="00E021A3">
        <w:tab/>
      </w:r>
      <w:r w:rsidRPr="00E021A3">
        <w:tab/>
      </w:r>
      <w:r w:rsidRPr="00E021A3">
        <w:tab/>
        <w:t>],</w:t>
      </w:r>
    </w:p>
    <w:p w14:paraId="0ED58AD3" w14:textId="77777777" w:rsidR="00E021A3" w:rsidRPr="00E021A3" w:rsidRDefault="00E021A3" w:rsidP="00395E13">
      <w:pPr>
        <w:pStyle w:val="Code"/>
      </w:pPr>
      <w:r w:rsidRPr="00E021A3">
        <w:tab/>
        <w:t>'det4': 76,</w:t>
      </w:r>
    </w:p>
    <w:p w14:paraId="313B87FC" w14:textId="77777777" w:rsidR="00E021A3" w:rsidRPr="00E021A3" w:rsidRDefault="00E021A3" w:rsidP="00395E13">
      <w:pPr>
        <w:pStyle w:val="Code"/>
      </w:pPr>
      <w:r w:rsidRPr="00E021A3">
        <w:tab/>
        <w:t>'row4': 6,</w:t>
      </w:r>
    </w:p>
    <w:p w14:paraId="53DCA563" w14:textId="77777777" w:rsidR="00E021A3" w:rsidRPr="00E021A3" w:rsidRDefault="00E021A3" w:rsidP="00395E13">
      <w:pPr>
        <w:pStyle w:val="Code"/>
      </w:pPr>
      <w:r w:rsidRPr="00E021A3">
        <w:tab/>
        <w:t>'col4': 118,</w:t>
      </w:r>
    </w:p>
    <w:p w14:paraId="52C1B4CF" w14:textId="77777777" w:rsidR="00E021A3" w:rsidRPr="00E021A3" w:rsidRDefault="00E021A3" w:rsidP="00395E13">
      <w:pPr>
        <w:pStyle w:val="Code"/>
      </w:pPr>
      <w:r w:rsidRPr="00E021A3">
        <w:tab/>
        <w:t>'layer 4': [[0, 0, 0, 0, 0, 0, 0, 0, 0, 0, 0, 0, 0, 0, 0, 0, 0, 0, 0, 0, 0, 0, 0, 0, ],</w:t>
      </w:r>
    </w:p>
    <w:p w14:paraId="6C424DFA"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6B6556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BF7F5C3"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29C1866"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960E3B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250D859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2CB4AC7"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C006200" w14:textId="77777777" w:rsidR="00E021A3" w:rsidRPr="00E021A3" w:rsidRDefault="00E021A3" w:rsidP="00395E13">
      <w:pPr>
        <w:pStyle w:val="Code"/>
      </w:pPr>
      <w:r w:rsidRPr="00E021A3">
        <w:tab/>
      </w:r>
      <w:r w:rsidRPr="00E021A3">
        <w:tab/>
      </w:r>
      <w:r w:rsidRPr="00E021A3">
        <w:tab/>
      </w:r>
      <w:r w:rsidRPr="00E021A3">
        <w:tab/>
        <w:t>[12, 12, 11, 10, 12, 10, 13, 11, 9, 12, 11, 13, 9, 11, 11, 11, 11, 8, 12, 9, 11, 7, 9, 7, ],</w:t>
      </w:r>
    </w:p>
    <w:p w14:paraId="55BC6C32" w14:textId="77777777" w:rsidR="00E021A3" w:rsidRPr="00E021A3" w:rsidRDefault="00E021A3" w:rsidP="00395E13">
      <w:pPr>
        <w:pStyle w:val="Code"/>
      </w:pPr>
      <w:r w:rsidRPr="00E021A3">
        <w:lastRenderedPageBreak/>
        <w:tab/>
      </w:r>
      <w:r w:rsidRPr="00E021A3">
        <w:tab/>
      </w:r>
      <w:r w:rsidRPr="00E021A3">
        <w:tab/>
      </w:r>
      <w:r w:rsidRPr="00E021A3">
        <w:tab/>
        <w:t>[10, 38, 46, 31, 29, 23, 40, 29, 25, 20, 18, 42, 52, 38, 46, 45, 28, 25, 24, 24, 20, 17, 18, 19, ],</w:t>
      </w:r>
    </w:p>
    <w:p w14:paraId="388F9DF8" w14:textId="77777777" w:rsidR="00E021A3" w:rsidRPr="00E021A3" w:rsidRDefault="00E021A3" w:rsidP="00395E13">
      <w:pPr>
        <w:pStyle w:val="Code"/>
      </w:pPr>
      <w:r w:rsidRPr="00E021A3">
        <w:tab/>
      </w:r>
      <w:r w:rsidRPr="00E021A3">
        <w:tab/>
      </w:r>
      <w:r w:rsidRPr="00E021A3">
        <w:tab/>
      </w:r>
      <w:r w:rsidRPr="00E021A3">
        <w:tab/>
        <w:t>[10, 30, 40, 31, 28, 25, 46, 36, 26, 21, 21, 72, 115, 72, 107, 117, 69, 51, 50, 58, 51, 39, 36, 36, ],</w:t>
      </w:r>
    </w:p>
    <w:p w14:paraId="78AC0AD5" w14:textId="77777777" w:rsidR="00E021A3" w:rsidRPr="00E021A3" w:rsidRDefault="00E021A3" w:rsidP="00395E13">
      <w:pPr>
        <w:pStyle w:val="Code"/>
      </w:pPr>
      <w:r w:rsidRPr="00E021A3">
        <w:tab/>
      </w:r>
      <w:r w:rsidRPr="00E021A3">
        <w:tab/>
      </w:r>
      <w:r w:rsidRPr="00E021A3">
        <w:tab/>
      </w:r>
      <w:r w:rsidRPr="00E021A3">
        <w:tab/>
        <w:t>[11, 12, 11, 13, 14, 10, 11, 12, 11, 9, 10, 15, 17, 14, 21, 16, 14, 12, 15, 14, 13, 11, 11, 11, ],</w:t>
      </w:r>
    </w:p>
    <w:p w14:paraId="7B28821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C1492B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C4E2E69"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E572C23"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1452B2E"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5967648" w14:textId="77777777" w:rsidR="00E021A3" w:rsidRPr="00E021A3" w:rsidRDefault="00E021A3" w:rsidP="00395E13">
      <w:pPr>
        <w:pStyle w:val="Code"/>
      </w:pPr>
      <w:r w:rsidRPr="00E021A3">
        <w:tab/>
      </w:r>
      <w:r w:rsidRPr="00E021A3">
        <w:tab/>
      </w:r>
      <w:r w:rsidRPr="00E021A3">
        <w:tab/>
      </w:r>
      <w:r w:rsidRPr="00E021A3">
        <w:tab/>
        <w:t>],</w:t>
      </w:r>
    </w:p>
    <w:p w14:paraId="7844514A" w14:textId="77777777" w:rsidR="00E021A3" w:rsidRPr="00E021A3" w:rsidRDefault="00E021A3" w:rsidP="00395E13">
      <w:pPr>
        <w:pStyle w:val="Code"/>
      </w:pPr>
      <w:r w:rsidRPr="00E021A3">
        <w:tab/>
        <w:t>'det5': 77,</w:t>
      </w:r>
    </w:p>
    <w:p w14:paraId="6FEF795E" w14:textId="77777777" w:rsidR="00E021A3" w:rsidRPr="00E021A3" w:rsidRDefault="00E021A3" w:rsidP="00395E13">
      <w:pPr>
        <w:pStyle w:val="Code"/>
      </w:pPr>
      <w:r w:rsidRPr="00E021A3">
        <w:tab/>
        <w:t>'row5': 6,</w:t>
      </w:r>
    </w:p>
    <w:p w14:paraId="51100428" w14:textId="77777777" w:rsidR="00E021A3" w:rsidRPr="00E021A3" w:rsidRDefault="00E021A3" w:rsidP="00395E13">
      <w:pPr>
        <w:pStyle w:val="Code"/>
      </w:pPr>
      <w:r w:rsidRPr="00E021A3">
        <w:tab/>
        <w:t>'col5': 117,</w:t>
      </w:r>
    </w:p>
    <w:p w14:paraId="6E7C59DB" w14:textId="77777777" w:rsidR="00E021A3" w:rsidRPr="00E021A3" w:rsidRDefault="00E021A3" w:rsidP="00395E13">
      <w:pPr>
        <w:pStyle w:val="Code"/>
      </w:pPr>
      <w:r w:rsidRPr="00E021A3">
        <w:tab/>
        <w:t>'layer 5': [[0, 0, 0, 0, 0, 0, 0, 0, 0, 0, 0, 0, 0, 0, 0, 0, 0, 0, 0, 0, 0, 0, 0, 0, ],</w:t>
      </w:r>
    </w:p>
    <w:p w14:paraId="339012E8"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39321AEF"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524015B2"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F8D2374"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4961884"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D377810"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0405DE2D"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029083C" w14:textId="77777777" w:rsidR="00E021A3" w:rsidRPr="00E021A3" w:rsidRDefault="00E021A3" w:rsidP="00395E13">
      <w:pPr>
        <w:pStyle w:val="Code"/>
      </w:pPr>
      <w:r w:rsidRPr="00E021A3">
        <w:tab/>
      </w:r>
      <w:r w:rsidRPr="00E021A3">
        <w:tab/>
      </w:r>
      <w:r w:rsidRPr="00E021A3">
        <w:tab/>
      </w:r>
      <w:r w:rsidRPr="00E021A3">
        <w:tab/>
        <w:t>[12, 28, 22, 16, 12, 13, 12, 12, 13, 13, 12, 16, 13, 17, 14, 13, 15, 11, 13, 13, 14, 13, 13, 12, ],</w:t>
      </w:r>
    </w:p>
    <w:p w14:paraId="712DE639" w14:textId="77777777" w:rsidR="00E021A3" w:rsidRPr="00E021A3" w:rsidRDefault="00E021A3" w:rsidP="00395E13">
      <w:pPr>
        <w:pStyle w:val="Code"/>
      </w:pPr>
      <w:r w:rsidRPr="00E021A3">
        <w:tab/>
      </w:r>
      <w:r w:rsidRPr="00E021A3">
        <w:tab/>
      </w:r>
      <w:r w:rsidRPr="00E021A3">
        <w:tab/>
      </w:r>
      <w:r w:rsidRPr="00E021A3">
        <w:tab/>
        <w:t>[17, 60, 51, 33, 23, 23, 24, 28, 28, 26, 23, 38, 44, 67, 52, 35, 51, 53, 37, 42, 39, 34, 31, 29, ],</w:t>
      </w:r>
    </w:p>
    <w:p w14:paraId="08E5FF70" w14:textId="77777777" w:rsidR="00E021A3" w:rsidRPr="00E021A3" w:rsidRDefault="00E021A3" w:rsidP="00395E13">
      <w:pPr>
        <w:pStyle w:val="Code"/>
      </w:pPr>
      <w:r w:rsidRPr="00E021A3">
        <w:tab/>
      </w:r>
      <w:r w:rsidRPr="00E021A3">
        <w:tab/>
      </w:r>
      <w:r w:rsidRPr="00E021A3">
        <w:tab/>
      </w:r>
      <w:r w:rsidRPr="00E021A3">
        <w:tab/>
        <w:t>[10, 15, 11, 10, 11, 11, 11, 10, 11, 12, 13, 13, 15, 22, 15, 16, 17, 20, 13, 19, 18, 16, 18, 18, ],</w:t>
      </w:r>
    </w:p>
    <w:p w14:paraId="7A85205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0375DD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4718A540"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17886A69"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6766EFAC"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30575CB" w14:textId="77777777" w:rsidR="00E021A3" w:rsidRPr="00E021A3" w:rsidRDefault="00E021A3" w:rsidP="00395E13">
      <w:pPr>
        <w:pStyle w:val="Code"/>
      </w:pPr>
      <w:r w:rsidRPr="00E021A3">
        <w:tab/>
      </w:r>
      <w:r w:rsidRPr="00E021A3">
        <w:tab/>
      </w:r>
      <w:r w:rsidRPr="00E021A3">
        <w:tab/>
      </w:r>
      <w:r w:rsidRPr="00E021A3">
        <w:tab/>
        <w:t>[0, 0, 0, 0, 0, 0, 0, 0, 0, 0, 0, 0, 0, 0, 0, 0, 0, 0, 0, 0, 0, 0, 0, 0, ],</w:t>
      </w:r>
    </w:p>
    <w:p w14:paraId="749F02E2" w14:textId="75700272" w:rsidR="0095045D" w:rsidRDefault="00E021A3" w:rsidP="00395E13">
      <w:pPr>
        <w:pStyle w:val="Code"/>
      </w:pPr>
      <w:r w:rsidRPr="00E021A3">
        <w:tab/>
      </w:r>
      <w:r w:rsidRPr="00E021A3">
        <w:tab/>
      </w:r>
      <w:r w:rsidRPr="00E021A3">
        <w:tab/>
      </w:r>
      <w:r w:rsidRPr="00E021A3">
        <w:tab/>
        <w:t>],},</w:t>
      </w:r>
    </w:p>
    <w:p w14:paraId="651AD203" w14:textId="2FD78DE3" w:rsidR="00E021A3" w:rsidRDefault="00E021A3" w:rsidP="00395E13">
      <w:pPr>
        <w:pStyle w:val="Code"/>
      </w:pPr>
    </w:p>
    <w:p w14:paraId="7B6B14E7" w14:textId="7224689B" w:rsidR="00E021A3" w:rsidRDefault="00E021A3" w:rsidP="00395E13">
      <w:pPr>
        <w:pStyle w:val="Code"/>
      </w:pPr>
    </w:p>
    <w:p w14:paraId="79CDF9F7" w14:textId="4A451D3D" w:rsidR="00E021A3" w:rsidRDefault="00774191" w:rsidP="00E021A3">
      <w:pPr>
        <w:pStyle w:val="Heading2"/>
      </w:pPr>
      <w:bookmarkStart w:id="135" w:name="_Toc10904366"/>
      <w:r>
        <w:t>Graphical Overview</w:t>
      </w:r>
      <w:r w:rsidR="00E021A3">
        <w:t xml:space="preserve"> of Data</w:t>
      </w:r>
      <w:bookmarkEnd w:id="135"/>
    </w:p>
    <w:p w14:paraId="4CC17CF3" w14:textId="030F3219" w:rsidR="00F64205" w:rsidRDefault="00F64205" w:rsidP="00395E13">
      <w:pPr>
        <w:rPr>
          <w:lang w:val="en-GB" w:eastAsia="en-GB"/>
        </w:rPr>
      </w:pPr>
    </w:p>
    <w:p w14:paraId="7901986F" w14:textId="1282C41F" w:rsidR="00F64205" w:rsidRDefault="00F64205" w:rsidP="00F64205">
      <w:pPr>
        <w:pStyle w:val="Heading3"/>
      </w:pPr>
      <w:bookmarkStart w:id="136" w:name="_Toc10904367"/>
      <w:r>
        <w:t>Electron and Pion Counts per Run</w:t>
      </w:r>
      <w:bookmarkEnd w:id="136"/>
    </w:p>
    <w:p w14:paraId="2DAD16E9" w14:textId="3F0F291E" w:rsidR="00F64205" w:rsidRDefault="00F64205" w:rsidP="00395E13">
      <w:pPr>
        <w:rPr>
          <w:lang w:val="en-GB" w:eastAsia="en-GB"/>
        </w:rPr>
      </w:pPr>
    </w:p>
    <w:p w14:paraId="43A94CCC" w14:textId="0296DA8E" w:rsidR="00F64205" w:rsidRDefault="00F64205" w:rsidP="00395E13">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95E13">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95E13">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95E13">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95E13">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95E13">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95E13">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95E13">
      <w:pPr>
        <w:rPr>
          <w:lang w:val="en-GB" w:eastAsia="en-GB"/>
        </w:rPr>
      </w:pPr>
    </w:p>
    <w:p w14:paraId="0D442818" w14:textId="1CB7437E" w:rsidR="00F64205" w:rsidRDefault="00F64205" w:rsidP="00F64205">
      <w:pPr>
        <w:pStyle w:val="Heading3"/>
      </w:pPr>
      <w:bookmarkStart w:id="137" w:name="_Toc10904368"/>
      <w:r>
        <w:t>Bethe Bloch Curve per Run for Electrons and Pions</w:t>
      </w:r>
      <w:bookmarkEnd w:id="137"/>
    </w:p>
    <w:p w14:paraId="3794DDAB" w14:textId="5AF0C63D" w:rsidR="001F7665" w:rsidRDefault="001F7665" w:rsidP="00395E13">
      <w:pPr>
        <w:rPr>
          <w:lang w:val="en-GB" w:eastAsia="en-GB"/>
        </w:rPr>
      </w:pPr>
    </w:p>
    <w:p w14:paraId="61F1EBEC" w14:textId="793047C4" w:rsidR="001F7665" w:rsidRDefault="001F7665" w:rsidP="00395E13">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95E13">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95E13">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95E13">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95E13">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95E13">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95E13">
      <w:pPr>
        <w:rPr>
          <w:lang w:val="en-GB" w:eastAsia="en-GB"/>
        </w:rPr>
      </w:pPr>
    </w:p>
    <w:p w14:paraId="64784AA5" w14:textId="51CA7918" w:rsidR="001F7665" w:rsidRDefault="001F7665" w:rsidP="00395E13">
      <w:pPr>
        <w:rPr>
          <w:lang w:val="en-GB" w:eastAsia="en-GB"/>
        </w:rPr>
      </w:pPr>
    </w:p>
    <w:p w14:paraId="5F946E3A" w14:textId="0F6EB9F3" w:rsidR="001F7665" w:rsidRDefault="00382AC3" w:rsidP="00AB50EC">
      <w:pPr>
        <w:pStyle w:val="Heading3"/>
      </w:pPr>
      <w:bookmarkStart w:id="138" w:name="_Toc10904369"/>
      <w:r>
        <w:t>nσ Electron per Run for Electrons and Pions</w:t>
      </w:r>
      <w:bookmarkEnd w:id="138"/>
    </w:p>
    <w:p w14:paraId="0301A780" w14:textId="10784FB3" w:rsidR="00382AC3" w:rsidRDefault="00382AC3" w:rsidP="00395E1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95E13">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95E13">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95E13">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95E13">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95E13">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95E13">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95E13">
      <w:pPr>
        <w:rPr>
          <w:lang w:val="en-GB" w:eastAsia="en-GB"/>
        </w:rPr>
      </w:pPr>
    </w:p>
    <w:p w14:paraId="33773656" w14:textId="0DC55C4F" w:rsidR="00E07FD1" w:rsidRDefault="00E07FD1" w:rsidP="00241D70">
      <w:pPr>
        <w:pStyle w:val="Heading1"/>
        <w:spacing w:line="480" w:lineRule="auto"/>
      </w:pPr>
      <w:bookmarkStart w:id="139" w:name="_Toc10904370"/>
      <w:r w:rsidRPr="000A198C">
        <w:lastRenderedPageBreak/>
        <w:t>Methods</w:t>
      </w:r>
      <w:bookmarkEnd w:id="139"/>
    </w:p>
    <w:p w14:paraId="3AE5E0F7" w14:textId="5DEA632A" w:rsidR="0049598E" w:rsidRDefault="00274E20" w:rsidP="00395E13">
      <w:r>
        <w:br w:type="page"/>
      </w:r>
    </w:p>
    <w:p w14:paraId="69C55209" w14:textId="4B98E01F" w:rsidR="0049598E" w:rsidRDefault="0049598E" w:rsidP="00E74772">
      <w:pPr>
        <w:pStyle w:val="Heading2"/>
      </w:pPr>
      <w:bookmarkStart w:id="140" w:name="_Toc10904371"/>
      <w:r>
        <w:lastRenderedPageBreak/>
        <w:t>Data Pre</w:t>
      </w:r>
      <w:r w:rsidR="00931351">
        <w:t>-</w:t>
      </w:r>
      <w:r>
        <w:t>processing for Deep Learning</w:t>
      </w:r>
      <w:bookmarkEnd w:id="140"/>
    </w:p>
    <w:p w14:paraId="368DB647" w14:textId="4596C5ED" w:rsidR="0049598E" w:rsidRDefault="0049598E" w:rsidP="00395E13">
      <w:pPr>
        <w:rPr>
          <w:lang w:val="en-GB" w:eastAsia="en-GB"/>
        </w:rPr>
      </w:pPr>
    </w:p>
    <w:p w14:paraId="456F4DF4" w14:textId="33A03A64" w:rsidR="0049598E" w:rsidRDefault="0049598E" w:rsidP="00395E13">
      <w:pPr>
        <w:rPr>
          <w:lang w:val="en-GB" w:eastAsia="en-GB"/>
        </w:rPr>
      </w:pPr>
    </w:p>
    <w:p w14:paraId="5715FEBD" w14:textId="77777777" w:rsidR="00FD31C2" w:rsidRDefault="0049598E" w:rsidP="00395E13">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2">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47E62FEB" w:rsidR="0049598E" w:rsidRDefault="00FD31C2" w:rsidP="00395E13">
      <w:pPr>
        <w:pStyle w:val="Caption"/>
        <w:rPr>
          <w:lang w:val="en-GB" w:eastAsia="en-GB"/>
        </w:rPr>
      </w:pPr>
      <w:bookmarkStart w:id="141" w:name="_Toc10904436"/>
      <w:r>
        <w:t xml:space="preserve">Figure </w:t>
      </w:r>
      <w:r>
        <w:fldChar w:fldCharType="begin"/>
      </w:r>
      <w:r>
        <w:instrText xml:space="preserve"> SEQ Figure \* ARABIC </w:instrText>
      </w:r>
      <w:r>
        <w:fldChar w:fldCharType="separate"/>
      </w:r>
      <w:r w:rsidR="00250B8A">
        <w:rPr>
          <w:noProof/>
        </w:rPr>
        <w:t>35</w:t>
      </w:r>
      <w:r>
        <w:fldChar w:fldCharType="end"/>
      </w:r>
      <w:r>
        <w:t>: Data pre</w:t>
      </w:r>
      <w:r w:rsidR="005E6362">
        <w:t>-</w:t>
      </w:r>
      <w:r>
        <w:t>processing environment and repository logic</w:t>
      </w:r>
      <w:bookmarkEnd w:id="141"/>
    </w:p>
    <w:p w14:paraId="52B1F8A9" w14:textId="7CD795E6" w:rsidR="0049598E" w:rsidRDefault="0049598E" w:rsidP="00395E13">
      <w:pPr>
        <w:rPr>
          <w:lang w:val="en-GB" w:eastAsia="en-GB"/>
        </w:rPr>
      </w:pPr>
    </w:p>
    <w:p w14:paraId="759EA0FF" w14:textId="77777777" w:rsidR="0049598E" w:rsidRPr="0049598E" w:rsidRDefault="0049598E" w:rsidP="00395E13">
      <w:pPr>
        <w:rPr>
          <w:lang w:val="en-GB" w:eastAsia="en-GB"/>
        </w:rPr>
      </w:pPr>
    </w:p>
    <w:p w14:paraId="259F2B75" w14:textId="0AA51FF8" w:rsidR="009C133F" w:rsidRDefault="00962277" w:rsidP="00E74772">
      <w:pPr>
        <w:pStyle w:val="Heading2"/>
      </w:pPr>
      <w:bookmarkStart w:id="142" w:name="_Toc10904372"/>
      <w:r>
        <w:t>Deep Learning for Particle Identification</w:t>
      </w:r>
      <w:bookmarkEnd w:id="142"/>
    </w:p>
    <w:p w14:paraId="6F01B4EA" w14:textId="798F7BC5" w:rsidR="000A4B73" w:rsidRDefault="000A4B73" w:rsidP="00395E13">
      <w:pPr>
        <w:rPr>
          <w:lang w:val="en-GB" w:eastAsia="en-GB"/>
        </w:rPr>
      </w:pPr>
    </w:p>
    <w:p w14:paraId="108C2D5B" w14:textId="7C0026DE" w:rsidR="000A4B73" w:rsidRDefault="000A4B73" w:rsidP="000A4B73">
      <w:pPr>
        <w:pStyle w:val="Heading3"/>
      </w:pPr>
      <w:bookmarkStart w:id="143" w:name="_Toc10904373"/>
      <w:r>
        <w:t>Feed forward neural networks</w:t>
      </w:r>
      <w:bookmarkEnd w:id="143"/>
    </w:p>
    <w:p w14:paraId="4DAFE729" w14:textId="77EB405B" w:rsidR="000A144D" w:rsidRPr="000A144D" w:rsidRDefault="000A144D" w:rsidP="000A144D">
      <w:pPr>
        <w:pStyle w:val="Heading4"/>
      </w:pPr>
      <w:r>
        <w:t>Model 1</w:t>
      </w:r>
    </w:p>
    <w:p w14:paraId="050909CA" w14:textId="2856AA09" w:rsidR="001557E2" w:rsidRDefault="001557E2" w:rsidP="00395E13">
      <w:pPr>
        <w:rPr>
          <w:lang w:val="en-GB" w:eastAsia="en-GB"/>
        </w:rPr>
      </w:pPr>
    </w:p>
    <w:p w14:paraId="1FC5EA8C" w14:textId="06AECAFB" w:rsidR="001557E2" w:rsidRPr="001557E2" w:rsidRDefault="00E048F8" w:rsidP="00395E13">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95E13">
      <w:pPr>
        <w:rPr>
          <w:lang w:val="en-GB" w:eastAsia="en-GB"/>
        </w:rPr>
      </w:pPr>
    </w:p>
    <w:p w14:paraId="2D3495CA" w14:textId="77777777" w:rsidR="006D1CB9" w:rsidRPr="006D1CB9" w:rsidRDefault="006D1CB9" w:rsidP="00395E13">
      <w:pPr>
        <w:pStyle w:val="Python"/>
      </w:pPr>
      <w:r w:rsidRPr="006D1CB9">
        <w:t>model1 = Sequential([</w:t>
      </w:r>
    </w:p>
    <w:p w14:paraId="55634398" w14:textId="77777777" w:rsidR="006D1CB9" w:rsidRPr="006D1CB9" w:rsidRDefault="006D1CB9" w:rsidP="00395E13">
      <w:pPr>
        <w:pStyle w:val="Python"/>
      </w:pPr>
      <w:r w:rsidRPr="006D1CB9">
        <w:t xml:space="preserve">    Dense(256, input_shape=(24,)),</w:t>
      </w:r>
    </w:p>
    <w:p w14:paraId="5C24F68F" w14:textId="77777777" w:rsidR="006D1CB9" w:rsidRPr="006D1CB9" w:rsidRDefault="006D1CB9" w:rsidP="00395E13">
      <w:pPr>
        <w:pStyle w:val="Python"/>
      </w:pPr>
      <w:r w:rsidRPr="006D1CB9">
        <w:t xml:space="preserve">    Activation('relu'),</w:t>
      </w:r>
    </w:p>
    <w:p w14:paraId="1113ABB6" w14:textId="77777777" w:rsidR="006D1CB9" w:rsidRPr="006D1CB9" w:rsidRDefault="006D1CB9" w:rsidP="00395E13">
      <w:pPr>
        <w:pStyle w:val="Python"/>
      </w:pPr>
      <w:r w:rsidRPr="006D1CB9">
        <w:t xml:space="preserve">    Dense(128),</w:t>
      </w:r>
    </w:p>
    <w:p w14:paraId="3AAF1DD7" w14:textId="77777777" w:rsidR="006D1CB9" w:rsidRPr="006D1CB9" w:rsidRDefault="006D1CB9" w:rsidP="00395E13">
      <w:pPr>
        <w:pStyle w:val="Python"/>
      </w:pPr>
      <w:r w:rsidRPr="006D1CB9">
        <w:t xml:space="preserve">    Activation('relu'),</w:t>
      </w:r>
    </w:p>
    <w:p w14:paraId="6B1887D6" w14:textId="77777777" w:rsidR="006D1CB9" w:rsidRPr="006D1CB9" w:rsidRDefault="006D1CB9" w:rsidP="00395E13">
      <w:pPr>
        <w:pStyle w:val="Python"/>
      </w:pPr>
      <w:r w:rsidRPr="006D1CB9">
        <w:t xml:space="preserve">    Dense(128),</w:t>
      </w:r>
    </w:p>
    <w:p w14:paraId="27200891" w14:textId="77777777" w:rsidR="006D1CB9" w:rsidRPr="006D1CB9" w:rsidRDefault="006D1CB9" w:rsidP="00395E13">
      <w:pPr>
        <w:pStyle w:val="Python"/>
      </w:pPr>
      <w:r w:rsidRPr="006D1CB9">
        <w:t xml:space="preserve">    Activation('relu'),</w:t>
      </w:r>
    </w:p>
    <w:p w14:paraId="12F564D7" w14:textId="77777777" w:rsidR="006D1CB9" w:rsidRPr="006D1CB9" w:rsidRDefault="006D1CB9" w:rsidP="00395E13">
      <w:pPr>
        <w:pStyle w:val="Python"/>
      </w:pPr>
      <w:r w:rsidRPr="006D1CB9">
        <w:t xml:space="preserve">    Dense(64),</w:t>
      </w:r>
    </w:p>
    <w:p w14:paraId="6B2A4E7D" w14:textId="77777777" w:rsidR="006D1CB9" w:rsidRPr="006D1CB9" w:rsidRDefault="006D1CB9" w:rsidP="00395E13">
      <w:pPr>
        <w:pStyle w:val="Python"/>
      </w:pPr>
      <w:r w:rsidRPr="006D1CB9">
        <w:t xml:space="preserve">    Activation('relu'),</w:t>
      </w:r>
    </w:p>
    <w:p w14:paraId="51120F10" w14:textId="77777777" w:rsidR="006D1CB9" w:rsidRPr="006D1CB9" w:rsidRDefault="006D1CB9" w:rsidP="00395E13">
      <w:pPr>
        <w:pStyle w:val="Python"/>
      </w:pPr>
      <w:r w:rsidRPr="006D1CB9">
        <w:t xml:space="preserve">    Dense(2),</w:t>
      </w:r>
    </w:p>
    <w:p w14:paraId="3CD8CA2E" w14:textId="77777777" w:rsidR="006D1CB9" w:rsidRPr="006D1CB9" w:rsidRDefault="006D1CB9" w:rsidP="00395E13">
      <w:pPr>
        <w:pStyle w:val="Python"/>
      </w:pPr>
      <w:r w:rsidRPr="006D1CB9">
        <w:t xml:space="preserve">    Activation('softmax')</w:t>
      </w:r>
    </w:p>
    <w:p w14:paraId="63D119BB" w14:textId="77777777" w:rsidR="006D1CB9" w:rsidRPr="006D1CB9" w:rsidRDefault="006D1CB9" w:rsidP="00395E13">
      <w:pPr>
        <w:pStyle w:val="Python"/>
      </w:pPr>
      <w:r w:rsidRPr="006D1CB9">
        <w:t>])</w:t>
      </w:r>
    </w:p>
    <w:p w14:paraId="67D4FEA9" w14:textId="77777777" w:rsidR="006D1CB9" w:rsidRPr="006D1CB9" w:rsidRDefault="006D1CB9" w:rsidP="00395E13">
      <w:pPr>
        <w:pStyle w:val="Python"/>
      </w:pPr>
    </w:p>
    <w:p w14:paraId="713A9087" w14:textId="77777777" w:rsidR="006D1CB9" w:rsidRPr="006D1CB9" w:rsidRDefault="006D1CB9" w:rsidP="00395E13">
      <w:pPr>
        <w:pStyle w:val="Python"/>
      </w:pPr>
      <w:r w:rsidRPr="006D1CB9">
        <w:t>model1.compile(loss='categorical_crossentropy',</w:t>
      </w:r>
    </w:p>
    <w:p w14:paraId="6EC783E6" w14:textId="77777777" w:rsidR="006D1CB9" w:rsidRPr="006D1CB9" w:rsidRDefault="006D1CB9" w:rsidP="00395E13">
      <w:pPr>
        <w:pStyle w:val="Python"/>
      </w:pPr>
      <w:r w:rsidRPr="006D1CB9">
        <w:t xml:space="preserve">              optimizer='rmsprop',</w:t>
      </w:r>
    </w:p>
    <w:p w14:paraId="771C0E4E" w14:textId="77777777" w:rsidR="006D1CB9" w:rsidRPr="006D1CB9" w:rsidRDefault="006D1CB9" w:rsidP="00395E13">
      <w:pPr>
        <w:pStyle w:val="Python"/>
      </w:pPr>
      <w:r w:rsidRPr="006D1CB9">
        <w:t xml:space="preserve">              metrics=['accuracy'])</w:t>
      </w:r>
    </w:p>
    <w:p w14:paraId="0A5DBB01" w14:textId="77777777" w:rsidR="006D1CB9" w:rsidRPr="006D1CB9" w:rsidRDefault="006D1CB9" w:rsidP="00395E13">
      <w:pPr>
        <w:pStyle w:val="Python"/>
      </w:pPr>
    </w:p>
    <w:p w14:paraId="48DBC1CC" w14:textId="77777777" w:rsidR="006D1CB9" w:rsidRPr="006D1CB9" w:rsidRDefault="006D1CB9" w:rsidP="00395E13">
      <w:pPr>
        <w:pStyle w:val="Python"/>
      </w:pPr>
    </w:p>
    <w:p w14:paraId="04EA9FEE" w14:textId="77777777" w:rsidR="007B2B2C" w:rsidRDefault="006D1CB9" w:rsidP="00395E13">
      <w:pPr>
        <w:pStyle w:val="Python"/>
      </w:pPr>
      <w:r w:rsidRPr="006D1CB9">
        <w:t>history = model1.fit(x_train, y_train,</w:t>
      </w:r>
    </w:p>
    <w:p w14:paraId="5E8FACBD" w14:textId="6E6A73D5" w:rsidR="006D1CB9" w:rsidRPr="006D1CB9" w:rsidRDefault="006D1CB9" w:rsidP="00395E13">
      <w:pPr>
        <w:pStyle w:val="Python"/>
      </w:pPr>
      <w:r w:rsidRPr="006D1CB9">
        <w:t xml:space="preserve">              epochs=epochs,</w:t>
      </w:r>
    </w:p>
    <w:p w14:paraId="48E2B28A" w14:textId="77777777" w:rsidR="006D1CB9" w:rsidRPr="006D1CB9" w:rsidRDefault="006D1CB9" w:rsidP="00395E13">
      <w:pPr>
        <w:pStyle w:val="Python"/>
      </w:pPr>
      <w:r w:rsidRPr="006D1CB9">
        <w:t xml:space="preserve">              validation_split=0.15,</w:t>
      </w:r>
    </w:p>
    <w:p w14:paraId="3BE836D8" w14:textId="77777777" w:rsidR="006D1CB9" w:rsidRPr="006D1CB9" w:rsidRDefault="006D1CB9" w:rsidP="00395E13">
      <w:pPr>
        <w:pStyle w:val="Python"/>
      </w:pPr>
      <w:r w:rsidRPr="006D1CB9">
        <w:t xml:space="preserve">              shuffle=True,</w:t>
      </w:r>
    </w:p>
    <w:p w14:paraId="137EB6C0" w14:textId="161E02AD" w:rsidR="00980224" w:rsidRDefault="006D1CB9" w:rsidP="00395E13">
      <w:pPr>
        <w:pStyle w:val="Python"/>
      </w:pPr>
      <w:r w:rsidRPr="006D1CB9">
        <w:t xml:space="preserve">              verbose=2)</w:t>
      </w:r>
    </w:p>
    <w:p w14:paraId="18596EEE" w14:textId="1AE8DCCB" w:rsidR="00E048F8" w:rsidRDefault="00E048F8" w:rsidP="00395E13">
      <w:pPr>
        <w:pStyle w:val="Python"/>
      </w:pPr>
    </w:p>
    <w:p w14:paraId="3F36BFBB" w14:textId="725313F3" w:rsidR="001F3F34" w:rsidRDefault="00E048F8" w:rsidP="00395E13">
      <w:r>
        <w:t>The input features to this model</w:t>
      </w:r>
      <w:r w:rsidR="001F3F34">
        <w:t xml:space="preserve"> were as follows:</w:t>
      </w:r>
    </w:p>
    <w:p w14:paraId="7831482F" w14:textId="2868D355" w:rsidR="001F3F34" w:rsidRDefault="001F3F34" w:rsidP="00395E13">
      <w:pPr>
        <w:pStyle w:val="ListParagraph"/>
        <w:numPr>
          <w:ilvl w:val="0"/>
          <w:numId w:val="15"/>
        </w:numPr>
      </w:pPr>
      <w:r>
        <w:t>Time-bin sums across all pads, divided by the mean of the entire x sample</w:t>
      </w:r>
    </w:p>
    <w:p w14:paraId="22AD5AAF" w14:textId="5D4CFDDC" w:rsidR="001F3F34" w:rsidRDefault="001F3F34" w:rsidP="00395E13">
      <w:pPr>
        <w:pStyle w:val="ListParagraph"/>
        <w:numPr>
          <w:ilvl w:val="0"/>
          <w:numId w:val="15"/>
        </w:numPr>
      </w:pPr>
      <w:r>
        <w:t>Missing data removed</w:t>
      </w:r>
    </w:p>
    <w:p w14:paraId="6DB3C480" w14:textId="2B19DAA4" w:rsidR="001F3F34" w:rsidRDefault="001F3F34" w:rsidP="00395E13">
      <w:pPr>
        <w:pStyle w:val="ListParagraph"/>
        <w:numPr>
          <w:ilvl w:val="0"/>
          <w:numId w:val="15"/>
        </w:numPr>
      </w:pPr>
      <w:r>
        <w:t>Electrons oversampled (the electron sample in the training data was taken thrice)</w:t>
      </w:r>
    </w:p>
    <w:p w14:paraId="4B3EF3E5" w14:textId="00C9D20B" w:rsidR="00BB2978" w:rsidRDefault="00BB2978" w:rsidP="00395E13"/>
    <w:p w14:paraId="598BA63E" w14:textId="4C5BDC02" w:rsidR="00BB2978" w:rsidRDefault="00BB2978" w:rsidP="00395E13">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95E13"/>
    <w:p w14:paraId="5A5CE024" w14:textId="65F2E20E" w:rsidR="000A144D" w:rsidRDefault="000A144D" w:rsidP="00395E13">
      <w:r>
        <w:t xml:space="preserve">As can be seen in </w:t>
      </w:r>
      <w:r w:rsidR="00F22219">
        <w:fldChar w:fldCharType="begin"/>
      </w:r>
      <w:r w:rsidR="00F22219">
        <w:instrText xml:space="preserve"> REF _Ref10115088 \r \h </w:instrText>
      </w:r>
      <w:r w:rsidR="00F22219">
        <w:fldChar w:fldCharType="separate"/>
      </w:r>
      <w:r w:rsidR="00DF3160">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95E13"/>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95E13">
      <w:pPr>
        <w:rPr>
          <w:lang w:val="en-GB" w:eastAsia="en-GB"/>
        </w:rPr>
      </w:pPr>
    </w:p>
    <w:p w14:paraId="27858B2E" w14:textId="48AE7548" w:rsidR="00EA79BE" w:rsidRDefault="00EA79BE" w:rsidP="00395E13">
      <w:pPr>
        <w:rPr>
          <w:lang w:val="en-GB" w:eastAsia="en-GB"/>
        </w:rPr>
      </w:pPr>
    </w:p>
    <w:p w14:paraId="67D633E7" w14:textId="49D33763" w:rsidR="00EA79BE" w:rsidRDefault="008B5B7E" w:rsidP="00395E13">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395E13">
      <w:pPr>
        <w:rPr>
          <w:lang w:val="en-GB" w:eastAsia="en-GB"/>
        </w:rPr>
      </w:pPr>
    </w:p>
    <w:p w14:paraId="66296038" w14:textId="6C4CDF6F" w:rsidR="008B5B7E" w:rsidRDefault="008B5B7E" w:rsidP="00395E13">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95E13">
      <w:pPr>
        <w:rPr>
          <w:lang w:val="en-GB" w:eastAsia="en-GB"/>
        </w:rPr>
      </w:pPr>
    </w:p>
    <w:p w14:paraId="51C33A7B" w14:textId="5EB04B5D" w:rsidR="006B7B70" w:rsidRDefault="006B7B70" w:rsidP="00395E13">
      <w:pPr>
        <w:rPr>
          <w:lang w:val="en-GB" w:eastAsia="en-GB"/>
        </w:rPr>
      </w:pPr>
      <w:r>
        <w:rPr>
          <w:lang w:val="en-GB" w:eastAsia="en-GB"/>
        </w:rPr>
        <w:t>As per the approach followed by the current classification neural network in production at the TRD, timebins were compressed by summing across three timebins at a time, to create 8 new features, which were added to the 24 timebins already available to the neural network as input features.</w:t>
      </w:r>
    </w:p>
    <w:p w14:paraId="2C480494" w14:textId="4E0204BE" w:rsidR="002D7EBE" w:rsidRDefault="002D7EBE" w:rsidP="00395E13">
      <w:pPr>
        <w:rPr>
          <w:lang w:val="en-GB" w:eastAsia="en-GB"/>
        </w:rPr>
      </w:pPr>
    </w:p>
    <w:p w14:paraId="3E7CC3B7" w14:textId="3ED3A4E7" w:rsidR="002D7EBE" w:rsidRDefault="002D7EBE" w:rsidP="00395E13">
      <w:pPr>
        <w:rPr>
          <w:lang w:val="en-GB" w:eastAsia="en-GB"/>
        </w:rPr>
      </w:pPr>
      <w:r>
        <w:rPr>
          <w:lang w:val="en-GB" w:eastAsia="en-GB"/>
        </w:rPr>
        <w:t>Class weights were accounted for as follows:</w:t>
      </w:r>
    </w:p>
    <w:p w14:paraId="38FFA92D" w14:textId="20BA0D21" w:rsidR="002D7EBE" w:rsidRDefault="002D7EBE" w:rsidP="00395E13">
      <w:pPr>
        <w:rPr>
          <w:lang w:val="en-GB" w:eastAsia="en-GB"/>
        </w:rPr>
      </w:pPr>
    </w:p>
    <w:p w14:paraId="2A10D59A" w14:textId="77777777" w:rsidR="002D7EBE" w:rsidRDefault="002D7EBE" w:rsidP="00395E13">
      <w:pPr>
        <w:pStyle w:val="Python"/>
      </w:pPr>
      <w:r>
        <w:t>class_weights = class_weight.compute_class_weight('balanced',</w:t>
      </w:r>
    </w:p>
    <w:p w14:paraId="62DF33F5" w14:textId="77777777" w:rsidR="002D7EBE" w:rsidRDefault="002D7EBE" w:rsidP="00395E13">
      <w:pPr>
        <w:pStyle w:val="Python"/>
      </w:pPr>
      <w:r>
        <w:t xml:space="preserve">                                                 np.unique(y_train),</w:t>
      </w:r>
    </w:p>
    <w:p w14:paraId="27D934FE" w14:textId="77777777" w:rsidR="002D7EBE" w:rsidRDefault="002D7EBE" w:rsidP="00395E13">
      <w:pPr>
        <w:pStyle w:val="Python"/>
      </w:pPr>
      <w:r>
        <w:t xml:space="preserve">                                                 y_train)</w:t>
      </w:r>
    </w:p>
    <w:p w14:paraId="52D2B8D5" w14:textId="77777777" w:rsidR="002D7EBE" w:rsidRDefault="002D7EBE" w:rsidP="00395E13">
      <w:pPr>
        <w:pStyle w:val="Python"/>
      </w:pPr>
    </w:p>
    <w:p w14:paraId="1C967399" w14:textId="1CB3AAA6" w:rsidR="002D7EBE" w:rsidRDefault="002D7EBE" w:rsidP="00395E13">
      <w:pPr>
        <w:pStyle w:val="Python"/>
      </w:pPr>
      <w:r>
        <w:t>class_weights = {0:class_weights[0],1:class_weights[1]}</w:t>
      </w:r>
    </w:p>
    <w:p w14:paraId="33A6746D" w14:textId="1355A519" w:rsidR="002D7EBE" w:rsidRDefault="002D7EBE" w:rsidP="00395E13">
      <w:pPr>
        <w:pStyle w:val="Python"/>
      </w:pPr>
    </w:p>
    <w:p w14:paraId="57AB6F52" w14:textId="11CC4FCC" w:rsidR="002D7EBE" w:rsidRDefault="002D7EBE" w:rsidP="00395E13">
      <w:r>
        <w:t>The model was built, compiled and trained according to the following Python code:</w:t>
      </w:r>
    </w:p>
    <w:p w14:paraId="661E0B64" w14:textId="0A5A54D1" w:rsidR="002D7EBE" w:rsidRDefault="002D7EBE" w:rsidP="00395E13"/>
    <w:p w14:paraId="7ABF3347" w14:textId="77777777" w:rsidR="007B2B2C" w:rsidRDefault="007B2B2C" w:rsidP="00395E13">
      <w:pPr>
        <w:pStyle w:val="Python"/>
      </w:pPr>
      <w:r>
        <w:t xml:space="preserve">sgd = optimizers.SGD(lr=0.01, clipvalue=0.5)    </w:t>
      </w:r>
    </w:p>
    <w:p w14:paraId="141F1BB7" w14:textId="77777777" w:rsidR="007B2B2C" w:rsidRDefault="007B2B2C" w:rsidP="00395E13">
      <w:pPr>
        <w:pStyle w:val="Python"/>
      </w:pPr>
    </w:p>
    <w:p w14:paraId="0876E4C5" w14:textId="77777777" w:rsidR="007B2B2C" w:rsidRDefault="007B2B2C" w:rsidP="00395E13">
      <w:pPr>
        <w:pStyle w:val="Python"/>
      </w:pPr>
      <w:r>
        <w:t>model1_dropout_0_5 = Sequential([</w:t>
      </w:r>
    </w:p>
    <w:p w14:paraId="54331043" w14:textId="77777777" w:rsidR="007B2B2C" w:rsidRDefault="007B2B2C" w:rsidP="00395E13">
      <w:pPr>
        <w:pStyle w:val="Python"/>
      </w:pPr>
      <w:r>
        <w:t xml:space="preserve">    Dense(32, input_shape=(32,)),</w:t>
      </w:r>
    </w:p>
    <w:p w14:paraId="4603CB1B" w14:textId="77777777" w:rsidR="007B2B2C" w:rsidRDefault="007B2B2C" w:rsidP="00395E13">
      <w:pPr>
        <w:pStyle w:val="Python"/>
      </w:pPr>
      <w:r>
        <w:t xml:space="preserve">    Activation('relu'),</w:t>
      </w:r>
    </w:p>
    <w:p w14:paraId="6A94D9A6" w14:textId="77777777" w:rsidR="007B2B2C" w:rsidRDefault="007B2B2C" w:rsidP="00395E13">
      <w:pPr>
        <w:pStyle w:val="Python"/>
      </w:pPr>
      <w:r>
        <w:t xml:space="preserve">    Dense(2),</w:t>
      </w:r>
    </w:p>
    <w:p w14:paraId="6B6E937D" w14:textId="77777777" w:rsidR="007B2B2C" w:rsidRDefault="007B2B2C" w:rsidP="00395E13">
      <w:pPr>
        <w:pStyle w:val="Python"/>
      </w:pPr>
      <w:r>
        <w:t xml:space="preserve">    Activation('softmax')</w:t>
      </w:r>
    </w:p>
    <w:p w14:paraId="0C1D089E" w14:textId="77777777" w:rsidR="007B2B2C" w:rsidRDefault="007B2B2C" w:rsidP="00395E13">
      <w:pPr>
        <w:pStyle w:val="Python"/>
      </w:pPr>
      <w:r>
        <w:t>])</w:t>
      </w:r>
    </w:p>
    <w:p w14:paraId="50E03F95" w14:textId="77777777" w:rsidR="007B2B2C" w:rsidRDefault="007B2B2C" w:rsidP="00395E13">
      <w:pPr>
        <w:pStyle w:val="Python"/>
      </w:pPr>
    </w:p>
    <w:p w14:paraId="45F41B15" w14:textId="77777777" w:rsidR="007B2B2C" w:rsidRDefault="007B2B2C" w:rsidP="00395E13">
      <w:pPr>
        <w:pStyle w:val="Python"/>
      </w:pPr>
      <w:r>
        <w:t>batch_size=32</w:t>
      </w:r>
    </w:p>
    <w:p w14:paraId="40BFDA4F" w14:textId="77777777" w:rsidR="007B2B2C" w:rsidRDefault="007B2B2C" w:rsidP="00395E13">
      <w:pPr>
        <w:pStyle w:val="Python"/>
      </w:pPr>
      <w:r>
        <w:t xml:space="preserve">    </w:t>
      </w:r>
    </w:p>
    <w:p w14:paraId="1B26CED6" w14:textId="77777777" w:rsidR="007B2B2C" w:rsidRDefault="007B2B2C" w:rsidP="00395E13">
      <w:pPr>
        <w:pStyle w:val="Python"/>
      </w:pPr>
      <w:r>
        <w:t>model1_dropout_0_5.compile(loss='binary_crossentropy',</w:t>
      </w:r>
    </w:p>
    <w:p w14:paraId="3AD99BD1" w14:textId="77777777" w:rsidR="007B2B2C" w:rsidRDefault="007B2B2C" w:rsidP="00395E13">
      <w:pPr>
        <w:pStyle w:val="Python"/>
      </w:pPr>
      <w:r>
        <w:t xml:space="preserve">              optimizer=sgd,</w:t>
      </w:r>
    </w:p>
    <w:p w14:paraId="493B83FB" w14:textId="77777777" w:rsidR="007B2B2C" w:rsidRDefault="007B2B2C" w:rsidP="00395E13">
      <w:pPr>
        <w:pStyle w:val="Python"/>
      </w:pPr>
      <w:r>
        <w:t xml:space="preserve">              metrics=['accuracy'])</w:t>
      </w:r>
    </w:p>
    <w:p w14:paraId="0B4312F9" w14:textId="77777777" w:rsidR="007B2B2C" w:rsidRDefault="007B2B2C" w:rsidP="00395E13">
      <w:pPr>
        <w:pStyle w:val="Python"/>
      </w:pPr>
    </w:p>
    <w:p w14:paraId="273B8551" w14:textId="77777777" w:rsidR="007B2B2C" w:rsidRDefault="007B2B2C" w:rsidP="00395E13">
      <w:pPr>
        <w:pStyle w:val="Python"/>
      </w:pPr>
    </w:p>
    <w:p w14:paraId="31764A5F" w14:textId="77777777" w:rsidR="007B2B2C" w:rsidRDefault="007B2B2C" w:rsidP="00395E13">
      <w:pPr>
        <w:pStyle w:val="Python"/>
      </w:pPr>
      <w:r>
        <w:t>history = model1_dropout_0_5.fit(x_train, y_train,</w:t>
      </w:r>
    </w:p>
    <w:p w14:paraId="220FDF1A" w14:textId="77777777" w:rsidR="007B2B2C" w:rsidRDefault="007B2B2C" w:rsidP="00395E13">
      <w:pPr>
        <w:pStyle w:val="Python"/>
      </w:pPr>
      <w:r>
        <w:t xml:space="preserve">              batch_size=batch_size,</w:t>
      </w:r>
    </w:p>
    <w:p w14:paraId="55EEB1F3" w14:textId="77777777" w:rsidR="007B2B2C" w:rsidRDefault="007B2B2C" w:rsidP="00395E13">
      <w:pPr>
        <w:pStyle w:val="Python"/>
      </w:pPr>
      <w:r>
        <w:t xml:space="preserve">              epochs=epochs,</w:t>
      </w:r>
    </w:p>
    <w:p w14:paraId="412D9862" w14:textId="77777777" w:rsidR="007B2B2C" w:rsidRDefault="007B2B2C" w:rsidP="00395E13">
      <w:pPr>
        <w:pStyle w:val="Python"/>
      </w:pPr>
      <w:r>
        <w:t xml:space="preserve">              validation_split=0.1,</w:t>
      </w:r>
    </w:p>
    <w:p w14:paraId="0D3BD107" w14:textId="77777777" w:rsidR="007B2B2C" w:rsidRDefault="007B2B2C" w:rsidP="00395E13">
      <w:pPr>
        <w:pStyle w:val="Python"/>
      </w:pPr>
      <w:r>
        <w:t xml:space="preserve">              shuffle=True,</w:t>
      </w:r>
    </w:p>
    <w:p w14:paraId="4ACEC2D3" w14:textId="77777777" w:rsidR="007B2B2C" w:rsidRDefault="007B2B2C" w:rsidP="00395E13">
      <w:pPr>
        <w:pStyle w:val="Python"/>
      </w:pPr>
      <w:r>
        <w:t xml:space="preserve">              verbose=2,</w:t>
      </w:r>
    </w:p>
    <w:p w14:paraId="46748A73" w14:textId="7914E4DA" w:rsidR="007B2B2C" w:rsidRDefault="007B2B2C" w:rsidP="00395E13">
      <w:pPr>
        <w:pStyle w:val="Python"/>
      </w:pPr>
      <w:r>
        <w:t xml:space="preserve">              class_weight=class_weights)</w:t>
      </w:r>
    </w:p>
    <w:p w14:paraId="5A0095BD" w14:textId="4CF1878C" w:rsidR="002D7EBE" w:rsidRDefault="002D7EBE" w:rsidP="00395E13"/>
    <w:p w14:paraId="68E9E6F7" w14:textId="77B2D2C5" w:rsidR="005D4D4B" w:rsidRDefault="005D4D4B" w:rsidP="00395E13">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224CC608" w14:textId="6B4DF5D6" w:rsidR="00CF6F62" w:rsidRDefault="00CF6F62" w:rsidP="00395E13"/>
    <w:p w14:paraId="28DCFCB1" w14:textId="260B8440" w:rsidR="00CF6F62" w:rsidRDefault="00CF6F62" w:rsidP="00395E13">
      <w:r>
        <w:t xml:space="preserve">As can be seen in </w:t>
      </w:r>
      <w:r>
        <w:fldChar w:fldCharType="begin"/>
      </w:r>
      <w:r>
        <w:instrText xml:space="preserve"> REF _Ref10116374 \r \h </w:instrText>
      </w:r>
      <w:r>
        <w:fldChar w:fldCharType="separate"/>
      </w:r>
      <w:r w:rsidR="00DF3160">
        <w:t>0</w:t>
      </w:r>
      <w:r>
        <w:fldChar w:fldCharType="end"/>
      </w:r>
      <w:r>
        <w:t>, this model did train, in contrast to the first model, although it did not achieve validation accuracy above 75%.</w:t>
      </w:r>
    </w:p>
    <w:p w14:paraId="29CD5F85" w14:textId="57313AE6" w:rsidR="0088130D" w:rsidRDefault="0088130D" w:rsidP="00395E13"/>
    <w:p w14:paraId="16AD6917" w14:textId="4941046D" w:rsidR="0088130D" w:rsidRDefault="0088130D" w:rsidP="0088130D">
      <w:pPr>
        <w:pStyle w:val="Heading5"/>
      </w:pPr>
      <w:r>
        <w:t>Stage 2</w:t>
      </w:r>
    </w:p>
    <w:p w14:paraId="67AE1A9B" w14:textId="29F2419A" w:rsidR="00CF6F62" w:rsidRDefault="00CF6F62" w:rsidP="00395E13"/>
    <w:p w14:paraId="4DCB8803" w14:textId="6459419C" w:rsidR="00CF6F62" w:rsidRDefault="00CF6F62" w:rsidP="00395E13">
      <w:r>
        <w:lastRenderedPageBreak/>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25C5BEEB" w14:textId="6C6FF6FD" w:rsidR="00631376" w:rsidRDefault="00631376" w:rsidP="00395E13">
      <w:pPr>
        <w:rPr>
          <w:lang w:val="en-GB" w:eastAsia="en-GB"/>
        </w:rPr>
      </w:pPr>
    </w:p>
    <w:p w14:paraId="1E63299E" w14:textId="5880765A" w:rsidR="00631376" w:rsidRDefault="009C123B" w:rsidP="00395E13">
      <w:pPr>
        <w:rPr>
          <w:lang w:val="en-GB" w:eastAsia="en-GB"/>
        </w:rPr>
      </w:pPr>
      <w:r>
        <w:rPr>
          <w:lang w:val="en-GB" w:eastAsia="en-GB"/>
        </w:rPr>
        <w:t>This model was trained on 2720444 samples and validated on 302272 samples.</w:t>
      </w:r>
    </w:p>
    <w:p w14:paraId="53493CC7" w14:textId="649614A2" w:rsidR="00CA0A6F" w:rsidRDefault="00CA0A6F" w:rsidP="00395E13">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95E13">
      <w:pPr>
        <w:rPr>
          <w:lang w:val="en-GB" w:eastAsia="en-GB"/>
        </w:rPr>
      </w:pPr>
    </w:p>
    <w:p w14:paraId="6132FDBC" w14:textId="73DF0C2B" w:rsidR="00CA0A6F" w:rsidRDefault="00CA0A6F" w:rsidP="00395E13">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95E13">
      <w:pPr>
        <w:rPr>
          <w:lang w:val="en-GB" w:eastAsia="en-GB"/>
        </w:rPr>
      </w:pPr>
    </w:p>
    <w:p w14:paraId="59CF77EB" w14:textId="77777777" w:rsidR="00CA0A6F" w:rsidRDefault="00CA0A6F" w:rsidP="00395E13">
      <w:pPr>
        <w:pStyle w:val="Python"/>
      </w:pPr>
      <w:r>
        <w:t>model1_dropout_0_5 = Sequential([</w:t>
      </w:r>
    </w:p>
    <w:p w14:paraId="073865C4" w14:textId="77777777" w:rsidR="00CA0A6F" w:rsidRDefault="00CA0A6F" w:rsidP="00395E13">
      <w:pPr>
        <w:pStyle w:val="Python"/>
      </w:pPr>
      <w:r>
        <w:t xml:space="preserve">    Dense(128, input_shape=(32,)),</w:t>
      </w:r>
    </w:p>
    <w:p w14:paraId="19A4B931" w14:textId="77777777" w:rsidR="00CA0A6F" w:rsidRDefault="00CA0A6F" w:rsidP="00395E13">
      <w:pPr>
        <w:pStyle w:val="Python"/>
      </w:pPr>
      <w:r>
        <w:t xml:space="preserve">    Activation('relu'),</w:t>
      </w:r>
    </w:p>
    <w:p w14:paraId="5F614DFD" w14:textId="77777777" w:rsidR="00CA0A6F" w:rsidRDefault="00CA0A6F" w:rsidP="00395E13">
      <w:pPr>
        <w:pStyle w:val="Python"/>
      </w:pPr>
      <w:r>
        <w:t xml:space="preserve">    Dense(128),</w:t>
      </w:r>
    </w:p>
    <w:p w14:paraId="32F9BDCD" w14:textId="77777777" w:rsidR="00CA0A6F" w:rsidRDefault="00CA0A6F" w:rsidP="00395E13">
      <w:pPr>
        <w:pStyle w:val="Python"/>
      </w:pPr>
      <w:r>
        <w:t xml:space="preserve">    Activation('relu'),</w:t>
      </w:r>
    </w:p>
    <w:p w14:paraId="0DF46E9E" w14:textId="77777777" w:rsidR="00CA0A6F" w:rsidRDefault="00CA0A6F" w:rsidP="00395E13">
      <w:pPr>
        <w:pStyle w:val="Python"/>
      </w:pPr>
      <w:r>
        <w:t xml:space="preserve">    Dense(2),</w:t>
      </w:r>
    </w:p>
    <w:p w14:paraId="75445B71" w14:textId="77777777" w:rsidR="00CA0A6F" w:rsidRDefault="00CA0A6F" w:rsidP="00395E13">
      <w:pPr>
        <w:pStyle w:val="Python"/>
      </w:pPr>
      <w:r>
        <w:t xml:space="preserve">    Activation('softmax')</w:t>
      </w:r>
    </w:p>
    <w:p w14:paraId="5AE47E8C" w14:textId="5A74F928" w:rsidR="00CA0A6F" w:rsidRPr="00CA0A6F" w:rsidRDefault="00CA0A6F" w:rsidP="00395E13">
      <w:pPr>
        <w:pStyle w:val="Python"/>
      </w:pPr>
      <w:r>
        <w:t>])</w:t>
      </w:r>
    </w:p>
    <w:p w14:paraId="594ED339" w14:textId="64757C44" w:rsidR="00D56519" w:rsidRDefault="00D56519" w:rsidP="00395E13">
      <w:pPr>
        <w:rPr>
          <w:lang w:val="en-GB" w:eastAsia="en-GB"/>
        </w:rPr>
      </w:pPr>
    </w:p>
    <w:p w14:paraId="0A2D18B8" w14:textId="1DBEEB9B" w:rsidR="00015DA3" w:rsidRDefault="00015DA3" w:rsidP="00395E13">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95E13">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95E13">
      <w:pPr>
        <w:rPr>
          <w:lang w:val="en-GB" w:eastAsia="en-GB"/>
        </w:rPr>
      </w:pPr>
    </w:p>
    <w:p w14:paraId="103DAFFE" w14:textId="77777777" w:rsidR="00936C9F" w:rsidRPr="006045C7" w:rsidRDefault="00936C9F" w:rsidP="00395E13">
      <w:pPr>
        <w:pStyle w:val="Python"/>
      </w:pPr>
      <w:r w:rsidRPr="006045C7">
        <w:t>model1_dropout_0_5 = Sequential([</w:t>
      </w:r>
    </w:p>
    <w:p w14:paraId="29956955" w14:textId="77777777" w:rsidR="00936C9F" w:rsidRPr="006045C7" w:rsidRDefault="00936C9F" w:rsidP="00395E13">
      <w:pPr>
        <w:pStyle w:val="Python"/>
      </w:pPr>
      <w:r w:rsidRPr="006045C7">
        <w:t xml:space="preserve">    Dense(128, input_shape=(32,)),</w:t>
      </w:r>
    </w:p>
    <w:p w14:paraId="63F6B559" w14:textId="77777777" w:rsidR="00936C9F" w:rsidRPr="006045C7" w:rsidRDefault="00936C9F" w:rsidP="00395E13">
      <w:pPr>
        <w:pStyle w:val="Python"/>
      </w:pPr>
      <w:r w:rsidRPr="006045C7">
        <w:t xml:space="preserve">    Activation('relu'),</w:t>
      </w:r>
    </w:p>
    <w:p w14:paraId="0A97FE83" w14:textId="77777777" w:rsidR="00936C9F" w:rsidRPr="006045C7" w:rsidRDefault="00936C9F" w:rsidP="00395E13">
      <w:pPr>
        <w:pStyle w:val="Python"/>
      </w:pPr>
      <w:r w:rsidRPr="006045C7">
        <w:t xml:space="preserve">    Dense(128),</w:t>
      </w:r>
    </w:p>
    <w:p w14:paraId="040B9FA4" w14:textId="77777777" w:rsidR="00936C9F" w:rsidRPr="006045C7" w:rsidRDefault="00936C9F" w:rsidP="00395E13">
      <w:pPr>
        <w:pStyle w:val="Python"/>
      </w:pPr>
      <w:r w:rsidRPr="006045C7">
        <w:t xml:space="preserve">    Activation('relu'),</w:t>
      </w:r>
    </w:p>
    <w:p w14:paraId="4CF804F5" w14:textId="77777777" w:rsidR="00936C9F" w:rsidRPr="006045C7" w:rsidRDefault="00936C9F" w:rsidP="00395E13">
      <w:pPr>
        <w:pStyle w:val="Python"/>
      </w:pPr>
      <w:r w:rsidRPr="006045C7">
        <w:t xml:space="preserve">    Dense(128),</w:t>
      </w:r>
    </w:p>
    <w:p w14:paraId="61E3158D" w14:textId="77777777" w:rsidR="00936C9F" w:rsidRPr="006045C7" w:rsidRDefault="00936C9F" w:rsidP="00395E13">
      <w:pPr>
        <w:pStyle w:val="Python"/>
      </w:pPr>
      <w:r w:rsidRPr="006045C7">
        <w:t xml:space="preserve">    Activation('relu'),</w:t>
      </w:r>
    </w:p>
    <w:p w14:paraId="5FBEA74D" w14:textId="77777777" w:rsidR="00936C9F" w:rsidRPr="006045C7" w:rsidRDefault="00936C9F" w:rsidP="00395E13">
      <w:pPr>
        <w:pStyle w:val="Python"/>
      </w:pPr>
      <w:r w:rsidRPr="006045C7">
        <w:t xml:space="preserve">    Dense(128),</w:t>
      </w:r>
    </w:p>
    <w:p w14:paraId="30251016" w14:textId="77777777" w:rsidR="00936C9F" w:rsidRPr="006045C7" w:rsidRDefault="00936C9F" w:rsidP="00395E13">
      <w:pPr>
        <w:pStyle w:val="Python"/>
      </w:pPr>
      <w:r w:rsidRPr="006045C7">
        <w:t xml:space="preserve">    Activation('relu'),</w:t>
      </w:r>
    </w:p>
    <w:p w14:paraId="18E6F10A" w14:textId="77777777" w:rsidR="00936C9F" w:rsidRPr="006045C7" w:rsidRDefault="00936C9F" w:rsidP="00395E13">
      <w:pPr>
        <w:pStyle w:val="Python"/>
      </w:pPr>
      <w:r w:rsidRPr="006045C7">
        <w:t xml:space="preserve">    Dense(128),</w:t>
      </w:r>
    </w:p>
    <w:p w14:paraId="6EB9C653" w14:textId="77777777" w:rsidR="00936C9F" w:rsidRPr="006045C7" w:rsidRDefault="00936C9F" w:rsidP="00395E13">
      <w:pPr>
        <w:pStyle w:val="Python"/>
      </w:pPr>
      <w:r w:rsidRPr="006045C7">
        <w:t xml:space="preserve">    Activation('relu'),</w:t>
      </w:r>
    </w:p>
    <w:p w14:paraId="67FA591C" w14:textId="77777777" w:rsidR="00936C9F" w:rsidRPr="006045C7" w:rsidRDefault="00936C9F" w:rsidP="00395E13">
      <w:pPr>
        <w:pStyle w:val="Python"/>
      </w:pPr>
      <w:r w:rsidRPr="006045C7">
        <w:t xml:space="preserve">    Dense(2),</w:t>
      </w:r>
    </w:p>
    <w:p w14:paraId="0A3963DD" w14:textId="77777777" w:rsidR="00936C9F" w:rsidRPr="006045C7" w:rsidRDefault="00936C9F" w:rsidP="00395E13">
      <w:pPr>
        <w:pStyle w:val="Python"/>
      </w:pPr>
      <w:r w:rsidRPr="006045C7">
        <w:t xml:space="preserve">    Activation('softmax')</w:t>
      </w:r>
    </w:p>
    <w:p w14:paraId="56B8BCD9" w14:textId="77777777" w:rsidR="00936C9F" w:rsidRDefault="00936C9F" w:rsidP="00395E13">
      <w:pPr>
        <w:pStyle w:val="Python"/>
      </w:pPr>
      <w:r w:rsidRPr="006045C7">
        <w:t>])</w:t>
      </w:r>
    </w:p>
    <w:p w14:paraId="54A95581" w14:textId="77777777" w:rsidR="00015DA3" w:rsidRPr="00015DA3" w:rsidRDefault="00015DA3" w:rsidP="00395E13">
      <w:pPr>
        <w:rPr>
          <w:lang w:val="en-GB" w:eastAsia="en-GB"/>
        </w:rPr>
      </w:pPr>
    </w:p>
    <w:p w14:paraId="57D6BD08" w14:textId="71A2F77B" w:rsidR="00D56519" w:rsidRDefault="00395DB7" w:rsidP="00395E13">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DF3160">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95E13">
      <w:pPr>
        <w:rPr>
          <w:lang w:val="en-GB" w:eastAsia="en-GB"/>
        </w:rPr>
      </w:pPr>
    </w:p>
    <w:p w14:paraId="4BF28095" w14:textId="77777777" w:rsidR="00395DB7" w:rsidRPr="00D56519" w:rsidRDefault="00395DB7" w:rsidP="00395E13">
      <w:pPr>
        <w:rPr>
          <w:lang w:val="en-GB" w:eastAsia="en-GB"/>
        </w:rPr>
      </w:pPr>
    </w:p>
    <w:p w14:paraId="18CBBA3F" w14:textId="71F0DE78" w:rsidR="000A4B73" w:rsidRDefault="000A4B73" w:rsidP="000A4B73">
      <w:pPr>
        <w:pStyle w:val="Heading3"/>
      </w:pPr>
      <w:bookmarkStart w:id="144" w:name="_Toc10904374"/>
      <w:r>
        <w:t>2D Convolutional Neural Networks</w:t>
      </w:r>
      <w:bookmarkEnd w:id="144"/>
    </w:p>
    <w:p w14:paraId="22E6D763" w14:textId="27B325CD" w:rsidR="001557E2" w:rsidRDefault="001557E2" w:rsidP="00395E13">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95E13">
      <w:pPr>
        <w:rPr>
          <w:lang w:val="en-GB" w:eastAsia="en-GB"/>
        </w:rPr>
      </w:pPr>
      <w:r>
        <w:rPr>
          <w:lang w:val="en-GB" w:eastAsia="en-GB"/>
        </w:rPr>
        <w:t>Trained on 770981 samples, validated on 85655 samples:</w:t>
      </w:r>
    </w:p>
    <w:p w14:paraId="0B92FC4F" w14:textId="1627206A" w:rsidR="00A765F9" w:rsidRDefault="00A765F9" w:rsidP="00395E13">
      <w:pPr>
        <w:rPr>
          <w:lang w:val="en-GB" w:eastAsia="en-GB"/>
        </w:rPr>
      </w:pPr>
    </w:p>
    <w:p w14:paraId="2A92450E" w14:textId="77777777" w:rsidR="00ED6362" w:rsidRDefault="00ED6362" w:rsidP="00395E13">
      <w:pPr>
        <w:pStyle w:val="Python"/>
      </w:pPr>
      <w:r>
        <w:t>epochs = 100</w:t>
      </w:r>
    </w:p>
    <w:p w14:paraId="486FEAF9" w14:textId="77777777" w:rsidR="00ED6362" w:rsidRDefault="00ED6362" w:rsidP="00395E13">
      <w:pPr>
        <w:pStyle w:val="Python"/>
      </w:pPr>
    </w:p>
    <w:p w14:paraId="089637D7" w14:textId="77777777" w:rsidR="00ED6362" w:rsidRDefault="00ED6362" w:rsidP="00395E13">
      <w:pPr>
        <w:pStyle w:val="Python"/>
      </w:pPr>
      <w:r>
        <w:t>model = Sequential()</w:t>
      </w:r>
    </w:p>
    <w:p w14:paraId="05E8DD5E" w14:textId="77777777" w:rsidR="00ED6362" w:rsidRDefault="00ED6362" w:rsidP="00395E13">
      <w:pPr>
        <w:pStyle w:val="Python"/>
      </w:pPr>
      <w:r>
        <w:t>model.add(Conv2D(16, (2, 2), padding='valid',input_shape=(17,24,1),data_format="channels_last"))</w:t>
      </w:r>
    </w:p>
    <w:p w14:paraId="518123B5" w14:textId="77777777" w:rsidR="00ED6362" w:rsidRDefault="00ED6362" w:rsidP="00395E13">
      <w:pPr>
        <w:pStyle w:val="Python"/>
      </w:pPr>
      <w:r>
        <w:t>model.add(Activation('relu'))</w:t>
      </w:r>
    </w:p>
    <w:p w14:paraId="5B029B92" w14:textId="1259546E" w:rsidR="00ED6362" w:rsidRDefault="00ED6362" w:rsidP="00395E13">
      <w:pPr>
        <w:pStyle w:val="Python"/>
      </w:pPr>
      <w:r>
        <w:t>model.add(MaxPooling2D(pool_size=(3, 3)))</w:t>
      </w:r>
    </w:p>
    <w:p w14:paraId="0E1706F6" w14:textId="77777777" w:rsidR="00ED6362" w:rsidRDefault="00ED6362" w:rsidP="00395E13">
      <w:pPr>
        <w:pStyle w:val="Python"/>
      </w:pPr>
      <w:r>
        <w:t>model.add(Flatten())</w:t>
      </w:r>
    </w:p>
    <w:p w14:paraId="2472B375" w14:textId="77777777" w:rsidR="00ED6362" w:rsidRDefault="00ED6362" w:rsidP="00395E13">
      <w:pPr>
        <w:pStyle w:val="Python"/>
      </w:pPr>
      <w:r>
        <w:t>model.add(Dense(256))</w:t>
      </w:r>
    </w:p>
    <w:p w14:paraId="5F5B49CC" w14:textId="77777777" w:rsidR="00ED6362" w:rsidRDefault="00ED6362" w:rsidP="00395E13">
      <w:pPr>
        <w:pStyle w:val="Python"/>
      </w:pPr>
      <w:r>
        <w:t>model.add(Activation('relu'))</w:t>
      </w:r>
    </w:p>
    <w:p w14:paraId="4C2AFD16" w14:textId="77777777" w:rsidR="00ED6362" w:rsidRDefault="00ED6362" w:rsidP="00395E13">
      <w:pPr>
        <w:pStyle w:val="Python"/>
      </w:pPr>
      <w:r>
        <w:t>model.add(Dropout(0.5))</w:t>
      </w:r>
    </w:p>
    <w:p w14:paraId="283C1700" w14:textId="77777777" w:rsidR="00ED6362" w:rsidRDefault="00ED6362" w:rsidP="00395E13">
      <w:pPr>
        <w:pStyle w:val="Python"/>
      </w:pPr>
      <w:r>
        <w:t>model.add(Dense(2))</w:t>
      </w:r>
    </w:p>
    <w:p w14:paraId="244B24F5" w14:textId="77777777" w:rsidR="00ED6362" w:rsidRDefault="00ED6362" w:rsidP="00395E13">
      <w:pPr>
        <w:pStyle w:val="Python"/>
      </w:pPr>
      <w:r>
        <w:t>model.add(Activation('softmax'))</w:t>
      </w:r>
    </w:p>
    <w:p w14:paraId="71D58931" w14:textId="77777777" w:rsidR="00ED6362" w:rsidRDefault="00ED6362" w:rsidP="00395E13">
      <w:pPr>
        <w:pStyle w:val="Python"/>
      </w:pPr>
    </w:p>
    <w:p w14:paraId="352D78DF" w14:textId="77777777" w:rsidR="00ED6362" w:rsidRDefault="00ED6362" w:rsidP="00395E13">
      <w:pPr>
        <w:pStyle w:val="Python"/>
      </w:pPr>
    </w:p>
    <w:p w14:paraId="2C82C5C6" w14:textId="77777777" w:rsidR="00ED6362" w:rsidRDefault="00ED6362" w:rsidP="00395E13">
      <w:pPr>
        <w:pStyle w:val="Python"/>
      </w:pPr>
      <w:r>
        <w:t xml:space="preserve">sgd = tensorflow.keras.optimizers.SGD(lr=0.01, clipvalue=0.5) </w:t>
      </w:r>
    </w:p>
    <w:p w14:paraId="418F7FB7" w14:textId="5984AA76" w:rsidR="00ED6362" w:rsidRDefault="00ED6362" w:rsidP="00395E13">
      <w:pPr>
        <w:pStyle w:val="Python"/>
      </w:pPr>
    </w:p>
    <w:p w14:paraId="39235D68" w14:textId="77777777" w:rsidR="00ED6362" w:rsidRDefault="00ED6362" w:rsidP="00395E13">
      <w:pPr>
        <w:pStyle w:val="Python"/>
      </w:pPr>
      <w:r>
        <w:t>model.compile(loss='binary_crossentropy',</w:t>
      </w:r>
    </w:p>
    <w:p w14:paraId="1CC33507" w14:textId="77777777" w:rsidR="00ED6362" w:rsidRDefault="00ED6362" w:rsidP="00395E13">
      <w:pPr>
        <w:pStyle w:val="Python"/>
      </w:pPr>
      <w:r>
        <w:t xml:space="preserve">              optimizer=sgd,</w:t>
      </w:r>
    </w:p>
    <w:p w14:paraId="07D603A5" w14:textId="77777777" w:rsidR="00ED6362" w:rsidRDefault="00ED6362" w:rsidP="00395E13">
      <w:pPr>
        <w:pStyle w:val="Python"/>
      </w:pPr>
      <w:r>
        <w:t xml:space="preserve">              metrics=['accuracy'])</w:t>
      </w:r>
    </w:p>
    <w:p w14:paraId="34B51FCC" w14:textId="77777777" w:rsidR="00ED6362" w:rsidRDefault="00ED6362" w:rsidP="00395E13">
      <w:pPr>
        <w:pStyle w:val="Python"/>
      </w:pPr>
      <w:r>
        <w:t xml:space="preserve">    </w:t>
      </w:r>
    </w:p>
    <w:p w14:paraId="239198C6" w14:textId="77777777" w:rsidR="00ED6362" w:rsidRDefault="00ED6362" w:rsidP="00395E13">
      <w:pPr>
        <w:pStyle w:val="Python"/>
      </w:pPr>
      <w:r>
        <w:t>history=model.fit(x_train, y_train,</w:t>
      </w:r>
    </w:p>
    <w:p w14:paraId="1642E109" w14:textId="77777777" w:rsidR="00ED6362" w:rsidRDefault="00ED6362" w:rsidP="00395E13">
      <w:pPr>
        <w:pStyle w:val="Python"/>
      </w:pPr>
      <w:r>
        <w:t xml:space="preserve">              epochs=epochs,</w:t>
      </w:r>
    </w:p>
    <w:p w14:paraId="1EBFC254" w14:textId="77777777" w:rsidR="00ED6362" w:rsidRDefault="00ED6362" w:rsidP="00395E13">
      <w:pPr>
        <w:pStyle w:val="Python"/>
      </w:pPr>
      <w:r>
        <w:t xml:space="preserve">              validation_split=0.1,</w:t>
      </w:r>
    </w:p>
    <w:p w14:paraId="76134B69" w14:textId="5DC09C44" w:rsidR="00A765F9" w:rsidRDefault="00ED6362" w:rsidP="00395E13">
      <w:pPr>
        <w:pStyle w:val="Python"/>
      </w:pPr>
      <w:r>
        <w:t xml:space="preserve">              shuffle=True)</w:t>
      </w:r>
    </w:p>
    <w:p w14:paraId="4137C6CD" w14:textId="6426BE62" w:rsidR="00312F40" w:rsidRDefault="00312F40" w:rsidP="00395E13">
      <w:pPr>
        <w:pStyle w:val="Python"/>
      </w:pPr>
    </w:p>
    <w:p w14:paraId="3D62AD56" w14:textId="743A6271" w:rsidR="00312F40" w:rsidRDefault="00312F40" w:rsidP="00312F40">
      <w:pPr>
        <w:pStyle w:val="Heading4"/>
      </w:pPr>
      <w:r>
        <w:t>Stage 2</w:t>
      </w:r>
    </w:p>
    <w:p w14:paraId="7EDF8847" w14:textId="29A45B57" w:rsidR="00312F40" w:rsidRDefault="00312F40" w:rsidP="00395E13">
      <w:pPr>
        <w:rPr>
          <w:lang w:val="en-GB" w:eastAsia="en-GB"/>
        </w:rPr>
      </w:pPr>
    </w:p>
    <w:p w14:paraId="5661E8D6" w14:textId="77777777" w:rsidR="00312F40" w:rsidRDefault="00312F40" w:rsidP="00395E13">
      <w:pPr>
        <w:pStyle w:val="Python"/>
      </w:pPr>
      <w:r>
        <w:t>epochs = 100</w:t>
      </w:r>
    </w:p>
    <w:p w14:paraId="052E2CD7" w14:textId="77777777" w:rsidR="00312F40" w:rsidRDefault="00312F40" w:rsidP="00395E13">
      <w:pPr>
        <w:pStyle w:val="Python"/>
      </w:pPr>
    </w:p>
    <w:p w14:paraId="577AF870" w14:textId="77777777" w:rsidR="00312F40" w:rsidRDefault="00312F40" w:rsidP="00395E13">
      <w:pPr>
        <w:pStyle w:val="Python"/>
      </w:pPr>
      <w:r>
        <w:t>model = Sequential()</w:t>
      </w:r>
    </w:p>
    <w:p w14:paraId="2399D3B4" w14:textId="77777777" w:rsidR="00312F40" w:rsidRDefault="00312F40" w:rsidP="00395E13">
      <w:pPr>
        <w:pStyle w:val="Python"/>
      </w:pPr>
      <w:r>
        <w:t>model.add(Conv2D(32, kernel_size=(3, 3),</w:t>
      </w:r>
    </w:p>
    <w:p w14:paraId="5261A722" w14:textId="63E1DF0B" w:rsidR="00312F40" w:rsidRDefault="00312F40" w:rsidP="00395E13">
      <w:pPr>
        <w:pStyle w:val="Python"/>
      </w:pPr>
      <w:r>
        <w:t xml:space="preserve">                 activation='relu',           input_shape=(x_train.shape[1],x_train.shape[2],x_train.shape[3]),data_format="channels_last"))</w:t>
      </w:r>
    </w:p>
    <w:p w14:paraId="07559C5F" w14:textId="77777777" w:rsidR="00312F40" w:rsidRDefault="00312F40" w:rsidP="00395E13">
      <w:pPr>
        <w:pStyle w:val="Python"/>
      </w:pPr>
      <w:r>
        <w:t>model.add(Conv2D(64, (3, 3), activation='relu'))</w:t>
      </w:r>
    </w:p>
    <w:p w14:paraId="7A5C93E4" w14:textId="77777777" w:rsidR="00312F40" w:rsidRDefault="00312F40" w:rsidP="00395E13">
      <w:pPr>
        <w:pStyle w:val="Python"/>
      </w:pPr>
      <w:r>
        <w:t>model.add(MaxPooling2D(pool_size=(2, 2)))</w:t>
      </w:r>
    </w:p>
    <w:p w14:paraId="4CA2988C" w14:textId="77777777" w:rsidR="00312F40" w:rsidRDefault="00312F40" w:rsidP="00395E13">
      <w:pPr>
        <w:pStyle w:val="Python"/>
      </w:pPr>
      <w:r>
        <w:t>model.add(Dropout(0.25))</w:t>
      </w:r>
    </w:p>
    <w:p w14:paraId="14C3237B" w14:textId="77777777" w:rsidR="00312F40" w:rsidRDefault="00312F40" w:rsidP="00395E13">
      <w:pPr>
        <w:pStyle w:val="Python"/>
      </w:pPr>
      <w:r>
        <w:t>model.add(Flatten())</w:t>
      </w:r>
    </w:p>
    <w:p w14:paraId="1D34D963" w14:textId="77777777" w:rsidR="00312F40" w:rsidRDefault="00312F40" w:rsidP="00395E13">
      <w:pPr>
        <w:pStyle w:val="Python"/>
      </w:pPr>
      <w:r>
        <w:t>model.add(Dense(128, activation='relu'))</w:t>
      </w:r>
    </w:p>
    <w:p w14:paraId="0F846B2F" w14:textId="77777777" w:rsidR="00312F40" w:rsidRDefault="00312F40" w:rsidP="00395E13">
      <w:pPr>
        <w:pStyle w:val="Python"/>
      </w:pPr>
      <w:r>
        <w:t>model.add(Dropout(0.5))</w:t>
      </w:r>
    </w:p>
    <w:p w14:paraId="661090BC" w14:textId="77777777" w:rsidR="00312F40" w:rsidRDefault="00312F40" w:rsidP="00395E13">
      <w:pPr>
        <w:pStyle w:val="Python"/>
      </w:pPr>
      <w:r>
        <w:t>model.add(Dense(2, activation='softmax'))</w:t>
      </w:r>
    </w:p>
    <w:p w14:paraId="65F8CDB6" w14:textId="77777777" w:rsidR="00312F40" w:rsidRDefault="00312F40" w:rsidP="00395E13">
      <w:pPr>
        <w:pStyle w:val="Python"/>
      </w:pPr>
    </w:p>
    <w:p w14:paraId="14F8AB8B" w14:textId="77777777" w:rsidR="00312F40" w:rsidRDefault="00312F40" w:rsidP="00395E13">
      <w:pPr>
        <w:pStyle w:val="Python"/>
      </w:pPr>
      <w:r>
        <w:t xml:space="preserve">sgd = tensorflow.keras.optimizers.SGD(lr=0.01, clipvalue=0.5) </w:t>
      </w:r>
    </w:p>
    <w:p w14:paraId="5C13EADE" w14:textId="77777777" w:rsidR="00312F40" w:rsidRDefault="00312F40" w:rsidP="00395E13">
      <w:pPr>
        <w:pStyle w:val="Python"/>
      </w:pPr>
    </w:p>
    <w:p w14:paraId="366452AC" w14:textId="04DE37EB" w:rsidR="00312F40" w:rsidRDefault="00312F40" w:rsidP="00395E13">
      <w:pPr>
        <w:pStyle w:val="Python"/>
      </w:pPr>
      <w:r>
        <w:t>model.compile(loss='binary_crossentropy',</w:t>
      </w:r>
    </w:p>
    <w:p w14:paraId="41C4653A" w14:textId="77777777" w:rsidR="00312F40" w:rsidRDefault="00312F40" w:rsidP="00395E13">
      <w:pPr>
        <w:pStyle w:val="Python"/>
      </w:pPr>
      <w:r>
        <w:t xml:space="preserve">              optimizer=sgd,</w:t>
      </w:r>
    </w:p>
    <w:p w14:paraId="266C4C9F" w14:textId="77777777" w:rsidR="00312F40" w:rsidRDefault="00312F40" w:rsidP="00395E13">
      <w:pPr>
        <w:pStyle w:val="Python"/>
      </w:pPr>
      <w:r>
        <w:t xml:space="preserve">              metrics=['accuracy'])</w:t>
      </w:r>
    </w:p>
    <w:p w14:paraId="23C42E7B" w14:textId="77777777" w:rsidR="00312F40" w:rsidRDefault="00312F40" w:rsidP="00395E13">
      <w:pPr>
        <w:pStyle w:val="Python"/>
      </w:pPr>
    </w:p>
    <w:p w14:paraId="3837D96F" w14:textId="77777777" w:rsidR="00312F40" w:rsidRDefault="00312F40" w:rsidP="00395E13">
      <w:pPr>
        <w:pStyle w:val="Python"/>
      </w:pPr>
      <w:r>
        <w:t>batch_size=32</w:t>
      </w:r>
    </w:p>
    <w:p w14:paraId="519D4C5E" w14:textId="77777777" w:rsidR="00312F40" w:rsidRDefault="00312F40" w:rsidP="00395E13">
      <w:pPr>
        <w:pStyle w:val="Python"/>
      </w:pPr>
      <w:r>
        <w:t xml:space="preserve">    </w:t>
      </w:r>
    </w:p>
    <w:p w14:paraId="5E00CFD9" w14:textId="5B97686B" w:rsidR="00312F40" w:rsidRDefault="00312F40" w:rsidP="00395E13">
      <w:pPr>
        <w:pStyle w:val="Python"/>
      </w:pPr>
      <w:r>
        <w:t>history=model.fit(x_train, y_train,</w:t>
      </w:r>
    </w:p>
    <w:p w14:paraId="60329471" w14:textId="77777777" w:rsidR="00312F40" w:rsidRDefault="00312F40" w:rsidP="00395E13">
      <w:pPr>
        <w:pStyle w:val="Python"/>
      </w:pPr>
      <w:r>
        <w:t xml:space="preserve">              epochs=epochs,</w:t>
      </w:r>
    </w:p>
    <w:p w14:paraId="0F75A060" w14:textId="77777777" w:rsidR="00312F40" w:rsidRDefault="00312F40" w:rsidP="00395E13">
      <w:pPr>
        <w:pStyle w:val="Python"/>
      </w:pPr>
      <w:r>
        <w:t xml:space="preserve">              validation_split=0.1,</w:t>
      </w:r>
    </w:p>
    <w:p w14:paraId="2150DAC5" w14:textId="028B3012" w:rsidR="00312F40" w:rsidRPr="00312F40" w:rsidRDefault="00312F40" w:rsidP="00395E13">
      <w:pPr>
        <w:pStyle w:val="Python"/>
      </w:pPr>
      <w:r>
        <w:t xml:space="preserve">              shuffle=True)</w:t>
      </w:r>
    </w:p>
    <w:p w14:paraId="275232AD" w14:textId="6A4DAFBA" w:rsidR="000A4B73" w:rsidRDefault="000A4B73" w:rsidP="00395E13">
      <w:pPr>
        <w:rPr>
          <w:lang w:val="en-GB" w:eastAsia="en-GB"/>
        </w:rPr>
      </w:pPr>
    </w:p>
    <w:p w14:paraId="415B61D7" w14:textId="78D18270" w:rsidR="000A4B73" w:rsidRPr="000A4B73" w:rsidRDefault="000A4B73" w:rsidP="000A4B73">
      <w:pPr>
        <w:pStyle w:val="Heading3"/>
      </w:pPr>
      <w:bookmarkStart w:id="145" w:name="_Toc10904375"/>
      <w:r>
        <w:lastRenderedPageBreak/>
        <w:t>Recurrent Neural Networks</w:t>
      </w:r>
      <w:bookmarkEnd w:id="145"/>
    </w:p>
    <w:p w14:paraId="59C243AE" w14:textId="77777777" w:rsidR="00962277" w:rsidRPr="00962277" w:rsidRDefault="00962277" w:rsidP="00395E13">
      <w:pPr>
        <w:rPr>
          <w:lang w:val="en-GB" w:eastAsia="en-GB"/>
        </w:rPr>
      </w:pPr>
    </w:p>
    <w:p w14:paraId="4D528CBB" w14:textId="1E15DF5A" w:rsidR="00163CA2" w:rsidRDefault="00163CA2" w:rsidP="00395E13"/>
    <w:p w14:paraId="48265424" w14:textId="77777777" w:rsidR="00163CA2" w:rsidRPr="00163CA2" w:rsidRDefault="00163CA2" w:rsidP="00395E13"/>
    <w:p w14:paraId="7F6C57C8" w14:textId="77777777" w:rsidR="00E07FD1" w:rsidRDefault="00E07FD1" w:rsidP="00395E13">
      <w:pPr>
        <w:rPr>
          <w:rFonts w:cs="Arial"/>
          <w:kern w:val="32"/>
          <w:sz w:val="72"/>
          <w:szCs w:val="32"/>
        </w:rPr>
      </w:pPr>
      <w:r>
        <w:br w:type="page"/>
      </w:r>
    </w:p>
    <w:p w14:paraId="7A708BFD" w14:textId="45F43523" w:rsidR="002B2E4A" w:rsidRDefault="00E07FD1" w:rsidP="00241D70">
      <w:pPr>
        <w:pStyle w:val="Heading1"/>
        <w:spacing w:line="480" w:lineRule="auto"/>
      </w:pPr>
      <w:bookmarkStart w:id="146" w:name="_Toc10904376"/>
      <w:r>
        <w:lastRenderedPageBreak/>
        <w:t>Results</w:t>
      </w:r>
      <w:bookmarkEnd w:id="146"/>
    </w:p>
    <w:p w14:paraId="14BDA3FE" w14:textId="77777777" w:rsidR="002B2E4A" w:rsidRDefault="002B2E4A" w:rsidP="00395E13">
      <w:pPr>
        <w:rPr>
          <w:rFonts w:cs="Arial"/>
          <w:kern w:val="32"/>
          <w:sz w:val="72"/>
          <w:szCs w:val="32"/>
          <w:lang w:val="en-GB" w:eastAsia="en-GB"/>
        </w:rPr>
      </w:pPr>
      <w:r>
        <w:br w:type="page"/>
      </w:r>
    </w:p>
    <w:p w14:paraId="32C2CFBF" w14:textId="17090B9A" w:rsidR="002B2E4A" w:rsidRDefault="002B2E4A" w:rsidP="002B2E4A">
      <w:pPr>
        <w:pStyle w:val="Heading2"/>
      </w:pPr>
      <w:bookmarkStart w:id="147" w:name="_Toc10904377"/>
      <w:r>
        <w:lastRenderedPageBreak/>
        <w:t>Deep Learning for Particle Identification</w:t>
      </w:r>
      <w:bookmarkEnd w:id="147"/>
    </w:p>
    <w:p w14:paraId="1A1AE047" w14:textId="2F42E336" w:rsidR="002B2E4A" w:rsidRDefault="002B2E4A" w:rsidP="002B2E4A">
      <w:pPr>
        <w:pStyle w:val="Heading3"/>
      </w:pPr>
      <w:bookmarkStart w:id="148" w:name="_Ref10115012"/>
      <w:bookmarkStart w:id="149" w:name="_Toc10904378"/>
      <w:r>
        <w:t>Feed forward neural networks</w:t>
      </w:r>
      <w:bookmarkEnd w:id="148"/>
      <w:bookmarkEnd w:id="149"/>
    </w:p>
    <w:p w14:paraId="34134ADC" w14:textId="23AA7206" w:rsidR="000A144D" w:rsidRPr="000A144D" w:rsidRDefault="000A144D" w:rsidP="000A144D">
      <w:pPr>
        <w:pStyle w:val="Heading4"/>
      </w:pPr>
      <w:bookmarkStart w:id="150" w:name="_Ref10115088"/>
      <w:r>
        <w:t>Model 1</w:t>
      </w:r>
      <w:bookmarkEnd w:id="150"/>
    </w:p>
    <w:p w14:paraId="69AD4015" w14:textId="77777777" w:rsidR="002B2E4A" w:rsidRDefault="002B2E4A" w:rsidP="00395E13">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95E13">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95E13">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3332480"/>
                    </a:xfrm>
                    <a:prstGeom prst="rect">
                      <a:avLst/>
                    </a:prstGeom>
                  </pic:spPr>
                </pic:pic>
              </a:graphicData>
            </a:graphic>
          </wp:inline>
        </w:drawing>
      </w:r>
    </w:p>
    <w:p w14:paraId="6607CC7F" w14:textId="6F3416E1" w:rsidR="00631376" w:rsidRDefault="00631376" w:rsidP="00395E13"/>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1" w:name="_Ref10116374"/>
      <w:r>
        <w:t>Stage 1</w:t>
      </w:r>
      <w:bookmarkEnd w:id="151"/>
    </w:p>
    <w:p w14:paraId="56738731" w14:textId="3C59BFD6" w:rsidR="00631376" w:rsidRDefault="00631376" w:rsidP="00395E13">
      <w:pPr>
        <w:rPr>
          <w:lang w:val="en-GB" w:eastAsia="en-GB"/>
        </w:rPr>
      </w:pPr>
    </w:p>
    <w:p w14:paraId="5A213E9F" w14:textId="60133E1E" w:rsidR="00631376" w:rsidRDefault="00631376" w:rsidP="00395E13">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95E13">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95E13">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332480"/>
                    </a:xfrm>
                    <a:prstGeom prst="rect">
                      <a:avLst/>
                    </a:prstGeom>
                  </pic:spPr>
                </pic:pic>
              </a:graphicData>
            </a:graphic>
          </wp:inline>
        </w:drawing>
      </w:r>
    </w:p>
    <w:p w14:paraId="757D90D9" w14:textId="0594B409" w:rsidR="0053749E" w:rsidRDefault="00935BC2" w:rsidP="00395E13">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332480"/>
                    </a:xfrm>
                    <a:prstGeom prst="rect">
                      <a:avLst/>
                    </a:prstGeom>
                  </pic:spPr>
                </pic:pic>
              </a:graphicData>
            </a:graphic>
          </wp:inline>
        </w:drawing>
      </w:r>
    </w:p>
    <w:p w14:paraId="2C28F177" w14:textId="5D3F3544" w:rsidR="00654351" w:rsidRDefault="00654351" w:rsidP="00395E13">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95E13">
      <w:pPr>
        <w:rPr>
          <w:lang w:val="en-GB" w:eastAsia="en-GB"/>
        </w:rPr>
      </w:pPr>
    </w:p>
    <w:p w14:paraId="57C515D4" w14:textId="25460172" w:rsidR="00654351" w:rsidRDefault="00654351" w:rsidP="00395E13">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95E13">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95E13">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332480"/>
                    </a:xfrm>
                    <a:prstGeom prst="rect">
                      <a:avLst/>
                    </a:prstGeom>
                  </pic:spPr>
                </pic:pic>
              </a:graphicData>
            </a:graphic>
          </wp:inline>
        </w:drawing>
      </w:r>
    </w:p>
    <w:p w14:paraId="3F6E55EA" w14:textId="00136318" w:rsidR="0053749E" w:rsidRDefault="00935BC2" w:rsidP="00395E13">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6D7A5FE8" w14:textId="5CF92A16" w:rsidR="007B19DF" w:rsidRDefault="007B19DF" w:rsidP="00395E13">
      <w:pPr>
        <w:rPr>
          <w:lang w:val="en-GB" w:eastAsia="en-GB"/>
        </w:rPr>
      </w:pPr>
    </w:p>
    <w:p w14:paraId="5DD0789D" w14:textId="0F74E21F" w:rsidR="007B19DF" w:rsidRDefault="007B19DF" w:rsidP="007B19DF">
      <w:pPr>
        <w:pStyle w:val="Heading5"/>
      </w:pPr>
      <w:bookmarkStart w:id="152" w:name="_Ref10138965"/>
      <w:r>
        <w:t>Stage 3</w:t>
      </w:r>
      <w:bookmarkEnd w:id="152"/>
    </w:p>
    <w:p w14:paraId="0538E5F2" w14:textId="54AE0578" w:rsidR="007B19DF" w:rsidRDefault="007B19DF" w:rsidP="00395E13">
      <w:pPr>
        <w:rPr>
          <w:lang w:val="en-GB" w:eastAsia="en-GB"/>
        </w:rPr>
      </w:pPr>
    </w:p>
    <w:p w14:paraId="3314AD1A" w14:textId="29365CD0" w:rsidR="007B19DF" w:rsidRDefault="007B19DF" w:rsidP="00395E13">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95E13">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95E13">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332480"/>
                    </a:xfrm>
                    <a:prstGeom prst="rect">
                      <a:avLst/>
                    </a:prstGeom>
                  </pic:spPr>
                </pic:pic>
              </a:graphicData>
            </a:graphic>
          </wp:inline>
        </w:drawing>
      </w:r>
    </w:p>
    <w:p w14:paraId="249ECAD7" w14:textId="7C90C8E4" w:rsidR="0053749E" w:rsidRDefault="00935BC2" w:rsidP="00395E13">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5977BD73" w14:textId="2B58308F" w:rsidR="00936C9F" w:rsidRDefault="00936C9F" w:rsidP="00936C9F">
      <w:pPr>
        <w:pStyle w:val="Heading5"/>
      </w:pPr>
      <w:bookmarkStart w:id="153" w:name="_Ref10154200"/>
      <w:r>
        <w:lastRenderedPageBreak/>
        <w:t>Stage 4</w:t>
      </w:r>
      <w:bookmarkEnd w:id="153"/>
    </w:p>
    <w:p w14:paraId="31886E9F" w14:textId="7527DF60" w:rsidR="00936C9F" w:rsidRDefault="00395DB7" w:rsidP="00395E13">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95E13">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1EF5E3E4" w:rsidR="00EA0850" w:rsidRDefault="00EA0850" w:rsidP="00EA0850">
      <w:pPr>
        <w:pStyle w:val="Heading3"/>
      </w:pPr>
      <w:bookmarkStart w:id="154" w:name="_Toc10904379"/>
      <w:r>
        <w:t>Convolutional Neural Networks</w:t>
      </w:r>
      <w:bookmarkEnd w:id="154"/>
    </w:p>
    <w:p w14:paraId="374D44F6" w14:textId="0D1CB145" w:rsidR="00EA0850" w:rsidRDefault="00EA0850" w:rsidP="00395E13">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95E13">
      <w:pPr>
        <w:rPr>
          <w:lang w:val="en-GB" w:eastAsia="en-GB"/>
        </w:rPr>
      </w:pPr>
    </w:p>
    <w:p w14:paraId="06A4D1BF" w14:textId="5BC2056D" w:rsidR="00A42315" w:rsidRDefault="001A7721" w:rsidP="00395E13">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95E13">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95E13">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95E13">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395E13">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395E13">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95E1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95E13">
      <w:pPr>
        <w:rPr>
          <w:lang w:val="en-GB" w:eastAsia="en-GB"/>
        </w:rPr>
      </w:pPr>
      <w:r>
        <w:rPr>
          <w:noProof/>
        </w:rPr>
        <w:lastRenderedPageBreak/>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395E13">
      <w:pPr>
        <w:rPr>
          <w:lang w:val="en-GB" w:eastAsia="en-GB"/>
        </w:rPr>
      </w:pPr>
    </w:p>
    <w:p w14:paraId="43D23ECF" w14:textId="7FB8DC2B" w:rsidR="00667478" w:rsidRDefault="00667478" w:rsidP="00667478">
      <w:pPr>
        <w:pStyle w:val="Heading2"/>
      </w:pPr>
      <w:r>
        <w:t>Autoencoders</w:t>
      </w:r>
    </w:p>
    <w:p w14:paraId="71E35654" w14:textId="648CC844" w:rsidR="00667478" w:rsidRPr="00667478" w:rsidRDefault="00667478" w:rsidP="00395E13">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95E13">
      <w:pPr>
        <w:rPr>
          <w:lang w:val="en-GB" w:eastAsia="en-GB"/>
        </w:rPr>
      </w:pPr>
    </w:p>
    <w:p w14:paraId="46DCF841" w14:textId="77777777" w:rsidR="0053749E" w:rsidRDefault="0053749E" w:rsidP="00395E13">
      <w:pPr>
        <w:rPr>
          <w:lang w:val="en-GB" w:eastAsia="en-GB"/>
        </w:rPr>
      </w:pPr>
    </w:p>
    <w:p w14:paraId="57339E23" w14:textId="77777777" w:rsidR="007F359A" w:rsidRDefault="007F359A" w:rsidP="00395E13">
      <w:pPr>
        <w:rPr>
          <w:lang w:val="en-GB" w:eastAsia="en-GB"/>
        </w:rPr>
      </w:pPr>
    </w:p>
    <w:p w14:paraId="162B88C7" w14:textId="77777777" w:rsidR="00015DA3" w:rsidRDefault="00015DA3" w:rsidP="00395E13">
      <w:pPr>
        <w:rPr>
          <w:lang w:val="en-GB" w:eastAsia="en-GB"/>
        </w:rPr>
      </w:pPr>
    </w:p>
    <w:p w14:paraId="6CCE0779" w14:textId="77777777" w:rsidR="00015DA3" w:rsidRPr="007B19DF" w:rsidRDefault="00015DA3" w:rsidP="00395E13">
      <w:pPr>
        <w:rPr>
          <w:lang w:val="en-GB" w:eastAsia="en-GB"/>
        </w:rPr>
      </w:pPr>
    </w:p>
    <w:p w14:paraId="71368D62" w14:textId="77777777" w:rsidR="00E229DD" w:rsidRPr="00654351" w:rsidRDefault="00E229DD" w:rsidP="00395E13">
      <w:pPr>
        <w:rPr>
          <w:lang w:val="en-GB" w:eastAsia="en-GB"/>
        </w:rPr>
      </w:pPr>
    </w:p>
    <w:p w14:paraId="4AB75E53" w14:textId="4E4EF6C7" w:rsidR="00E07FD1" w:rsidRDefault="00E07FD1" w:rsidP="00395E13">
      <w:pPr>
        <w:rPr>
          <w:sz w:val="72"/>
          <w:szCs w:val="32"/>
        </w:rPr>
      </w:pPr>
      <w:r>
        <w:br w:type="page"/>
      </w:r>
    </w:p>
    <w:p w14:paraId="77AA61E7" w14:textId="1D3BE685" w:rsidR="00E07FD1" w:rsidRDefault="00E07FD1" w:rsidP="00241D70">
      <w:pPr>
        <w:pStyle w:val="Heading1"/>
        <w:spacing w:line="480" w:lineRule="auto"/>
      </w:pPr>
      <w:bookmarkStart w:id="155" w:name="_Toc10904380"/>
      <w:r>
        <w:lastRenderedPageBreak/>
        <w:t>Discussion</w:t>
      </w:r>
      <w:bookmarkEnd w:id="155"/>
    </w:p>
    <w:p w14:paraId="5E7ACD42" w14:textId="77777777" w:rsidR="00E07FD1" w:rsidRDefault="00E07FD1" w:rsidP="00395E13">
      <w:pPr>
        <w:rPr>
          <w:rFonts w:cs="Arial"/>
          <w:kern w:val="32"/>
          <w:sz w:val="72"/>
          <w:szCs w:val="32"/>
        </w:rPr>
      </w:pPr>
      <w:r>
        <w:br w:type="page"/>
      </w:r>
    </w:p>
    <w:p w14:paraId="28213E03" w14:textId="56C4FEA3" w:rsidR="00E07FD1" w:rsidRDefault="00E07FD1" w:rsidP="00241D70">
      <w:pPr>
        <w:pStyle w:val="Heading1"/>
        <w:spacing w:line="480" w:lineRule="auto"/>
      </w:pPr>
      <w:bookmarkStart w:id="156" w:name="_Toc10904381"/>
      <w:r>
        <w:lastRenderedPageBreak/>
        <w:t>Conclusion</w:t>
      </w:r>
      <w:bookmarkEnd w:id="156"/>
    </w:p>
    <w:p w14:paraId="447A24B7" w14:textId="77777777" w:rsidR="00385294" w:rsidRPr="00385294" w:rsidRDefault="00385294" w:rsidP="00395E13"/>
    <w:p w14:paraId="32B7997A" w14:textId="16084D57" w:rsidR="00385294" w:rsidRDefault="00385294" w:rsidP="00395E13">
      <w:r>
        <w:br w:type="page"/>
      </w:r>
    </w:p>
    <w:p w14:paraId="578BBB66" w14:textId="77777777" w:rsidR="00810CCA" w:rsidRPr="003B0C59" w:rsidRDefault="00810CCA" w:rsidP="00395E13"/>
    <w:bookmarkStart w:id="157" w:name="_Toc1090438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57"/>
        </w:p>
        <w:sdt>
          <w:sdtPr>
            <w:id w:val="111145805"/>
            <w:bibliography/>
          </w:sdtPr>
          <w:sdtContent>
            <w:p w14:paraId="753AEDA1" w14:textId="77777777" w:rsidR="00DF3160" w:rsidRDefault="00F41874" w:rsidP="00395E13">
              <w:pPr>
                <w:pStyle w:val="Bibliography"/>
                <w:rPr>
                  <w:noProof/>
                  <w:lang w:val="en-GB"/>
                </w:rPr>
              </w:pPr>
              <w:r>
                <w:fldChar w:fldCharType="begin"/>
              </w:r>
              <w:r>
                <w:instrText xml:space="preserve"> BIBLIOGRAPHY </w:instrText>
              </w:r>
              <w:r>
                <w:fldChar w:fldCharType="separate"/>
              </w:r>
              <w:r w:rsidR="00DF3160">
                <w:rPr>
                  <w:noProof/>
                  <w:lang w:val="en-GB"/>
                </w:rPr>
                <w:t xml:space="preserve">1. </w:t>
              </w:r>
              <w:r w:rsidR="00DF3160">
                <w:rPr>
                  <w:i/>
                  <w:iCs/>
                  <w:noProof/>
                  <w:lang w:val="en-GB"/>
                </w:rPr>
                <w:t xml:space="preserve">Modern Particle Physics. </w:t>
              </w:r>
              <w:r w:rsidR="00DF3160">
                <w:rPr>
                  <w:b/>
                  <w:bCs/>
                  <w:noProof/>
                  <w:lang w:val="en-GB"/>
                </w:rPr>
                <w:t>Thomson, Mark.</w:t>
              </w:r>
              <w:r w:rsidR="00DF3160">
                <w:rPr>
                  <w:noProof/>
                  <w:lang w:val="en-GB"/>
                </w:rPr>
                <w:t xml:space="preserve"> Cambridge, UK : Cambridge University Press, 2013. ISBN 978-1-107-03426-6.</w:t>
              </w:r>
            </w:p>
            <w:p w14:paraId="70BB4168" w14:textId="77777777" w:rsidR="00DF3160" w:rsidRDefault="00DF3160" w:rsidP="00395E13">
              <w:pPr>
                <w:pStyle w:val="Bibliography"/>
                <w:rPr>
                  <w:noProof/>
                  <w:lang w:val="en-GB"/>
                </w:rPr>
              </w:pPr>
              <w:r>
                <w:rPr>
                  <w:noProof/>
                  <w:lang w:val="en-GB"/>
                </w:rPr>
                <w:t xml:space="preserve">2. </w:t>
              </w:r>
              <w:r>
                <w:rPr>
                  <w:i/>
                  <w:iCs/>
                  <w:noProof/>
                  <w:lang w:val="en-GB"/>
                </w:rPr>
                <w:t xml:space="preserve">Wikimedia Commons. </w:t>
              </w:r>
              <w:r>
                <w:rPr>
                  <w:noProof/>
                  <w:lang w:val="en-GB"/>
                </w:rPr>
                <w:t>[Online] [Cited: 2 March 2019.] https://commons.wikimedia.org/wiki/File:Standard_Model_Feynman_Diagram_Vertices.png.</w:t>
              </w:r>
            </w:p>
            <w:p w14:paraId="5AC91FCD" w14:textId="77777777" w:rsidR="00DF3160" w:rsidRDefault="00DF3160" w:rsidP="00395E13">
              <w:pPr>
                <w:pStyle w:val="Bibliography"/>
                <w:rPr>
                  <w:noProof/>
                  <w:lang w:val="en-GB"/>
                </w:rPr>
              </w:pPr>
              <w:r>
                <w:rPr>
                  <w:noProof/>
                  <w:lang w:val="en-GB"/>
                </w:rPr>
                <w:t>3. Particle Data Group. The Review of Particle Physics. 2018.</w:t>
              </w:r>
            </w:p>
            <w:p w14:paraId="70D5E066" w14:textId="77777777" w:rsidR="00DF3160" w:rsidRDefault="00DF3160" w:rsidP="00395E13">
              <w:pPr>
                <w:pStyle w:val="Bibliography"/>
                <w:rPr>
                  <w:noProof/>
                  <w:lang w:val="en-GB"/>
                </w:rPr>
              </w:pPr>
              <w:r>
                <w:rPr>
                  <w:noProof/>
                  <w:lang w:val="en-GB"/>
                </w:rPr>
                <w:t>4. ALICE Collaboration. The ALICE Transition Radiation Detector: construction, operation, and performance. s.l. : CERN, 2017. arXiv:1709.02743v2.</w:t>
              </w:r>
            </w:p>
            <w:p w14:paraId="580E9C98" w14:textId="77777777" w:rsidR="00DF3160" w:rsidRDefault="00DF3160" w:rsidP="00395E13">
              <w:pPr>
                <w:pStyle w:val="Bibliography"/>
                <w:rPr>
                  <w:noProof/>
                  <w:lang w:val="en-GB"/>
                </w:rPr>
              </w:pPr>
              <w:r>
                <w:rPr>
                  <w:noProof/>
                  <w:lang w:val="en-GB"/>
                </w:rPr>
                <w:t xml:space="preserve">5. </w:t>
              </w:r>
              <w:r>
                <w:rPr>
                  <w:i/>
                  <w:iCs/>
                  <w:noProof/>
                  <w:lang w:val="en-GB"/>
                </w:rPr>
                <w:t xml:space="preserve">Connecting QGP-Heavy Ion Physics to the Early Universe. </w:t>
              </w:r>
              <w:r>
                <w:rPr>
                  <w:noProof/>
                  <w:lang w:val="en-GB"/>
                </w:rPr>
                <w:t>Rafelski, Johann. 2013. Nuclear Physics B Proceedings Supplement.</w:t>
              </w:r>
            </w:p>
            <w:p w14:paraId="439A50A8" w14:textId="77777777" w:rsidR="00DF3160" w:rsidRDefault="00DF3160" w:rsidP="00395E13">
              <w:pPr>
                <w:pStyle w:val="Bibliography"/>
                <w:rPr>
                  <w:noProof/>
                  <w:lang w:val="en-GB"/>
                </w:rPr>
              </w:pPr>
              <w:r>
                <w:rPr>
                  <w:noProof/>
                  <w:lang w:val="en-GB"/>
                </w:rPr>
                <w:t xml:space="preserve">6.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noProof/>
                  <w:lang w:val="en-GB"/>
                </w:rPr>
                <w:t>Satz, Helmut. 2011. 6th International Conference on Physics and Astrophysics of Quark Gluon Plasma. https://arxiv.org/abs/1101.3937v1.</w:t>
              </w:r>
            </w:p>
            <w:p w14:paraId="121503EB" w14:textId="77777777" w:rsidR="00DF3160" w:rsidRDefault="00DF3160" w:rsidP="00395E13">
              <w:pPr>
                <w:pStyle w:val="Bibliography"/>
                <w:rPr>
                  <w:noProof/>
                  <w:lang w:val="en-GB"/>
                </w:rPr>
              </w:pPr>
              <w:r>
                <w:rPr>
                  <w:noProof/>
                  <w:lang w:val="en-GB"/>
                </w:rPr>
                <w:t xml:space="preserve">7. Viljoen, Christiaan Gerhardus. </w:t>
              </w:r>
              <w:r>
                <w:rPr>
                  <w:i/>
                  <w:iCs/>
                  <w:noProof/>
                  <w:lang w:val="en-GB"/>
                </w:rPr>
                <w:t xml:space="preserve">Draw.io. </w:t>
              </w:r>
              <w:r>
                <w:rPr>
                  <w:noProof/>
                  <w:lang w:val="en-GB"/>
                </w:rPr>
                <w:t>[Online] https://www.draw.io/?lightbox=1&amp;highlight=0000ff&amp;edit=_blank&amp;layers=1&amp;nav=1#G1X-ZGzxO_b4zo_74rY9Z9zaikz-Il6R8o.</w:t>
              </w:r>
            </w:p>
            <w:p w14:paraId="4B43FB67" w14:textId="77777777" w:rsidR="00DF3160" w:rsidRDefault="00DF3160" w:rsidP="00395E13">
              <w:pPr>
                <w:pStyle w:val="Bibliography"/>
                <w:rPr>
                  <w:noProof/>
                  <w:lang w:val="en-GB"/>
                </w:rPr>
              </w:pPr>
              <w:r>
                <w:rPr>
                  <w:noProof/>
                  <w:lang w:val="en-GB"/>
                </w:rPr>
                <w:t xml:space="preserve">8. QCD Phase Diagram SVG. </w:t>
              </w:r>
              <w:r>
                <w:rPr>
                  <w:i/>
                  <w:iCs/>
                  <w:noProof/>
                  <w:lang w:val="en-GB"/>
                </w:rPr>
                <w:t xml:space="preserve">Wikimedia Commons. </w:t>
              </w:r>
              <w:r>
                <w:rPr>
                  <w:noProof/>
                  <w:lang w:val="en-GB"/>
                </w:rPr>
                <w:t>[Online] [Cited: 18 2 2019.] https://commons.wikimedia.org/wiki/File:QCDphasediagram.svg.</w:t>
              </w:r>
            </w:p>
            <w:p w14:paraId="0A107EA1" w14:textId="77777777" w:rsidR="00DF3160" w:rsidRDefault="00DF3160" w:rsidP="00395E13">
              <w:pPr>
                <w:pStyle w:val="Bibliography"/>
                <w:rPr>
                  <w:noProof/>
                  <w:lang w:val="en-GB"/>
                </w:rPr>
              </w:pPr>
              <w:r>
                <w:rPr>
                  <w:noProof/>
                  <w:lang w:val="en-GB"/>
                </w:rPr>
                <w:t xml:space="preserve">9. Week 3: Thermal History of the Universe. </w:t>
              </w:r>
              <w:r>
                <w:rPr>
                  <w:i/>
                  <w:iCs/>
                  <w:noProof/>
                  <w:lang w:val="en-GB"/>
                </w:rPr>
                <w:t xml:space="preserve">Caltech University. </w:t>
              </w:r>
              <w:r>
                <w:rPr>
                  <w:noProof/>
                  <w:lang w:val="en-GB"/>
                </w:rPr>
                <w:t>[Online] [Cited: 20 February 2019.] www.astro.caltech.edu/~george/ay127/kamionkowski-earlyuniverse-notes.pdf.</w:t>
              </w:r>
            </w:p>
            <w:p w14:paraId="35D6A2A8" w14:textId="77777777" w:rsidR="00DF3160" w:rsidRDefault="00DF3160" w:rsidP="00395E13">
              <w:pPr>
                <w:pStyle w:val="Bibliography"/>
                <w:rPr>
                  <w:noProof/>
                  <w:lang w:val="en-GB"/>
                </w:rPr>
              </w:pPr>
              <w:r>
                <w:rPr>
                  <w:noProof/>
                  <w:lang w:val="en-GB"/>
                </w:rPr>
                <w:t>10. The Steven Hawking Center for Theoretical Cosmology. [Online] http://www.ctc.cam.ac.uk/images/contentpics/outreach/cp_universe_chronology_large.jpg.</w:t>
              </w:r>
            </w:p>
            <w:p w14:paraId="062ADB68" w14:textId="77777777" w:rsidR="00DF3160" w:rsidRDefault="00DF3160" w:rsidP="00395E13">
              <w:pPr>
                <w:pStyle w:val="Bibliography"/>
                <w:rPr>
                  <w:noProof/>
                  <w:lang w:val="en-GB"/>
                </w:rPr>
              </w:pPr>
              <w:r>
                <w:rPr>
                  <w:noProof/>
                  <w:lang w:val="en-GB"/>
                </w:rPr>
                <w:t xml:space="preserve">11. CERN. About CERN: Who we are: Our History. </w:t>
              </w:r>
              <w:r>
                <w:rPr>
                  <w:i/>
                  <w:iCs/>
                  <w:noProof/>
                  <w:lang w:val="en-GB"/>
                </w:rPr>
                <w:t xml:space="preserve">CERN. </w:t>
              </w:r>
              <w:r>
                <w:rPr>
                  <w:noProof/>
                  <w:lang w:val="en-GB"/>
                </w:rPr>
                <w:t>[Online] CERN. [Cited: 26 January 2019.] https://home.cern/about/who-we-are/our-history.</w:t>
              </w:r>
            </w:p>
            <w:p w14:paraId="352FC620" w14:textId="77777777" w:rsidR="00DF3160" w:rsidRDefault="00DF3160" w:rsidP="00395E13">
              <w:pPr>
                <w:pStyle w:val="Bibliography"/>
                <w:rPr>
                  <w:noProof/>
                  <w:lang w:val="en-GB"/>
                </w:rPr>
              </w:pPr>
              <w:r>
                <w:rPr>
                  <w:noProof/>
                  <w:lang w:val="en-GB"/>
                </w:rPr>
                <w:t xml:space="preserve">12. —. CERN: Who We Are: Our Governance: Member States. </w:t>
              </w:r>
              <w:r>
                <w:rPr>
                  <w:i/>
                  <w:iCs/>
                  <w:noProof/>
                  <w:lang w:val="en-GB"/>
                </w:rPr>
                <w:t xml:space="preserve">CERN. </w:t>
              </w:r>
              <w:r>
                <w:rPr>
                  <w:noProof/>
                  <w:lang w:val="en-GB"/>
                </w:rPr>
                <w:t>[Online] [Cited: 26 January 2019.] https://home.cern/about/who-we-are/our-governance/member-states.</w:t>
              </w:r>
            </w:p>
            <w:p w14:paraId="04D08CF3" w14:textId="77777777" w:rsidR="00DF3160" w:rsidRDefault="00DF3160" w:rsidP="00395E13">
              <w:pPr>
                <w:pStyle w:val="Bibliography"/>
                <w:rPr>
                  <w:noProof/>
                  <w:lang w:val="en-GB"/>
                </w:rPr>
              </w:pPr>
              <w:r>
                <w:rPr>
                  <w:noProof/>
                  <w:lang w:val="en-GB"/>
                </w:rPr>
                <w:t xml:space="preserve">13. —. CERN: About: Who We Are: Our Mission. </w:t>
              </w:r>
              <w:r>
                <w:rPr>
                  <w:i/>
                  <w:iCs/>
                  <w:noProof/>
                  <w:lang w:val="en-GB"/>
                </w:rPr>
                <w:t xml:space="preserve">CERN. </w:t>
              </w:r>
              <w:r>
                <w:rPr>
                  <w:noProof/>
                  <w:lang w:val="en-GB"/>
                </w:rPr>
                <w:t>[Online] [Cited: 26 January 2019.] https://home.cern/about/who-we-are/our-mission.</w:t>
              </w:r>
            </w:p>
            <w:p w14:paraId="4FBBF927" w14:textId="77777777" w:rsidR="00DF3160" w:rsidRDefault="00DF3160" w:rsidP="00395E13">
              <w:pPr>
                <w:pStyle w:val="Bibliography"/>
                <w:rPr>
                  <w:noProof/>
                  <w:lang w:val="en-GB"/>
                </w:rPr>
              </w:pPr>
              <w:r>
                <w:rPr>
                  <w:noProof/>
                  <w:lang w:val="en-GB"/>
                </w:rPr>
                <w:t xml:space="preserve">14. —. Grafana IT Overview. </w:t>
              </w:r>
              <w:r>
                <w:rPr>
                  <w:i/>
                  <w:iCs/>
                  <w:noProof/>
                  <w:lang w:val="en-GB"/>
                </w:rPr>
                <w:t xml:space="preserve">CERN. </w:t>
              </w:r>
              <w:r>
                <w:rPr>
                  <w:noProof/>
                  <w:lang w:val="en-GB"/>
                </w:rPr>
                <w:t>[Online] [Cited: 26 January 2019.] http://monit-grafana-open.cern.ch/d/000000884/it-overview?orgId=16.</w:t>
              </w:r>
            </w:p>
            <w:p w14:paraId="795233D1" w14:textId="77777777" w:rsidR="00DF3160" w:rsidRDefault="00DF3160" w:rsidP="00395E13">
              <w:pPr>
                <w:pStyle w:val="Bibliography"/>
                <w:rPr>
                  <w:noProof/>
                  <w:lang w:val="en-GB"/>
                </w:rPr>
              </w:pPr>
              <w:r>
                <w:rPr>
                  <w:noProof/>
                  <w:lang w:val="en-GB"/>
                </w:rPr>
                <w:t xml:space="preserve">15. Chardley, Sarah. LHC Does a Dry-Run. </w:t>
              </w:r>
              <w:r>
                <w:rPr>
                  <w:i/>
                  <w:iCs/>
                  <w:noProof/>
                  <w:lang w:val="en-GB"/>
                </w:rPr>
                <w:t xml:space="preserve">Symmetry Magazine. </w:t>
              </w:r>
              <w:r>
                <w:rPr>
                  <w:noProof/>
                  <w:lang w:val="en-GB"/>
                </w:rPr>
                <w:t>[Online] 20 March 2015. [Cited: 26 January 2019.] https://www.symmetrymagazine.org/article/march-2015/the-lhc-does-a-dry-run.</w:t>
              </w:r>
            </w:p>
            <w:p w14:paraId="619AD348" w14:textId="77777777" w:rsidR="00DF3160" w:rsidRDefault="00DF3160" w:rsidP="00395E13">
              <w:pPr>
                <w:pStyle w:val="Bibliography"/>
                <w:rPr>
                  <w:noProof/>
                  <w:lang w:val="en-GB"/>
                </w:rPr>
              </w:pPr>
              <w:r>
                <w:rPr>
                  <w:noProof/>
                  <w:lang w:val="en-GB"/>
                </w:rPr>
                <w:t xml:space="preserve">16. CERN. CERN Resources: FAQs: Facts and Figures About the LHC. </w:t>
              </w:r>
              <w:r>
                <w:rPr>
                  <w:i/>
                  <w:iCs/>
                  <w:noProof/>
                  <w:lang w:val="en-GB"/>
                </w:rPr>
                <w:t xml:space="preserve">CERN. </w:t>
              </w:r>
              <w:r>
                <w:rPr>
                  <w:noProof/>
                  <w:lang w:val="en-GB"/>
                </w:rPr>
                <w:t>[Online] [Cited: 06 01 2019.] https://home.cern/resources/faqs/facts-and-figures-about-lhc.</w:t>
              </w:r>
            </w:p>
            <w:p w14:paraId="0BA862D3" w14:textId="77777777" w:rsidR="00DF3160" w:rsidRDefault="00DF3160" w:rsidP="00395E13">
              <w:pPr>
                <w:pStyle w:val="Bibliography"/>
                <w:rPr>
                  <w:noProof/>
                  <w:lang w:val="en-GB"/>
                </w:rPr>
              </w:pPr>
              <w:r>
                <w:rPr>
                  <w:noProof/>
                  <w:lang w:val="en-GB"/>
                </w:rPr>
                <w:t xml:space="preserve">17. University of California Davis. RHIC. </w:t>
              </w:r>
              <w:r>
                <w:rPr>
                  <w:i/>
                  <w:iCs/>
                  <w:noProof/>
                  <w:lang w:val="en-GB"/>
                </w:rPr>
                <w:t xml:space="preserve">UC Davis Nuclear. </w:t>
              </w:r>
              <w:r>
                <w:rPr>
                  <w:noProof/>
                  <w:lang w:val="en-GB"/>
                </w:rPr>
                <w:t>[Online] [Cited: 27 01 2019.] http://nuclear.ucdavis.edu/~rpicha/rhic.html.</w:t>
              </w:r>
            </w:p>
            <w:p w14:paraId="55E4012F" w14:textId="77777777" w:rsidR="00DF3160" w:rsidRDefault="00DF3160" w:rsidP="00395E13">
              <w:pPr>
                <w:pStyle w:val="Bibliography"/>
                <w:rPr>
                  <w:noProof/>
                  <w:lang w:val="en-GB"/>
                </w:rPr>
              </w:pPr>
              <w:r>
                <w:rPr>
                  <w:noProof/>
                  <w:lang w:val="en-GB"/>
                </w:rPr>
                <w:lastRenderedPageBreak/>
                <w:t xml:space="preserve">18. Encyclopedia Britannica. Tevatron Particle Accelerator. </w:t>
              </w:r>
              <w:r>
                <w:rPr>
                  <w:i/>
                  <w:iCs/>
                  <w:noProof/>
                  <w:lang w:val="en-GB"/>
                </w:rPr>
                <w:t xml:space="preserve">Encyclopedia Britannica. </w:t>
              </w:r>
              <w:r>
                <w:rPr>
                  <w:noProof/>
                  <w:lang w:val="en-GB"/>
                </w:rPr>
                <w:t>[Online] [Cited: 27 January 2019.] https://www.britannica.com/technology/Tevatron.</w:t>
              </w:r>
            </w:p>
            <w:p w14:paraId="270E3B52" w14:textId="77777777" w:rsidR="00DF3160" w:rsidRDefault="00DF3160" w:rsidP="00395E13">
              <w:pPr>
                <w:pStyle w:val="Bibliography"/>
                <w:rPr>
                  <w:noProof/>
                  <w:lang w:val="en-GB"/>
                </w:rPr>
              </w:pPr>
              <w:r>
                <w:rPr>
                  <w:noProof/>
                  <w:lang w:val="en-GB"/>
                </w:rPr>
                <w:t xml:space="preserve">19. </w:t>
              </w:r>
              <w:r>
                <w:rPr>
                  <w:i/>
                  <w:iCs/>
                  <w:noProof/>
                  <w:lang w:val="en-GB"/>
                </w:rPr>
                <w:t xml:space="preserve">CIRCUMFERENCE VARIATIONS OBSERVED AT KEKB. </w:t>
              </w:r>
              <w:r>
                <w:rPr>
                  <w:noProof/>
                  <w:lang w:val="en-GB"/>
                </w:rPr>
                <w:t>Masuzawa, M, et al. 2002. Proceedings of the 7th International Workshop on Accelerator Alignment. Vols. Spring-8.</w:t>
              </w:r>
            </w:p>
            <w:p w14:paraId="68068B0F" w14:textId="77777777" w:rsidR="00DF3160" w:rsidRDefault="00DF3160" w:rsidP="00395E13">
              <w:pPr>
                <w:pStyle w:val="Bibliography"/>
                <w:rPr>
                  <w:noProof/>
                  <w:lang w:val="en-GB"/>
                </w:rPr>
              </w:pPr>
              <w:r>
                <w:rPr>
                  <w:noProof/>
                  <w:lang w:val="en-GB"/>
                </w:rPr>
                <w:t xml:space="preserve">20. Kurokawa, Shin-Ichi and Olsen, Stephen L. The KEK B-Factory Experiment. </w:t>
              </w:r>
              <w:r>
                <w:rPr>
                  <w:i/>
                  <w:iCs/>
                  <w:noProof/>
                  <w:lang w:val="en-GB"/>
                </w:rPr>
                <w:t xml:space="preserve">Stanford University. </w:t>
              </w:r>
              <w:r>
                <w:rPr>
                  <w:noProof/>
                  <w:lang w:val="en-GB"/>
                </w:rPr>
                <w:t>[Online] [Cited: 27 January 2019.] www.slac.stanford.edu/pubs/beamline/29/2/29-2-kurokawa.pdf.</w:t>
              </w:r>
            </w:p>
            <w:p w14:paraId="5E11A938" w14:textId="77777777" w:rsidR="00DF3160" w:rsidRDefault="00DF3160" w:rsidP="00395E13">
              <w:pPr>
                <w:pStyle w:val="Bibliography"/>
                <w:rPr>
                  <w:noProof/>
                  <w:lang w:val="en-GB"/>
                </w:rPr>
              </w:pPr>
              <w:r>
                <w:rPr>
                  <w:noProof/>
                  <w:lang w:val="en-GB"/>
                </w:rPr>
                <w:t xml:space="preserve">21. Taking a Closer Look at the LHC. The LHC Proton Source. </w:t>
              </w:r>
              <w:r>
                <w:rPr>
                  <w:i/>
                  <w:iCs/>
                  <w:noProof/>
                  <w:lang w:val="en-GB"/>
                </w:rPr>
                <w:t xml:space="preserve">LHC Closer. </w:t>
              </w:r>
              <w:r>
                <w:rPr>
                  <w:noProof/>
                  <w:lang w:val="en-GB"/>
                </w:rPr>
                <w:t>[Online] [Cited: 27 January 2019.] https://www.lhc-closer.es/taking_a_closer_look_at_lhc/0.proton_source.</w:t>
              </w:r>
            </w:p>
            <w:p w14:paraId="6695C353" w14:textId="77777777" w:rsidR="00DF3160" w:rsidRDefault="00DF3160" w:rsidP="00395E13">
              <w:pPr>
                <w:pStyle w:val="Bibliography"/>
                <w:rPr>
                  <w:noProof/>
                  <w:lang w:val="en-GB"/>
                </w:rPr>
              </w:pPr>
              <w:r>
                <w:rPr>
                  <w:noProof/>
                  <w:lang w:val="en-GB"/>
                </w:rPr>
                <w:t xml:space="preserve">22. CERN. LHC: The Guide. </w:t>
              </w:r>
              <w:r>
                <w:rPr>
                  <w:i/>
                  <w:iCs/>
                  <w:noProof/>
                  <w:lang w:val="en-GB"/>
                </w:rPr>
                <w:t xml:space="preserve">CERN. </w:t>
              </w:r>
              <w:r>
                <w:rPr>
                  <w:noProof/>
                  <w:lang w:val="en-GB"/>
                </w:rPr>
                <w:t>[Online] [Cited: 2017 January 2019.] https://home.cern/resources/brochure/cern/lhc-guide.</w:t>
              </w:r>
            </w:p>
            <w:p w14:paraId="1A733C45" w14:textId="77777777" w:rsidR="00DF3160" w:rsidRDefault="00DF3160" w:rsidP="00395E13">
              <w:pPr>
                <w:pStyle w:val="Bibliography"/>
                <w:rPr>
                  <w:noProof/>
                  <w:lang w:val="en-GB"/>
                </w:rPr>
              </w:pPr>
              <w:r>
                <w:rPr>
                  <w:noProof/>
                  <w:lang w:val="en-GB"/>
                </w:rPr>
                <w:t xml:space="preserve">23. Field, Rick.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51DBD2DF" w14:textId="77777777" w:rsidR="00DF3160" w:rsidRDefault="00DF3160" w:rsidP="00395E13">
              <w:pPr>
                <w:pStyle w:val="Bibliography"/>
                <w:rPr>
                  <w:noProof/>
                  <w:lang w:val="en-GB"/>
                </w:rPr>
              </w:pPr>
              <w:r>
                <w:rPr>
                  <w:noProof/>
                  <w:lang w:val="en-GB"/>
                </w:rPr>
                <w:t xml:space="preserve">24. CERN.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79358A80" w14:textId="77777777" w:rsidR="00DF3160" w:rsidRDefault="00DF3160" w:rsidP="00395E13">
              <w:pPr>
                <w:pStyle w:val="Bibliography"/>
                <w:rPr>
                  <w:noProof/>
                  <w:lang w:val="en-GB"/>
                </w:rPr>
              </w:pPr>
              <w:r>
                <w:rPr>
                  <w:noProof/>
                  <w:lang w:val="en-GB"/>
                </w:rPr>
                <w:t xml:space="preserve">25. —. LHC Experiments. </w:t>
              </w:r>
              <w:r>
                <w:rPr>
                  <w:i/>
                  <w:iCs/>
                  <w:noProof/>
                  <w:lang w:val="en-GB"/>
                </w:rPr>
                <w:t xml:space="preserve">CERN. </w:t>
              </w:r>
              <w:r>
                <w:rPr>
                  <w:noProof/>
                  <w:lang w:val="en-GB"/>
                </w:rPr>
                <w:t>[Online] [Cited: 21 February 2019.] https://home.cern/science/experiments.</w:t>
              </w:r>
            </w:p>
            <w:p w14:paraId="160F5A5F" w14:textId="77777777" w:rsidR="00DF3160" w:rsidRDefault="00DF3160" w:rsidP="00395E13">
              <w:pPr>
                <w:pStyle w:val="Bibliography"/>
                <w:rPr>
                  <w:noProof/>
                  <w:lang w:val="en-GB"/>
                </w:rPr>
              </w:pPr>
              <w:r>
                <w:rPr>
                  <w:noProof/>
                  <w:lang w:val="en-GB"/>
                </w:rPr>
                <w:t xml:space="preserve">26. —. ATLAS Experiment. </w:t>
              </w:r>
              <w:r>
                <w:rPr>
                  <w:i/>
                  <w:iCs/>
                  <w:noProof/>
                  <w:lang w:val="en-GB"/>
                </w:rPr>
                <w:t xml:space="preserve">CERN. </w:t>
              </w:r>
              <w:r>
                <w:rPr>
                  <w:noProof/>
                  <w:lang w:val="en-GB"/>
                </w:rPr>
                <w:t>[Online] [Cited: 21 February 2019.] https://home.cern/science/experiments/atlas.</w:t>
              </w:r>
            </w:p>
            <w:p w14:paraId="660AAA61" w14:textId="77777777" w:rsidR="00DF3160" w:rsidRDefault="00DF3160" w:rsidP="00395E13">
              <w:pPr>
                <w:pStyle w:val="Bibliography"/>
                <w:rPr>
                  <w:noProof/>
                  <w:lang w:val="en-GB"/>
                </w:rPr>
              </w:pPr>
              <w:r>
                <w:rPr>
                  <w:noProof/>
                  <w:lang w:val="en-GB"/>
                </w:rPr>
                <w:t xml:space="preserve">27. —. ALICE Experiment. </w:t>
              </w:r>
              <w:r>
                <w:rPr>
                  <w:i/>
                  <w:iCs/>
                  <w:noProof/>
                  <w:lang w:val="en-GB"/>
                </w:rPr>
                <w:t xml:space="preserve">CERN. </w:t>
              </w:r>
              <w:r>
                <w:rPr>
                  <w:noProof/>
                  <w:lang w:val="en-GB"/>
                </w:rPr>
                <w:t>[Online] [Cited: 21 Fenruary 2019.] https://home.cern/science/experiments/alice.</w:t>
              </w:r>
            </w:p>
            <w:p w14:paraId="42372A19" w14:textId="77777777" w:rsidR="00DF3160" w:rsidRDefault="00DF3160" w:rsidP="00395E13">
              <w:pPr>
                <w:pStyle w:val="Bibliography"/>
                <w:rPr>
                  <w:noProof/>
                  <w:lang w:val="en-GB"/>
                </w:rPr>
              </w:pPr>
              <w:r>
                <w:rPr>
                  <w:noProof/>
                  <w:lang w:val="en-GB"/>
                </w:rPr>
                <w:t xml:space="preserve">28. —. LHCb Experiment. </w:t>
              </w:r>
              <w:r>
                <w:rPr>
                  <w:i/>
                  <w:iCs/>
                  <w:noProof/>
                  <w:lang w:val="en-GB"/>
                </w:rPr>
                <w:t xml:space="preserve">CERN. </w:t>
              </w:r>
              <w:r>
                <w:rPr>
                  <w:noProof/>
                  <w:lang w:val="en-GB"/>
                </w:rPr>
                <w:t>[Online] [Cited: 21 February 2019.] https://home.cern/science/experiments/lhcb.</w:t>
              </w:r>
            </w:p>
            <w:p w14:paraId="5956D945" w14:textId="77777777" w:rsidR="00DF3160" w:rsidRDefault="00DF3160" w:rsidP="00395E13">
              <w:pPr>
                <w:pStyle w:val="Bibliography"/>
                <w:rPr>
                  <w:noProof/>
                  <w:lang w:val="en-GB"/>
                </w:rPr>
              </w:pPr>
              <w:r>
                <w:rPr>
                  <w:noProof/>
                  <w:lang w:val="en-GB"/>
                </w:rPr>
                <w:t xml:space="preserve">29. —. LHCf Experiment. </w:t>
              </w:r>
              <w:r>
                <w:rPr>
                  <w:i/>
                  <w:iCs/>
                  <w:noProof/>
                  <w:lang w:val="en-GB"/>
                </w:rPr>
                <w:t xml:space="preserve">CERN. </w:t>
              </w:r>
              <w:r>
                <w:rPr>
                  <w:noProof/>
                  <w:lang w:val="en-GB"/>
                </w:rPr>
                <w:t>[Online] [Cited: 21 Febraury 2019.] https://home.cern/science/experiments/lhcf.</w:t>
              </w:r>
            </w:p>
            <w:p w14:paraId="73DA2440" w14:textId="77777777" w:rsidR="00DF3160" w:rsidRDefault="00DF3160" w:rsidP="00395E13">
              <w:pPr>
                <w:pStyle w:val="Bibliography"/>
                <w:rPr>
                  <w:noProof/>
                  <w:lang w:val="en-GB"/>
                </w:rPr>
              </w:pPr>
              <w:r>
                <w:rPr>
                  <w:noProof/>
                  <w:lang w:val="en-GB"/>
                </w:rPr>
                <w:t xml:space="preserve">30. —. MoEDAL Experiment. </w:t>
              </w:r>
              <w:r>
                <w:rPr>
                  <w:i/>
                  <w:iCs/>
                  <w:noProof/>
                  <w:lang w:val="en-GB"/>
                </w:rPr>
                <w:t xml:space="preserve">CERN. </w:t>
              </w:r>
              <w:r>
                <w:rPr>
                  <w:noProof/>
                  <w:lang w:val="en-GB"/>
                </w:rPr>
                <w:t>[Online] [Cited: 21 Febrary 2019.] https://home.cern/science/experiments/moedal.</w:t>
              </w:r>
            </w:p>
            <w:p w14:paraId="12AD9294" w14:textId="77777777" w:rsidR="00DF3160" w:rsidRDefault="00DF3160" w:rsidP="00395E13">
              <w:pPr>
                <w:pStyle w:val="Bibliography"/>
                <w:rPr>
                  <w:noProof/>
                  <w:lang w:val="en-GB"/>
                </w:rPr>
              </w:pPr>
              <w:r>
                <w:rPr>
                  <w:noProof/>
                  <w:lang w:val="en-GB"/>
                </w:rPr>
                <w:t xml:space="preserve">31. —. ROOT Data Analysis Framework: User's Guide. </w:t>
              </w:r>
              <w:r>
                <w:rPr>
                  <w:i/>
                  <w:iCs/>
                  <w:noProof/>
                  <w:lang w:val="en-GB"/>
                </w:rPr>
                <w:t xml:space="preserve">CERN. </w:t>
              </w:r>
              <w:r>
                <w:rPr>
                  <w:noProof/>
                  <w:lang w:val="en-GB"/>
                </w:rPr>
                <w:t>[Online] May 2018. https://root.cern.ch/root/htmldoc/guides/users-guide/ROOTUsersGuideA4.pdf .</w:t>
              </w:r>
            </w:p>
            <w:p w14:paraId="27DCFDD3" w14:textId="77777777" w:rsidR="00DF3160" w:rsidRDefault="00DF3160" w:rsidP="00395E13">
              <w:pPr>
                <w:pStyle w:val="Bibliography"/>
                <w:rPr>
                  <w:noProof/>
                  <w:lang w:val="en-GB"/>
                </w:rPr>
              </w:pPr>
              <w:r>
                <w:rPr>
                  <w:noProof/>
                  <w:lang w:val="en-GB"/>
                </w:rPr>
                <w:t>32. [Online] https://root.cern.ch/.</w:t>
              </w:r>
            </w:p>
            <w:p w14:paraId="64025B1F" w14:textId="77777777" w:rsidR="00DF3160" w:rsidRDefault="00DF3160" w:rsidP="00395E13">
              <w:pPr>
                <w:pStyle w:val="Bibliography"/>
                <w:rPr>
                  <w:noProof/>
                  <w:lang w:val="en-GB"/>
                </w:rPr>
              </w:pPr>
              <w:r>
                <w:rPr>
                  <w:noProof/>
                  <w:lang w:val="en-GB"/>
                </w:rPr>
                <w:t>33. ROOT 5 Reference Guide. [Online] https://root.cern/root/html534/ClassIndex.html.</w:t>
              </w:r>
            </w:p>
            <w:p w14:paraId="496E9B70" w14:textId="77777777" w:rsidR="00DF3160" w:rsidRDefault="00DF3160" w:rsidP="00395E13">
              <w:pPr>
                <w:pStyle w:val="Bibliography"/>
                <w:rPr>
                  <w:noProof/>
                  <w:lang w:val="en-GB"/>
                </w:rPr>
              </w:pPr>
              <w:r>
                <w:rPr>
                  <w:noProof/>
                  <w:lang w:val="en-GB"/>
                </w:rPr>
                <w:t>34. ROOT 6 Reference Guide. [Online] https://root.cern/doc/v616/.</w:t>
              </w:r>
            </w:p>
            <w:p w14:paraId="334DF619" w14:textId="77777777" w:rsidR="00DF3160" w:rsidRDefault="00DF3160" w:rsidP="00395E13">
              <w:pPr>
                <w:pStyle w:val="Bibliography"/>
                <w:rPr>
                  <w:noProof/>
                  <w:lang w:val="en-GB"/>
                </w:rPr>
              </w:pPr>
              <w:r>
                <w:rPr>
                  <w:noProof/>
                  <w:lang w:val="en-GB"/>
                </w:rPr>
                <w:t xml:space="preserve">35. ALICE Collaboration (CERN). </w:t>
              </w:r>
              <w:r>
                <w:rPr>
                  <w:i/>
                  <w:iCs/>
                  <w:noProof/>
                  <w:lang w:val="en-GB"/>
                </w:rPr>
                <w:t xml:space="preserve">ALICE Analysis Tutorial. </w:t>
              </w:r>
              <w:r>
                <w:rPr>
                  <w:noProof/>
                  <w:lang w:val="en-GB"/>
                </w:rPr>
                <w:t>[Online] [Cited: 18 2 2019.] https://alice-doc.github.io/alice-analysis-tutorial.</w:t>
              </w:r>
            </w:p>
            <w:p w14:paraId="50E6F1D3" w14:textId="77777777" w:rsidR="00DF3160" w:rsidRDefault="00DF3160" w:rsidP="00395E13">
              <w:pPr>
                <w:pStyle w:val="Bibliography"/>
                <w:rPr>
                  <w:noProof/>
                  <w:lang w:val="en-GB"/>
                </w:rPr>
              </w:pPr>
              <w:r>
                <w:rPr>
                  <w:noProof/>
                  <w:lang w:val="en-GB"/>
                </w:rPr>
                <w:t xml:space="preserve">36. ALICE. ALICE Homepage. </w:t>
              </w:r>
              <w:r>
                <w:rPr>
                  <w:i/>
                  <w:iCs/>
                  <w:noProof/>
                  <w:lang w:val="en-GB"/>
                </w:rPr>
                <w:t xml:space="preserve">ALICE. </w:t>
              </w:r>
              <w:r>
                <w:rPr>
                  <w:noProof/>
                  <w:lang w:val="en-GB"/>
                </w:rPr>
                <w:t>[Online] [Cited: 21 February 2019.] http://alice.web.cern.ch/.</w:t>
              </w:r>
            </w:p>
            <w:p w14:paraId="46D81633" w14:textId="77777777" w:rsidR="00DF3160" w:rsidRDefault="00DF3160" w:rsidP="00395E13">
              <w:pPr>
                <w:pStyle w:val="Bibliography"/>
                <w:rPr>
                  <w:noProof/>
                  <w:lang w:val="en-GB"/>
                </w:rPr>
              </w:pPr>
              <w:r>
                <w:rPr>
                  <w:noProof/>
                  <w:lang w:val="en-GB"/>
                </w:rPr>
                <w:t xml:space="preserve">37. CERN. </w:t>
              </w:r>
              <w:r>
                <w:rPr>
                  <w:i/>
                  <w:iCs/>
                  <w:noProof/>
                  <w:lang w:val="en-GB"/>
                </w:rPr>
                <w:t xml:space="preserve">CERN Document Server. </w:t>
              </w:r>
              <w:r>
                <w:rPr>
                  <w:noProof/>
                  <w:lang w:val="en-GB"/>
                </w:rPr>
                <w:t>[Online] [Cited: 21 February 2019.] https://cds.cern.ch/record/2302924.</w:t>
              </w:r>
            </w:p>
            <w:p w14:paraId="6AD8879A" w14:textId="77777777" w:rsidR="00DF3160" w:rsidRDefault="00DF3160" w:rsidP="00395E13">
              <w:pPr>
                <w:pStyle w:val="Bibliography"/>
                <w:rPr>
                  <w:noProof/>
                  <w:lang w:val="en-GB"/>
                </w:rPr>
              </w:pPr>
              <w:r>
                <w:rPr>
                  <w:noProof/>
                  <w:lang w:val="en-GB"/>
                </w:rPr>
                <w:t xml:space="preserve">38. The ALICE Collaboration. </w:t>
              </w:r>
              <w:r>
                <w:rPr>
                  <w:i/>
                  <w:iCs/>
                  <w:noProof/>
                  <w:lang w:val="en-GB"/>
                </w:rPr>
                <w:t xml:space="preserve">The ALICE Experiment at the CERN LHC. </w:t>
              </w:r>
              <w:r>
                <w:rPr>
                  <w:noProof/>
                  <w:lang w:val="en-GB"/>
                </w:rPr>
                <w:t>s.l. : INSTITUTE OF PHYSICS PUBLISHING AND SISSA, 2008. 2008 JINST 3 S08002.</w:t>
              </w:r>
            </w:p>
            <w:p w14:paraId="0FD7206D" w14:textId="77777777" w:rsidR="00DF3160" w:rsidRDefault="00DF3160" w:rsidP="00395E13">
              <w:pPr>
                <w:pStyle w:val="Bibliography"/>
                <w:rPr>
                  <w:noProof/>
                  <w:lang w:val="en-GB"/>
                </w:rPr>
              </w:pPr>
              <w:r>
                <w:rPr>
                  <w:noProof/>
                  <w:lang w:val="en-GB"/>
                </w:rPr>
                <w:t>39. —. The Technical Design Report of the Transition Radiation Detector. Geneva : CERN, 2001. CERN/LHCC 2001-021 ALICE TDR 9.</w:t>
              </w:r>
            </w:p>
            <w:p w14:paraId="4B03A447" w14:textId="77777777" w:rsidR="00DF3160" w:rsidRDefault="00DF3160" w:rsidP="00395E13">
              <w:pPr>
                <w:pStyle w:val="Bibliography"/>
                <w:rPr>
                  <w:noProof/>
                  <w:lang w:val="en-GB"/>
                </w:rPr>
              </w:pPr>
              <w:r>
                <w:rPr>
                  <w:noProof/>
                  <w:lang w:val="en-GB"/>
                </w:rPr>
                <w:lastRenderedPageBreak/>
                <w:t xml:space="preserve">40. CERN. Physics Vectors. </w:t>
              </w:r>
              <w:r>
                <w:rPr>
                  <w:i/>
                  <w:iCs/>
                  <w:noProof/>
                  <w:lang w:val="en-GB"/>
                </w:rPr>
                <w:t xml:space="preserve">ROOT User's Guide. </w:t>
              </w:r>
              <w:r>
                <w:rPr>
                  <w:noProof/>
                  <w:lang w:val="en-GB"/>
                </w:rPr>
                <w:t>[Online] [Cited: 23 February 2019.] https://root.cern.ch/root/htmldoc/guides/users-guide/PhysicsVectors.html.</w:t>
              </w:r>
            </w:p>
            <w:p w14:paraId="65C217D9" w14:textId="77777777" w:rsidR="00DF3160" w:rsidRDefault="00DF3160" w:rsidP="00395E13">
              <w:pPr>
                <w:pStyle w:val="Bibliography"/>
                <w:rPr>
                  <w:noProof/>
                  <w:lang w:val="en-GB"/>
                </w:rPr>
              </w:pPr>
              <w:r>
                <w:rPr>
                  <w:noProof/>
                  <w:lang w:val="en-GB"/>
                </w:rPr>
                <w:t xml:space="preserve">41. Spherical Coordinates. </w:t>
              </w:r>
              <w:r>
                <w:rPr>
                  <w:i/>
                  <w:iCs/>
                  <w:noProof/>
                  <w:lang w:val="en-GB"/>
                </w:rPr>
                <w:t xml:space="preserve">Maths Insight. </w:t>
              </w:r>
              <w:r>
                <w:rPr>
                  <w:noProof/>
                  <w:lang w:val="en-GB"/>
                </w:rPr>
                <w:t>[Online] [Cited: 23 February 2019.] https://mathinsight.org/spherical_coordinates.</w:t>
              </w:r>
            </w:p>
            <w:p w14:paraId="6219DACA" w14:textId="77777777" w:rsidR="00DF3160" w:rsidRDefault="00DF3160" w:rsidP="00395E13">
              <w:pPr>
                <w:pStyle w:val="Bibliography"/>
                <w:rPr>
                  <w:noProof/>
                  <w:lang w:val="en-GB"/>
                </w:rPr>
              </w:pPr>
              <w:r>
                <w:rPr>
                  <w:noProof/>
                  <w:lang w:val="en-GB"/>
                </w:rPr>
                <w:t>42. Particle Identification with the ALICE Transition Radiation Detector. Pachmayer, Yvonne. 2014. arXiv:1402.3508v1 [physics.ins-det].</w:t>
              </w:r>
            </w:p>
            <w:p w14:paraId="14EB53FF" w14:textId="77777777" w:rsidR="00DF3160" w:rsidRDefault="00DF3160" w:rsidP="00395E13">
              <w:pPr>
                <w:pStyle w:val="Bibliography"/>
                <w:rPr>
                  <w:noProof/>
                  <w:lang w:val="en-GB"/>
                </w:rPr>
              </w:pPr>
              <w:r>
                <w:rPr>
                  <w:noProof/>
                  <w:lang w:val="en-GB"/>
                </w:rPr>
                <w:t xml:space="preserve">43. Goodfellow, Ian, Bengio, Yoshua and Courville, Aaron. </w:t>
              </w:r>
              <w:r>
                <w:rPr>
                  <w:i/>
                  <w:iCs/>
                  <w:noProof/>
                  <w:lang w:val="en-GB"/>
                </w:rPr>
                <w:t xml:space="preserve">Deep Learning. </w:t>
              </w:r>
              <w:r>
                <w:rPr>
                  <w:noProof/>
                  <w:lang w:val="en-GB"/>
                </w:rPr>
                <w:t>Cambridge, Masachusetts : The MIT Press, 2016. ISBN 9780262035613.</w:t>
              </w:r>
            </w:p>
            <w:p w14:paraId="23022499" w14:textId="77777777" w:rsidR="00DF3160" w:rsidRDefault="00DF3160" w:rsidP="00395E13">
              <w:pPr>
                <w:pStyle w:val="Bibliography"/>
                <w:rPr>
                  <w:noProof/>
                  <w:lang w:val="en-GB"/>
                </w:rPr>
              </w:pPr>
              <w:r>
                <w:rPr>
                  <w:noProof/>
                  <w:lang w:val="en-GB"/>
                </w:rPr>
                <w:t>44. The Perceptron: A Probabilistic Model for Information Storage and Organization in the Brain. Rosenblatt, F. 6, 1958, Psychological Review, Vol. 65.</w:t>
              </w:r>
            </w:p>
            <w:p w14:paraId="2442B596" w14:textId="77777777" w:rsidR="00DF3160" w:rsidRDefault="00DF3160" w:rsidP="00395E13">
              <w:pPr>
                <w:pStyle w:val="Bibliography"/>
                <w:rPr>
                  <w:noProof/>
                  <w:lang w:val="en-GB"/>
                </w:rPr>
              </w:pPr>
              <w:r>
                <w:rPr>
                  <w:noProof/>
                  <w:lang w:val="en-GB"/>
                </w:rPr>
                <w:t xml:space="preserve">45. Viljoen, CG. </w:t>
              </w:r>
              <w:r>
                <w:rPr>
                  <w:i/>
                  <w:iCs/>
                  <w:noProof/>
                  <w:lang w:val="en-GB"/>
                </w:rPr>
                <w:t xml:space="preserve">Draw.io. </w:t>
              </w:r>
              <w:r>
                <w:rPr>
                  <w:noProof/>
                  <w:lang w:val="en-GB"/>
                </w:rPr>
                <w:t>[Online] https://www.draw.io/?lightbox=1&amp;highlight=0000ff&amp;edit=_blank&amp;layers=1&amp;nav=1#G1Zbad00aGA6OXlYpDzl8ggBK2kRM08xzO.</w:t>
              </w:r>
            </w:p>
            <w:p w14:paraId="2E3CF138" w14:textId="77777777" w:rsidR="00DF3160" w:rsidRDefault="00DF3160" w:rsidP="00395E13">
              <w:pPr>
                <w:pStyle w:val="Bibliography"/>
                <w:rPr>
                  <w:noProof/>
                  <w:lang w:val="en-GB"/>
                </w:rPr>
              </w:pPr>
              <w:r>
                <w:rPr>
                  <w:noProof/>
                  <w:lang w:val="en-GB"/>
                </w:rPr>
                <w:t xml:space="preserve">46. Doersch, Carl. </w:t>
              </w:r>
              <w:r>
                <w:rPr>
                  <w:i/>
                  <w:iCs/>
                  <w:noProof/>
                  <w:lang w:val="en-GB"/>
                </w:rPr>
                <w:t xml:space="preserve">Tutorial on Variational Autoencoders. </w:t>
              </w:r>
              <w:r>
                <w:rPr>
                  <w:noProof/>
                  <w:lang w:val="en-GB"/>
                </w:rPr>
                <w:t>Carnegie Mellon University. s.l. : ResearchGate, 2016.</w:t>
              </w:r>
            </w:p>
            <w:p w14:paraId="72FEADE2" w14:textId="77777777" w:rsidR="00DF3160" w:rsidRDefault="00DF3160" w:rsidP="00395E13">
              <w:pPr>
                <w:pStyle w:val="Bibliography"/>
                <w:rPr>
                  <w:noProof/>
                  <w:lang w:val="en-GB"/>
                </w:rPr>
              </w:pPr>
              <w:r>
                <w:rPr>
                  <w:noProof/>
                  <w:lang w:val="en-GB"/>
                </w:rPr>
                <w:t xml:space="preserve">47. Cowan, Glen. </w:t>
              </w:r>
              <w:r>
                <w:rPr>
                  <w:i/>
                  <w:iCs/>
                  <w:noProof/>
                  <w:lang w:val="en-GB"/>
                </w:rPr>
                <w:t xml:space="preserve">Statistical Data Analysis. </w:t>
              </w:r>
              <w:r>
                <w:rPr>
                  <w:noProof/>
                  <w:lang w:val="en-GB"/>
                </w:rPr>
                <w:t>Oxford : Oxford University Press, 1998. ISBN0198501560.</w:t>
              </w:r>
            </w:p>
            <w:p w14:paraId="2F61AE50" w14:textId="77777777" w:rsidR="00DF3160" w:rsidRDefault="00DF3160" w:rsidP="00395E13">
              <w:pPr>
                <w:pStyle w:val="Bibliography"/>
                <w:rPr>
                  <w:noProof/>
                  <w:lang w:val="en-GB"/>
                </w:rPr>
              </w:pPr>
              <w:r>
                <w:rPr>
                  <w:noProof/>
                  <w:lang w:val="en-GB"/>
                </w:rPr>
                <w:t xml:space="preserve">48. Weinberg, Steven. </w:t>
              </w:r>
              <w:r>
                <w:rPr>
                  <w:i/>
                  <w:iCs/>
                  <w:noProof/>
                  <w:lang w:val="en-GB"/>
                </w:rPr>
                <w:t xml:space="preserve">The First Three Minutes. </w:t>
              </w:r>
              <w:r>
                <w:rPr>
                  <w:noProof/>
                  <w:lang w:val="en-GB"/>
                </w:rPr>
                <w:t>Cambridge, Masachusettes : Fontana Paperbacks, 1976.</w:t>
              </w:r>
            </w:p>
            <w:p w14:paraId="51690C9A" w14:textId="77777777" w:rsidR="00DF3160" w:rsidRDefault="00DF3160" w:rsidP="00395E13">
              <w:pPr>
                <w:pStyle w:val="Bibliography"/>
                <w:rPr>
                  <w:noProof/>
                  <w:lang w:val="en-GB"/>
                </w:rPr>
              </w:pPr>
              <w:r>
                <w:rPr>
                  <w:noProof/>
                  <w:lang w:val="en-GB"/>
                </w:rPr>
                <w:t>49. Robinson, Donald. [Online] [Cited: 23 February 2019.] http://donrmath.net/CalcIII/unit1/lesson7/u1l7.html.</w:t>
              </w:r>
            </w:p>
            <w:p w14:paraId="46154C1B" w14:textId="77777777" w:rsidR="00DF3160" w:rsidRDefault="00DF3160" w:rsidP="00395E13">
              <w:pPr>
                <w:pStyle w:val="Bibliography"/>
                <w:rPr>
                  <w:noProof/>
                  <w:lang w:val="en-GB"/>
                </w:rPr>
              </w:pPr>
              <w:r>
                <w:rPr>
                  <w:noProof/>
                  <w:lang w:val="en-GB"/>
                </w:rPr>
                <w:t xml:space="preserve">50. NN SVG. </w:t>
              </w:r>
              <w:r>
                <w:rPr>
                  <w:i/>
                  <w:iCs/>
                  <w:noProof/>
                  <w:lang w:val="en-GB"/>
                </w:rPr>
                <w:t xml:space="preserve">alexlenail. </w:t>
              </w:r>
              <w:r>
                <w:rPr>
                  <w:noProof/>
                  <w:lang w:val="en-GB"/>
                </w:rPr>
                <w:t>[Online] [Cited: 21 April 2019.] http://alexlenail.me/NN-SVG/AlexNet.html.</w:t>
              </w:r>
            </w:p>
            <w:p w14:paraId="1DF531DC" w14:textId="410A4A8A" w:rsidR="00F41874" w:rsidRDefault="00F41874" w:rsidP="00395E13">
              <w:r>
                <w:rPr>
                  <w:noProof/>
                </w:rPr>
                <w:fldChar w:fldCharType="end"/>
              </w:r>
            </w:p>
          </w:sdtContent>
        </w:sdt>
      </w:sdtContent>
    </w:sdt>
    <w:p w14:paraId="1770E9C1" w14:textId="77777777" w:rsidR="00810CCA" w:rsidRPr="003B0C59" w:rsidRDefault="00810CCA" w:rsidP="00395E13">
      <w:pPr>
        <w:rPr>
          <w:rFonts w:eastAsia="MS Mincho"/>
          <w:lang w:eastAsia="ja-JP"/>
        </w:rPr>
      </w:pPr>
    </w:p>
    <w:p w14:paraId="61C44782" w14:textId="77777777" w:rsidR="00810CCA" w:rsidRPr="003B0C59" w:rsidRDefault="00810CCA" w:rsidP="00395E13"/>
    <w:p w14:paraId="41F8417C" w14:textId="77777777" w:rsidR="00C140B9" w:rsidRDefault="00C140B9" w:rsidP="00395E13"/>
    <w:p w14:paraId="6BF5042A" w14:textId="77777777" w:rsidR="00C0691B" w:rsidRDefault="00C0691B" w:rsidP="00395E13"/>
    <w:p w14:paraId="31ADC275" w14:textId="77777777" w:rsidR="00C0691B" w:rsidRDefault="00C0691B" w:rsidP="00395E13"/>
    <w:p w14:paraId="7209DE70" w14:textId="77777777" w:rsidR="00C0691B" w:rsidRDefault="00C0691B" w:rsidP="00395E13">
      <w:pPr>
        <w:sectPr w:rsidR="00C0691B" w:rsidSect="00793D55">
          <w:headerReference w:type="even" r:id="rId99"/>
          <w:headerReference w:type="default" r:id="rId100"/>
          <w:footerReference w:type="even" r:id="rId101"/>
          <w:footerReference w:type="default" r:id="rId102"/>
          <w:endnotePr>
            <w:numRestart w:val="eachSect"/>
          </w:endnotePr>
          <w:pgSz w:w="11906" w:h="16838"/>
          <w:pgMar w:top="1134" w:right="1134" w:bottom="1134" w:left="2268" w:header="709" w:footer="737" w:gutter="0"/>
          <w:pgNumType w:start="1"/>
          <w:cols w:space="708"/>
          <w:docGrid w:linePitch="360"/>
        </w:sectPr>
      </w:pPr>
    </w:p>
    <w:p w14:paraId="7FA76A04" w14:textId="0B523B87" w:rsidR="00C0691B" w:rsidRDefault="00C0691B" w:rsidP="00241D70">
      <w:pPr>
        <w:pStyle w:val="Heading1"/>
        <w:spacing w:line="480" w:lineRule="auto"/>
      </w:pPr>
      <w:bookmarkStart w:id="158" w:name="_Toc10904383"/>
      <w:r>
        <w:lastRenderedPageBreak/>
        <w:t>Appendices</w:t>
      </w:r>
      <w:bookmarkEnd w:id="158"/>
    </w:p>
    <w:p w14:paraId="54020DCC" w14:textId="6220B9E1" w:rsidR="00DF3160" w:rsidRDefault="00F54A54" w:rsidP="00395E13">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10904447" w:history="1">
        <w:r w:rsidR="00DF3160" w:rsidRPr="008A36B7">
          <w:rPr>
            <w:rStyle w:val="Hyperlink"/>
            <w:noProof/>
          </w:rPr>
          <w:t>Appendix A: Plotting the Bethe-Bloch Equation</w:t>
        </w:r>
        <w:r w:rsidR="00DF3160">
          <w:rPr>
            <w:noProof/>
            <w:webHidden/>
          </w:rPr>
          <w:tab/>
        </w:r>
        <w:r w:rsidR="00DF3160">
          <w:rPr>
            <w:noProof/>
            <w:webHidden/>
          </w:rPr>
          <w:fldChar w:fldCharType="begin"/>
        </w:r>
        <w:r w:rsidR="00DF3160">
          <w:rPr>
            <w:noProof/>
            <w:webHidden/>
          </w:rPr>
          <w:instrText xml:space="preserve"> PAGEREF _Toc10904447 \h </w:instrText>
        </w:r>
        <w:r w:rsidR="00DF3160">
          <w:rPr>
            <w:noProof/>
            <w:webHidden/>
          </w:rPr>
        </w:r>
        <w:r w:rsidR="00DF3160">
          <w:rPr>
            <w:noProof/>
            <w:webHidden/>
          </w:rPr>
          <w:fldChar w:fldCharType="separate"/>
        </w:r>
        <w:r w:rsidR="00DF3160">
          <w:rPr>
            <w:noProof/>
            <w:webHidden/>
          </w:rPr>
          <w:t>115</w:t>
        </w:r>
        <w:r w:rsidR="00DF3160">
          <w:rPr>
            <w:noProof/>
            <w:webHidden/>
          </w:rPr>
          <w:fldChar w:fldCharType="end"/>
        </w:r>
      </w:hyperlink>
    </w:p>
    <w:p w14:paraId="6DD8259F" w14:textId="27A72A62"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8" w:history="1">
        <w:r w:rsidR="00DF3160" w:rsidRPr="008A36B7">
          <w:rPr>
            <w:rStyle w:val="Hyperlink"/>
            <w:noProof/>
          </w:rPr>
          <w:t>Appendix B: Plotting Binary Cross-Entropy</w:t>
        </w:r>
        <w:r w:rsidR="00DF3160">
          <w:rPr>
            <w:noProof/>
            <w:webHidden/>
          </w:rPr>
          <w:tab/>
        </w:r>
        <w:r w:rsidR="00DF3160">
          <w:rPr>
            <w:noProof/>
            <w:webHidden/>
          </w:rPr>
          <w:fldChar w:fldCharType="begin"/>
        </w:r>
        <w:r w:rsidR="00DF3160">
          <w:rPr>
            <w:noProof/>
            <w:webHidden/>
          </w:rPr>
          <w:instrText xml:space="preserve"> PAGEREF _Toc10904448 \h </w:instrText>
        </w:r>
        <w:r w:rsidR="00DF3160">
          <w:rPr>
            <w:noProof/>
            <w:webHidden/>
          </w:rPr>
        </w:r>
        <w:r w:rsidR="00DF3160">
          <w:rPr>
            <w:noProof/>
            <w:webHidden/>
          </w:rPr>
          <w:fldChar w:fldCharType="separate"/>
        </w:r>
        <w:r w:rsidR="00DF3160">
          <w:rPr>
            <w:noProof/>
            <w:webHidden/>
          </w:rPr>
          <w:t>122</w:t>
        </w:r>
        <w:r w:rsidR="00DF3160">
          <w:rPr>
            <w:noProof/>
            <w:webHidden/>
          </w:rPr>
          <w:fldChar w:fldCharType="end"/>
        </w:r>
      </w:hyperlink>
    </w:p>
    <w:p w14:paraId="18282ECA" w14:textId="0249565B" w:rsidR="00DF3160" w:rsidRDefault="00250B8A" w:rsidP="00395E13">
      <w:pPr>
        <w:pStyle w:val="TableofFigures"/>
        <w:rPr>
          <w:rFonts w:asciiTheme="minorHAnsi" w:eastAsiaTheme="minorEastAsia" w:hAnsiTheme="minorHAnsi" w:cstheme="minorBidi"/>
          <w:noProof/>
          <w:sz w:val="22"/>
          <w:szCs w:val="22"/>
          <w:lang w:eastAsia="en-ZA"/>
        </w:rPr>
      </w:pPr>
      <w:hyperlink w:anchor="_Toc10904449" w:history="1">
        <w:r w:rsidR="00DF3160" w:rsidRPr="008A36B7">
          <w:rPr>
            <w:rStyle w:val="Hyperlink"/>
            <w:noProof/>
          </w:rPr>
          <w:t>Appendix C: The Anatomy Of An AliROOT Analysis Task</w:t>
        </w:r>
        <w:r w:rsidR="00DF3160">
          <w:rPr>
            <w:noProof/>
            <w:webHidden/>
          </w:rPr>
          <w:tab/>
        </w:r>
        <w:r w:rsidR="00DF3160">
          <w:rPr>
            <w:noProof/>
            <w:webHidden/>
          </w:rPr>
          <w:fldChar w:fldCharType="begin"/>
        </w:r>
        <w:r w:rsidR="00DF3160">
          <w:rPr>
            <w:noProof/>
            <w:webHidden/>
          </w:rPr>
          <w:instrText xml:space="preserve"> PAGEREF _Toc10904449 \h </w:instrText>
        </w:r>
        <w:r w:rsidR="00DF3160">
          <w:rPr>
            <w:noProof/>
            <w:webHidden/>
          </w:rPr>
        </w:r>
        <w:r w:rsidR="00DF3160">
          <w:rPr>
            <w:noProof/>
            <w:webHidden/>
          </w:rPr>
          <w:fldChar w:fldCharType="separate"/>
        </w:r>
        <w:r w:rsidR="00DF3160">
          <w:rPr>
            <w:noProof/>
            <w:webHidden/>
          </w:rPr>
          <w:t>123</w:t>
        </w:r>
        <w:r w:rsidR="00DF3160">
          <w:rPr>
            <w:noProof/>
            <w:webHidden/>
          </w:rPr>
          <w:fldChar w:fldCharType="end"/>
        </w:r>
      </w:hyperlink>
    </w:p>
    <w:p w14:paraId="5897AFC2" w14:textId="76E975B2" w:rsidR="00DF3160" w:rsidRDefault="00250B8A" w:rsidP="00395E13">
      <w:pPr>
        <w:pStyle w:val="TableofFigures"/>
        <w:rPr>
          <w:rFonts w:asciiTheme="minorHAnsi" w:eastAsiaTheme="minorEastAsia" w:hAnsiTheme="minorHAnsi" w:cstheme="minorBidi"/>
          <w:noProof/>
          <w:sz w:val="22"/>
          <w:szCs w:val="22"/>
          <w:lang w:eastAsia="en-ZA"/>
        </w:rPr>
      </w:pPr>
      <w:hyperlink w:anchor="_Toc10904450" w:history="1">
        <w:r w:rsidR="00DF3160" w:rsidRPr="008A36B7">
          <w:rPr>
            <w:rStyle w:val="Hyperlink"/>
            <w:noProof/>
          </w:rPr>
          <w:t>Appendix D: Software Environment, Packages &amp; Utilities</w:t>
        </w:r>
        <w:r w:rsidR="00DF3160">
          <w:rPr>
            <w:noProof/>
            <w:webHidden/>
          </w:rPr>
          <w:tab/>
        </w:r>
        <w:r w:rsidR="00DF3160">
          <w:rPr>
            <w:noProof/>
            <w:webHidden/>
          </w:rPr>
          <w:fldChar w:fldCharType="begin"/>
        </w:r>
        <w:r w:rsidR="00DF3160">
          <w:rPr>
            <w:noProof/>
            <w:webHidden/>
          </w:rPr>
          <w:instrText xml:space="preserve"> PAGEREF _Toc10904450 \h </w:instrText>
        </w:r>
        <w:r w:rsidR="00DF3160">
          <w:rPr>
            <w:noProof/>
            <w:webHidden/>
          </w:rPr>
        </w:r>
        <w:r w:rsidR="00DF3160">
          <w:rPr>
            <w:noProof/>
            <w:webHidden/>
          </w:rPr>
          <w:fldChar w:fldCharType="separate"/>
        </w:r>
        <w:r w:rsidR="00DF3160">
          <w:rPr>
            <w:noProof/>
            <w:webHidden/>
          </w:rPr>
          <w:t>128</w:t>
        </w:r>
        <w:r w:rsidR="00DF3160">
          <w:rPr>
            <w:noProof/>
            <w:webHidden/>
          </w:rPr>
          <w:fldChar w:fldCharType="end"/>
        </w:r>
      </w:hyperlink>
    </w:p>
    <w:p w14:paraId="4E3E7E0B" w14:textId="629D734C" w:rsidR="00DF3160" w:rsidRDefault="00250B8A" w:rsidP="00395E13">
      <w:pPr>
        <w:pStyle w:val="TableofFigures"/>
        <w:rPr>
          <w:rFonts w:asciiTheme="minorHAnsi" w:eastAsiaTheme="minorEastAsia" w:hAnsiTheme="minorHAnsi" w:cstheme="minorBidi"/>
          <w:noProof/>
          <w:sz w:val="22"/>
          <w:szCs w:val="22"/>
          <w:lang w:eastAsia="en-ZA"/>
        </w:rPr>
      </w:pPr>
      <w:hyperlink w:anchor="_Toc10904451" w:history="1">
        <w:r w:rsidR="00DF3160" w:rsidRPr="008A36B7">
          <w:rPr>
            <w:rStyle w:val="Hyperlink"/>
            <w:noProof/>
          </w:rPr>
          <w:t>Appendix E: Running and Monitoring Root Analysis Tasks</w:t>
        </w:r>
        <w:r w:rsidR="00DF3160">
          <w:rPr>
            <w:noProof/>
            <w:webHidden/>
          </w:rPr>
          <w:tab/>
        </w:r>
        <w:r w:rsidR="00DF3160">
          <w:rPr>
            <w:noProof/>
            <w:webHidden/>
          </w:rPr>
          <w:fldChar w:fldCharType="begin"/>
        </w:r>
        <w:r w:rsidR="00DF3160">
          <w:rPr>
            <w:noProof/>
            <w:webHidden/>
          </w:rPr>
          <w:instrText xml:space="preserve"> PAGEREF _Toc10904451 \h </w:instrText>
        </w:r>
        <w:r w:rsidR="00DF3160">
          <w:rPr>
            <w:noProof/>
            <w:webHidden/>
          </w:rPr>
        </w:r>
        <w:r w:rsidR="00DF3160">
          <w:rPr>
            <w:noProof/>
            <w:webHidden/>
          </w:rPr>
          <w:fldChar w:fldCharType="separate"/>
        </w:r>
        <w:r w:rsidR="00DF3160">
          <w:rPr>
            <w:noProof/>
            <w:webHidden/>
          </w:rPr>
          <w:t>130</w:t>
        </w:r>
        <w:r w:rsidR="00DF3160">
          <w:rPr>
            <w:noProof/>
            <w:webHidden/>
          </w:rPr>
          <w:fldChar w:fldCharType="end"/>
        </w:r>
      </w:hyperlink>
    </w:p>
    <w:p w14:paraId="4E763A4C" w14:textId="30916BE9" w:rsidR="00DF3160" w:rsidRDefault="00250B8A" w:rsidP="00395E13">
      <w:pPr>
        <w:pStyle w:val="TableofFigures"/>
        <w:rPr>
          <w:rFonts w:asciiTheme="minorHAnsi" w:eastAsiaTheme="minorEastAsia" w:hAnsiTheme="minorHAnsi" w:cstheme="minorBidi"/>
          <w:noProof/>
          <w:sz w:val="22"/>
          <w:szCs w:val="22"/>
          <w:lang w:eastAsia="en-ZA"/>
        </w:rPr>
      </w:pPr>
      <w:hyperlink w:anchor="_Toc10904452" w:history="1">
        <w:r w:rsidR="00DF3160" w:rsidRPr="008A36B7">
          <w:rPr>
            <w:rStyle w:val="Hyperlink"/>
            <w:noProof/>
          </w:rPr>
          <w:t>Appendix F: Data Extraction, Data Quality and Data Pre-processing</w:t>
        </w:r>
        <w:r w:rsidR="00DF3160">
          <w:rPr>
            <w:noProof/>
            <w:webHidden/>
          </w:rPr>
          <w:tab/>
        </w:r>
        <w:r w:rsidR="00DF3160">
          <w:rPr>
            <w:noProof/>
            <w:webHidden/>
          </w:rPr>
          <w:fldChar w:fldCharType="begin"/>
        </w:r>
        <w:r w:rsidR="00DF3160">
          <w:rPr>
            <w:noProof/>
            <w:webHidden/>
          </w:rPr>
          <w:instrText xml:space="preserve"> PAGEREF _Toc10904452 \h </w:instrText>
        </w:r>
        <w:r w:rsidR="00DF3160">
          <w:rPr>
            <w:noProof/>
            <w:webHidden/>
          </w:rPr>
        </w:r>
        <w:r w:rsidR="00DF3160">
          <w:rPr>
            <w:noProof/>
            <w:webHidden/>
          </w:rPr>
          <w:fldChar w:fldCharType="separate"/>
        </w:r>
        <w:r w:rsidR="00DF3160">
          <w:rPr>
            <w:noProof/>
            <w:webHidden/>
          </w:rPr>
          <w:t>134</w:t>
        </w:r>
        <w:r w:rsidR="00DF3160">
          <w:rPr>
            <w:noProof/>
            <w:webHidden/>
          </w:rPr>
          <w:fldChar w:fldCharType="end"/>
        </w:r>
      </w:hyperlink>
    </w:p>
    <w:p w14:paraId="5D69CED0" w14:textId="53E35A0A" w:rsidR="00F54A54" w:rsidRPr="00F54A54" w:rsidRDefault="00F54A54" w:rsidP="00395E13">
      <w:r>
        <w:fldChar w:fldCharType="end"/>
      </w:r>
    </w:p>
    <w:p w14:paraId="3F2FDC87" w14:textId="0701980E" w:rsidR="004C4B3F" w:rsidRPr="00D91F18" w:rsidRDefault="00D91F18" w:rsidP="00241D70">
      <w:pPr>
        <w:pStyle w:val="AppendixHeading1"/>
        <w:spacing w:line="480" w:lineRule="auto"/>
        <w:rPr>
          <w:b/>
        </w:rPr>
      </w:pPr>
      <w:bookmarkStart w:id="159" w:name="_Toc10904384"/>
      <w:bookmarkStart w:id="160" w:name="_Toc10904441"/>
      <w:bookmarkStart w:id="161" w:name="_Toc10904447"/>
      <w:r>
        <w:lastRenderedPageBreak/>
        <w:t xml:space="preserve">Appendix A: </w:t>
      </w:r>
      <w:r w:rsidR="0018289F">
        <w:t>Plotting</w:t>
      </w:r>
      <w:r>
        <w:t xml:space="preserve"> the Bethe-Bloch Equation</w:t>
      </w:r>
      <w:bookmarkEnd w:id="159"/>
      <w:bookmarkEnd w:id="160"/>
      <w:bookmarkEnd w:id="161"/>
    </w:p>
    <w:p w14:paraId="2F3D4615" w14:textId="0F0D4C15" w:rsidR="00D91F18" w:rsidRDefault="00D91F18" w:rsidP="00395E13">
      <w:bookmarkStart w:id="162" w:name="create-a-bethe-bloch-function"/>
      <w:bookmarkEnd w:id="162"/>
      <w:r>
        <w:t>Create a Bethe-Bloch function:</w:t>
      </w:r>
    </w:p>
    <w:p w14:paraId="5CB6521E" w14:textId="77777777" w:rsidR="00D91F18" w:rsidRDefault="00D91F18" w:rsidP="00395E13">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395E13">
      <w:pPr>
        <w:pStyle w:val="SourceCode"/>
      </w:pPr>
      <w:r>
        <w:rPr>
          <w:rStyle w:val="VerbatimChar"/>
        </w:rPr>
        <w:t>## Loading required package: latex2exp</w:t>
      </w:r>
    </w:p>
    <w:p w14:paraId="1A051E01" w14:textId="77777777" w:rsidR="00D91F18" w:rsidRDefault="00D91F18" w:rsidP="00395E13">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95E13">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95E13">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95E13">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95E13">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95E13">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95E13">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95E13">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95E13">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95E13">
      <w:pPr>
        <w:rPr>
          <w:lang w:val="en-US"/>
        </w:rPr>
      </w:pPr>
      <w:r>
        <w:rPr>
          <w:lang w:val="en-US"/>
        </w:rPr>
        <w:br w:type="page"/>
      </w:r>
    </w:p>
    <w:p w14:paraId="0152E9BE" w14:textId="34DC05CE" w:rsidR="00D91F18" w:rsidRDefault="00B94906" w:rsidP="00241D70">
      <w:pPr>
        <w:pStyle w:val="AppendixHeading1"/>
        <w:spacing w:line="480" w:lineRule="auto"/>
      </w:pPr>
      <w:bookmarkStart w:id="163" w:name="_Toc10904385"/>
      <w:bookmarkStart w:id="164" w:name="_Toc10904442"/>
      <w:bookmarkStart w:id="165" w:name="_Toc10904448"/>
      <w:r>
        <w:lastRenderedPageBreak/>
        <w:t xml:space="preserve">Appendix B: </w:t>
      </w:r>
      <w:r w:rsidR="0018289F">
        <w:t xml:space="preserve">Plotting </w:t>
      </w:r>
      <w:r>
        <w:t>Binary Cross-Entropy</w:t>
      </w:r>
      <w:bookmarkEnd w:id="163"/>
      <w:bookmarkEnd w:id="164"/>
      <w:bookmarkEnd w:id="165"/>
    </w:p>
    <w:p w14:paraId="335849E4" w14:textId="77777777" w:rsidR="00B94906" w:rsidRDefault="00B94906" w:rsidP="00395E13">
      <w:pPr>
        <w:rPr>
          <w:lang w:val="en-US"/>
        </w:rPr>
      </w:pPr>
    </w:p>
    <w:p w14:paraId="0C534D86" w14:textId="307F03AB" w:rsidR="00B94906" w:rsidRDefault="000B1BC5" w:rsidP="00395E13">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95E13">
      <w:pPr>
        <w:rPr>
          <w:lang w:val="en-US"/>
        </w:rPr>
      </w:pPr>
    </w:p>
    <w:p w14:paraId="350F8302" w14:textId="77777777" w:rsidR="00B94906" w:rsidRDefault="00B94906" w:rsidP="00395E13">
      <w:pPr>
        <w:pStyle w:val="SourceCode"/>
      </w:pPr>
      <w:bookmarkStart w:id="166" w:name="for-binary-classification"/>
      <w:bookmarkEnd w:id="166"/>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395E13">
      <w:pPr>
        <w:pStyle w:val="SourceCode"/>
      </w:pPr>
      <w:r>
        <w:rPr>
          <w:rStyle w:val="VerbatimChar"/>
        </w:rPr>
        <w:t>## Loading required package: latex2exp</w:t>
      </w:r>
    </w:p>
    <w:p w14:paraId="3944B9F3" w14:textId="77777777" w:rsidR="00B94906" w:rsidRDefault="00B94906" w:rsidP="00395E13">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95E13">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2FE901" w:rsidR="00B94906" w:rsidRDefault="00981153" w:rsidP="00981153">
      <w:pPr>
        <w:pStyle w:val="AppendixHeading1"/>
      </w:pPr>
      <w:bookmarkStart w:id="167" w:name="_Toc10904386"/>
      <w:bookmarkStart w:id="168" w:name="_Toc10904443"/>
      <w:bookmarkStart w:id="169" w:name="_Toc10904449"/>
      <w:r>
        <w:lastRenderedPageBreak/>
        <w:t>Appendix C: The Anatomy Of An AliROOT Analysis Task</w:t>
      </w:r>
      <w:bookmarkEnd w:id="167"/>
      <w:bookmarkEnd w:id="168"/>
      <w:bookmarkEnd w:id="169"/>
    </w:p>
    <w:p w14:paraId="79EC6098" w14:textId="700BD859" w:rsidR="00981153" w:rsidRDefault="00981153" w:rsidP="00395E13">
      <w:pPr>
        <w:rPr>
          <w:lang w:val="en-US"/>
        </w:rPr>
      </w:pPr>
    </w:p>
    <w:p w14:paraId="6AE0EAB1" w14:textId="77777777" w:rsidR="00981153" w:rsidRDefault="00981153" w:rsidP="00395E1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395E13">
      <w:r w:rsidRPr="00074172">
        <w:t xml:space="preserve"> </w:t>
      </w:r>
    </w:p>
    <w:p w14:paraId="5FC2DC56" w14:textId="77777777" w:rsidR="00981153" w:rsidRDefault="00981153" w:rsidP="00395E1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395E13"/>
    <w:p w14:paraId="7771EA52" w14:textId="77777777" w:rsidR="00981153" w:rsidRDefault="00981153" w:rsidP="00395E1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395E13">
      <w:pPr>
        <w:rPr>
          <w:rStyle w:val="ControlFlowTok"/>
        </w:rPr>
      </w:pPr>
    </w:p>
    <w:p w14:paraId="2CBE7D32" w14:textId="77777777" w:rsidR="00981153" w:rsidRDefault="00981153" w:rsidP="00395E1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395E13">
      <w:pPr>
        <w:rPr>
          <w:rStyle w:val="ControlFlowTok"/>
        </w:rPr>
      </w:pPr>
    </w:p>
    <w:p w14:paraId="7C9F3D70" w14:textId="77777777" w:rsidR="00981153" w:rsidRDefault="00981153" w:rsidP="00395E1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395E13">
      <w:pPr>
        <w:rPr>
          <w:rStyle w:val="ControlFlowTok"/>
        </w:rPr>
      </w:pPr>
    </w:p>
    <w:p w14:paraId="4C956B70" w14:textId="77777777" w:rsidR="00981153" w:rsidRDefault="00981153" w:rsidP="00395E1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395E13">
      <w:pPr>
        <w:rPr>
          <w:rStyle w:val="CommentTok"/>
        </w:rPr>
      </w:pPr>
    </w:p>
    <w:p w14:paraId="24B36204" w14:textId="77777777" w:rsidR="00981153" w:rsidRDefault="00981153" w:rsidP="00395E1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95E13">
      <w:pPr>
        <w:rPr>
          <w:rStyle w:val="CommentTok"/>
        </w:rPr>
      </w:pPr>
    </w:p>
    <w:p w14:paraId="468D697C" w14:textId="77777777" w:rsidR="00981153" w:rsidRPr="000C6827" w:rsidRDefault="00981153" w:rsidP="00395E1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395E13">
      <w:pPr>
        <w:rPr>
          <w:rStyle w:val="ControlFlowTok"/>
        </w:rPr>
      </w:pPr>
    </w:p>
    <w:p w14:paraId="45123F43" w14:textId="77777777" w:rsidR="00981153" w:rsidRPr="004272A2" w:rsidRDefault="00981153" w:rsidP="00395E13">
      <w:pPr>
        <w:rPr>
          <w:rStyle w:val="ControlFlowTok"/>
        </w:rPr>
      </w:pPr>
    </w:p>
    <w:p w14:paraId="6811CDD8" w14:textId="77777777" w:rsidR="00981153" w:rsidRPr="001F27BE" w:rsidRDefault="00981153" w:rsidP="00395E13"/>
    <w:p w14:paraId="0E12D5E0" w14:textId="77777777" w:rsidR="00981153" w:rsidRDefault="00981153" w:rsidP="00395E13"/>
    <w:p w14:paraId="03A3B644" w14:textId="77777777" w:rsidR="00981153" w:rsidRDefault="00981153" w:rsidP="00395E13">
      <w:r>
        <w:t>The final element of an analysis task in AliROOT is the (.C) macro file, which creates and configures an instance of the particular C++ class.</w:t>
      </w:r>
    </w:p>
    <w:p w14:paraId="3A93F18C" w14:textId="77777777" w:rsidR="00981153" w:rsidRDefault="00981153" w:rsidP="00395E13"/>
    <w:p w14:paraId="58A64D18" w14:textId="77777777" w:rsidR="00981153" w:rsidRDefault="00981153" w:rsidP="00981153">
      <w:pPr>
        <w:pStyle w:val="Heading5"/>
      </w:pPr>
      <w:r>
        <w:t>The Class Header (.h)</w:t>
      </w:r>
    </w:p>
    <w:p w14:paraId="7EE86543" w14:textId="77777777" w:rsidR="00981153" w:rsidRDefault="00981153" w:rsidP="00395E13">
      <w:pPr>
        <w:rPr>
          <w:lang w:val="en-GB"/>
        </w:rPr>
      </w:pPr>
    </w:p>
    <w:p w14:paraId="3481A97C" w14:textId="3BB361C0" w:rsidR="00981153" w:rsidRPr="00AD2E31" w:rsidRDefault="00981153" w:rsidP="00395E1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6D4FD47C" w14:textId="77777777" w:rsidR="00981153" w:rsidRDefault="00981153" w:rsidP="00395E13"/>
    <w:p w14:paraId="2A977C1B" w14:textId="77777777" w:rsidR="00981153" w:rsidRPr="00CF3A49" w:rsidRDefault="00981153" w:rsidP="00395E1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95E1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395E13">
      <w:pPr>
        <w:pStyle w:val="HTMLPreformatted"/>
        <w:rPr>
          <w:rStyle w:val="HTMLCode"/>
        </w:rPr>
      </w:pPr>
    </w:p>
    <w:p w14:paraId="44342EC1" w14:textId="77777777" w:rsidR="00981153" w:rsidRPr="009969C6" w:rsidRDefault="00981153" w:rsidP="00395E1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395E13">
      <w:pPr>
        <w:pStyle w:val="HTMLPreformatted"/>
        <w:rPr>
          <w:rStyle w:val="ControlFlowTok"/>
        </w:rPr>
      </w:pPr>
      <w:r w:rsidRPr="0052675B">
        <w:rPr>
          <w:rStyle w:val="ControlFlowTok"/>
        </w:rPr>
        <w:t>{</w:t>
      </w:r>
    </w:p>
    <w:p w14:paraId="139DD964" w14:textId="77777777" w:rsidR="00981153" w:rsidRPr="0052675B" w:rsidRDefault="00981153" w:rsidP="00395E13">
      <w:pPr>
        <w:pStyle w:val="HTMLPreformatted"/>
        <w:rPr>
          <w:rStyle w:val="ControlFlowTok"/>
        </w:rPr>
      </w:pPr>
      <w:r w:rsidRPr="0052675B">
        <w:rPr>
          <w:rStyle w:val="ControlFlowTok"/>
        </w:rPr>
        <w:t>public:</w:t>
      </w:r>
    </w:p>
    <w:p w14:paraId="29A9893A" w14:textId="77777777" w:rsidR="00981153" w:rsidRPr="0052675B" w:rsidRDefault="00981153" w:rsidP="00395E1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95E1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395E13">
      <w:pPr>
        <w:pStyle w:val="HTMLPreformatted"/>
        <w:rPr>
          <w:rStyle w:val="ControlFlowTok"/>
        </w:rPr>
      </w:pPr>
      <w:r w:rsidRPr="0052675B">
        <w:rPr>
          <w:rStyle w:val="ControlFlowTok"/>
        </w:rPr>
        <w:t xml:space="preserve">   AliAnalysisTaskMyTask(const char *name);</w:t>
      </w:r>
    </w:p>
    <w:p w14:paraId="769E3F95"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95E1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95E1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95E1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95E1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395E13">
      <w:pPr>
        <w:pStyle w:val="HTMLPreformatted"/>
        <w:rPr>
          <w:rStyle w:val="CommentTok"/>
        </w:rPr>
      </w:pPr>
    </w:p>
    <w:p w14:paraId="6DAC1DA7" w14:textId="77777777" w:rsidR="00981153" w:rsidRDefault="00981153" w:rsidP="00395E13">
      <w:pPr>
        <w:pStyle w:val="HTMLPreformatted"/>
        <w:rPr>
          <w:rStyle w:val="CommentTok"/>
        </w:rPr>
      </w:pPr>
      <w:r>
        <w:rPr>
          <w:rStyle w:val="CommentTok"/>
        </w:rPr>
        <w:t>//class members</w:t>
      </w:r>
    </w:p>
    <w:p w14:paraId="7EFA93EA" w14:textId="77777777" w:rsidR="00981153" w:rsidRDefault="00981153" w:rsidP="00395E13">
      <w:pPr>
        <w:pStyle w:val="HTMLPreformatted"/>
        <w:rPr>
          <w:rStyle w:val="CommentTok"/>
        </w:rPr>
      </w:pPr>
    </w:p>
    <w:p w14:paraId="6E0968C6" w14:textId="77777777" w:rsidR="00981153" w:rsidRPr="00153CFE" w:rsidRDefault="00981153" w:rsidP="00395E13">
      <w:pPr>
        <w:pStyle w:val="HTMLPreformatted"/>
        <w:rPr>
          <w:rStyle w:val="ControlFlowTok"/>
        </w:rPr>
      </w:pPr>
      <w:r w:rsidRPr="00153CFE">
        <w:rPr>
          <w:rStyle w:val="ControlFlowTok"/>
        </w:rPr>
        <w:t xml:space="preserve">     private:</w:t>
      </w:r>
    </w:p>
    <w:p w14:paraId="7A055C00" w14:textId="77777777" w:rsidR="00981153" w:rsidRPr="00153CFE" w:rsidRDefault="00981153" w:rsidP="00395E1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95E1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95E1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95E13">
      <w:pPr>
        <w:pStyle w:val="HTMLPreformatted"/>
        <w:rPr>
          <w:rStyle w:val="CommentTok"/>
        </w:rPr>
      </w:pPr>
    </w:p>
    <w:p w14:paraId="5105A1BB" w14:textId="77777777" w:rsidR="00981153" w:rsidRDefault="00981153" w:rsidP="00395E1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95E13">
      <w:pPr>
        <w:pStyle w:val="HTMLPreformatted"/>
        <w:rPr>
          <w:rStyle w:val="CommentTok"/>
        </w:rPr>
      </w:pPr>
    </w:p>
    <w:p w14:paraId="714E681A" w14:textId="77777777" w:rsidR="00981153" w:rsidRDefault="00981153" w:rsidP="00395E13">
      <w:pPr>
        <w:pStyle w:val="HTMLPreformatted"/>
        <w:rPr>
          <w:rStyle w:val="CommentTok"/>
        </w:rPr>
      </w:pPr>
      <w:r>
        <w:rPr>
          <w:rStyle w:val="CommentTok"/>
        </w:rPr>
        <w:t>//ClassDef definition:</w:t>
      </w:r>
    </w:p>
    <w:p w14:paraId="67FCB404" w14:textId="77777777" w:rsidR="00981153" w:rsidRDefault="00981153" w:rsidP="00395E13">
      <w:pPr>
        <w:pStyle w:val="HTMLPreformatted"/>
        <w:rPr>
          <w:rStyle w:val="CommentTok"/>
        </w:rPr>
      </w:pPr>
    </w:p>
    <w:p w14:paraId="6492DFFB" w14:textId="77777777" w:rsidR="00981153" w:rsidRPr="007D63A7" w:rsidRDefault="00981153" w:rsidP="00395E1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395E1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395E1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395E13">
      <w:pPr>
        <w:pStyle w:val="HTMLPreformatted"/>
        <w:rPr>
          <w:rStyle w:val="ControlFlowTok"/>
        </w:rPr>
      </w:pPr>
    </w:p>
    <w:p w14:paraId="6899B69A" w14:textId="77777777" w:rsidR="00981153" w:rsidRDefault="00981153" w:rsidP="00395E1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95E1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95E13">
      <w:pPr>
        <w:rPr>
          <w:lang w:val="en-GB"/>
        </w:rPr>
      </w:pPr>
    </w:p>
    <w:p w14:paraId="54A295CA" w14:textId="52CB7ECA" w:rsidR="00981153" w:rsidRPr="00AD2E31" w:rsidRDefault="00981153" w:rsidP="00395E1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C593760" w14:textId="77777777" w:rsidR="00981153" w:rsidRDefault="00981153" w:rsidP="00395E13">
      <w:pPr>
        <w:pStyle w:val="HTMLPreformatted"/>
        <w:rPr>
          <w:rStyle w:val="ControlFlowTok"/>
        </w:rPr>
      </w:pPr>
    </w:p>
    <w:p w14:paraId="05AE6BA5" w14:textId="77777777" w:rsidR="00981153" w:rsidRDefault="00981153" w:rsidP="00395E13">
      <w:pPr>
        <w:pStyle w:val="HTMLPreformatted"/>
        <w:rPr>
          <w:rStyle w:val="CommentTok"/>
        </w:rPr>
      </w:pPr>
      <w:r>
        <w:rPr>
          <w:rStyle w:val="CommentTok"/>
        </w:rPr>
        <w:t>//include statements for UserCreateOutputObjects:</w:t>
      </w:r>
    </w:p>
    <w:p w14:paraId="0F643F88" w14:textId="77777777" w:rsidR="00981153" w:rsidRDefault="00981153" w:rsidP="00395E13">
      <w:pPr>
        <w:pStyle w:val="HTMLPreformatted"/>
        <w:rPr>
          <w:rStyle w:val="CommentTok"/>
        </w:rPr>
      </w:pPr>
    </w:p>
    <w:p w14:paraId="13E60CCA" w14:textId="77777777" w:rsidR="00981153" w:rsidRPr="00770E61" w:rsidRDefault="00981153" w:rsidP="00395E1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95E1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95E13">
      <w:pPr>
        <w:pStyle w:val="HTMLPreformatted"/>
        <w:rPr>
          <w:rStyle w:val="CommentTok"/>
        </w:rPr>
      </w:pPr>
    </w:p>
    <w:p w14:paraId="62C50B96" w14:textId="77777777" w:rsidR="00981153" w:rsidRPr="00BB030C" w:rsidRDefault="00981153" w:rsidP="00395E13">
      <w:pPr>
        <w:pStyle w:val="HTMLPreformatted"/>
        <w:rPr>
          <w:rStyle w:val="CommentTok"/>
        </w:rPr>
      </w:pPr>
      <w:r>
        <w:rPr>
          <w:rStyle w:val="CommentTok"/>
        </w:rPr>
        <w:t>//include statement for UserExec:</w:t>
      </w:r>
    </w:p>
    <w:p w14:paraId="3C5A5428" w14:textId="77777777" w:rsidR="00981153" w:rsidRDefault="00981153" w:rsidP="00395E13">
      <w:pPr>
        <w:pStyle w:val="HTMLPreformatted"/>
        <w:rPr>
          <w:rStyle w:val="CommentTok"/>
        </w:rPr>
      </w:pPr>
    </w:p>
    <w:p w14:paraId="705B5420" w14:textId="77777777" w:rsidR="00981153" w:rsidRPr="00BB030C" w:rsidRDefault="00981153" w:rsidP="00395E1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395E13">
      <w:pPr>
        <w:pStyle w:val="HTMLPreformatted"/>
        <w:rPr>
          <w:rStyle w:val="CommentTok"/>
        </w:rPr>
      </w:pPr>
    </w:p>
    <w:p w14:paraId="6461B67D" w14:textId="77777777" w:rsidR="00981153" w:rsidRPr="00316925" w:rsidRDefault="00981153" w:rsidP="00395E13">
      <w:pPr>
        <w:pStyle w:val="HTMLPreformatted"/>
        <w:rPr>
          <w:rStyle w:val="CommentTok"/>
        </w:rPr>
      </w:pPr>
      <w:r>
        <w:rPr>
          <w:rStyle w:val="CommentTok"/>
        </w:rPr>
        <w:t>//implementation of class constructors:</w:t>
      </w:r>
    </w:p>
    <w:p w14:paraId="13A2CB3B" w14:textId="77777777" w:rsidR="00981153" w:rsidRDefault="00981153" w:rsidP="00395E13">
      <w:pPr>
        <w:pStyle w:val="HTMLPreformatted"/>
        <w:rPr>
          <w:rStyle w:val="ControlFlowTok"/>
        </w:rPr>
      </w:pPr>
      <w:r w:rsidRPr="005C4B58">
        <w:rPr>
          <w:rStyle w:val="ControlFlowTok"/>
        </w:rPr>
        <w:t>AliAnalysisTaskMyTask::AliAnalysisTaskMyTask() : AliAnalysisTaskSE(),</w:t>
      </w:r>
    </w:p>
    <w:p w14:paraId="675B4689" w14:textId="77777777" w:rsidR="00981153" w:rsidRPr="000D7E04" w:rsidRDefault="00981153" w:rsidP="00395E1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95E1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395E13">
      <w:pPr>
        <w:pStyle w:val="HTMLPreformatted"/>
        <w:rPr>
          <w:rStyle w:val="ControlFlowTok"/>
        </w:rPr>
      </w:pPr>
      <w:r w:rsidRPr="005C4B58">
        <w:rPr>
          <w:rStyle w:val="ControlFlowTok"/>
        </w:rPr>
        <w:t xml:space="preserve">        {</w:t>
      </w:r>
    </w:p>
    <w:p w14:paraId="6F549C06" w14:textId="77777777" w:rsidR="00981153" w:rsidRPr="00090C47" w:rsidRDefault="00981153" w:rsidP="00395E1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95E13">
      <w:pPr>
        <w:pStyle w:val="HTMLPreformatted"/>
        <w:rPr>
          <w:rStyle w:val="ControlFlowTok"/>
        </w:rPr>
      </w:pPr>
      <w:r w:rsidRPr="005C4B58">
        <w:rPr>
          <w:rStyle w:val="ControlFlowTok"/>
        </w:rPr>
        <w:t xml:space="preserve">        }</w:t>
      </w:r>
    </w:p>
    <w:p w14:paraId="428ABB12" w14:textId="77777777" w:rsidR="00981153" w:rsidRDefault="00981153" w:rsidP="00395E13">
      <w:pPr>
        <w:pStyle w:val="HTMLPreformatted"/>
        <w:rPr>
          <w:rStyle w:val="ControlFlowTok"/>
        </w:rPr>
      </w:pPr>
    </w:p>
    <w:p w14:paraId="5F3788CA" w14:textId="77777777" w:rsidR="00981153" w:rsidRPr="000D7E04" w:rsidRDefault="00981153" w:rsidP="00395E1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95E13">
      <w:pPr>
        <w:pStyle w:val="HTMLPreformatted"/>
        <w:rPr>
          <w:rStyle w:val="ControlFlowTok"/>
        </w:rPr>
      </w:pPr>
    </w:p>
    <w:p w14:paraId="1C161377" w14:textId="77777777" w:rsidR="00981153" w:rsidRDefault="00981153" w:rsidP="00395E1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395E13">
      <w:pPr>
        <w:pStyle w:val="HTMLPreformatted"/>
        <w:rPr>
          <w:rStyle w:val="ControlFlowTok"/>
        </w:rPr>
      </w:pPr>
      <w:r w:rsidRPr="005C4B58">
        <w:rPr>
          <w:rStyle w:val="ControlFlowTok"/>
        </w:rPr>
        <w:t xml:space="preserve">            fAOD{0}, fOutputList{0}, fHistPt{0}</w:t>
      </w:r>
    </w:p>
    <w:p w14:paraId="065AA6F1" w14:textId="77777777" w:rsidR="00981153" w:rsidRDefault="00981153" w:rsidP="00395E13">
      <w:pPr>
        <w:pStyle w:val="HTMLPreformatted"/>
        <w:rPr>
          <w:rStyle w:val="ControlFlowTok"/>
        </w:rPr>
      </w:pPr>
      <w:r w:rsidRPr="005C4B58">
        <w:rPr>
          <w:rStyle w:val="ControlFlowTok"/>
        </w:rPr>
        <w:t xml:space="preserve">        {</w:t>
      </w:r>
    </w:p>
    <w:p w14:paraId="5EC3320F" w14:textId="77777777" w:rsidR="00981153" w:rsidRPr="000D7E04" w:rsidRDefault="00981153" w:rsidP="00395E13">
      <w:pPr>
        <w:pStyle w:val="HTMLPreformatted"/>
        <w:rPr>
          <w:rStyle w:val="CommentTok"/>
        </w:rPr>
      </w:pPr>
      <w:r>
        <w:rPr>
          <w:rStyle w:val="CommentTok"/>
        </w:rPr>
        <w:t>//input object is a TChain</w:t>
      </w:r>
    </w:p>
    <w:p w14:paraId="0164405F" w14:textId="77777777" w:rsidR="00981153" w:rsidRDefault="00981153" w:rsidP="00395E1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395E13">
      <w:pPr>
        <w:pStyle w:val="HTMLPreformatted"/>
        <w:rPr>
          <w:rStyle w:val="CommentTok"/>
        </w:rPr>
      </w:pPr>
      <w:r>
        <w:rPr>
          <w:rStyle w:val="CommentTok"/>
        </w:rPr>
        <w:t>//output object is a TList</w:t>
      </w:r>
    </w:p>
    <w:p w14:paraId="4CB6E23E" w14:textId="77777777" w:rsidR="00981153" w:rsidRPr="005C4B58" w:rsidRDefault="00981153" w:rsidP="00395E13">
      <w:pPr>
        <w:pStyle w:val="HTMLPreformatted"/>
        <w:rPr>
          <w:rStyle w:val="ControlFlowTok"/>
        </w:rPr>
      </w:pPr>
      <w:r w:rsidRPr="005C4B58">
        <w:rPr>
          <w:rStyle w:val="ControlFlowTok"/>
        </w:rPr>
        <w:t xml:space="preserve">            DefineOutput(1, TList::Class()); </w:t>
      </w:r>
    </w:p>
    <w:p w14:paraId="1F122FAE" w14:textId="77777777" w:rsidR="00981153" w:rsidRDefault="00981153" w:rsidP="00395E13">
      <w:pPr>
        <w:pStyle w:val="HTMLPreformatted"/>
        <w:rPr>
          <w:rStyle w:val="ControlFlowTok"/>
        </w:rPr>
      </w:pPr>
      <w:r w:rsidRPr="005C4B58">
        <w:rPr>
          <w:rStyle w:val="ControlFlowTok"/>
        </w:rPr>
        <w:t xml:space="preserve">        }</w:t>
      </w:r>
    </w:p>
    <w:p w14:paraId="17BBE0CF" w14:textId="77777777" w:rsidR="00981153" w:rsidRPr="005C4B58" w:rsidRDefault="00981153" w:rsidP="00395E13">
      <w:pPr>
        <w:pStyle w:val="HTMLPreformatted"/>
        <w:rPr>
          <w:rStyle w:val="ControlFlowTok"/>
        </w:rPr>
      </w:pPr>
    </w:p>
    <w:p w14:paraId="1DAC1A53" w14:textId="77777777" w:rsidR="00981153" w:rsidRDefault="00981153" w:rsidP="00395E13">
      <w:pPr>
        <w:pStyle w:val="HTMLPreformatted"/>
        <w:rPr>
          <w:rStyle w:val="CommentTok"/>
        </w:rPr>
      </w:pPr>
      <w:r>
        <w:rPr>
          <w:rStyle w:val="CommentTok"/>
        </w:rPr>
        <w:t>//implementation of the UserCreateOutputObjects class:</w:t>
      </w:r>
    </w:p>
    <w:p w14:paraId="6E7AB3AC" w14:textId="77777777" w:rsidR="00981153" w:rsidRDefault="00981153" w:rsidP="00395E13">
      <w:pPr>
        <w:pStyle w:val="HTMLPreformatted"/>
        <w:rPr>
          <w:rStyle w:val="CommentTok"/>
        </w:rPr>
      </w:pPr>
    </w:p>
    <w:p w14:paraId="744BBF4C" w14:textId="77777777" w:rsidR="00981153" w:rsidRPr="00116A9B" w:rsidRDefault="00981153" w:rsidP="00395E1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395E13">
      <w:pPr>
        <w:pStyle w:val="HTMLPreformatted"/>
        <w:rPr>
          <w:rStyle w:val="ControlFlowTok"/>
        </w:rPr>
      </w:pPr>
      <w:r w:rsidRPr="00116A9B">
        <w:rPr>
          <w:rStyle w:val="ControlFlowTok"/>
        </w:rPr>
        <w:t xml:space="preserve">    {</w:t>
      </w:r>
    </w:p>
    <w:p w14:paraId="4DB77100" w14:textId="77777777" w:rsidR="00981153" w:rsidRPr="00BA4926" w:rsidRDefault="00981153" w:rsidP="00395E1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395E1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395E1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395E13">
      <w:pPr>
        <w:pStyle w:val="HTMLPreformatted"/>
        <w:rPr>
          <w:rStyle w:val="ControlFlowTok"/>
        </w:rPr>
      </w:pPr>
    </w:p>
    <w:p w14:paraId="3A401B0E" w14:textId="77777777" w:rsidR="00981153" w:rsidRDefault="00981153" w:rsidP="00395E1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95E1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95E1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395E1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95E1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395E1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95E1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395E13">
      <w:pPr>
        <w:pStyle w:val="HTMLPreformatted"/>
        <w:rPr>
          <w:rStyle w:val="ControlFlowTok"/>
        </w:rPr>
      </w:pPr>
    </w:p>
    <w:p w14:paraId="270D638A" w14:textId="77777777" w:rsidR="00981153" w:rsidRPr="00BA4926" w:rsidRDefault="00981153" w:rsidP="00395E1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95E1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395E13">
      <w:pPr>
        <w:pStyle w:val="HTMLPreformatted"/>
        <w:rPr>
          <w:rStyle w:val="ControlFlowTok"/>
        </w:rPr>
      </w:pPr>
      <w:r w:rsidRPr="00116A9B">
        <w:rPr>
          <w:rStyle w:val="ControlFlowTok"/>
        </w:rPr>
        <w:t xml:space="preserve">    }</w:t>
      </w:r>
    </w:p>
    <w:p w14:paraId="028D34E9" w14:textId="77777777" w:rsidR="00981153" w:rsidRDefault="00981153" w:rsidP="00395E13">
      <w:pPr>
        <w:pStyle w:val="HTMLPreformatted"/>
        <w:rPr>
          <w:rStyle w:val="ControlFlowTok"/>
        </w:rPr>
      </w:pPr>
    </w:p>
    <w:p w14:paraId="7E3384D0" w14:textId="77777777" w:rsidR="00981153" w:rsidRPr="00CB7FFB" w:rsidRDefault="00981153" w:rsidP="00395E1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395E13">
      <w:pPr>
        <w:pStyle w:val="HTMLPreformatted"/>
        <w:rPr>
          <w:rStyle w:val="ControlFlowTok"/>
        </w:rPr>
      </w:pPr>
    </w:p>
    <w:p w14:paraId="255E955B" w14:textId="77777777" w:rsidR="00981153" w:rsidRPr="00CB7FFB" w:rsidRDefault="00981153" w:rsidP="00395E1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395E13">
      <w:pPr>
        <w:pStyle w:val="HTMLPreformatted"/>
        <w:rPr>
          <w:rStyle w:val="ControlFlowTok"/>
        </w:rPr>
      </w:pPr>
      <w:r w:rsidRPr="00CB7FFB">
        <w:rPr>
          <w:rStyle w:val="ControlFlowTok"/>
        </w:rPr>
        <w:t xml:space="preserve">    {</w:t>
      </w:r>
    </w:p>
    <w:p w14:paraId="3871B29E" w14:textId="77777777" w:rsidR="00981153" w:rsidRPr="00312B6B" w:rsidRDefault="00981153" w:rsidP="00395E1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395E13">
      <w:pPr>
        <w:pStyle w:val="HTMLPreformatted"/>
        <w:rPr>
          <w:rStyle w:val="ControlFlowTok"/>
        </w:rPr>
      </w:pPr>
      <w:r w:rsidRPr="00CB7FFB">
        <w:rPr>
          <w:rStyle w:val="ControlFlowTok"/>
        </w:rPr>
        <w:t xml:space="preserve">      fAOD = dynamic_cast&lt;AliAODEvent*&gt;(InputEvent());</w:t>
      </w:r>
    </w:p>
    <w:p w14:paraId="6F1D107B" w14:textId="77777777" w:rsidR="00981153" w:rsidRPr="00CB7FFB" w:rsidRDefault="00981153" w:rsidP="00395E13">
      <w:pPr>
        <w:pStyle w:val="HTMLPreformatted"/>
        <w:rPr>
          <w:rStyle w:val="ControlFlowTok"/>
        </w:rPr>
      </w:pPr>
    </w:p>
    <w:p w14:paraId="490E3B70" w14:textId="77777777" w:rsidR="00981153" w:rsidRPr="00312B6B" w:rsidRDefault="00981153" w:rsidP="00395E1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395E13">
      <w:pPr>
        <w:pStyle w:val="HTMLPreformatted"/>
        <w:rPr>
          <w:rStyle w:val="ControlFlowTok"/>
        </w:rPr>
      </w:pPr>
      <w:r w:rsidRPr="00CB7FFB">
        <w:rPr>
          <w:rStyle w:val="ControlFlowTok"/>
        </w:rPr>
        <w:t xml:space="preserve">      if(!fAOD)</w:t>
      </w:r>
    </w:p>
    <w:p w14:paraId="402A5D01" w14:textId="77777777" w:rsidR="00981153" w:rsidRDefault="00981153" w:rsidP="00395E1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395E13">
      <w:pPr>
        <w:pStyle w:val="HTMLPreformatted"/>
        <w:rPr>
          <w:rStyle w:val="ControlFlowTok"/>
        </w:rPr>
      </w:pPr>
    </w:p>
    <w:p w14:paraId="68889840" w14:textId="77777777" w:rsidR="00981153" w:rsidRPr="00312B6B" w:rsidRDefault="00981153" w:rsidP="00395E1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95E13">
      <w:pPr>
        <w:pStyle w:val="HTMLPreformatted"/>
        <w:rPr>
          <w:rStyle w:val="ControlFlowTok"/>
        </w:rPr>
      </w:pPr>
    </w:p>
    <w:p w14:paraId="1BEA5838"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95E1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395E13">
      <w:pPr>
        <w:pStyle w:val="HTMLPreformatted"/>
        <w:rPr>
          <w:rStyle w:val="ControlFlowTok"/>
        </w:rPr>
      </w:pPr>
    </w:p>
    <w:p w14:paraId="5F48F971"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95E1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395E13">
      <w:pPr>
        <w:pStyle w:val="HTMLPreformatted"/>
        <w:rPr>
          <w:rStyle w:val="CommentTok"/>
        </w:rPr>
      </w:pPr>
      <w:r>
        <w:rPr>
          <w:rStyle w:val="CommentTok"/>
        </w:rPr>
        <w:t>//get the current track, cast it as an AliAODTrack</w:t>
      </w:r>
    </w:p>
    <w:p w14:paraId="2E4AF54C" w14:textId="77777777" w:rsidR="00981153" w:rsidRDefault="00981153" w:rsidP="00395E1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395E1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95E1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395E13">
      <w:pPr>
        <w:pStyle w:val="HTMLPreformatted"/>
        <w:rPr>
          <w:rStyle w:val="ControlFlowTok"/>
        </w:rPr>
      </w:pPr>
    </w:p>
    <w:p w14:paraId="660953EB"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95E1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395E13">
      <w:pPr>
        <w:pStyle w:val="HTMLPreformatted"/>
        <w:rPr>
          <w:rStyle w:val="ControlFlowTok"/>
        </w:rPr>
      </w:pPr>
    </w:p>
    <w:p w14:paraId="460DFF40"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95E1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395E13">
      <w:pPr>
        <w:pStyle w:val="HTMLPreformatted"/>
        <w:rPr>
          <w:rStyle w:val="ControlFlowTok"/>
        </w:rPr>
      </w:pPr>
      <w:r w:rsidRPr="00312B6B">
        <w:rPr>
          <w:rStyle w:val="ControlFlowTok"/>
        </w:rPr>
        <w:t xml:space="preserve">        }</w:t>
      </w:r>
    </w:p>
    <w:p w14:paraId="369EDABB"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95E1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395E13">
      <w:pPr>
        <w:pStyle w:val="HTMLPreformatted"/>
        <w:rPr>
          <w:rStyle w:val="ControlFlowTok"/>
        </w:rPr>
      </w:pPr>
      <w:r w:rsidRPr="00312B6B">
        <w:rPr>
          <w:rStyle w:val="ControlFlowTok"/>
        </w:rPr>
        <w:t xml:space="preserve">    }</w:t>
      </w:r>
    </w:p>
    <w:p w14:paraId="6EC45244" w14:textId="77777777" w:rsidR="00981153" w:rsidRDefault="00981153" w:rsidP="00395E13"/>
    <w:p w14:paraId="7C94F030" w14:textId="77777777" w:rsidR="00981153" w:rsidRDefault="00981153" w:rsidP="00981153">
      <w:pPr>
        <w:pStyle w:val="Heading5"/>
      </w:pPr>
      <w:r>
        <w:t>The AddTask macro (.C)</w:t>
      </w:r>
    </w:p>
    <w:p w14:paraId="78CF5A72" w14:textId="77777777" w:rsidR="00981153" w:rsidRDefault="00981153" w:rsidP="00395E13">
      <w:pPr>
        <w:rPr>
          <w:lang w:val="en-GB"/>
        </w:rPr>
      </w:pPr>
    </w:p>
    <w:p w14:paraId="45CDAEBD" w14:textId="377CF66A" w:rsidR="00981153" w:rsidRDefault="00981153" w:rsidP="00395E1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DF3160">
            <w:rPr>
              <w:noProof/>
              <w:lang w:val="en-US"/>
            </w:rPr>
            <w:t>(35)</w:t>
          </w:r>
          <w:r>
            <w:rPr>
              <w:lang w:val="en-GB"/>
            </w:rPr>
            <w:fldChar w:fldCharType="end"/>
          </w:r>
        </w:sdtContent>
      </w:sdt>
      <w:r>
        <w:rPr>
          <w:lang w:val="en-GB"/>
        </w:rPr>
        <w:t>:</w:t>
      </w:r>
    </w:p>
    <w:p w14:paraId="7EB57514" w14:textId="77777777" w:rsidR="00981153" w:rsidRDefault="00981153" w:rsidP="00395E13">
      <w:pPr>
        <w:rPr>
          <w:lang w:val="en-GB"/>
        </w:rPr>
      </w:pPr>
    </w:p>
    <w:p w14:paraId="12597A1A" w14:textId="77777777" w:rsidR="00981153" w:rsidRDefault="00981153" w:rsidP="00395E13">
      <w:pPr>
        <w:rPr>
          <w:rStyle w:val="CommentTok"/>
        </w:rPr>
      </w:pPr>
      <w:r>
        <w:rPr>
          <w:rStyle w:val="CommentTok"/>
        </w:rPr>
        <w:t>//this file instantiates our class, defines its input and output, and connects it to the analysis manager</w:t>
      </w:r>
    </w:p>
    <w:p w14:paraId="0DADF869" w14:textId="77777777" w:rsidR="00981153" w:rsidRDefault="00981153" w:rsidP="00395E13">
      <w:pPr>
        <w:rPr>
          <w:rStyle w:val="CommentTok"/>
        </w:rPr>
      </w:pPr>
    </w:p>
    <w:p w14:paraId="661F9A20" w14:textId="77777777" w:rsidR="00981153" w:rsidRDefault="00981153" w:rsidP="00395E13">
      <w:pPr>
        <w:rPr>
          <w:rStyle w:val="ControlFlowTok"/>
        </w:rPr>
      </w:pPr>
      <w:r w:rsidRPr="00D870AF">
        <w:rPr>
          <w:rStyle w:val="ControlFlowTok"/>
        </w:rPr>
        <w:t>AliAnalysisTaskMyTask* AddMyTask(TString name = "name") {</w:t>
      </w:r>
    </w:p>
    <w:p w14:paraId="6568B07D" w14:textId="77777777" w:rsidR="00981153" w:rsidRPr="00CE5F69" w:rsidRDefault="00981153" w:rsidP="00395E13">
      <w:pPr>
        <w:rPr>
          <w:rStyle w:val="CommentTok"/>
        </w:rPr>
      </w:pPr>
      <w:r>
        <w:rPr>
          <w:rStyle w:val="CommentTok"/>
        </w:rPr>
        <w:t>//get a pointer to the analysis manager</w:t>
      </w:r>
    </w:p>
    <w:p w14:paraId="7C4796B4" w14:textId="77777777" w:rsidR="00981153" w:rsidRPr="00D870AF" w:rsidRDefault="00981153" w:rsidP="00395E1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395E13">
      <w:pPr>
        <w:rPr>
          <w:rStyle w:val="ControlFlowTok"/>
        </w:rPr>
      </w:pPr>
    </w:p>
    <w:p w14:paraId="4032CCB9" w14:textId="77777777" w:rsidR="00981153" w:rsidRPr="00D870AF" w:rsidRDefault="00981153" w:rsidP="00395E1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95E1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395E1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95E13">
      <w:pPr>
        <w:rPr>
          <w:rStyle w:val="ControlFlowTok"/>
        </w:rPr>
      </w:pPr>
    </w:p>
    <w:p w14:paraId="31D9A6BA"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95E1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395E13">
      <w:pPr>
        <w:rPr>
          <w:rStyle w:val="ControlFlowTok"/>
        </w:rPr>
      </w:pPr>
    </w:p>
    <w:p w14:paraId="32A603FD"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95E13">
      <w:pPr>
        <w:rPr>
          <w:rStyle w:val="ControlFlowTok"/>
        </w:rPr>
      </w:pPr>
      <w:r w:rsidRPr="00D870AF">
        <w:rPr>
          <w:rStyle w:val="ControlFlowTok"/>
        </w:rPr>
        <w:t xml:space="preserve">  mgr-&gt;AddTask(task);</w:t>
      </w:r>
    </w:p>
    <w:p w14:paraId="177AA528" w14:textId="77777777" w:rsidR="00981153" w:rsidRPr="00D870AF" w:rsidRDefault="00981153" w:rsidP="00395E13">
      <w:pPr>
        <w:rPr>
          <w:rStyle w:val="CommentTok"/>
        </w:rPr>
      </w:pPr>
    </w:p>
    <w:p w14:paraId="571EB404" w14:textId="77777777" w:rsidR="00981153" w:rsidRPr="00D870AF" w:rsidRDefault="00981153" w:rsidP="00395E1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95E1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395E1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395E13">
      <w:pPr>
        <w:rPr>
          <w:rStyle w:val="ControlFlowTok"/>
        </w:rPr>
      </w:pPr>
    </w:p>
    <w:p w14:paraId="0477A99F"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95E13">
      <w:pPr>
        <w:rPr>
          <w:rStyle w:val="ControlFlowTok"/>
        </w:rPr>
      </w:pPr>
      <w:r w:rsidRPr="00D870AF">
        <w:rPr>
          <w:rStyle w:val="ControlFlowTok"/>
        </w:rPr>
        <w:t xml:space="preserve">  return task;</w:t>
      </w:r>
    </w:p>
    <w:p w14:paraId="71F993DC" w14:textId="700C1411" w:rsidR="00981153" w:rsidRPr="002778E8" w:rsidRDefault="00981153" w:rsidP="00395E13">
      <w:pPr>
        <w:rPr>
          <w:shd w:val="clear" w:color="auto" w:fill="F8F8F8"/>
        </w:rPr>
      </w:pPr>
      <w:r w:rsidRPr="00D870AF">
        <w:rPr>
          <w:rStyle w:val="ControlFlowTok"/>
        </w:rPr>
        <w:t>}</w:t>
      </w:r>
      <w:r>
        <w:br w:type="page"/>
      </w:r>
    </w:p>
    <w:p w14:paraId="1177C6E5" w14:textId="083070FD" w:rsidR="00981153" w:rsidRDefault="002778E8" w:rsidP="002778E8">
      <w:pPr>
        <w:pStyle w:val="AppendixHeading1"/>
      </w:pPr>
      <w:bookmarkStart w:id="170" w:name="_Toc10904387"/>
      <w:bookmarkStart w:id="171" w:name="_Toc10904444"/>
      <w:bookmarkStart w:id="172" w:name="_Toc10904450"/>
      <w:r>
        <w:lastRenderedPageBreak/>
        <w:t>Appendix D: Software Environment, Packages &amp; Utilities</w:t>
      </w:r>
      <w:bookmarkEnd w:id="170"/>
      <w:bookmarkEnd w:id="171"/>
      <w:bookmarkEnd w:id="172"/>
    </w:p>
    <w:p w14:paraId="4729DAE2" w14:textId="78C26AD8" w:rsidR="002778E8" w:rsidRPr="005C7883" w:rsidRDefault="002778E8" w:rsidP="002778E8">
      <w:pPr>
        <w:pStyle w:val="Heading2"/>
        <w:spacing w:line="480" w:lineRule="auto"/>
      </w:pPr>
      <w:bookmarkStart w:id="173" w:name="_Toc10904388"/>
      <w:r>
        <w:t>Software Environment</w:t>
      </w:r>
      <w:bookmarkEnd w:id="173"/>
    </w:p>
    <w:p w14:paraId="2BBED82F" w14:textId="77777777" w:rsidR="002778E8" w:rsidRDefault="002778E8" w:rsidP="002778E8">
      <w:pPr>
        <w:pStyle w:val="Heading3"/>
      </w:pPr>
      <w:bookmarkStart w:id="174" w:name="_Toc10904389"/>
      <w:r>
        <w:t>AiROOT</w:t>
      </w:r>
      <w:bookmarkEnd w:id="174"/>
    </w:p>
    <w:p w14:paraId="537852DF" w14:textId="77777777" w:rsidR="002778E8" w:rsidRPr="002E7B16" w:rsidRDefault="002778E8" w:rsidP="00395E13">
      <w:pPr>
        <w:rPr>
          <w:lang w:val="en-GB"/>
        </w:rPr>
      </w:pPr>
    </w:p>
    <w:p w14:paraId="4A102002" w14:textId="77777777" w:rsidR="002778E8" w:rsidRDefault="002778E8" w:rsidP="00395E13">
      <w:pPr>
        <w:rPr>
          <w:lang w:val="en-GB" w:eastAsia="en-GB"/>
        </w:rPr>
      </w:pPr>
      <w:r>
        <w:rPr>
          <w:lang w:val="en-GB" w:eastAsia="en-GB"/>
        </w:rPr>
        <w:t>AliROOT was built locally using alidock Docker container.</w:t>
      </w:r>
    </w:p>
    <w:p w14:paraId="67A8D540" w14:textId="77777777" w:rsidR="002778E8" w:rsidRDefault="002778E8" w:rsidP="00395E13">
      <w:pPr>
        <w:rPr>
          <w:lang w:val="en-GB" w:eastAsia="en-GB"/>
        </w:rPr>
      </w:pPr>
    </w:p>
    <w:p w14:paraId="5309E100" w14:textId="77777777" w:rsidR="002778E8" w:rsidRDefault="002778E8" w:rsidP="00395E13">
      <w:pPr>
        <w:rPr>
          <w:lang w:val="en-GB" w:eastAsia="en-GB"/>
        </w:rPr>
      </w:pPr>
      <w:r>
        <w:rPr>
          <w:lang w:val="en-GB" w:eastAsia="en-GB"/>
        </w:rPr>
        <w:t>AliROOT was built from source on the hep01 server hosted at UCT</w:t>
      </w:r>
    </w:p>
    <w:p w14:paraId="3D09944B" w14:textId="77777777" w:rsidR="002778E8" w:rsidRDefault="002778E8" w:rsidP="00395E13">
      <w:pPr>
        <w:rPr>
          <w:lang w:val="en-GB" w:eastAsia="en-GB"/>
        </w:rPr>
      </w:pPr>
    </w:p>
    <w:p w14:paraId="338ACC2D" w14:textId="4B3A566F" w:rsidR="002778E8" w:rsidRDefault="002778E8" w:rsidP="002778E8">
      <w:pPr>
        <w:pStyle w:val="Heading3"/>
      </w:pPr>
      <w:bookmarkStart w:id="175" w:name="_Toc10904390"/>
      <w:r>
        <w:t>R Statistical Software</w:t>
      </w:r>
      <w:bookmarkEnd w:id="175"/>
    </w:p>
    <w:p w14:paraId="6EC7A666" w14:textId="77777777" w:rsidR="002778E8" w:rsidRPr="00197F21" w:rsidRDefault="002778E8" w:rsidP="002778E8">
      <w:pPr>
        <w:pStyle w:val="Heading4"/>
      </w:pPr>
      <w:r>
        <w:t>Packages</w:t>
      </w:r>
    </w:p>
    <w:p w14:paraId="7C477EE7" w14:textId="77777777" w:rsidR="002778E8" w:rsidRDefault="002778E8" w:rsidP="00395E13">
      <w:pPr>
        <w:rPr>
          <w:lang w:val="en-GB" w:eastAsia="en-GB"/>
        </w:rPr>
      </w:pPr>
    </w:p>
    <w:p w14:paraId="5DDC5AD4" w14:textId="264962A2" w:rsidR="002778E8" w:rsidRDefault="002778E8" w:rsidP="002778E8">
      <w:pPr>
        <w:pStyle w:val="Heading3"/>
      </w:pPr>
      <w:bookmarkStart w:id="176" w:name="_Toc10904391"/>
      <w:r>
        <w:t>ROOTR</w:t>
      </w:r>
      <w:bookmarkEnd w:id="176"/>
    </w:p>
    <w:p w14:paraId="69955B0B" w14:textId="77777777" w:rsidR="002778E8" w:rsidRDefault="002778E8" w:rsidP="00395E13">
      <w:pPr>
        <w:rPr>
          <w:lang w:val="en-GB" w:eastAsia="en-GB"/>
        </w:rPr>
      </w:pPr>
    </w:p>
    <w:p w14:paraId="21D2A1A5" w14:textId="2D59D8E4" w:rsidR="002778E8" w:rsidRPr="00197F21" w:rsidRDefault="002778E8" w:rsidP="002778E8">
      <w:pPr>
        <w:pStyle w:val="Heading3"/>
      </w:pPr>
      <w:bookmarkStart w:id="177" w:name="_Toc10904392"/>
      <w:r>
        <w:t>Keras &amp; Tensorflow</w:t>
      </w:r>
      <w:bookmarkEnd w:id="177"/>
    </w:p>
    <w:p w14:paraId="288FF8F4" w14:textId="77777777" w:rsidR="002778E8" w:rsidRPr="00197F21" w:rsidRDefault="002778E8" w:rsidP="00395E13">
      <w:pPr>
        <w:rPr>
          <w:lang w:val="en-GB" w:eastAsia="en-GB"/>
        </w:rPr>
      </w:pPr>
    </w:p>
    <w:p w14:paraId="364E8374" w14:textId="5C160871" w:rsidR="002778E8" w:rsidRDefault="002778E8" w:rsidP="002778E8">
      <w:pPr>
        <w:pStyle w:val="Heading3"/>
      </w:pPr>
      <w:bookmarkStart w:id="178" w:name="_Toc10904393"/>
      <w:r>
        <w:t>Utilities</w:t>
      </w:r>
      <w:bookmarkEnd w:id="178"/>
    </w:p>
    <w:p w14:paraId="7D15D8AC" w14:textId="77777777" w:rsidR="002778E8" w:rsidRDefault="002778E8" w:rsidP="002778E8">
      <w:pPr>
        <w:pStyle w:val="Heading4"/>
      </w:pPr>
      <w:r>
        <w:t>Makefiles</w:t>
      </w:r>
    </w:p>
    <w:p w14:paraId="4A262F07" w14:textId="77777777" w:rsidR="002778E8" w:rsidRDefault="002778E8" w:rsidP="00395E13">
      <w:pPr>
        <w:rPr>
          <w:lang w:val="en-GB" w:eastAsia="en-GB"/>
        </w:rPr>
      </w:pPr>
    </w:p>
    <w:p w14:paraId="35E6F2CA" w14:textId="77777777" w:rsidR="002778E8" w:rsidRPr="00A06045" w:rsidRDefault="002778E8" w:rsidP="00395E13">
      <w:pPr>
        <w:rPr>
          <w:rStyle w:val="CharTok"/>
          <w:lang w:val="en-GB" w:eastAsia="en-GB"/>
        </w:rPr>
      </w:pPr>
    </w:p>
    <w:p w14:paraId="77FD01A7" w14:textId="77777777" w:rsidR="002778E8" w:rsidRPr="00C3658B" w:rsidRDefault="002778E8" w:rsidP="00395E13">
      <w:pPr>
        <w:rPr>
          <w:rStyle w:val="ControlFlowTok"/>
        </w:rPr>
      </w:pPr>
      <w:r w:rsidRPr="00C3658B">
        <w:rPr>
          <w:rStyle w:val="ControlFlowTok"/>
        </w:rPr>
        <w:t>all: gridfiles.md5</w:t>
      </w:r>
    </w:p>
    <w:p w14:paraId="40354E71" w14:textId="77777777" w:rsidR="002778E8" w:rsidRPr="00C3658B" w:rsidRDefault="002778E8" w:rsidP="00395E13">
      <w:pPr>
        <w:rPr>
          <w:rStyle w:val="ControlFlowTok"/>
        </w:rPr>
      </w:pPr>
    </w:p>
    <w:p w14:paraId="580F18BF" w14:textId="77777777" w:rsidR="002778E8" w:rsidRPr="00C3658B" w:rsidRDefault="002778E8" w:rsidP="00395E13">
      <w:pPr>
        <w:rPr>
          <w:rStyle w:val="ControlFlowTok"/>
        </w:rPr>
      </w:pPr>
      <w:r w:rsidRPr="00C3658B">
        <w:rPr>
          <w:rStyle w:val="ControlFlowTok"/>
        </w:rPr>
        <w:t>gridfiles.xml: query.sh</w:t>
      </w:r>
    </w:p>
    <w:p w14:paraId="56352D1B" w14:textId="77777777" w:rsidR="002778E8" w:rsidRPr="00C3658B" w:rsidRDefault="002778E8" w:rsidP="00395E13">
      <w:pPr>
        <w:rPr>
          <w:rStyle w:val="ControlFlowTok"/>
        </w:rPr>
      </w:pPr>
      <w:r w:rsidRPr="00C3658B">
        <w:rPr>
          <w:rStyle w:val="ControlFlowTok"/>
        </w:rPr>
        <w:tab/>
        <w:t>./$&lt; &gt; $@</w:t>
      </w:r>
    </w:p>
    <w:p w14:paraId="511036DB" w14:textId="77777777" w:rsidR="002778E8" w:rsidRPr="00C3658B" w:rsidRDefault="002778E8" w:rsidP="00395E13">
      <w:pPr>
        <w:rPr>
          <w:rStyle w:val="ControlFlowTok"/>
        </w:rPr>
      </w:pPr>
    </w:p>
    <w:p w14:paraId="7615456C" w14:textId="77777777" w:rsidR="002778E8" w:rsidRPr="00C3658B" w:rsidRDefault="002778E8" w:rsidP="00395E13">
      <w:pPr>
        <w:rPr>
          <w:rStyle w:val="ControlFlowTok"/>
        </w:rPr>
      </w:pPr>
      <w:r w:rsidRPr="00C3658B">
        <w:rPr>
          <w:rStyle w:val="ControlFlowTok"/>
        </w:rPr>
        <w:t>gridfiles.md5: gridfiles.xml</w:t>
      </w:r>
    </w:p>
    <w:p w14:paraId="29154695" w14:textId="77777777" w:rsidR="002778E8" w:rsidRPr="00C3658B" w:rsidRDefault="002778E8" w:rsidP="00395E13">
      <w:pPr>
        <w:rPr>
          <w:rStyle w:val="ControlFlowTok"/>
        </w:rPr>
      </w:pPr>
      <w:r w:rsidRPr="00C3658B">
        <w:rPr>
          <w:rStyle w:val="ControlFlowTok"/>
        </w:rPr>
        <w:tab/>
        <w:t>xsltproc /alice/data/util/xml2md5.xsl $&lt; &gt; $@</w:t>
      </w:r>
    </w:p>
    <w:p w14:paraId="30418FD5" w14:textId="77777777" w:rsidR="002778E8" w:rsidRPr="00C3658B" w:rsidRDefault="002778E8" w:rsidP="00395E13">
      <w:pPr>
        <w:rPr>
          <w:rStyle w:val="ControlFlowTok"/>
        </w:rPr>
      </w:pPr>
    </w:p>
    <w:p w14:paraId="5E379FB7" w14:textId="77777777" w:rsidR="002778E8" w:rsidRPr="00C3658B" w:rsidRDefault="002778E8" w:rsidP="00395E13">
      <w:pPr>
        <w:rPr>
          <w:rStyle w:val="ControlFlowTok"/>
        </w:rPr>
      </w:pPr>
      <w:r w:rsidRPr="00C3658B">
        <w:rPr>
          <w:rStyle w:val="ControlFlowTok"/>
        </w:rPr>
        <w:t>download: $(shell cut -c 49- files.md5)</w:t>
      </w:r>
    </w:p>
    <w:p w14:paraId="16F7184F" w14:textId="77777777" w:rsidR="002778E8" w:rsidRPr="00C3658B" w:rsidRDefault="002778E8" w:rsidP="00395E13">
      <w:pPr>
        <w:rPr>
          <w:rStyle w:val="ControlFlowTok"/>
        </w:rPr>
      </w:pPr>
    </w:p>
    <w:p w14:paraId="206C4699" w14:textId="77777777" w:rsidR="002778E8" w:rsidRPr="00C3658B" w:rsidRDefault="002778E8" w:rsidP="00395E13">
      <w:pPr>
        <w:rPr>
          <w:rStyle w:val="ControlFlowTok"/>
        </w:rPr>
      </w:pPr>
      <w:r w:rsidRPr="00C3658B">
        <w:rPr>
          <w:rStyle w:val="ControlFlowTok"/>
        </w:rPr>
        <w:t>/alice/data/%:</w:t>
      </w:r>
    </w:p>
    <w:p w14:paraId="74DD2263" w14:textId="77777777" w:rsidR="002778E8" w:rsidRPr="00C3658B" w:rsidRDefault="002778E8" w:rsidP="00395E13">
      <w:pPr>
        <w:rPr>
          <w:rStyle w:val="ControlFlowTok"/>
        </w:rPr>
      </w:pPr>
      <w:r w:rsidRPr="00C3658B">
        <w:rPr>
          <w:rStyle w:val="ControlFlowTok"/>
        </w:rPr>
        <w:tab/>
        <w:t>mkdir -p $(dir $@)</w:t>
      </w:r>
    </w:p>
    <w:p w14:paraId="627D22C1" w14:textId="77777777" w:rsidR="002778E8" w:rsidRPr="00C3658B" w:rsidRDefault="002778E8" w:rsidP="00395E13">
      <w:pPr>
        <w:rPr>
          <w:rStyle w:val="ControlFlowTok"/>
        </w:rPr>
      </w:pPr>
      <w:r w:rsidRPr="00C3658B">
        <w:rPr>
          <w:rStyle w:val="ControlFlowTok"/>
        </w:rPr>
        <w:tab/>
        <w:t>alien_cp alien:$@ file:$@</w:t>
      </w:r>
    </w:p>
    <w:p w14:paraId="75AB2A70" w14:textId="77777777" w:rsidR="002778E8" w:rsidRDefault="002778E8" w:rsidP="00395E13">
      <w:pPr>
        <w:rPr>
          <w:rStyle w:val="CharTok"/>
          <w:lang w:val="en-GB" w:eastAsia="en-GB"/>
        </w:rPr>
      </w:pPr>
    </w:p>
    <w:p w14:paraId="42881335" w14:textId="77777777" w:rsidR="002778E8" w:rsidRPr="00A06045" w:rsidRDefault="002778E8" w:rsidP="00395E13">
      <w:pPr>
        <w:rPr>
          <w:rStyle w:val="CharTok"/>
          <w:lang w:val="en-GB" w:eastAsia="en-GB"/>
        </w:rPr>
      </w:pPr>
    </w:p>
    <w:p w14:paraId="7955B04B" w14:textId="77777777" w:rsidR="002778E8" w:rsidRDefault="002778E8" w:rsidP="002778E8">
      <w:pPr>
        <w:pStyle w:val="Heading4"/>
      </w:pPr>
      <w:r>
        <w:lastRenderedPageBreak/>
        <w:t>User specified aliases in ~/.bashrc</w:t>
      </w:r>
    </w:p>
    <w:p w14:paraId="6759177E" w14:textId="77777777" w:rsidR="002778E8" w:rsidRPr="00C3658B" w:rsidRDefault="002778E8" w:rsidP="00395E13">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95E13">
      <w:pPr>
        <w:rPr>
          <w:rStyle w:val="ControlFlowTok"/>
          <w:lang w:val="en-GB" w:eastAsia="en-GB"/>
        </w:rPr>
      </w:pPr>
      <w:r w:rsidRPr="00C3658B">
        <w:rPr>
          <w:rStyle w:val="ControlFlowTok"/>
          <w:lang w:val="en-GB" w:eastAsia="en-GB"/>
        </w:rPr>
        <w:t>alias initialize_aliroot='/cvmfs/alice.cern.ch/bin/alienv enter VO_ALICE@AliPhysics::vAN-20180902-1'</w:t>
      </w:r>
    </w:p>
    <w:p w14:paraId="42A2B0F2" w14:textId="77777777" w:rsidR="002778E8" w:rsidRPr="00C3658B" w:rsidRDefault="002778E8" w:rsidP="00395E13">
      <w:pPr>
        <w:rPr>
          <w:rStyle w:val="ControlFlowTok"/>
          <w:lang w:val="en-GB" w:eastAsia="en-GB"/>
        </w:rPr>
      </w:pPr>
    </w:p>
    <w:p w14:paraId="766AFF37" w14:textId="77777777" w:rsidR="002778E8" w:rsidRDefault="002778E8" w:rsidP="00395E13">
      <w:pPr>
        <w:rPr>
          <w:rStyle w:val="ControlFlowTok"/>
          <w:lang w:val="en-GB" w:eastAsia="en-GB"/>
        </w:rPr>
      </w:pPr>
      <w:r w:rsidRPr="00C3658B">
        <w:rPr>
          <w:rStyle w:val="ControlFlowTok"/>
          <w:lang w:val="en-GB" w:eastAsia="en-GB"/>
        </w:rPr>
        <w:t>alias my_alice='alienv -w /alice/gviljoen/alice/sw enter VO_ALICE@AliPhysics::latest'</w:t>
      </w:r>
    </w:p>
    <w:p w14:paraId="01CDCFE1" w14:textId="77777777" w:rsidR="002778E8" w:rsidRDefault="002778E8" w:rsidP="00395E13">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95E13">
      <w:pPr>
        <w:rPr>
          <w:lang w:val="en-GB"/>
        </w:rPr>
      </w:pPr>
    </w:p>
    <w:p w14:paraId="0B0011B0" w14:textId="77777777" w:rsidR="002778E8" w:rsidRDefault="002778E8" w:rsidP="00395E13">
      <w:pPr>
        <w:rPr>
          <w:lang w:val="en-GB"/>
        </w:rPr>
      </w:pPr>
      <w:r>
        <w:rPr>
          <w:lang w:val="en-GB"/>
        </w:rPr>
        <w:t>X11 Forwarding</w:t>
      </w:r>
    </w:p>
    <w:p w14:paraId="1CB33121" w14:textId="77777777" w:rsidR="002778E8" w:rsidRDefault="002778E8" w:rsidP="00395E13">
      <w:pPr>
        <w:rPr>
          <w:lang w:val="en-GB"/>
        </w:rPr>
      </w:pPr>
    </w:p>
    <w:p w14:paraId="21708E90" w14:textId="77777777" w:rsidR="002778E8" w:rsidRDefault="002778E8" w:rsidP="00395E13">
      <w:pPr>
        <w:rPr>
          <w:lang w:val="en-GB"/>
        </w:rPr>
      </w:pPr>
      <w:r>
        <w:rPr>
          <w:lang w:val="en-GB"/>
        </w:rPr>
        <w:t>Atom packages:</w:t>
      </w:r>
    </w:p>
    <w:p w14:paraId="761A0067" w14:textId="77777777" w:rsidR="002778E8" w:rsidRDefault="002778E8" w:rsidP="00395E13">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95E13">
      <w:pPr>
        <w:pStyle w:val="ListParagraph"/>
        <w:numPr>
          <w:ilvl w:val="0"/>
          <w:numId w:val="5"/>
        </w:numPr>
        <w:rPr>
          <w:lang w:val="en-GB"/>
        </w:rPr>
      </w:pPr>
      <w:r>
        <w:rPr>
          <w:lang w:val="en-GB"/>
        </w:rPr>
        <w:t>PlatformIO-IDE-Terminal</w:t>
      </w:r>
    </w:p>
    <w:p w14:paraId="17AAEBF7" w14:textId="77777777" w:rsidR="002778E8" w:rsidRDefault="002778E8" w:rsidP="00395E13">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95E13">
      <w:pPr>
        <w:rPr>
          <w:lang w:val="en-GB"/>
        </w:rPr>
      </w:pPr>
    </w:p>
    <w:p w14:paraId="64075FC9" w14:textId="77777777" w:rsidR="002778E8" w:rsidRPr="00716CE3" w:rsidRDefault="002778E8" w:rsidP="00395E13">
      <w:pPr>
        <w:rPr>
          <w:lang w:val="en-GB"/>
        </w:rPr>
      </w:pPr>
      <w:r>
        <w:rPr>
          <w:lang w:val="en-GB"/>
        </w:rPr>
        <w:t>List processes that are owned by me:</w:t>
      </w:r>
    </w:p>
    <w:p w14:paraId="09F29856" w14:textId="77777777" w:rsidR="002778E8" w:rsidRDefault="002778E8" w:rsidP="00395E13">
      <w:pPr>
        <w:rPr>
          <w:lang w:val="en-GB"/>
        </w:rPr>
      </w:pPr>
    </w:p>
    <w:p w14:paraId="3ACAC773" w14:textId="77777777" w:rsidR="002778E8" w:rsidRDefault="002778E8" w:rsidP="00395E13">
      <w:pPr>
        <w:rPr>
          <w:rStyle w:val="ControlFlowTok"/>
          <w:lang w:val="en-GB"/>
        </w:rPr>
      </w:pPr>
      <w:r w:rsidRPr="0053225B">
        <w:rPr>
          <w:rStyle w:val="ControlFlowTok"/>
          <w:lang w:val="en-GB"/>
        </w:rPr>
        <w:t>ps aux | grep gviljoen</w:t>
      </w:r>
    </w:p>
    <w:p w14:paraId="10526710" w14:textId="77777777" w:rsidR="002778E8" w:rsidRDefault="002778E8" w:rsidP="00395E13">
      <w:pPr>
        <w:rPr>
          <w:rStyle w:val="ControlFlowTok"/>
          <w:lang w:val="en-GB"/>
        </w:rPr>
      </w:pPr>
    </w:p>
    <w:p w14:paraId="444893F3" w14:textId="77777777" w:rsidR="002778E8" w:rsidRDefault="002778E8" w:rsidP="00395E13">
      <w:pPr>
        <w:rPr>
          <w:rStyle w:val="ControlFlowTok"/>
          <w:lang w:val="en-GB"/>
        </w:rPr>
      </w:pPr>
    </w:p>
    <w:p w14:paraId="2F60A187" w14:textId="77777777" w:rsidR="002778E8" w:rsidRDefault="002778E8" w:rsidP="00395E13">
      <w:r>
        <w:t>Find the sshd process being listened to on port 52698 and kill it, by running:</w:t>
      </w:r>
    </w:p>
    <w:p w14:paraId="29218020" w14:textId="77777777" w:rsidR="002778E8" w:rsidRDefault="002778E8" w:rsidP="00395E13"/>
    <w:p w14:paraId="053D1B6D" w14:textId="77777777" w:rsidR="002778E8" w:rsidRDefault="002778E8" w:rsidP="00395E13">
      <w:pPr>
        <w:rPr>
          <w:rStyle w:val="ControlFlowTok"/>
          <w:lang w:val="en-GB"/>
        </w:rPr>
      </w:pPr>
      <w:r>
        <w:rPr>
          <w:rStyle w:val="ControlFlowTok"/>
          <w:lang w:val="en-GB"/>
        </w:rPr>
        <w:t>kill -9 $processid</w:t>
      </w:r>
    </w:p>
    <w:p w14:paraId="1451E93C" w14:textId="77777777" w:rsidR="002778E8" w:rsidRDefault="002778E8" w:rsidP="00395E13">
      <w:pPr>
        <w:rPr>
          <w:rStyle w:val="ControlFlowTok"/>
          <w:lang w:val="en-GB"/>
        </w:rPr>
      </w:pPr>
    </w:p>
    <w:p w14:paraId="256D64F6" w14:textId="77777777" w:rsidR="002778E8" w:rsidRPr="000725E7" w:rsidRDefault="002778E8" w:rsidP="00395E13">
      <w:r w:rsidRPr="000725E7">
        <w:t xml:space="preserve">In this case, here is the suspect process </w:t>
      </w:r>
      <w:r w:rsidRPr="00236698">
        <w:rPr>
          <w:rStyle w:val="ControlFlowTok"/>
        </w:rPr>
        <w:t>($processid = 28525</w:t>
      </w:r>
      <w:r w:rsidRPr="000725E7">
        <w:t>):</w:t>
      </w:r>
    </w:p>
    <w:p w14:paraId="70C6F3C0" w14:textId="77777777" w:rsidR="002778E8" w:rsidRDefault="002778E8" w:rsidP="00395E13">
      <w:pPr>
        <w:rPr>
          <w:rStyle w:val="ControlFlowTok"/>
          <w:lang w:val="en-GB"/>
        </w:rPr>
      </w:pPr>
    </w:p>
    <w:p w14:paraId="1B820A68" w14:textId="77777777" w:rsidR="002778E8" w:rsidRPr="003F2977" w:rsidRDefault="002778E8" w:rsidP="00395E13">
      <w:pPr>
        <w:rPr>
          <w:rStyle w:val="CharTok"/>
          <w:lang w:val="en-GB"/>
        </w:rPr>
      </w:pPr>
      <w:r w:rsidRPr="003F2977">
        <w:rPr>
          <w:rStyle w:val="CharTok"/>
          <w:lang w:val="en-GB"/>
        </w:rPr>
        <w:t>gviljoen 28525  0.0  0.0 119612  2168 ?        S    13:02   0:00 sshd: gviljoen@pts/0</w:t>
      </w:r>
    </w:p>
    <w:p w14:paraId="66D602C8" w14:textId="77777777" w:rsidR="002778E8" w:rsidRPr="00716CE3" w:rsidRDefault="002778E8" w:rsidP="00395E13">
      <w:pPr>
        <w:rPr>
          <w:rStyle w:val="ControlFlowTok"/>
          <w:lang w:val="en-GB"/>
        </w:rPr>
      </w:pPr>
    </w:p>
    <w:p w14:paraId="3B35AC0A" w14:textId="4ADBA8C2" w:rsidR="002778E8" w:rsidRPr="00174A31" w:rsidRDefault="002778E8" w:rsidP="002778E8">
      <w:pPr>
        <w:pStyle w:val="Heading3"/>
      </w:pPr>
      <w:bookmarkStart w:id="179" w:name="_Toc10904394"/>
      <w:r>
        <w:t>Python</w:t>
      </w:r>
      <w:bookmarkEnd w:id="179"/>
    </w:p>
    <w:p w14:paraId="1515DF5E" w14:textId="77777777" w:rsidR="002778E8" w:rsidRDefault="002778E8" w:rsidP="00395E13">
      <w:pPr>
        <w:rPr>
          <w:lang w:val="en-GB" w:eastAsia="en-GB"/>
        </w:rPr>
      </w:pPr>
    </w:p>
    <w:p w14:paraId="0326C390" w14:textId="77777777" w:rsidR="002778E8" w:rsidRPr="000B56FB" w:rsidRDefault="002778E8" w:rsidP="00395E13">
      <w:pPr>
        <w:rPr>
          <w:lang w:val="en-GB" w:eastAsia="en-GB"/>
        </w:rPr>
      </w:pPr>
    </w:p>
    <w:p w14:paraId="01291773" w14:textId="77777777" w:rsidR="002778E8" w:rsidRDefault="002778E8" w:rsidP="00395E13">
      <w:r>
        <w:br w:type="page"/>
      </w:r>
    </w:p>
    <w:p w14:paraId="207549BC" w14:textId="4912687B" w:rsidR="002778E8" w:rsidRDefault="005C7883" w:rsidP="005C7883">
      <w:pPr>
        <w:pStyle w:val="AppendixHeading1"/>
      </w:pPr>
      <w:bookmarkStart w:id="180" w:name="_Toc10904395"/>
      <w:bookmarkStart w:id="181" w:name="_Toc10904445"/>
      <w:bookmarkStart w:id="182" w:name="_Toc10904451"/>
      <w:r>
        <w:lastRenderedPageBreak/>
        <w:t xml:space="preserve">Appendix E: </w:t>
      </w:r>
      <w:r w:rsidR="002778E8">
        <w:t>Running</w:t>
      </w:r>
      <w:r>
        <w:t xml:space="preserve"> and Monitoring</w:t>
      </w:r>
      <w:r w:rsidR="002778E8">
        <w:t xml:space="preserve"> Root Analysis Tasks</w:t>
      </w:r>
      <w:bookmarkEnd w:id="180"/>
      <w:bookmarkEnd w:id="181"/>
      <w:bookmarkEnd w:id="182"/>
    </w:p>
    <w:p w14:paraId="4E9A6930" w14:textId="77777777" w:rsidR="002778E8" w:rsidRDefault="002778E8" w:rsidP="00395E13">
      <w:pPr>
        <w:rPr>
          <w:lang w:val="en-GB" w:eastAsia="en-GB"/>
        </w:rPr>
      </w:pPr>
      <w:r>
        <w:rPr>
          <w:lang w:val="en-GB" w:eastAsia="en-GB"/>
        </w:rPr>
        <w:t>Once one is happy with the analysis task defined, one first needs to enter AliPhysics, by using one of the user-defined aliases, e.g.:</w:t>
      </w:r>
    </w:p>
    <w:p w14:paraId="14C23078" w14:textId="77777777" w:rsidR="002778E8" w:rsidRDefault="002778E8" w:rsidP="00395E13">
      <w:pPr>
        <w:rPr>
          <w:lang w:val="en-GB" w:eastAsia="en-GB"/>
        </w:rPr>
      </w:pPr>
    </w:p>
    <w:p w14:paraId="78CA151A" w14:textId="77777777" w:rsidR="002778E8" w:rsidRDefault="002778E8" w:rsidP="00395E13">
      <w:pPr>
        <w:rPr>
          <w:rStyle w:val="ControlFlowTok"/>
        </w:rPr>
      </w:pPr>
      <w:r>
        <w:rPr>
          <w:rStyle w:val="ControlFlowTok"/>
        </w:rPr>
        <w:t>initialize_aliroot</w:t>
      </w:r>
    </w:p>
    <w:p w14:paraId="7B987868" w14:textId="77777777" w:rsidR="002778E8" w:rsidRDefault="002778E8" w:rsidP="00395E13">
      <w:pPr>
        <w:rPr>
          <w:rStyle w:val="ControlFlowTok"/>
        </w:rPr>
      </w:pPr>
    </w:p>
    <w:p w14:paraId="235038A0" w14:textId="77777777" w:rsidR="002778E8" w:rsidRDefault="002778E8" w:rsidP="00395E13">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95E13"/>
    <w:p w14:paraId="27D15014" w14:textId="77777777" w:rsidR="002778E8" w:rsidRDefault="002778E8" w:rsidP="00395E13">
      <w:pPr>
        <w:rPr>
          <w:rStyle w:val="ControlFlowTok"/>
        </w:rPr>
      </w:pPr>
      <w:r>
        <w:rPr>
          <w:rStyle w:val="ControlFlowTok"/>
        </w:rPr>
        <w:t>alien-token-init username</w:t>
      </w:r>
    </w:p>
    <w:p w14:paraId="23F9E835" w14:textId="77777777" w:rsidR="002778E8" w:rsidRDefault="002778E8" w:rsidP="00395E13">
      <w:pPr>
        <w:rPr>
          <w:rStyle w:val="ControlFlowTok"/>
        </w:rPr>
      </w:pPr>
    </w:p>
    <w:p w14:paraId="454E0408" w14:textId="77777777" w:rsidR="002778E8" w:rsidRDefault="002778E8" w:rsidP="00395E13">
      <w:r w:rsidRPr="00D40D42">
        <w:t>Once</w:t>
      </w:r>
      <w:r>
        <w:t xml:space="preserve"> the above commands have been run, one can run the analysis task on the grid, by setting the following parameters in the analysis macro (ana.C):</w:t>
      </w:r>
    </w:p>
    <w:p w14:paraId="5CFD8B62" w14:textId="77777777" w:rsidR="002778E8" w:rsidRDefault="002778E8" w:rsidP="00395E13"/>
    <w:p w14:paraId="05D91EB3" w14:textId="77777777" w:rsidR="002778E8" w:rsidRPr="00945FD9" w:rsidRDefault="002778E8" w:rsidP="00395E13">
      <w:pPr>
        <w:rPr>
          <w:rStyle w:val="ControlFlowTok"/>
        </w:rPr>
      </w:pPr>
      <w:r w:rsidRPr="00945FD9">
        <w:rPr>
          <w:rStyle w:val="ControlFlowTok"/>
        </w:rPr>
        <w:t xml:space="preserve">  Bool_t local = kFALSE;</w:t>
      </w:r>
    </w:p>
    <w:p w14:paraId="757B624F" w14:textId="77777777" w:rsidR="002778E8" w:rsidRDefault="002778E8" w:rsidP="00395E13">
      <w:pPr>
        <w:rPr>
          <w:rStyle w:val="ControlFlowTok"/>
        </w:rPr>
      </w:pPr>
      <w:r w:rsidRPr="00945FD9">
        <w:rPr>
          <w:rStyle w:val="ControlFlowTok"/>
        </w:rPr>
        <w:t xml:space="preserve">  Bool_t gridTest = kFALSE;</w:t>
      </w:r>
    </w:p>
    <w:p w14:paraId="19777420" w14:textId="77777777" w:rsidR="002778E8" w:rsidRDefault="002778E8" w:rsidP="00395E13">
      <w:pPr>
        <w:rPr>
          <w:rStyle w:val="ControlFlowTok"/>
        </w:rPr>
      </w:pPr>
    </w:p>
    <w:p w14:paraId="16AEBA2E" w14:textId="77777777" w:rsidR="002778E8" w:rsidRPr="005B51DC" w:rsidRDefault="002778E8" w:rsidP="00395E13">
      <w:r w:rsidRPr="005B51DC">
        <w:t>Adding the appropriate run number and output directory:</w:t>
      </w:r>
    </w:p>
    <w:p w14:paraId="48294649" w14:textId="77777777" w:rsidR="002778E8" w:rsidRDefault="002778E8" w:rsidP="00395E13">
      <w:pPr>
        <w:rPr>
          <w:rStyle w:val="ControlFlowTok"/>
        </w:rPr>
      </w:pPr>
    </w:p>
    <w:p w14:paraId="727A349C" w14:textId="77777777" w:rsidR="002778E8" w:rsidRDefault="002778E8" w:rsidP="00395E13">
      <w:pPr>
        <w:rPr>
          <w:rStyle w:val="ControlFlowTok"/>
        </w:rPr>
      </w:pPr>
      <w:r w:rsidRPr="00945FD9">
        <w:rPr>
          <w:rStyle w:val="ControlFlowTok"/>
        </w:rPr>
        <w:t>alienHandler-&gt;AddRunNumber(265377);</w:t>
      </w:r>
    </w:p>
    <w:p w14:paraId="5541398F" w14:textId="77777777" w:rsidR="002778E8" w:rsidRDefault="002778E8" w:rsidP="00395E13">
      <w:pPr>
        <w:rPr>
          <w:rStyle w:val="ControlFlowTok"/>
        </w:rPr>
      </w:pPr>
    </w:p>
    <w:p w14:paraId="424A0A93" w14:textId="77777777" w:rsidR="002778E8" w:rsidRPr="00945FD9" w:rsidRDefault="002778E8" w:rsidP="00395E13">
      <w:pPr>
        <w:rPr>
          <w:rStyle w:val="ControlFlowTok"/>
        </w:rPr>
      </w:pPr>
      <w:r w:rsidRPr="00945FD9">
        <w:rPr>
          <w:rStyle w:val="ControlFlowTok"/>
        </w:rPr>
        <w:t>alienHandler-&gt;SetGridWorkingDir("new-wd-momentum-test");</w:t>
      </w:r>
    </w:p>
    <w:p w14:paraId="2D848B43" w14:textId="77777777" w:rsidR="002778E8" w:rsidRDefault="002778E8" w:rsidP="00395E13">
      <w:pPr>
        <w:rPr>
          <w:rStyle w:val="ControlFlowTok"/>
        </w:rPr>
      </w:pPr>
      <w:r w:rsidRPr="00945FD9">
        <w:rPr>
          <w:rStyle w:val="ControlFlowTok"/>
        </w:rPr>
        <w:t>alienHandler-&gt;SetGridOutputDir("outDir265378");</w:t>
      </w:r>
    </w:p>
    <w:p w14:paraId="50DF455B" w14:textId="77777777" w:rsidR="002778E8" w:rsidRDefault="002778E8" w:rsidP="00395E13">
      <w:pPr>
        <w:rPr>
          <w:rStyle w:val="ControlFlowTok"/>
        </w:rPr>
      </w:pPr>
    </w:p>
    <w:p w14:paraId="2074A0DB" w14:textId="77777777" w:rsidR="002778E8" w:rsidRPr="005B51DC" w:rsidRDefault="002778E8" w:rsidP="00395E13">
      <w:r w:rsidRPr="005B51DC">
        <w:t>Setting the run mode and starting the analysis:</w:t>
      </w:r>
    </w:p>
    <w:p w14:paraId="354BC182" w14:textId="77777777" w:rsidR="002778E8" w:rsidRDefault="002778E8" w:rsidP="00395E13">
      <w:pPr>
        <w:rPr>
          <w:rStyle w:val="ControlFlowTok"/>
        </w:rPr>
      </w:pPr>
    </w:p>
    <w:p w14:paraId="364B6ACC" w14:textId="77777777" w:rsidR="002778E8" w:rsidRPr="005510B2" w:rsidRDefault="002778E8" w:rsidP="00395E13">
      <w:pPr>
        <w:rPr>
          <w:rStyle w:val="ControlFlowTok"/>
        </w:rPr>
      </w:pPr>
      <w:r w:rsidRPr="005510B2">
        <w:rPr>
          <w:rStyle w:val="ControlFlowTok"/>
        </w:rPr>
        <w:t>alienHandler-&gt;SetRunMode("full");</w:t>
      </w:r>
    </w:p>
    <w:p w14:paraId="064CF465" w14:textId="77777777" w:rsidR="002778E8" w:rsidRPr="005510B2" w:rsidRDefault="002778E8" w:rsidP="00395E13">
      <w:pPr>
        <w:rPr>
          <w:rStyle w:val="ControlFlowTok"/>
        </w:rPr>
      </w:pPr>
      <w:r w:rsidRPr="005510B2">
        <w:rPr>
          <w:rStyle w:val="ControlFlowTok"/>
        </w:rPr>
        <w:t>//alienHandler-&gt;SetRunMode("terminate");</w:t>
      </w:r>
      <w:r>
        <w:rPr>
          <w:rStyle w:val="ControlFlowTok"/>
        </w:rPr>
        <w:t xml:space="preserve"> //this is run for merging stages</w:t>
      </w:r>
    </w:p>
    <w:p w14:paraId="514889D4" w14:textId="77777777" w:rsidR="002778E8" w:rsidRDefault="002778E8" w:rsidP="00395E13">
      <w:pPr>
        <w:rPr>
          <w:rStyle w:val="ControlFlowTok"/>
        </w:rPr>
      </w:pPr>
      <w:r w:rsidRPr="005510B2">
        <w:rPr>
          <w:rStyle w:val="ControlFlowTok"/>
        </w:rPr>
        <w:t>mgr-&gt;StartAnalysis("grid");</w:t>
      </w:r>
    </w:p>
    <w:p w14:paraId="66DC5A43" w14:textId="77777777" w:rsidR="002778E8" w:rsidRDefault="002778E8" w:rsidP="00395E13">
      <w:pPr>
        <w:rPr>
          <w:rStyle w:val="ControlFlowTok"/>
        </w:rPr>
      </w:pPr>
    </w:p>
    <w:p w14:paraId="2E7FAAC9" w14:textId="673A97B1" w:rsidR="002778E8" w:rsidRPr="00B3372B" w:rsidRDefault="002778E8" w:rsidP="00395E13">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rsidR="00DF3160">
        <w:t xml:space="preserve">Figure </w:t>
      </w:r>
      <w:r w:rsidR="00DF3160">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DF3160">
        <w:t xml:space="preserve">Figure </w:t>
      </w:r>
      <w:r w:rsidR="00DF3160">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95E13">
      <w:pPr>
        <w:rPr>
          <w:rStyle w:val="ControlFlowTok"/>
        </w:rPr>
      </w:pPr>
    </w:p>
    <w:p w14:paraId="71D72CEC" w14:textId="77777777" w:rsidR="002778E8" w:rsidRDefault="002778E8" w:rsidP="00395E13">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69537" cy="3350275"/>
                    </a:xfrm>
                    <a:prstGeom prst="rect">
                      <a:avLst/>
                    </a:prstGeom>
                  </pic:spPr>
                </pic:pic>
              </a:graphicData>
            </a:graphic>
          </wp:inline>
        </w:drawing>
      </w:r>
    </w:p>
    <w:p w14:paraId="66E34242" w14:textId="77035A38" w:rsidR="002778E8" w:rsidRDefault="002778E8" w:rsidP="00395E13">
      <w:pPr>
        <w:pStyle w:val="Caption"/>
      </w:pPr>
      <w:bookmarkStart w:id="183" w:name="_Ref2512518"/>
      <w:bookmarkStart w:id="184" w:name="_Toc10904437"/>
      <w:r>
        <w:t xml:space="preserve">Figure </w:t>
      </w:r>
      <w:r>
        <w:fldChar w:fldCharType="begin"/>
      </w:r>
      <w:r>
        <w:instrText xml:space="preserve"> SEQ Figure \* ARABIC </w:instrText>
      </w:r>
      <w:r>
        <w:fldChar w:fldCharType="separate"/>
      </w:r>
      <w:r w:rsidR="00250B8A">
        <w:rPr>
          <w:noProof/>
        </w:rPr>
        <w:t>36</w:t>
      </w:r>
      <w:r>
        <w:fldChar w:fldCharType="end"/>
      </w:r>
      <w:bookmarkEnd w:id="183"/>
      <w:r>
        <w:t xml:space="preserve">: MonALISA Alice grid monitoring site, user jobs at url: </w:t>
      </w:r>
      <w:hyperlink r:id="rId108" w:history="1">
        <w:r w:rsidRPr="009A3BBC">
          <w:rPr>
            <w:rStyle w:val="Hyperlink"/>
          </w:rPr>
          <w:t>https://alimonitor.cern.ch/users/jobs.jsp</w:t>
        </w:r>
        <w:bookmarkEnd w:id="184"/>
      </w:hyperlink>
    </w:p>
    <w:p w14:paraId="3771C6CD" w14:textId="77777777" w:rsidR="002778E8" w:rsidRDefault="002778E8" w:rsidP="00395E13"/>
    <w:p w14:paraId="22E484BC" w14:textId="77777777" w:rsidR="002778E8" w:rsidRDefault="002778E8" w:rsidP="00395E13">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897492" cy="3371778"/>
                    </a:xfrm>
                    <a:prstGeom prst="rect">
                      <a:avLst/>
                    </a:prstGeom>
                  </pic:spPr>
                </pic:pic>
              </a:graphicData>
            </a:graphic>
          </wp:inline>
        </w:drawing>
      </w:r>
    </w:p>
    <w:p w14:paraId="33C4E71B" w14:textId="0D2A4913" w:rsidR="002778E8" w:rsidRDefault="002778E8" w:rsidP="00395E13">
      <w:pPr>
        <w:pStyle w:val="Caption"/>
      </w:pPr>
      <w:bookmarkStart w:id="185" w:name="_Ref2512676"/>
      <w:bookmarkStart w:id="186" w:name="_Toc10904438"/>
      <w:r>
        <w:t xml:space="preserve">Figure </w:t>
      </w:r>
      <w:r>
        <w:fldChar w:fldCharType="begin"/>
      </w:r>
      <w:r>
        <w:instrText xml:space="preserve"> SEQ Figure \* ARABIC </w:instrText>
      </w:r>
      <w:r>
        <w:fldChar w:fldCharType="separate"/>
      </w:r>
      <w:r w:rsidR="00250B8A">
        <w:rPr>
          <w:noProof/>
        </w:rPr>
        <w:t>37</w:t>
      </w:r>
      <w:r>
        <w:fldChar w:fldCharType="end"/>
      </w:r>
      <w:bookmarkEnd w:id="185"/>
      <w:r>
        <w:t xml:space="preserve">: User working directory structure on MonALISA at url: </w:t>
      </w:r>
      <w:hyperlink r:id="rId110" w:anchor="/alice/cern.ch/user/c/cviljoen" w:history="1">
        <w:r w:rsidRPr="009A3BBC">
          <w:rPr>
            <w:rStyle w:val="Hyperlink"/>
          </w:rPr>
          <w:t>https://alimonitor.cern.ch/catalogue/#/alice/cern.ch/user/c/cviljoen</w:t>
        </w:r>
        <w:bookmarkEnd w:id="186"/>
      </w:hyperlink>
    </w:p>
    <w:p w14:paraId="23E2C33D" w14:textId="77777777" w:rsidR="002778E8" w:rsidRDefault="002778E8" w:rsidP="00395E13"/>
    <w:p w14:paraId="4D68B920" w14:textId="28F94205" w:rsidR="002778E8" w:rsidRPr="000763CD" w:rsidRDefault="002778E8" w:rsidP="00395E13">
      <w:r>
        <w:t xml:space="preserve">In </w:t>
      </w:r>
      <w:r>
        <w:fldChar w:fldCharType="begin"/>
      </w:r>
      <w:r>
        <w:instrText xml:space="preserve"> REF _Ref2512863 \h </w:instrText>
      </w:r>
      <w:r>
        <w:fldChar w:fldCharType="separate"/>
      </w:r>
      <w:r w:rsidR="00DF3160">
        <w:t xml:space="preserve">Figure </w:t>
      </w:r>
      <w:r w:rsidR="00DF3160">
        <w:rPr>
          <w:noProof/>
        </w:rPr>
        <w:t>36</w:t>
      </w:r>
      <w:r>
        <w:fldChar w:fldCharType="end"/>
      </w:r>
      <w:r>
        <w:t>, a screenshot shows how subjobs belonging to a masterjob can be tracked by clicking on the process ID on the MonALISA jobs management webpage:</w:t>
      </w:r>
    </w:p>
    <w:p w14:paraId="4592E2C8" w14:textId="77777777" w:rsidR="002778E8" w:rsidRDefault="002778E8" w:rsidP="00395E13"/>
    <w:p w14:paraId="2F12EA8C" w14:textId="77777777" w:rsidR="002778E8" w:rsidRDefault="002778E8" w:rsidP="00395E13">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82557" cy="3399836"/>
                    </a:xfrm>
                    <a:prstGeom prst="rect">
                      <a:avLst/>
                    </a:prstGeom>
                  </pic:spPr>
                </pic:pic>
              </a:graphicData>
            </a:graphic>
          </wp:inline>
        </w:drawing>
      </w:r>
    </w:p>
    <w:p w14:paraId="03BCD92D" w14:textId="7AF30F31" w:rsidR="002778E8" w:rsidRDefault="002778E8" w:rsidP="00395E13">
      <w:pPr>
        <w:pStyle w:val="Caption"/>
      </w:pPr>
      <w:bookmarkStart w:id="187" w:name="_Ref2512863"/>
      <w:bookmarkStart w:id="188" w:name="_Toc10904439"/>
      <w:r>
        <w:t xml:space="preserve">Figure </w:t>
      </w:r>
      <w:r>
        <w:fldChar w:fldCharType="begin"/>
      </w:r>
      <w:r>
        <w:instrText xml:space="preserve"> SEQ Figure \* ARABIC </w:instrText>
      </w:r>
      <w:r>
        <w:fldChar w:fldCharType="separate"/>
      </w:r>
      <w:r w:rsidR="00250B8A">
        <w:rPr>
          <w:noProof/>
        </w:rPr>
        <w:t>38</w:t>
      </w:r>
      <w:r>
        <w:fldChar w:fldCharType="end"/>
      </w:r>
      <w:bookmarkEnd w:id="187"/>
      <w:r>
        <w:t>: Tracking the status of subjobs of a master-job, by clicking on the process id (PID)</w:t>
      </w:r>
      <w:bookmarkEnd w:id="188"/>
    </w:p>
    <w:p w14:paraId="7EE43E6E" w14:textId="77777777" w:rsidR="002778E8" w:rsidRDefault="002778E8" w:rsidP="00395E13"/>
    <w:p w14:paraId="153BECD0" w14:textId="77777777" w:rsidR="002778E8" w:rsidRDefault="002778E8" w:rsidP="00395E13">
      <w:r>
        <w:t>One can resubmit errored subjobs by browsing through the various error states in the “Status of masterjob” view and clicking on “resubmit all” for all processes that are in a specific error state.</w:t>
      </w:r>
    </w:p>
    <w:p w14:paraId="36F89BF0" w14:textId="77777777" w:rsidR="002778E8" w:rsidRDefault="002778E8" w:rsidP="00395E13"/>
    <w:p w14:paraId="7A831EC0" w14:textId="52E73990" w:rsidR="002778E8" w:rsidRDefault="002778E8" w:rsidP="00395E13">
      <w:r>
        <w:t xml:space="preserve">The trace of a subjob (see </w:t>
      </w:r>
      <w:r>
        <w:fldChar w:fldCharType="begin"/>
      </w:r>
      <w:r>
        <w:instrText xml:space="preserve"> REF _Ref2513121 \h </w:instrText>
      </w:r>
      <w:r>
        <w:fldChar w:fldCharType="separate"/>
      </w:r>
      <w:r w:rsidR="00DF3160">
        <w:t xml:space="preserve">Figure </w:t>
      </w:r>
      <w:r w:rsidR="00DF3160">
        <w:rPr>
          <w:noProof/>
        </w:rPr>
        <w:t>37</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95E13"/>
    <w:p w14:paraId="0AF9D54F" w14:textId="77777777" w:rsidR="002778E8" w:rsidRDefault="002778E8" w:rsidP="00395E13">
      <w:r>
        <w:t xml:space="preserve">The alien shell can be accessed by running </w:t>
      </w:r>
    </w:p>
    <w:p w14:paraId="2D78E029" w14:textId="77777777" w:rsidR="002778E8" w:rsidRDefault="002778E8" w:rsidP="00395E13"/>
    <w:p w14:paraId="113C6209" w14:textId="77777777" w:rsidR="002778E8" w:rsidRDefault="002778E8" w:rsidP="00395E13">
      <w:pPr>
        <w:rPr>
          <w:rStyle w:val="ControlFlowTok"/>
        </w:rPr>
      </w:pPr>
      <w:r>
        <w:rPr>
          <w:rStyle w:val="ControlFlowTok"/>
        </w:rPr>
        <w:t>aliensh</w:t>
      </w:r>
    </w:p>
    <w:p w14:paraId="54899E47" w14:textId="77777777" w:rsidR="002778E8" w:rsidRDefault="002778E8" w:rsidP="00395E13">
      <w:pPr>
        <w:rPr>
          <w:rStyle w:val="ControlFlowTok"/>
        </w:rPr>
      </w:pPr>
    </w:p>
    <w:p w14:paraId="3E89EDAC" w14:textId="77777777" w:rsidR="002778E8" w:rsidRPr="008350CF" w:rsidRDefault="002778E8" w:rsidP="00395E13">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95E13">
      <w:pPr>
        <w:rPr>
          <w:rStyle w:val="ControlFlowTok"/>
        </w:rPr>
      </w:pPr>
    </w:p>
    <w:p w14:paraId="75E04E6A" w14:textId="77777777" w:rsidR="002778E8" w:rsidRDefault="002778E8" w:rsidP="00395E13">
      <w:pPr>
        <w:rPr>
          <w:rStyle w:val="ControlFlowTok"/>
        </w:rPr>
      </w:pPr>
      <w:r>
        <w:rPr>
          <w:rStyle w:val="ControlFlowTok"/>
        </w:rPr>
        <w:t>rm -rf directory</w:t>
      </w:r>
    </w:p>
    <w:p w14:paraId="392D38F0" w14:textId="77777777" w:rsidR="002778E8" w:rsidRDefault="002778E8" w:rsidP="00395E13">
      <w:pPr>
        <w:rPr>
          <w:rStyle w:val="ControlFlowTok"/>
        </w:rPr>
      </w:pPr>
    </w:p>
    <w:p w14:paraId="16EE0F8E" w14:textId="77777777" w:rsidR="002778E8" w:rsidRPr="008350CF" w:rsidRDefault="002778E8" w:rsidP="00395E13">
      <w:r w:rsidRPr="008350CF">
        <w:t>would be achieved on an alien terminal by running</w:t>
      </w:r>
      <w:r>
        <w:t>:</w:t>
      </w:r>
      <w:r w:rsidRPr="008350CF">
        <w:t xml:space="preserve"> </w:t>
      </w:r>
    </w:p>
    <w:p w14:paraId="45D76F30" w14:textId="77777777" w:rsidR="002778E8" w:rsidRDefault="002778E8" w:rsidP="00395E13">
      <w:pPr>
        <w:rPr>
          <w:rStyle w:val="ControlFlowTok"/>
        </w:rPr>
      </w:pPr>
    </w:p>
    <w:p w14:paraId="74D14B8B" w14:textId="77777777" w:rsidR="002778E8" w:rsidRDefault="002778E8" w:rsidP="00395E13">
      <w:pPr>
        <w:rPr>
          <w:rStyle w:val="ControlFlowTok"/>
        </w:rPr>
      </w:pPr>
      <w:r>
        <w:rPr>
          <w:rStyle w:val="ControlFlowTok"/>
        </w:rPr>
        <w:t>rmdir directory</w:t>
      </w:r>
    </w:p>
    <w:p w14:paraId="1C4BFBCC" w14:textId="77777777" w:rsidR="002778E8" w:rsidRDefault="002778E8" w:rsidP="00395E13">
      <w:pPr>
        <w:rPr>
          <w:rStyle w:val="ControlFlowTok"/>
        </w:rPr>
      </w:pPr>
    </w:p>
    <w:p w14:paraId="2A0794F5" w14:textId="77777777" w:rsidR="002778E8" w:rsidRPr="00AB62ED" w:rsidRDefault="002778E8" w:rsidP="00395E13">
      <w:r w:rsidRPr="00AB62ED">
        <w:t>Killing a job is done in a similar fashion to the normal shell workflow, i.e. running</w:t>
      </w:r>
    </w:p>
    <w:p w14:paraId="7FEA384B" w14:textId="77777777" w:rsidR="002778E8" w:rsidRDefault="002778E8" w:rsidP="00395E13">
      <w:pPr>
        <w:rPr>
          <w:rStyle w:val="ControlFlowTok"/>
        </w:rPr>
      </w:pPr>
    </w:p>
    <w:p w14:paraId="577E856A" w14:textId="77777777" w:rsidR="002778E8" w:rsidRDefault="002778E8" w:rsidP="00395E13">
      <w:pPr>
        <w:rPr>
          <w:rStyle w:val="ControlFlowTok"/>
        </w:rPr>
      </w:pPr>
      <w:r>
        <w:rPr>
          <w:rStyle w:val="ControlFlowTok"/>
        </w:rPr>
        <w:t>ps</w:t>
      </w:r>
    </w:p>
    <w:p w14:paraId="2BD10A34" w14:textId="77777777" w:rsidR="002778E8" w:rsidRDefault="002778E8" w:rsidP="00395E13">
      <w:pPr>
        <w:rPr>
          <w:rStyle w:val="ControlFlowTok"/>
        </w:rPr>
      </w:pPr>
    </w:p>
    <w:p w14:paraId="0D812670" w14:textId="77777777" w:rsidR="002778E8" w:rsidRPr="00AB62ED" w:rsidRDefault="002778E8" w:rsidP="00395E13">
      <w:r w:rsidRPr="00AB62ED">
        <w:t>To list the currently active processes and</w:t>
      </w:r>
    </w:p>
    <w:p w14:paraId="2EAC5D59" w14:textId="77777777" w:rsidR="002778E8" w:rsidRDefault="002778E8" w:rsidP="00395E13">
      <w:pPr>
        <w:rPr>
          <w:rStyle w:val="ControlFlowTok"/>
        </w:rPr>
      </w:pPr>
    </w:p>
    <w:p w14:paraId="2585DDD3" w14:textId="77777777" w:rsidR="002778E8" w:rsidRDefault="002778E8" w:rsidP="00395E13">
      <w:pPr>
        <w:rPr>
          <w:rStyle w:val="ControlFlowTok"/>
        </w:rPr>
      </w:pPr>
      <w:r>
        <w:rPr>
          <w:rStyle w:val="ControlFlowTok"/>
        </w:rPr>
        <w:t>kill $(process-id)</w:t>
      </w:r>
    </w:p>
    <w:p w14:paraId="1B9BADDD" w14:textId="77777777" w:rsidR="002778E8" w:rsidRDefault="002778E8" w:rsidP="00395E13">
      <w:pPr>
        <w:rPr>
          <w:rStyle w:val="ControlFlowTok"/>
        </w:rPr>
      </w:pPr>
    </w:p>
    <w:p w14:paraId="3E69B254" w14:textId="77777777" w:rsidR="002778E8" w:rsidRPr="00AB62ED" w:rsidRDefault="002778E8" w:rsidP="00395E13">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95E13"/>
    <w:p w14:paraId="12225DF0" w14:textId="77777777" w:rsidR="002778E8" w:rsidRDefault="002778E8" w:rsidP="00395E13">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486015" cy="3586986"/>
                    </a:xfrm>
                    <a:prstGeom prst="rect">
                      <a:avLst/>
                    </a:prstGeom>
                  </pic:spPr>
                </pic:pic>
              </a:graphicData>
            </a:graphic>
          </wp:inline>
        </w:drawing>
      </w:r>
    </w:p>
    <w:p w14:paraId="4B7A8E0A" w14:textId="004DCC73" w:rsidR="00E74772" w:rsidRDefault="002778E8" w:rsidP="00395E13">
      <w:pPr>
        <w:pStyle w:val="Caption"/>
      </w:pPr>
      <w:bookmarkStart w:id="189" w:name="_Ref2513121"/>
      <w:bookmarkStart w:id="190" w:name="_Toc10904440"/>
      <w:r>
        <w:t xml:space="preserve">Figure </w:t>
      </w:r>
      <w:r>
        <w:fldChar w:fldCharType="begin"/>
      </w:r>
      <w:r>
        <w:instrText xml:space="preserve"> SEQ Figure \* ARABIC </w:instrText>
      </w:r>
      <w:r>
        <w:fldChar w:fldCharType="separate"/>
      </w:r>
      <w:r w:rsidR="00250B8A">
        <w:rPr>
          <w:noProof/>
        </w:rPr>
        <w:t>39</w:t>
      </w:r>
      <w:r>
        <w:fldChar w:fldCharType="end"/>
      </w:r>
      <w:bookmarkEnd w:id="189"/>
      <w:r>
        <w:t>: Example trace of a subjob on MonALISA</w:t>
      </w:r>
      <w:bookmarkEnd w:id="190"/>
    </w:p>
    <w:p w14:paraId="4517308E" w14:textId="77777777" w:rsidR="00E74772" w:rsidRDefault="00E74772" w:rsidP="00395E13">
      <w:pPr>
        <w:rPr>
          <w:szCs w:val="18"/>
        </w:rPr>
      </w:pPr>
      <w:r>
        <w:br w:type="page"/>
      </w:r>
    </w:p>
    <w:p w14:paraId="04F2101D" w14:textId="597BD651" w:rsidR="00E74772" w:rsidRDefault="00E74772" w:rsidP="00E74772">
      <w:pPr>
        <w:pStyle w:val="AppendixHeading1"/>
      </w:pPr>
      <w:bookmarkStart w:id="191" w:name="_Toc10904396"/>
      <w:bookmarkStart w:id="192" w:name="_Toc10904446"/>
      <w:bookmarkStart w:id="193" w:name="_Toc10904452"/>
      <w:r>
        <w:lastRenderedPageBreak/>
        <w:t>Appendix F: Data Extraction, Data Quality and Data Pre-processing</w:t>
      </w:r>
      <w:bookmarkEnd w:id="191"/>
      <w:bookmarkEnd w:id="192"/>
      <w:bookmarkEnd w:id="193"/>
    </w:p>
    <w:p w14:paraId="5560DE68" w14:textId="77777777" w:rsidR="00E74772" w:rsidRDefault="00E74772" w:rsidP="00E74772">
      <w:pPr>
        <w:pStyle w:val="Heading3"/>
      </w:pPr>
      <w:bookmarkStart w:id="194" w:name="_Toc10904397"/>
      <w:r>
        <w:t>Running Digits Extract Task on AliEn Grid</w:t>
      </w:r>
      <w:bookmarkEnd w:id="194"/>
    </w:p>
    <w:p w14:paraId="00412CA1" w14:textId="77777777" w:rsidR="00E74772" w:rsidRDefault="00E74772" w:rsidP="00395E13">
      <w:pPr>
        <w:rPr>
          <w:lang w:val="en-GB"/>
        </w:rPr>
      </w:pPr>
    </w:p>
    <w:p w14:paraId="5F59BEBB" w14:textId="77777777" w:rsidR="00E74772" w:rsidRDefault="00E74772" w:rsidP="00395E13">
      <w:pPr>
        <w:pStyle w:val="ListParagraph"/>
        <w:numPr>
          <w:ilvl w:val="0"/>
          <w:numId w:val="9"/>
        </w:numPr>
        <w:rPr>
          <w:lang w:val="en-GB"/>
        </w:rPr>
      </w:pPr>
      <w:r>
        <w:rPr>
          <w:lang w:val="en-GB"/>
        </w:rPr>
        <w:t>Stage 1</w:t>
      </w:r>
    </w:p>
    <w:p w14:paraId="10F6E627" w14:textId="77777777" w:rsidR="00E74772" w:rsidRDefault="00E74772" w:rsidP="00395E13">
      <w:pPr>
        <w:pStyle w:val="ListParagraph"/>
        <w:numPr>
          <w:ilvl w:val="0"/>
          <w:numId w:val="9"/>
        </w:numPr>
        <w:rPr>
          <w:lang w:val="en-GB"/>
        </w:rPr>
      </w:pPr>
      <w:r>
        <w:rPr>
          <w:lang w:val="en-GB"/>
        </w:rPr>
        <w:t>Stage 2</w:t>
      </w:r>
    </w:p>
    <w:p w14:paraId="6AE81C57" w14:textId="77777777" w:rsidR="00E74772" w:rsidRPr="00D136CA" w:rsidRDefault="00E74772" w:rsidP="00395E13">
      <w:pPr>
        <w:pStyle w:val="ListParagraph"/>
        <w:numPr>
          <w:ilvl w:val="0"/>
          <w:numId w:val="9"/>
        </w:numPr>
        <w:rPr>
          <w:lang w:val="en-GB"/>
        </w:rPr>
      </w:pPr>
      <w:r>
        <w:rPr>
          <w:lang w:val="en-GB"/>
        </w:rPr>
        <w:t>Stage 3</w:t>
      </w:r>
    </w:p>
    <w:p w14:paraId="65941BF5" w14:textId="77777777" w:rsidR="00E74772" w:rsidRPr="00A0181F" w:rsidRDefault="00E74772" w:rsidP="00395E13">
      <w:pPr>
        <w:rPr>
          <w:lang w:val="en-GB" w:eastAsia="en-GB"/>
        </w:rPr>
      </w:pPr>
    </w:p>
    <w:p w14:paraId="7E0164A3" w14:textId="21632C72" w:rsidR="00E74772" w:rsidRPr="00D136CA" w:rsidRDefault="00E74772" w:rsidP="00E74772">
      <w:pPr>
        <w:pStyle w:val="Heading3"/>
      </w:pPr>
      <w:bookmarkStart w:id="195" w:name="_Toc10904398"/>
      <w:r>
        <w:t>Data Extraction from WLCG</w:t>
      </w:r>
      <w:bookmarkEnd w:id="195"/>
    </w:p>
    <w:p w14:paraId="167EAADE" w14:textId="77777777" w:rsidR="00E74772" w:rsidRDefault="00E74772" w:rsidP="00395E13">
      <w:pPr>
        <w:rPr>
          <w:lang w:val="en-GB"/>
        </w:rPr>
      </w:pPr>
    </w:p>
    <w:p w14:paraId="146DBE9F" w14:textId="77777777" w:rsidR="00E74772" w:rsidRDefault="00E74772" w:rsidP="00E74772">
      <w:pPr>
        <w:pStyle w:val="Heading4"/>
      </w:pPr>
      <w:r>
        <w:t>From Alien to HEP01</w:t>
      </w:r>
    </w:p>
    <w:p w14:paraId="5136A789" w14:textId="77777777" w:rsidR="00E74772" w:rsidRDefault="00E74772" w:rsidP="00395E13">
      <w:pPr>
        <w:rPr>
          <w:lang w:val="en-GB"/>
        </w:rPr>
      </w:pPr>
    </w:p>
    <w:p w14:paraId="38C62170" w14:textId="77777777" w:rsidR="00E74772" w:rsidRPr="00D136CA" w:rsidRDefault="00E74772" w:rsidP="00395E13">
      <w:pPr>
        <w:rPr>
          <w:lang w:val="en-GB"/>
        </w:rPr>
      </w:pPr>
      <w:r>
        <w:rPr>
          <w:lang w:val="en-GB"/>
        </w:rPr>
        <w:t>Makefile</w:t>
      </w:r>
    </w:p>
    <w:p w14:paraId="23FDAA65" w14:textId="77777777" w:rsidR="00E74772" w:rsidRDefault="00E74772" w:rsidP="00395E13">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95E13">
      <w:pPr>
        <w:rPr>
          <w:lang w:val="en-GB"/>
        </w:rPr>
      </w:pPr>
    </w:p>
    <w:p w14:paraId="5D413EA3" w14:textId="0B9837AF" w:rsidR="00E74772" w:rsidRDefault="00E74772" w:rsidP="00395E13">
      <w:pPr>
        <w:rPr>
          <w:lang w:val="en-GB"/>
        </w:rPr>
      </w:pPr>
      <w:r>
        <w:rPr>
          <w:lang w:val="en-GB"/>
        </w:rPr>
        <w:t xml:space="preserve">Into data backup directory: </w:t>
      </w:r>
      <w:hyperlink r:id="rId113" w:history="1">
        <w:r w:rsidRPr="00902223">
          <w:rPr>
            <w:rStyle w:val="Hyperlink"/>
            <w:lang w:val="en-GB"/>
          </w:rPr>
          <w:t>https://gitlab.cern.ch/cviljoen/msc-thesis-data</w:t>
        </w:r>
      </w:hyperlink>
    </w:p>
    <w:p w14:paraId="2B0CD97E" w14:textId="77777777" w:rsidR="00E74772" w:rsidRDefault="00E74772" w:rsidP="00395E13">
      <w:pPr>
        <w:rPr>
          <w:lang w:val="en-GB"/>
        </w:rPr>
      </w:pPr>
    </w:p>
    <w:p w14:paraId="27008E4B" w14:textId="77777777" w:rsidR="00E74772" w:rsidRPr="00D136CA" w:rsidRDefault="00E74772" w:rsidP="00395E13">
      <w:pPr>
        <w:rPr>
          <w:lang w:val="en-GB"/>
        </w:rPr>
      </w:pPr>
      <w:r>
        <w:rPr>
          <w:lang w:val="en-GB"/>
        </w:rPr>
        <w:t>Directory structure</w:t>
      </w:r>
    </w:p>
    <w:p w14:paraId="5B5F8CB7" w14:textId="77777777" w:rsidR="00E74772" w:rsidRDefault="00E74772" w:rsidP="00395E13">
      <w:pPr>
        <w:rPr>
          <w:lang w:val="en-GB"/>
        </w:rPr>
      </w:pPr>
    </w:p>
    <w:p w14:paraId="7BA62E88" w14:textId="35D90CC6" w:rsidR="00E74772" w:rsidRDefault="00E74772" w:rsidP="00395E13">
      <w:pPr>
        <w:rPr>
          <w:rStyle w:val="ControlFlowTok"/>
          <w:lang w:val="en-GB"/>
        </w:rPr>
      </w:pPr>
      <w:r w:rsidRPr="0087654C">
        <w:rPr>
          <w:rStyle w:val="ControlFlowTok"/>
          <w:lang w:val="en-GB"/>
        </w:rPr>
        <w:t>scp -r gviljoen@hep01.phy.uct.ac.za:/alice/cern.ch/user/c/cviljoen/wd/outDir265377/000265377/ .</w:t>
      </w:r>
    </w:p>
    <w:p w14:paraId="62CBEA3C" w14:textId="7BF22CCF" w:rsidR="00FC5EBF" w:rsidRDefault="00FC5EBF" w:rsidP="00395E13">
      <w:pPr>
        <w:rPr>
          <w:rStyle w:val="ControlFlowTok"/>
          <w:lang w:val="en-GB"/>
        </w:rPr>
      </w:pPr>
    </w:p>
    <w:p w14:paraId="14ADF5F1" w14:textId="687629E3" w:rsidR="00FC5EBF" w:rsidRPr="00FC5EBF" w:rsidRDefault="00FC5EBF" w:rsidP="00395E13">
      <w:pPr>
        <w:rPr>
          <w:rStyle w:val="ControlFlowTok"/>
        </w:rPr>
      </w:pPr>
      <w:r w:rsidRPr="00FC5EBF">
        <w:rPr>
          <w:rStyle w:val="ControlFlowTok"/>
          <w:rFonts w:eastAsia="MS Mincho"/>
        </w:rPr>
        <w:t>rsync -av --stats --progress  gviljoen@hep01.phy.uct.ac.za://alice/cern.ch/user/c/cviljoen/wd/od/ .</w:t>
      </w:r>
    </w:p>
    <w:p w14:paraId="29EDEC64" w14:textId="346D7174" w:rsidR="00E74772" w:rsidRDefault="00E74772" w:rsidP="00395E13">
      <w:pPr>
        <w:rPr>
          <w:rStyle w:val="ControlFlowTok"/>
          <w:lang w:val="en-GB"/>
        </w:rPr>
      </w:pPr>
    </w:p>
    <w:p w14:paraId="65A63605" w14:textId="77777777" w:rsidR="00E74772" w:rsidRPr="0087654C" w:rsidRDefault="00E74772" w:rsidP="00395E13">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95E13"/>
    <w:p w14:paraId="7E9F7582" w14:textId="4CB5AAF3" w:rsidR="00E74772" w:rsidRPr="009C133F" w:rsidRDefault="00E74772" w:rsidP="00E74772">
      <w:pPr>
        <w:pStyle w:val="Heading3"/>
      </w:pPr>
      <w:bookmarkStart w:id="196" w:name="_Toc10904399"/>
      <w:r>
        <w:t>Data Quality Assessment and Descriptive Statistics</w:t>
      </w:r>
      <w:bookmarkEnd w:id="196"/>
    </w:p>
    <w:p w14:paraId="466BE820" w14:textId="77777777" w:rsidR="00E74772" w:rsidRDefault="00E74772" w:rsidP="00395E13">
      <w:pPr>
        <w:rPr>
          <w:lang w:val="en-GB" w:eastAsia="en-GB"/>
        </w:rPr>
      </w:pPr>
    </w:p>
    <w:p w14:paraId="34B4DCAE" w14:textId="5B4D0ABD" w:rsidR="00E74772" w:rsidRDefault="00E74772" w:rsidP="00E74772">
      <w:pPr>
        <w:pStyle w:val="Heading3"/>
      </w:pPr>
      <w:bookmarkStart w:id="197" w:name="_Toc10904400"/>
      <w:r>
        <w:t>File Merging and Conversion of Python Dictionaries to JSON Objects</w:t>
      </w:r>
      <w:bookmarkEnd w:id="197"/>
    </w:p>
    <w:p w14:paraId="1982DCE0" w14:textId="77777777" w:rsidR="00E74772" w:rsidRPr="00A0181F" w:rsidRDefault="00E74772" w:rsidP="00395E13">
      <w:pPr>
        <w:rPr>
          <w:lang w:val="en-GB" w:eastAsia="en-GB"/>
        </w:rPr>
      </w:pPr>
    </w:p>
    <w:p w14:paraId="4C6032CC" w14:textId="77777777" w:rsidR="00E74772" w:rsidRDefault="00E74772" w:rsidP="00395E13">
      <w:pPr>
        <w:rPr>
          <w:lang w:val="en-GB" w:eastAsia="en-GB"/>
        </w:rPr>
      </w:pPr>
      <w:r>
        <w:rPr>
          <w:lang w:val="en-GB" w:eastAsia="en-GB"/>
        </w:rPr>
        <w:t>Cat_files.py</w:t>
      </w:r>
    </w:p>
    <w:p w14:paraId="2189A982" w14:textId="77777777" w:rsidR="00E74772" w:rsidRDefault="00E74772" w:rsidP="00395E13">
      <w:pPr>
        <w:rPr>
          <w:lang w:val="en-GB" w:eastAsia="en-GB"/>
        </w:rPr>
      </w:pPr>
    </w:p>
    <w:p w14:paraId="39389B32" w14:textId="0CBCCCD0" w:rsidR="00E74772" w:rsidRDefault="00E74772" w:rsidP="00E74772">
      <w:pPr>
        <w:pStyle w:val="Heading3"/>
      </w:pPr>
      <w:bookmarkStart w:id="198" w:name="_Toc10904401"/>
      <w:r>
        <w:lastRenderedPageBreak/>
        <w:t>Loading JSON Files into R Environment and Data Wrangling for Deep Learning</w:t>
      </w:r>
      <w:bookmarkEnd w:id="198"/>
    </w:p>
    <w:p w14:paraId="4BA6A521" w14:textId="77777777" w:rsidR="00E74772" w:rsidRDefault="00E74772" w:rsidP="00395E13">
      <w:pPr>
        <w:rPr>
          <w:lang w:val="en-GB"/>
        </w:rPr>
      </w:pPr>
    </w:p>
    <w:p w14:paraId="5319C644" w14:textId="77777777" w:rsidR="00E74772" w:rsidRDefault="00E74772" w:rsidP="00395E13">
      <w:pPr>
        <w:rPr>
          <w:lang w:val="en-GB"/>
        </w:rPr>
      </w:pPr>
      <w:r>
        <w:rPr>
          <w:lang w:val="en-GB"/>
        </w:rPr>
        <w:t>Wrangle.R</w:t>
      </w:r>
    </w:p>
    <w:p w14:paraId="1ED81265" w14:textId="77777777" w:rsidR="00E74772" w:rsidRDefault="00E74772" w:rsidP="00395E13">
      <w:pPr>
        <w:rPr>
          <w:lang w:val="en-GB"/>
        </w:rPr>
      </w:pPr>
    </w:p>
    <w:p w14:paraId="6246718C" w14:textId="12792083" w:rsidR="00E74772" w:rsidRDefault="00E74772" w:rsidP="00E74772">
      <w:pPr>
        <w:pStyle w:val="Heading3"/>
      </w:pPr>
      <w:bookmarkStart w:id="199" w:name="_Toc10904402"/>
      <w:r>
        <w:t>UCT HPC Cluster</w:t>
      </w:r>
      <w:bookmarkEnd w:id="199"/>
    </w:p>
    <w:p w14:paraId="437F054A" w14:textId="77777777" w:rsidR="00E74772" w:rsidRDefault="00E74772" w:rsidP="00395E13">
      <w:pPr>
        <w:rPr>
          <w:lang w:val="en-GB"/>
        </w:rPr>
      </w:pPr>
    </w:p>
    <w:p w14:paraId="7AFAC444" w14:textId="77777777" w:rsidR="00E74772" w:rsidRDefault="00E74772" w:rsidP="00395E13">
      <w:pPr>
        <w:rPr>
          <w:rStyle w:val="pln"/>
        </w:rPr>
      </w:pPr>
      <w:r>
        <w:rPr>
          <w:rStyle w:val="pln"/>
        </w:rPr>
        <w:t>Compiler variables set in ~/.R/Makevars</w:t>
      </w:r>
    </w:p>
    <w:p w14:paraId="0148637C" w14:textId="77777777" w:rsidR="00E74772" w:rsidRDefault="00E74772" w:rsidP="00395E13">
      <w:pPr>
        <w:rPr>
          <w:rStyle w:val="pln"/>
        </w:rPr>
      </w:pPr>
    </w:p>
    <w:p w14:paraId="511D4C69" w14:textId="77777777" w:rsidR="00E74772" w:rsidRDefault="00E74772" w:rsidP="00395E13">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6C09331B" w14:textId="77777777" w:rsidR="00E74772" w:rsidRDefault="00E74772" w:rsidP="00395E13">
      <w:pPr>
        <w:pStyle w:val="HTMLPreformatted"/>
        <w:rPr>
          <w:rStyle w:val="pln"/>
        </w:rPr>
      </w:pPr>
    </w:p>
    <w:p w14:paraId="37FA8BBE" w14:textId="77777777" w:rsidR="00E74772" w:rsidRDefault="00E74772" w:rsidP="00395E13">
      <w:r>
        <w:t>Install.packages command needs to be modified to write packages in a directory where there are permissions and where the CRAN mirror is set, dependencies=TRUE allows R to read the Makevars compiler variables.</w:t>
      </w:r>
    </w:p>
    <w:p w14:paraId="21CFD875" w14:textId="77777777" w:rsidR="00E74772" w:rsidRDefault="00E74772" w:rsidP="00395E13"/>
    <w:p w14:paraId="3DAFD194" w14:textId="77777777" w:rsidR="00E74772" w:rsidRDefault="00E74772" w:rsidP="00395E13">
      <w:pPr>
        <w:rPr>
          <w:rFonts w:eastAsia="MS Mincho"/>
          <w:lang w:val="en-US" w:eastAsia="en-GB"/>
        </w:rPr>
      </w:pPr>
      <w:r>
        <w:rPr>
          <w:rFonts w:eastAsia="MS Mincho"/>
          <w:lang w:val="en-US" w:eastAsia="en-GB"/>
        </w:rPr>
        <w:t>install.packages(pkgs="keras",lib="/scratch/username",</w:t>
      </w:r>
    </w:p>
    <w:p w14:paraId="1D07E2C6" w14:textId="77777777" w:rsidR="00E74772" w:rsidRDefault="00E74772" w:rsidP="00395E13">
      <w:r>
        <w:rPr>
          <w:rFonts w:eastAsia="MS Mincho"/>
          <w:lang w:val="en-US" w:eastAsia="en-GB"/>
        </w:rPr>
        <w:t>repos="https://cloud.r-project.org",dependencies=TRUE)</w:t>
      </w:r>
    </w:p>
    <w:p w14:paraId="52938EC2" w14:textId="77777777" w:rsidR="00E74772" w:rsidRPr="006D566C" w:rsidRDefault="00E74772" w:rsidP="00395E13">
      <w:pPr>
        <w:rPr>
          <w:lang w:val="en-GB"/>
        </w:rPr>
      </w:pPr>
    </w:p>
    <w:p w14:paraId="01D89799" w14:textId="77777777" w:rsidR="00E74772" w:rsidRDefault="00E74772" w:rsidP="00395E13">
      <w:pPr>
        <w:rPr>
          <w:lang w:val="en-GB"/>
        </w:rPr>
      </w:pPr>
    </w:p>
    <w:p w14:paraId="6D3C8A5E" w14:textId="77777777" w:rsidR="00E74772" w:rsidRPr="009C133F" w:rsidRDefault="00E74772" w:rsidP="00395E13">
      <w:pPr>
        <w:rPr>
          <w:lang w:val="en-GB"/>
        </w:rPr>
      </w:pPr>
    </w:p>
    <w:p w14:paraId="4695246C" w14:textId="77777777" w:rsidR="00E74772" w:rsidRDefault="00E74772" w:rsidP="00395E13">
      <w:pPr>
        <w:rPr>
          <w:lang w:val="en-GB" w:eastAsia="en-GB"/>
        </w:rPr>
      </w:pPr>
    </w:p>
    <w:p w14:paraId="62A31FC5" w14:textId="77777777" w:rsidR="00E74772" w:rsidRDefault="00E74772" w:rsidP="00395E13">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95E13">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250B8A" w:rsidRDefault="00250B8A" w:rsidP="009463C2">
      <w:pPr>
        <w:pStyle w:val="Centred"/>
      </w:pPr>
      <w:r>
        <w:rPr>
          <w:rStyle w:val="CommentReference"/>
        </w:rPr>
        <w:annotationRef/>
      </w:r>
      <w:r>
        <w:t>Sauli 1978</w:t>
      </w:r>
    </w:p>
    <w:p w14:paraId="47708870" w14:textId="77777777" w:rsidR="00250B8A" w:rsidRDefault="00250B8A" w:rsidP="009463C2">
      <w:pPr>
        <w:pStyle w:val="Centred"/>
      </w:pPr>
      <w:r>
        <w:t>Blum, Riegler, Rolandi</w:t>
      </w:r>
    </w:p>
    <w:p w14:paraId="432F1CE2" w14:textId="77777777" w:rsidR="00250B8A" w:rsidRDefault="00250B8A" w:rsidP="009463C2">
      <w:pPr>
        <w:pStyle w:val="Centred"/>
      </w:pPr>
      <w:r>
        <w:t>De/dx bethe bloche</w:t>
      </w:r>
    </w:p>
    <w:p w14:paraId="0173EF09" w14:textId="77777777" w:rsidR="00250B8A" w:rsidRDefault="00250B8A" w:rsidP="009463C2">
      <w:pPr>
        <w:pStyle w:val="Centred"/>
      </w:pPr>
      <w:r>
        <w:t>Data/ signsl descry</w:t>
      </w:r>
    </w:p>
    <w:p w14:paraId="57A5D315" w14:textId="77777777" w:rsidR="00250B8A" w:rsidRDefault="00250B8A" w:rsidP="009463C2">
      <w:pPr>
        <w:pStyle w:val="Centred"/>
      </w:pPr>
      <w:r>
        <w:t>Pid: trd: pionn efficidency 99% electron efficiency for full tracks</w:t>
      </w:r>
    </w:p>
    <w:p w14:paraId="0F9FA9EB" w14:textId="77777777" w:rsidR="00250B8A" w:rsidRDefault="00250B8A" w:rsidP="009463C2">
      <w:pPr>
        <w:pStyle w:val="Centred"/>
      </w:pPr>
      <w:r>
        <w:t>Ideal 6 tracklets per track;</w:t>
      </w:r>
    </w:p>
    <w:p w14:paraId="7B4660C7" w14:textId="77777777" w:rsidR="00250B8A" w:rsidRDefault="00250B8A" w:rsidP="009463C2">
      <w:pPr>
        <w:pStyle w:val="Centred"/>
      </w:pPr>
      <w:r>
        <w:t>Can also look at any track regardless of number of tracklets;</w:t>
      </w:r>
    </w:p>
    <w:p w14:paraId="55FBAC46" w14:textId="77777777" w:rsidR="00250B8A" w:rsidRDefault="00250B8A" w:rsidP="009463C2">
      <w:pPr>
        <w:pStyle w:val="Centred"/>
      </w:pPr>
      <w:r>
        <w:t>Alsolook at distribution of tracklets per track</w:t>
      </w:r>
    </w:p>
    <w:p w14:paraId="0CAE9715" w14:textId="20E6B1DC" w:rsidR="00250B8A" w:rsidRDefault="00250B8A" w:rsidP="00395E13">
      <w:pPr>
        <w:pStyle w:val="CommentText"/>
      </w:pPr>
    </w:p>
  </w:comment>
  <w:comment w:id="76" w:author="Gerhard Viljoen" w:date="2019-02-23T14:21:00Z" w:initials="GV">
    <w:p w14:paraId="6972C65B" w14:textId="664A7723" w:rsidR="00250B8A" w:rsidRDefault="00250B8A" w:rsidP="00395E13">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250B8A" w:rsidRPr="000B2B38" w:rsidRDefault="00250B8A" w:rsidP="00395E13">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250B8A" w:rsidRDefault="00250B8A" w:rsidP="00395E13">
      <w:pPr>
        <w:pStyle w:val="CommentText"/>
      </w:pPr>
      <w:r>
        <w:rPr>
          <w:rStyle w:val="CommentReference"/>
        </w:rPr>
        <w:annotationRef/>
      </w:r>
      <w:r>
        <w:t>There is also a 3 cm drift region in here according to Pachmayer,</w:t>
      </w:r>
    </w:p>
    <w:p w14:paraId="67DDA54F" w14:textId="7418F9C2" w:rsidR="00250B8A" w:rsidRDefault="00250B8A" w:rsidP="00395E13">
      <w:pPr>
        <w:pStyle w:val="CommentText"/>
      </w:pPr>
      <w:r>
        <w:t>Need to figure out where and if part of 4.8cm mentioned</w:t>
      </w:r>
    </w:p>
  </w:comment>
  <w:comment w:id="86" w:author="Gerhard Viljoen" w:date="2019-03-02T21:17:00Z" w:initials="GV">
    <w:p w14:paraId="03532CF8" w14:textId="6A268845" w:rsidR="00250B8A" w:rsidRDefault="00250B8A" w:rsidP="00395E13">
      <w:pPr>
        <w:pStyle w:val="CommentText"/>
      </w:pPr>
      <w:r>
        <w:rPr>
          <w:rStyle w:val="CommentReference"/>
        </w:rPr>
        <w:annotationRef/>
      </w:r>
      <w:r>
        <w:t>Need to find out how this method works</w:t>
      </w:r>
    </w:p>
  </w:comment>
  <w:comment w:id="105" w:author="Gerhard Viljoen" w:date="2019-03-08T16:38:00Z" w:initials="GV">
    <w:p w14:paraId="4C889D01" w14:textId="0C14680E" w:rsidR="00250B8A" w:rsidRDefault="00250B8A" w:rsidP="00395E13">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5D216" w14:textId="77777777" w:rsidR="001F53ED" w:rsidRDefault="001F53ED" w:rsidP="00395E13">
      <w:r>
        <w:separator/>
      </w:r>
    </w:p>
    <w:p w14:paraId="43997933" w14:textId="77777777" w:rsidR="001F53ED" w:rsidRDefault="001F53ED" w:rsidP="00395E13"/>
    <w:p w14:paraId="71CB5FE2" w14:textId="77777777" w:rsidR="001F53ED" w:rsidRDefault="001F53ED" w:rsidP="00395E13"/>
    <w:p w14:paraId="222A5072" w14:textId="77777777" w:rsidR="001F53ED" w:rsidRDefault="001F53ED" w:rsidP="00395E13"/>
    <w:p w14:paraId="4C5CFC41" w14:textId="77777777" w:rsidR="001F53ED" w:rsidRDefault="001F53ED" w:rsidP="00395E13"/>
    <w:p w14:paraId="26463776" w14:textId="77777777" w:rsidR="001F53ED" w:rsidRDefault="001F53ED" w:rsidP="00395E13"/>
    <w:p w14:paraId="6ECA6848" w14:textId="77777777" w:rsidR="001F53ED" w:rsidRDefault="001F53ED" w:rsidP="00395E13"/>
    <w:p w14:paraId="660F77C2" w14:textId="77777777" w:rsidR="001F53ED" w:rsidRDefault="001F53ED" w:rsidP="00395E13"/>
    <w:p w14:paraId="7A723300" w14:textId="77777777" w:rsidR="001F53ED" w:rsidRDefault="001F53ED" w:rsidP="00395E13"/>
    <w:p w14:paraId="0A1B8BED" w14:textId="77777777" w:rsidR="001F53ED" w:rsidRDefault="001F53ED" w:rsidP="00395E13"/>
    <w:p w14:paraId="5DD3BF90" w14:textId="77777777" w:rsidR="001F53ED" w:rsidRDefault="001F53ED" w:rsidP="00395E13"/>
    <w:p w14:paraId="1F68E78F" w14:textId="77777777" w:rsidR="001F53ED" w:rsidRDefault="001F53ED" w:rsidP="00395E13"/>
    <w:p w14:paraId="1688102D" w14:textId="77777777" w:rsidR="001F53ED" w:rsidRDefault="001F53ED" w:rsidP="00395E13"/>
    <w:p w14:paraId="7CE13CCD" w14:textId="77777777" w:rsidR="001F53ED" w:rsidRDefault="001F53ED" w:rsidP="00395E13"/>
    <w:p w14:paraId="67E675FD" w14:textId="77777777" w:rsidR="001F53ED" w:rsidRDefault="001F53ED" w:rsidP="00395E13"/>
    <w:p w14:paraId="0F494BF2" w14:textId="77777777" w:rsidR="001F53ED" w:rsidRDefault="001F53ED" w:rsidP="00395E13"/>
    <w:p w14:paraId="09F33F03" w14:textId="77777777" w:rsidR="001F53ED" w:rsidRDefault="001F53ED" w:rsidP="00395E13"/>
    <w:p w14:paraId="53C4FD20" w14:textId="77777777" w:rsidR="001F53ED" w:rsidRDefault="001F53ED" w:rsidP="00395E13"/>
    <w:p w14:paraId="472FA6D1" w14:textId="77777777" w:rsidR="001F53ED" w:rsidRDefault="001F53ED" w:rsidP="00395E13"/>
    <w:p w14:paraId="0A1F72E0" w14:textId="77777777" w:rsidR="001F53ED" w:rsidRDefault="001F53ED" w:rsidP="00395E13"/>
    <w:p w14:paraId="7386B1C5" w14:textId="77777777" w:rsidR="001F53ED" w:rsidRDefault="001F53ED" w:rsidP="00395E13"/>
    <w:p w14:paraId="115ECDD4" w14:textId="77777777" w:rsidR="001F53ED" w:rsidRDefault="001F53ED" w:rsidP="00395E13"/>
    <w:p w14:paraId="7D0AE9D8" w14:textId="77777777" w:rsidR="001F53ED" w:rsidRDefault="001F53ED" w:rsidP="00395E13"/>
    <w:p w14:paraId="26BA0DA3" w14:textId="77777777" w:rsidR="001F53ED" w:rsidRDefault="001F53ED" w:rsidP="00395E13"/>
    <w:p w14:paraId="4AA9FDF5" w14:textId="77777777" w:rsidR="001F53ED" w:rsidRDefault="001F53ED" w:rsidP="00395E13"/>
    <w:p w14:paraId="76806E60" w14:textId="77777777" w:rsidR="001F53ED" w:rsidRDefault="001F53ED" w:rsidP="00395E13"/>
    <w:p w14:paraId="381758EE" w14:textId="77777777" w:rsidR="001F53ED" w:rsidRDefault="001F53ED" w:rsidP="00395E13"/>
    <w:p w14:paraId="72BB6645" w14:textId="77777777" w:rsidR="001F53ED" w:rsidRDefault="001F53ED" w:rsidP="00395E13"/>
    <w:p w14:paraId="1A4F4DAB" w14:textId="77777777" w:rsidR="001F53ED" w:rsidRDefault="001F53ED" w:rsidP="00395E13"/>
    <w:p w14:paraId="6F636279" w14:textId="77777777" w:rsidR="001F53ED" w:rsidRDefault="001F53ED" w:rsidP="00395E13"/>
    <w:p w14:paraId="52C5B57D" w14:textId="77777777" w:rsidR="001F53ED" w:rsidRDefault="001F53ED" w:rsidP="00395E13"/>
    <w:p w14:paraId="05D06E3B" w14:textId="77777777" w:rsidR="001F53ED" w:rsidRDefault="001F53ED" w:rsidP="00395E13"/>
    <w:p w14:paraId="28217D8A" w14:textId="77777777" w:rsidR="001F53ED" w:rsidRDefault="001F53ED" w:rsidP="00395E13"/>
    <w:p w14:paraId="27D9E223" w14:textId="77777777" w:rsidR="001F53ED" w:rsidRDefault="001F53ED" w:rsidP="00395E13"/>
    <w:p w14:paraId="6CC52BBC" w14:textId="77777777" w:rsidR="001F53ED" w:rsidRDefault="001F53ED" w:rsidP="00395E13"/>
  </w:endnote>
  <w:endnote w:type="continuationSeparator" w:id="0">
    <w:p w14:paraId="1DE67065" w14:textId="77777777" w:rsidR="001F53ED" w:rsidRDefault="001F53ED" w:rsidP="00395E13">
      <w:r>
        <w:continuationSeparator/>
      </w:r>
    </w:p>
    <w:p w14:paraId="2C7285CB" w14:textId="77777777" w:rsidR="001F53ED" w:rsidRDefault="001F53ED" w:rsidP="00395E13"/>
    <w:p w14:paraId="408391F1" w14:textId="77777777" w:rsidR="001F53ED" w:rsidRDefault="001F53ED" w:rsidP="00395E13"/>
    <w:p w14:paraId="1282922F" w14:textId="77777777" w:rsidR="001F53ED" w:rsidRDefault="001F53ED" w:rsidP="00395E13"/>
    <w:p w14:paraId="362EE16D" w14:textId="77777777" w:rsidR="001F53ED" w:rsidRDefault="001F53ED" w:rsidP="00395E13"/>
    <w:p w14:paraId="3F8AEFF5" w14:textId="77777777" w:rsidR="001F53ED" w:rsidRDefault="001F53ED" w:rsidP="00395E13"/>
    <w:p w14:paraId="50247048" w14:textId="77777777" w:rsidR="001F53ED" w:rsidRDefault="001F53ED" w:rsidP="00395E13"/>
    <w:p w14:paraId="20F451AD" w14:textId="77777777" w:rsidR="001F53ED" w:rsidRDefault="001F53ED" w:rsidP="00395E13"/>
    <w:p w14:paraId="57EE1351" w14:textId="77777777" w:rsidR="001F53ED" w:rsidRDefault="001F53ED" w:rsidP="00395E13"/>
    <w:p w14:paraId="6367F07A" w14:textId="77777777" w:rsidR="001F53ED" w:rsidRDefault="001F53ED" w:rsidP="00395E13"/>
    <w:p w14:paraId="2581614C" w14:textId="77777777" w:rsidR="001F53ED" w:rsidRDefault="001F53ED" w:rsidP="00395E13"/>
    <w:p w14:paraId="6F7E6671" w14:textId="77777777" w:rsidR="001F53ED" w:rsidRDefault="001F53ED" w:rsidP="00395E13"/>
    <w:p w14:paraId="5F2CE1FA" w14:textId="77777777" w:rsidR="001F53ED" w:rsidRDefault="001F53ED" w:rsidP="00395E13"/>
    <w:p w14:paraId="57E6276F" w14:textId="77777777" w:rsidR="001F53ED" w:rsidRDefault="001F53ED" w:rsidP="00395E13"/>
    <w:p w14:paraId="3383B194" w14:textId="77777777" w:rsidR="001F53ED" w:rsidRDefault="001F53ED" w:rsidP="00395E13"/>
    <w:p w14:paraId="5E4055F4" w14:textId="77777777" w:rsidR="001F53ED" w:rsidRDefault="001F53ED" w:rsidP="00395E13"/>
    <w:p w14:paraId="652E4DA7" w14:textId="77777777" w:rsidR="001F53ED" w:rsidRDefault="001F53ED" w:rsidP="00395E13"/>
    <w:p w14:paraId="3C65DB9B" w14:textId="77777777" w:rsidR="001F53ED" w:rsidRDefault="001F53ED" w:rsidP="00395E13"/>
    <w:p w14:paraId="2AA69E47" w14:textId="77777777" w:rsidR="001F53ED" w:rsidRDefault="001F53ED" w:rsidP="00395E13"/>
    <w:p w14:paraId="5512E2E2" w14:textId="77777777" w:rsidR="001F53ED" w:rsidRDefault="001F53ED" w:rsidP="00395E13"/>
    <w:p w14:paraId="5096D0D1" w14:textId="77777777" w:rsidR="001F53ED" w:rsidRDefault="001F53ED" w:rsidP="00395E13"/>
    <w:p w14:paraId="44D5BE2A" w14:textId="77777777" w:rsidR="001F53ED" w:rsidRDefault="001F53ED" w:rsidP="00395E13"/>
    <w:p w14:paraId="56ED1BBC" w14:textId="77777777" w:rsidR="001F53ED" w:rsidRDefault="001F53ED" w:rsidP="00395E13"/>
    <w:p w14:paraId="614DEA44" w14:textId="77777777" w:rsidR="001F53ED" w:rsidRDefault="001F53ED" w:rsidP="00395E13"/>
    <w:p w14:paraId="05210CEC" w14:textId="77777777" w:rsidR="001F53ED" w:rsidRDefault="001F53ED" w:rsidP="00395E13"/>
    <w:p w14:paraId="5FF96185" w14:textId="77777777" w:rsidR="001F53ED" w:rsidRDefault="001F53ED" w:rsidP="00395E13"/>
    <w:p w14:paraId="7D1F1676" w14:textId="77777777" w:rsidR="001F53ED" w:rsidRDefault="001F53ED" w:rsidP="00395E13"/>
    <w:p w14:paraId="2CADA355" w14:textId="77777777" w:rsidR="001F53ED" w:rsidRDefault="001F53ED" w:rsidP="00395E13"/>
    <w:p w14:paraId="1C5FAE1A" w14:textId="77777777" w:rsidR="001F53ED" w:rsidRDefault="001F53ED" w:rsidP="00395E13"/>
    <w:p w14:paraId="1DA6D418" w14:textId="77777777" w:rsidR="001F53ED" w:rsidRDefault="001F53ED" w:rsidP="00395E13"/>
    <w:p w14:paraId="24235C7C" w14:textId="77777777" w:rsidR="001F53ED" w:rsidRDefault="001F53ED" w:rsidP="00395E13"/>
    <w:p w14:paraId="7B9FCAA0" w14:textId="77777777" w:rsidR="001F53ED" w:rsidRDefault="001F53ED" w:rsidP="00395E13"/>
    <w:p w14:paraId="3C2D4433" w14:textId="77777777" w:rsidR="001F53ED" w:rsidRDefault="001F53ED" w:rsidP="00395E13"/>
    <w:p w14:paraId="2F9E3DE8" w14:textId="77777777" w:rsidR="001F53ED" w:rsidRDefault="001F53ED" w:rsidP="00395E13"/>
    <w:p w14:paraId="64B9BDE7" w14:textId="77777777" w:rsidR="001F53ED" w:rsidRDefault="001F53ED" w:rsidP="00395E13"/>
    <w:p w14:paraId="44B731D7" w14:textId="77777777" w:rsidR="001F53ED" w:rsidRDefault="001F53ED" w:rsidP="00395E13"/>
    <w:p w14:paraId="42FFE6AA" w14:textId="77777777" w:rsidR="001F53ED" w:rsidRDefault="001F53ED" w:rsidP="00395E13"/>
    <w:p w14:paraId="6E40CE43" w14:textId="77777777" w:rsidR="001F53ED" w:rsidRDefault="001F53ED" w:rsidP="00395E13"/>
    <w:p w14:paraId="4735DD9F" w14:textId="77777777" w:rsidR="001F53ED" w:rsidRDefault="001F53ED" w:rsidP="00395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5E0129A" w:rsidR="00250B8A" w:rsidRDefault="00250B8A"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4627167" w:rsidR="00250B8A" w:rsidRDefault="00250B8A" w:rsidP="00B424D9">
    <w:pPr>
      <w:pStyle w:val="Footer-Right"/>
    </w:pPr>
    <w:r>
      <w:t xml:space="preserve">Christiaan Gerhardus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BFF06" w14:textId="77777777" w:rsidR="001F53ED" w:rsidRDefault="001F53ED" w:rsidP="00395E13">
      <w:r>
        <w:separator/>
      </w:r>
    </w:p>
    <w:p w14:paraId="51438257" w14:textId="77777777" w:rsidR="001F53ED" w:rsidRDefault="001F53ED" w:rsidP="00395E13"/>
    <w:p w14:paraId="25EC1282" w14:textId="77777777" w:rsidR="001F53ED" w:rsidRDefault="001F53ED" w:rsidP="00395E13"/>
    <w:p w14:paraId="6C8EC2F7" w14:textId="77777777" w:rsidR="001F53ED" w:rsidRDefault="001F53ED" w:rsidP="00395E13"/>
    <w:p w14:paraId="3BDA7158" w14:textId="77777777" w:rsidR="001F53ED" w:rsidRDefault="001F53ED" w:rsidP="00395E13"/>
    <w:p w14:paraId="463B214C" w14:textId="77777777" w:rsidR="001F53ED" w:rsidRDefault="001F53ED" w:rsidP="00395E13"/>
    <w:p w14:paraId="657942C3" w14:textId="77777777" w:rsidR="001F53ED" w:rsidRDefault="001F53ED" w:rsidP="00395E13"/>
    <w:p w14:paraId="78033117" w14:textId="77777777" w:rsidR="001F53ED" w:rsidRDefault="001F53ED" w:rsidP="00395E13"/>
    <w:p w14:paraId="2D7F4208" w14:textId="77777777" w:rsidR="001F53ED" w:rsidRDefault="001F53ED" w:rsidP="00395E13"/>
    <w:p w14:paraId="0614FE5B" w14:textId="77777777" w:rsidR="001F53ED" w:rsidRDefault="001F53ED" w:rsidP="00395E13"/>
    <w:p w14:paraId="6E6EAD8A" w14:textId="77777777" w:rsidR="001F53ED" w:rsidRDefault="001F53ED" w:rsidP="00395E13"/>
    <w:p w14:paraId="27048816" w14:textId="77777777" w:rsidR="001F53ED" w:rsidRDefault="001F53ED" w:rsidP="00395E13"/>
    <w:p w14:paraId="73E57EB1" w14:textId="77777777" w:rsidR="001F53ED" w:rsidRDefault="001F53ED" w:rsidP="00395E13"/>
    <w:p w14:paraId="463A502D" w14:textId="77777777" w:rsidR="001F53ED" w:rsidRDefault="001F53ED" w:rsidP="00395E13"/>
    <w:p w14:paraId="46229C33" w14:textId="77777777" w:rsidR="001F53ED" w:rsidRDefault="001F53ED" w:rsidP="00395E13"/>
    <w:p w14:paraId="38CF1FCD" w14:textId="77777777" w:rsidR="001F53ED" w:rsidRDefault="001F53ED" w:rsidP="00395E13"/>
    <w:p w14:paraId="7D03DC0D" w14:textId="77777777" w:rsidR="001F53ED" w:rsidRDefault="001F53ED" w:rsidP="00395E13"/>
    <w:p w14:paraId="181DE419" w14:textId="77777777" w:rsidR="001F53ED" w:rsidRDefault="001F53ED" w:rsidP="00395E13"/>
    <w:p w14:paraId="4DC452D8" w14:textId="77777777" w:rsidR="001F53ED" w:rsidRDefault="001F53ED" w:rsidP="00395E13"/>
    <w:p w14:paraId="7FAB1868" w14:textId="77777777" w:rsidR="001F53ED" w:rsidRDefault="001F53ED" w:rsidP="00395E13"/>
    <w:p w14:paraId="61D45C38" w14:textId="77777777" w:rsidR="001F53ED" w:rsidRDefault="001F53ED" w:rsidP="00395E13"/>
    <w:p w14:paraId="2AE2B5B9" w14:textId="77777777" w:rsidR="001F53ED" w:rsidRDefault="001F53ED" w:rsidP="00395E13"/>
    <w:p w14:paraId="56624AD4" w14:textId="77777777" w:rsidR="001F53ED" w:rsidRDefault="001F53ED" w:rsidP="00395E13"/>
    <w:p w14:paraId="13DD91F1" w14:textId="77777777" w:rsidR="001F53ED" w:rsidRDefault="001F53ED" w:rsidP="00395E13"/>
    <w:p w14:paraId="363485BF" w14:textId="77777777" w:rsidR="001F53ED" w:rsidRDefault="001F53ED" w:rsidP="00395E13"/>
    <w:p w14:paraId="17FBB6E6" w14:textId="77777777" w:rsidR="001F53ED" w:rsidRDefault="001F53ED" w:rsidP="00395E13"/>
    <w:p w14:paraId="2EA4461C" w14:textId="77777777" w:rsidR="001F53ED" w:rsidRDefault="001F53ED" w:rsidP="00395E13"/>
    <w:p w14:paraId="6F226E9F" w14:textId="77777777" w:rsidR="001F53ED" w:rsidRDefault="001F53ED" w:rsidP="00395E13"/>
    <w:p w14:paraId="16FAAA6C" w14:textId="77777777" w:rsidR="001F53ED" w:rsidRDefault="001F53ED" w:rsidP="00395E13"/>
    <w:p w14:paraId="2968B100" w14:textId="77777777" w:rsidR="001F53ED" w:rsidRDefault="001F53ED" w:rsidP="00395E13"/>
    <w:p w14:paraId="305B1695" w14:textId="77777777" w:rsidR="001F53ED" w:rsidRDefault="001F53ED" w:rsidP="00395E13"/>
    <w:p w14:paraId="317E13D8" w14:textId="77777777" w:rsidR="001F53ED" w:rsidRDefault="001F53ED" w:rsidP="00395E13"/>
    <w:p w14:paraId="4CCC0468" w14:textId="77777777" w:rsidR="001F53ED" w:rsidRDefault="001F53ED" w:rsidP="00395E13"/>
    <w:p w14:paraId="49D1F9CC" w14:textId="77777777" w:rsidR="001F53ED" w:rsidRDefault="001F53ED" w:rsidP="00395E13"/>
    <w:p w14:paraId="1768F628" w14:textId="77777777" w:rsidR="001F53ED" w:rsidRDefault="001F53ED" w:rsidP="00395E13"/>
  </w:footnote>
  <w:footnote w:type="continuationSeparator" w:id="0">
    <w:p w14:paraId="2164A1BA" w14:textId="77777777" w:rsidR="001F53ED" w:rsidRDefault="001F53ED" w:rsidP="00395E13">
      <w:r>
        <w:continuationSeparator/>
      </w:r>
    </w:p>
    <w:p w14:paraId="2C9D21BB" w14:textId="77777777" w:rsidR="001F53ED" w:rsidRDefault="001F53ED" w:rsidP="00395E13"/>
    <w:p w14:paraId="2323CF83" w14:textId="77777777" w:rsidR="001F53ED" w:rsidRDefault="001F53ED" w:rsidP="00395E13"/>
    <w:p w14:paraId="2FDCA07E" w14:textId="77777777" w:rsidR="001F53ED" w:rsidRDefault="001F53ED" w:rsidP="00395E13"/>
    <w:p w14:paraId="3E05DBB0" w14:textId="77777777" w:rsidR="001F53ED" w:rsidRDefault="001F53ED" w:rsidP="00395E13"/>
    <w:p w14:paraId="01C9C795" w14:textId="77777777" w:rsidR="001F53ED" w:rsidRDefault="001F53ED" w:rsidP="00395E13"/>
    <w:p w14:paraId="34FA4E09" w14:textId="77777777" w:rsidR="001F53ED" w:rsidRDefault="001F53ED" w:rsidP="00395E13"/>
    <w:p w14:paraId="01907DE0" w14:textId="77777777" w:rsidR="001F53ED" w:rsidRDefault="001F53ED" w:rsidP="00395E13"/>
    <w:p w14:paraId="1F39B33F" w14:textId="77777777" w:rsidR="001F53ED" w:rsidRDefault="001F53ED" w:rsidP="00395E13"/>
    <w:p w14:paraId="039E4C90" w14:textId="77777777" w:rsidR="001F53ED" w:rsidRDefault="001F53ED" w:rsidP="00395E13"/>
    <w:p w14:paraId="6AEBD2AA" w14:textId="77777777" w:rsidR="001F53ED" w:rsidRDefault="001F53ED" w:rsidP="00395E13"/>
    <w:p w14:paraId="73FDBB9A" w14:textId="77777777" w:rsidR="001F53ED" w:rsidRDefault="001F53ED" w:rsidP="00395E13"/>
    <w:p w14:paraId="6813047F" w14:textId="77777777" w:rsidR="001F53ED" w:rsidRDefault="001F53ED" w:rsidP="00395E13"/>
    <w:p w14:paraId="3CA05839" w14:textId="77777777" w:rsidR="001F53ED" w:rsidRDefault="001F53ED" w:rsidP="00395E13"/>
    <w:p w14:paraId="6E65659C" w14:textId="77777777" w:rsidR="001F53ED" w:rsidRDefault="001F53ED" w:rsidP="00395E13"/>
    <w:p w14:paraId="42F808E2" w14:textId="77777777" w:rsidR="001F53ED" w:rsidRDefault="001F53ED" w:rsidP="00395E13"/>
    <w:p w14:paraId="40799FA4" w14:textId="77777777" w:rsidR="001F53ED" w:rsidRDefault="001F53ED" w:rsidP="00395E13"/>
    <w:p w14:paraId="14EE32BE" w14:textId="77777777" w:rsidR="001F53ED" w:rsidRDefault="001F53ED" w:rsidP="00395E13"/>
    <w:p w14:paraId="111D6689" w14:textId="77777777" w:rsidR="001F53ED" w:rsidRDefault="001F53ED" w:rsidP="00395E13"/>
    <w:p w14:paraId="2FF3627F" w14:textId="77777777" w:rsidR="001F53ED" w:rsidRDefault="001F53ED" w:rsidP="00395E13"/>
    <w:p w14:paraId="27167BFA" w14:textId="77777777" w:rsidR="001F53ED" w:rsidRDefault="001F53ED" w:rsidP="00395E13"/>
    <w:p w14:paraId="249EF77F" w14:textId="77777777" w:rsidR="001F53ED" w:rsidRDefault="001F53ED" w:rsidP="00395E13"/>
    <w:p w14:paraId="0189762B" w14:textId="77777777" w:rsidR="001F53ED" w:rsidRDefault="001F53ED" w:rsidP="00395E13"/>
    <w:p w14:paraId="1186F77C" w14:textId="77777777" w:rsidR="001F53ED" w:rsidRDefault="001F53ED" w:rsidP="00395E13"/>
    <w:p w14:paraId="01D11BCE" w14:textId="77777777" w:rsidR="001F53ED" w:rsidRDefault="001F53ED" w:rsidP="00395E13"/>
    <w:p w14:paraId="4E245EF3" w14:textId="77777777" w:rsidR="001F53ED" w:rsidRDefault="001F53ED" w:rsidP="00395E13"/>
    <w:p w14:paraId="645B7FCF" w14:textId="77777777" w:rsidR="001F53ED" w:rsidRDefault="001F53ED" w:rsidP="00395E13"/>
    <w:p w14:paraId="25431419" w14:textId="77777777" w:rsidR="001F53ED" w:rsidRDefault="001F53ED" w:rsidP="00395E13"/>
    <w:p w14:paraId="1966CC24" w14:textId="77777777" w:rsidR="001F53ED" w:rsidRDefault="001F53ED" w:rsidP="00395E13"/>
    <w:p w14:paraId="17B23861" w14:textId="77777777" w:rsidR="001F53ED" w:rsidRDefault="001F53ED" w:rsidP="00395E13"/>
    <w:p w14:paraId="2B2996AA" w14:textId="77777777" w:rsidR="001F53ED" w:rsidRDefault="001F53ED" w:rsidP="00395E13"/>
    <w:p w14:paraId="7585BEC9" w14:textId="77777777" w:rsidR="001F53ED" w:rsidRDefault="001F53ED" w:rsidP="00395E13"/>
    <w:p w14:paraId="26F52CB7" w14:textId="77777777" w:rsidR="001F53ED" w:rsidRDefault="001F53ED" w:rsidP="00395E13"/>
    <w:p w14:paraId="26C14086" w14:textId="77777777" w:rsidR="001F53ED" w:rsidRDefault="001F53ED" w:rsidP="00395E13"/>
    <w:p w14:paraId="5ED51890" w14:textId="77777777" w:rsidR="001F53ED" w:rsidRDefault="001F53ED" w:rsidP="00395E13"/>
  </w:footnote>
  <w:footnote w:type="continuationNotice" w:id="1">
    <w:p w14:paraId="46321256" w14:textId="77777777" w:rsidR="001F53ED" w:rsidRPr="00523508" w:rsidRDefault="001F53ED" w:rsidP="00523508">
      <w:pPr>
        <w:pStyle w:val="Footer"/>
      </w:pPr>
    </w:p>
    <w:p w14:paraId="09F640CA" w14:textId="77777777" w:rsidR="001F53ED" w:rsidRDefault="001F53ED" w:rsidP="00395E13"/>
    <w:p w14:paraId="47204D2A" w14:textId="77777777" w:rsidR="001F53ED" w:rsidRDefault="001F53ED" w:rsidP="00395E13"/>
    <w:p w14:paraId="3D3D1E8C" w14:textId="77777777" w:rsidR="001F53ED" w:rsidRDefault="001F53ED" w:rsidP="00395E13"/>
    <w:p w14:paraId="6CC9B5FA" w14:textId="77777777" w:rsidR="001F53ED" w:rsidRDefault="001F53ED" w:rsidP="00395E13"/>
    <w:p w14:paraId="11571EDA" w14:textId="77777777" w:rsidR="001F53ED" w:rsidRDefault="001F53ED" w:rsidP="00395E13"/>
    <w:p w14:paraId="56473B61" w14:textId="77777777" w:rsidR="001F53ED" w:rsidRDefault="001F53ED" w:rsidP="00395E13"/>
    <w:p w14:paraId="05BDDC32" w14:textId="77777777" w:rsidR="001F53ED" w:rsidRDefault="001F53ED" w:rsidP="00395E13"/>
    <w:p w14:paraId="5FB5297A" w14:textId="77777777" w:rsidR="001F53ED" w:rsidRDefault="001F53ED" w:rsidP="00395E13"/>
    <w:p w14:paraId="440519D1" w14:textId="77777777" w:rsidR="001F53ED" w:rsidRDefault="001F53ED" w:rsidP="00395E13"/>
    <w:p w14:paraId="12BC415E" w14:textId="77777777" w:rsidR="001F53ED" w:rsidRDefault="001F53ED" w:rsidP="00395E13"/>
    <w:p w14:paraId="5B246FD7" w14:textId="77777777" w:rsidR="001F53ED" w:rsidRDefault="001F53ED" w:rsidP="00395E13"/>
    <w:p w14:paraId="1FE369E4" w14:textId="77777777" w:rsidR="001F53ED" w:rsidRDefault="001F53ED" w:rsidP="00395E13"/>
    <w:p w14:paraId="7262210C" w14:textId="77777777" w:rsidR="001F53ED" w:rsidRDefault="001F53ED" w:rsidP="00395E13"/>
    <w:p w14:paraId="399AC5AB" w14:textId="77777777" w:rsidR="001F53ED" w:rsidRDefault="001F53ED" w:rsidP="00395E13"/>
    <w:p w14:paraId="019DF1CA" w14:textId="77777777" w:rsidR="001F53ED" w:rsidRDefault="001F53ED" w:rsidP="00395E13"/>
    <w:p w14:paraId="23517C7F" w14:textId="77777777" w:rsidR="001F53ED" w:rsidRDefault="001F53ED" w:rsidP="00395E13"/>
    <w:p w14:paraId="0821CAC4" w14:textId="77777777" w:rsidR="001F53ED" w:rsidRDefault="001F53ED" w:rsidP="00395E13"/>
    <w:p w14:paraId="136C69C8" w14:textId="77777777" w:rsidR="001F53ED" w:rsidRDefault="001F53ED" w:rsidP="00395E13"/>
    <w:p w14:paraId="4122CBB3" w14:textId="77777777" w:rsidR="001F53ED" w:rsidRDefault="001F53ED" w:rsidP="00395E13"/>
    <w:p w14:paraId="6EED7066" w14:textId="77777777" w:rsidR="001F53ED" w:rsidRDefault="001F53ED" w:rsidP="00395E13"/>
    <w:p w14:paraId="25FDDD76" w14:textId="77777777" w:rsidR="001F53ED" w:rsidRDefault="001F53ED" w:rsidP="00395E13"/>
    <w:p w14:paraId="1725BAA2" w14:textId="77777777" w:rsidR="001F53ED" w:rsidRDefault="001F53ED" w:rsidP="00395E13"/>
    <w:p w14:paraId="1D758643" w14:textId="77777777" w:rsidR="001F53ED" w:rsidRDefault="001F53ED" w:rsidP="00395E13"/>
    <w:p w14:paraId="40AC6EAA" w14:textId="77777777" w:rsidR="001F53ED" w:rsidRDefault="001F53ED" w:rsidP="00395E13"/>
    <w:p w14:paraId="321E3DAF" w14:textId="77777777" w:rsidR="001F53ED" w:rsidRDefault="001F53ED" w:rsidP="00395E13"/>
    <w:p w14:paraId="4D3138D1" w14:textId="77777777" w:rsidR="001F53ED" w:rsidRDefault="001F53ED" w:rsidP="00395E13"/>
    <w:p w14:paraId="745D8662" w14:textId="77777777" w:rsidR="001F53ED" w:rsidRDefault="001F53ED" w:rsidP="00395E13"/>
    <w:p w14:paraId="42F96359" w14:textId="77777777" w:rsidR="001F53ED" w:rsidRDefault="001F53ED" w:rsidP="00395E13"/>
    <w:p w14:paraId="74653002" w14:textId="77777777" w:rsidR="001F53ED" w:rsidRDefault="001F53ED" w:rsidP="00395E13"/>
    <w:p w14:paraId="68EFC565" w14:textId="77777777" w:rsidR="001F53ED" w:rsidRDefault="001F53ED" w:rsidP="00395E13"/>
    <w:p w14:paraId="51749985" w14:textId="77777777" w:rsidR="001F53ED" w:rsidRDefault="001F53ED" w:rsidP="00395E13"/>
    <w:p w14:paraId="01325764" w14:textId="77777777" w:rsidR="001F53ED" w:rsidRDefault="001F53ED" w:rsidP="00395E13"/>
    <w:p w14:paraId="034F432A" w14:textId="77777777" w:rsidR="001F53ED" w:rsidRDefault="001F53ED" w:rsidP="00395E13"/>
    <w:p w14:paraId="12D05FB4" w14:textId="77777777" w:rsidR="001F53ED" w:rsidRDefault="001F53ED" w:rsidP="00395E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50B8A" w:rsidRDefault="00250B8A"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50B8A" w:rsidRPr="00D555E0" w:rsidRDefault="00250B8A"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50B8A" w:rsidRDefault="00250B8A"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FCF612E" w:rsidR="00250B8A" w:rsidRDefault="00250B8A"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C2EE8" w:rsidRPr="008C2EE8">
      <w:rPr>
        <w:b/>
        <w:bCs/>
        <w:noProof/>
        <w:lang w:val="en-US"/>
      </w:rPr>
      <w:t>THE APPLICATION OF MACHINE LEARNING TECHNIQUES TOWARDS THE OPTIMIZATION</w:t>
    </w:r>
    <w:r w:rsidR="008C2EE8">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D8D7AC6" w:rsidR="00250B8A" w:rsidRDefault="00250B8A"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C2EE8">
      <w:rPr>
        <w:noProof/>
      </w:rPr>
      <w:t>6</w:t>
    </w:r>
    <w:r>
      <w:rPr>
        <w:noProof/>
      </w:rPr>
      <w:fldChar w:fldCharType="end"/>
    </w:r>
    <w:r>
      <w:t xml:space="preserve">: </w:t>
    </w:r>
    <w:r>
      <w:rPr>
        <w:noProof/>
      </w:rPr>
      <w:fldChar w:fldCharType="begin"/>
    </w:r>
    <w:r>
      <w:rPr>
        <w:noProof/>
      </w:rPr>
      <w:instrText xml:space="preserve"> STYLEREF  "Heading 1"  \* MERGEFORMAT </w:instrText>
    </w:r>
    <w:r w:rsidR="008C2EE8">
      <w:rPr>
        <w:noProof/>
      </w:rPr>
      <w:fldChar w:fldCharType="separate"/>
    </w:r>
    <w:r w:rsidR="008C2EE8">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3ED"/>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30B6"/>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3F0"/>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25A2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485B"/>
    <w:rsid w:val="00D15413"/>
    <w:rsid w:val="00D16F5E"/>
    <w:rsid w:val="00D17449"/>
    <w:rsid w:val="00D2480D"/>
    <w:rsid w:val="00D27672"/>
    <w:rsid w:val="00D301E6"/>
    <w:rsid w:val="00D3085A"/>
    <w:rsid w:val="00D3172B"/>
    <w:rsid w:val="00D31836"/>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186B"/>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A54"/>
    <w:rsid w:val="00F55580"/>
    <w:rsid w:val="00F55DBD"/>
    <w:rsid w:val="00F56685"/>
    <w:rsid w:val="00F566CD"/>
    <w:rsid w:val="00F566D9"/>
    <w:rsid w:val="00F570AC"/>
    <w:rsid w:val="00F5739F"/>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95E13"/>
    <w:pPr>
      <w:ind w:left="720"/>
      <w:jc w:val="both"/>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theme" Target="theme/theme1.xml"/><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2.png"/><Relationship Id="rId16" Type="http://schemas.openxmlformats.org/officeDocument/2006/relationships/image" Target="media/image5.png"/><Relationship Id="rId107" Type="http://schemas.openxmlformats.org/officeDocument/2006/relationships/image" Target="media/image89.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footer" Target="footer2.xml"/><Relationship Id="rId110" Type="http://schemas.openxmlformats.org/officeDocument/2006/relationships/hyperlink" Target="https://alimonitor.cern.ch/catalogue/" TargetMode="External"/><Relationship Id="rId115"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header" Target="header5.xml"/><Relationship Id="rId105" Type="http://schemas.openxmlformats.org/officeDocument/2006/relationships/image" Target="media/image87.png"/><Relationship Id="rId113" Type="http://schemas.openxmlformats.org/officeDocument/2006/relationships/hyperlink" Target="https://gitlab.cern.ch/cviljoen/msc-thesis-data"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5.png"/><Relationship Id="rId108" Type="http://schemas.openxmlformats.org/officeDocument/2006/relationships/hyperlink" Target="https://alimonitor.cern.ch/users/jobs.jsp" TargetMode="External"/><Relationship Id="rId116" Type="http://schemas.openxmlformats.org/officeDocument/2006/relationships/glossaryDocument" Target="glossary/document.xm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8.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header" Target="header4.xml"/><Relationship Id="rId10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8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A6C14"/>
    <w:rsid w:val="001D7B0F"/>
    <w:rsid w:val="002F3B21"/>
    <w:rsid w:val="00326299"/>
    <w:rsid w:val="003A6EC8"/>
    <w:rsid w:val="003E05F5"/>
    <w:rsid w:val="00412464"/>
    <w:rsid w:val="00452DB8"/>
    <w:rsid w:val="004652B1"/>
    <w:rsid w:val="00484C9D"/>
    <w:rsid w:val="00502BDE"/>
    <w:rsid w:val="00554862"/>
    <w:rsid w:val="00586E40"/>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0C9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AA9225-FBE6-479E-A21C-61514FA4A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3</TotalTime>
  <Pages>156</Pages>
  <Words>24287</Words>
  <Characters>138436</Characters>
  <Application>Microsoft Office Word</Application>
  <DocSecurity>0</DocSecurity>
  <Lines>1153</Lines>
  <Paragraphs>3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239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56</cp:revision>
  <cp:lastPrinted>2019-01-08T21:35:00Z</cp:lastPrinted>
  <dcterms:created xsi:type="dcterms:W3CDTF">2019-06-04T15:37:00Z</dcterms:created>
  <dcterms:modified xsi:type="dcterms:W3CDTF">2019-06-19T17:13:00Z</dcterms:modified>
</cp:coreProperties>
</file>